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407711">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407711">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407711">
      <w:pPr>
        <w:pStyle w:val="Header"/>
      </w:pPr>
    </w:p>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556038"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03D4C89D" w14:textId="77777777" w:rsidR="00415DAA" w:rsidRDefault="00415DAA" w:rsidP="00415DAA">
      <w:pPr>
        <w:pStyle w:val="Heading1"/>
        <w:spacing w:line="276" w:lineRule="auto"/>
      </w:pPr>
    </w:p>
    <w:p w14:paraId="6FE1C6C4" w14:textId="1EFE4DA1" w:rsidR="00D0433A" w:rsidRPr="007879B2" w:rsidRDefault="00D0433A" w:rsidP="00415DAA">
      <w:pPr>
        <w:pStyle w:val="Heading1"/>
        <w:spacing w:line="276" w:lineRule="auto"/>
      </w:pPr>
      <w:r w:rsidRPr="007879B2">
        <w:t>MINUTES OF M8</w:t>
      </w:r>
      <w:r w:rsidR="00C6358F" w:rsidRPr="007879B2">
        <w:t>1</w:t>
      </w:r>
      <w:r w:rsidR="00B026C4" w:rsidRPr="007879B2">
        <w:t>5</w:t>
      </w:r>
      <w:r w:rsidRPr="007879B2">
        <w:t>/</w:t>
      </w:r>
      <w:r w:rsidR="00A51948" w:rsidRPr="007879B2">
        <w:t>0</w:t>
      </w:r>
      <w:r w:rsidR="00B026C4" w:rsidRPr="007879B2">
        <w:t>4</w:t>
      </w:r>
      <w:r w:rsidRPr="007879B2">
        <w:t>-202</w:t>
      </w:r>
      <w:r w:rsidR="00A51948" w:rsidRPr="007879B2">
        <w:t>2</w:t>
      </w:r>
    </w:p>
    <w:p w14:paraId="43933CFF" w14:textId="4F5CE04C" w:rsidR="00D0433A" w:rsidRPr="007879B2" w:rsidRDefault="00D0433A" w:rsidP="00415DAA">
      <w:pPr>
        <w:spacing w:line="276" w:lineRule="auto"/>
        <w:jc w:val="center"/>
        <w:rPr>
          <w:rFonts w:cs="Arial"/>
          <w:b/>
        </w:rPr>
      </w:pPr>
      <w:r w:rsidRPr="007879B2">
        <w:rPr>
          <w:rFonts w:cs="Arial"/>
          <w:b/>
        </w:rPr>
        <w:t>NIAGARA ESCARPMENT COMMISSION</w:t>
      </w:r>
    </w:p>
    <w:p w14:paraId="0297DCC8" w14:textId="0FBA2A28" w:rsidR="00D0433A" w:rsidRPr="007879B2" w:rsidRDefault="00D0433A" w:rsidP="00415DAA">
      <w:pPr>
        <w:spacing w:line="276" w:lineRule="auto"/>
        <w:jc w:val="center"/>
        <w:rPr>
          <w:rFonts w:cs="Arial"/>
          <w:b/>
        </w:rPr>
      </w:pPr>
      <w:r w:rsidRPr="007879B2">
        <w:rPr>
          <w:rFonts w:cs="Arial"/>
          <w:b/>
        </w:rPr>
        <w:t>VIA WEBEX DUE TO COVID</w:t>
      </w:r>
      <w:r w:rsidR="00190901" w:rsidRPr="007879B2">
        <w:rPr>
          <w:rFonts w:cs="Arial"/>
          <w:b/>
        </w:rPr>
        <w:t>-</w:t>
      </w:r>
      <w:r w:rsidRPr="007879B2">
        <w:rPr>
          <w:rFonts w:cs="Arial"/>
          <w:b/>
        </w:rPr>
        <w:t>19 PANDEMIC</w:t>
      </w:r>
    </w:p>
    <w:p w14:paraId="16FD857A" w14:textId="5E384EF4" w:rsidR="00D0433A" w:rsidRPr="007879B2" w:rsidRDefault="00201F5F" w:rsidP="00415DAA">
      <w:pPr>
        <w:spacing w:line="276" w:lineRule="auto"/>
        <w:jc w:val="center"/>
        <w:rPr>
          <w:rFonts w:cs="Arial"/>
          <w:b/>
        </w:rPr>
      </w:pPr>
      <w:r w:rsidRPr="007879B2">
        <w:rPr>
          <w:rFonts w:cs="Arial"/>
          <w:b/>
        </w:rPr>
        <w:t>April 21</w:t>
      </w:r>
      <w:r w:rsidR="00DB67C7" w:rsidRPr="007879B2">
        <w:rPr>
          <w:rFonts w:cs="Arial"/>
          <w:b/>
        </w:rPr>
        <w:t>, 2022</w:t>
      </w:r>
    </w:p>
    <w:p w14:paraId="289EB8C6" w14:textId="77777777" w:rsidR="00415DAA" w:rsidRPr="007879B2" w:rsidRDefault="00415DAA" w:rsidP="00415DAA">
      <w:pPr>
        <w:pStyle w:val="Heading2"/>
        <w:spacing w:line="276" w:lineRule="auto"/>
      </w:pPr>
    </w:p>
    <w:p w14:paraId="7FC96DD9" w14:textId="1520DBD8" w:rsidR="00731A8D" w:rsidRPr="007879B2" w:rsidRDefault="00731A8D" w:rsidP="00415DAA">
      <w:pPr>
        <w:pStyle w:val="Heading2"/>
        <w:spacing w:line="276" w:lineRule="auto"/>
      </w:pPr>
      <w:r w:rsidRPr="007879B2">
        <w:t>MEMBERS PRESENT</w:t>
      </w:r>
      <w:r w:rsidR="00817128" w:rsidRPr="007879B2">
        <w:t>:</w:t>
      </w:r>
    </w:p>
    <w:p w14:paraId="4FDDC5A0" w14:textId="22053241" w:rsidR="004E69CC" w:rsidRPr="007879B2" w:rsidRDefault="005C57CA" w:rsidP="00415DAA">
      <w:pPr>
        <w:spacing w:line="276" w:lineRule="auto"/>
        <w:rPr>
          <w:rFonts w:cs="Arial"/>
          <w:bCs/>
        </w:rPr>
      </w:pPr>
      <w:r w:rsidRPr="007879B2">
        <w:rPr>
          <w:rFonts w:cs="Arial"/>
          <w:bCs/>
        </w:rPr>
        <w:t xml:space="preserve">B. Burton, </w:t>
      </w:r>
      <w:r w:rsidR="00F24E75" w:rsidRPr="007879B2">
        <w:rPr>
          <w:rFonts w:cs="Arial"/>
          <w:bCs/>
        </w:rPr>
        <w:t>B. Clark</w:t>
      </w:r>
      <w:r w:rsidR="00E262B7" w:rsidRPr="007879B2">
        <w:rPr>
          <w:rFonts w:cs="Arial"/>
          <w:bCs/>
        </w:rPr>
        <w:t xml:space="preserve"> to 2:00 p.m.</w:t>
      </w:r>
      <w:r w:rsidR="00F24E75" w:rsidRPr="007879B2">
        <w:rPr>
          <w:rFonts w:cs="Arial"/>
          <w:bCs/>
        </w:rPr>
        <w:t xml:space="preserve">, </w:t>
      </w:r>
      <w:r w:rsidR="00AA43F8" w:rsidRPr="007879B2">
        <w:rPr>
          <w:rFonts w:cs="Arial"/>
          <w:bCs/>
        </w:rPr>
        <w:t xml:space="preserve">M. Curley, </w:t>
      </w:r>
      <w:r w:rsidR="007F2A1D" w:rsidRPr="007879B2">
        <w:rPr>
          <w:rFonts w:cs="Arial"/>
          <w:bCs/>
        </w:rPr>
        <w:t>J. Downey</w:t>
      </w:r>
      <w:r w:rsidR="00B65FD7" w:rsidRPr="007879B2">
        <w:rPr>
          <w:rFonts w:cs="Arial"/>
          <w:bCs/>
        </w:rPr>
        <w:t xml:space="preserve">, </w:t>
      </w:r>
      <w:r w:rsidR="00A51948" w:rsidRPr="007879B2">
        <w:rPr>
          <w:rFonts w:cs="Arial"/>
          <w:bCs/>
        </w:rPr>
        <w:t>G. Driedger</w:t>
      </w:r>
      <w:r w:rsidR="00B65FD7" w:rsidRPr="007879B2">
        <w:rPr>
          <w:rFonts w:cs="Arial"/>
          <w:bCs/>
        </w:rPr>
        <w:t>,</w:t>
      </w:r>
      <w:r w:rsidR="004573C5" w:rsidRPr="007879B2">
        <w:rPr>
          <w:rFonts w:cs="Arial"/>
          <w:bCs/>
        </w:rPr>
        <w:t xml:space="preserve"> </w:t>
      </w:r>
      <w:r w:rsidR="00720F71" w:rsidRPr="007879B2">
        <w:rPr>
          <w:rFonts w:cs="Arial"/>
          <w:bCs/>
        </w:rPr>
        <w:t>R. Gibson,</w:t>
      </w:r>
      <w:r w:rsidR="00C2461D" w:rsidRPr="007879B2">
        <w:rPr>
          <w:rFonts w:cs="Arial"/>
          <w:bCs/>
        </w:rPr>
        <w:t xml:space="preserve"> </w:t>
      </w:r>
      <w:r w:rsidR="003337DF" w:rsidRPr="007879B2">
        <w:rPr>
          <w:rFonts w:cs="Arial"/>
          <w:bCs/>
        </w:rPr>
        <w:br w:type="textWrapping" w:clear="all"/>
      </w:r>
      <w:r w:rsidR="00A51948" w:rsidRPr="007879B2">
        <w:rPr>
          <w:rFonts w:cs="Arial"/>
          <w:bCs/>
        </w:rPr>
        <w:t xml:space="preserve">L. Golden, </w:t>
      </w:r>
      <w:r w:rsidR="00A71E1C" w:rsidRPr="007879B2">
        <w:rPr>
          <w:rFonts w:cs="Arial"/>
          <w:bCs/>
        </w:rPr>
        <w:t xml:space="preserve">J. Horner, </w:t>
      </w:r>
      <w:r w:rsidR="00662BC2" w:rsidRPr="007879B2">
        <w:rPr>
          <w:rFonts w:cs="Arial"/>
          <w:bCs/>
        </w:rPr>
        <w:t>D. Hutcheon, G. Krantz</w:t>
      </w:r>
      <w:r w:rsidR="003371C6" w:rsidRPr="007879B2">
        <w:rPr>
          <w:rFonts w:cs="Arial"/>
          <w:bCs/>
        </w:rPr>
        <w:t xml:space="preserve"> to 1:00 p.m.</w:t>
      </w:r>
      <w:r w:rsidR="00750A93" w:rsidRPr="007879B2">
        <w:rPr>
          <w:rFonts w:cs="Arial"/>
          <w:bCs/>
        </w:rPr>
        <w:t>,</w:t>
      </w:r>
      <w:r w:rsidR="00662BC2" w:rsidRPr="007879B2">
        <w:rPr>
          <w:rFonts w:cs="Arial"/>
          <w:bCs/>
        </w:rPr>
        <w:t xml:space="preserve"> K. Lucyshyn</w:t>
      </w:r>
      <w:r w:rsidR="003337DF" w:rsidRPr="007879B2">
        <w:rPr>
          <w:rFonts w:cs="Arial"/>
          <w:bCs/>
        </w:rPr>
        <w:t xml:space="preserve"> to </w:t>
      </w:r>
      <w:r w:rsidR="00F616EB" w:rsidRPr="007879B2">
        <w:rPr>
          <w:rFonts w:cs="Arial"/>
          <w:bCs/>
        </w:rPr>
        <w:t>2:45</w:t>
      </w:r>
      <w:r w:rsidR="003337DF" w:rsidRPr="007879B2">
        <w:rPr>
          <w:rFonts w:cs="Arial"/>
          <w:bCs/>
        </w:rPr>
        <w:t xml:space="preserve"> p.m.</w:t>
      </w:r>
      <w:r w:rsidR="00662BC2" w:rsidRPr="007879B2">
        <w:rPr>
          <w:rFonts w:cs="Arial"/>
          <w:bCs/>
        </w:rPr>
        <w:t xml:space="preserve">, </w:t>
      </w:r>
      <w:r w:rsidR="003337DF" w:rsidRPr="007879B2">
        <w:rPr>
          <w:rFonts w:cs="Arial"/>
          <w:bCs/>
        </w:rPr>
        <w:br w:type="textWrapping" w:clear="all"/>
      </w:r>
      <w:r w:rsidR="004E69CC" w:rsidRPr="007879B2">
        <w:rPr>
          <w:rFonts w:cs="Arial"/>
          <w:bCs/>
        </w:rPr>
        <w:t>B. Mac</w:t>
      </w:r>
      <w:r w:rsidR="008D7BE0" w:rsidRPr="007879B2">
        <w:rPr>
          <w:rFonts w:cs="Arial"/>
          <w:bCs/>
        </w:rPr>
        <w:t>k</w:t>
      </w:r>
      <w:r w:rsidR="004E69CC" w:rsidRPr="007879B2">
        <w:rPr>
          <w:rFonts w:cs="Arial"/>
          <w:bCs/>
        </w:rPr>
        <w:t xml:space="preserve">enzie, </w:t>
      </w:r>
      <w:r w:rsidR="003605CB" w:rsidRPr="007879B2">
        <w:rPr>
          <w:rFonts w:cs="Arial"/>
          <w:bCs/>
        </w:rPr>
        <w:t xml:space="preserve">D. McKinlay, </w:t>
      </w:r>
      <w:r w:rsidRPr="007879B2">
        <w:rPr>
          <w:rFonts w:cs="Arial"/>
          <w:bCs/>
        </w:rPr>
        <w:t>P. McQueen</w:t>
      </w:r>
      <w:r w:rsidR="004573C5" w:rsidRPr="007879B2">
        <w:rPr>
          <w:rFonts w:cs="Arial"/>
          <w:bCs/>
        </w:rPr>
        <w:t>,</w:t>
      </w:r>
      <w:r w:rsidR="003337DF" w:rsidRPr="007879B2">
        <w:rPr>
          <w:rFonts w:cs="Arial"/>
          <w:bCs/>
        </w:rPr>
        <w:t xml:space="preserve"> </w:t>
      </w:r>
      <w:r w:rsidR="006F2027" w:rsidRPr="007879B2">
        <w:rPr>
          <w:rFonts w:cs="Arial"/>
          <w:bCs/>
        </w:rPr>
        <w:t>R. Nicholson</w:t>
      </w:r>
      <w:r w:rsidR="005618A1" w:rsidRPr="007879B2">
        <w:rPr>
          <w:rFonts w:cs="Arial"/>
          <w:bCs/>
        </w:rPr>
        <w:t xml:space="preserve">, </w:t>
      </w:r>
      <w:r w:rsidR="00C16D42" w:rsidRPr="007879B2">
        <w:rPr>
          <w:rFonts w:cs="Arial"/>
          <w:bCs/>
        </w:rPr>
        <w:t xml:space="preserve">J. Vida, </w:t>
      </w:r>
      <w:r w:rsidR="007F3844" w:rsidRPr="007879B2">
        <w:rPr>
          <w:rFonts w:cs="Arial"/>
          <w:bCs/>
        </w:rPr>
        <w:t>A. Witteveen.</w:t>
      </w:r>
    </w:p>
    <w:p w14:paraId="09F372D4" w14:textId="77777777" w:rsidR="00B72F94" w:rsidRPr="007879B2" w:rsidRDefault="00B72F94" w:rsidP="00415DAA">
      <w:pPr>
        <w:spacing w:line="276" w:lineRule="auto"/>
        <w:rPr>
          <w:rFonts w:cs="Arial"/>
          <w:bCs/>
        </w:rPr>
      </w:pPr>
    </w:p>
    <w:p w14:paraId="075DFF71" w14:textId="4D873064" w:rsidR="000E3EC6" w:rsidRPr="007879B2" w:rsidRDefault="000E3EC6" w:rsidP="00415DAA">
      <w:pPr>
        <w:pStyle w:val="Heading2"/>
        <w:spacing w:line="276" w:lineRule="auto"/>
      </w:pPr>
      <w:r w:rsidRPr="007879B2">
        <w:t>REGRETS:</w:t>
      </w:r>
    </w:p>
    <w:p w14:paraId="5C8A21EF" w14:textId="6573BAD3" w:rsidR="00B72F94" w:rsidRPr="007879B2" w:rsidRDefault="00A51948" w:rsidP="00415DAA">
      <w:pPr>
        <w:spacing w:line="276" w:lineRule="auto"/>
        <w:rPr>
          <w:rFonts w:cs="Arial"/>
          <w:bCs/>
        </w:rPr>
      </w:pPr>
      <w:r w:rsidRPr="007879B2">
        <w:rPr>
          <w:rFonts w:cs="Arial"/>
          <w:bCs/>
        </w:rPr>
        <w:t>None.</w:t>
      </w:r>
      <w:r w:rsidR="00F71ABC" w:rsidRPr="007879B2">
        <w:rPr>
          <w:rFonts w:cs="Arial"/>
          <w:bCs/>
        </w:rPr>
        <w:t xml:space="preserve"> </w:t>
      </w:r>
    </w:p>
    <w:p w14:paraId="5DDA1013" w14:textId="77777777" w:rsidR="00990D89" w:rsidRPr="007879B2" w:rsidRDefault="00990D89" w:rsidP="00415DAA">
      <w:pPr>
        <w:spacing w:line="276" w:lineRule="auto"/>
        <w:rPr>
          <w:rFonts w:cs="Arial"/>
          <w:bCs/>
          <w:sz w:val="28"/>
          <w:szCs w:val="28"/>
        </w:rPr>
      </w:pPr>
    </w:p>
    <w:p w14:paraId="7D977644" w14:textId="77777777" w:rsidR="00EB52A6" w:rsidRPr="007879B2" w:rsidRDefault="000E3EC6" w:rsidP="00415DAA">
      <w:pPr>
        <w:pStyle w:val="Heading2"/>
        <w:spacing w:line="276" w:lineRule="auto"/>
      </w:pPr>
      <w:r w:rsidRPr="007879B2">
        <w:t>STAFF PRESENT</w:t>
      </w:r>
      <w:r w:rsidR="00B72F94" w:rsidRPr="007879B2">
        <w:t>:</w:t>
      </w:r>
    </w:p>
    <w:p w14:paraId="7A9E2B5C" w14:textId="1D7319C6" w:rsidR="00B72F94" w:rsidRPr="007879B2" w:rsidRDefault="004573C5" w:rsidP="00415DAA">
      <w:pPr>
        <w:spacing w:line="276" w:lineRule="auto"/>
        <w:rPr>
          <w:rFonts w:cs="Arial"/>
          <w:bCs/>
        </w:rPr>
      </w:pPr>
      <w:r w:rsidRPr="007879B2">
        <w:rPr>
          <w:rFonts w:cs="Arial"/>
          <w:bCs/>
        </w:rPr>
        <w:t>J. Dung</w:t>
      </w:r>
      <w:r w:rsidR="0051131D" w:rsidRPr="007879B2">
        <w:rPr>
          <w:rFonts w:cs="Arial"/>
          <w:bCs/>
        </w:rPr>
        <w:t xml:space="preserve">avell, </w:t>
      </w:r>
      <w:r w:rsidR="003F25EB" w:rsidRPr="007879B2">
        <w:rPr>
          <w:rFonts w:cs="Arial"/>
          <w:bCs/>
        </w:rPr>
        <w:t xml:space="preserve">K. Peters, </w:t>
      </w:r>
      <w:r w:rsidR="002D1C99" w:rsidRPr="007879B2">
        <w:rPr>
          <w:rFonts w:cs="Arial"/>
          <w:bCs/>
        </w:rPr>
        <w:t>L. Grbinicek,</w:t>
      </w:r>
      <w:r w:rsidR="0034129B" w:rsidRPr="007879B2">
        <w:rPr>
          <w:rFonts w:cs="Arial"/>
          <w:bCs/>
        </w:rPr>
        <w:t xml:space="preserve"> </w:t>
      </w:r>
      <w:r w:rsidR="003835D4" w:rsidRPr="007879B2">
        <w:rPr>
          <w:rFonts w:cs="Arial"/>
          <w:bCs/>
        </w:rPr>
        <w:t xml:space="preserve">N. Mott, </w:t>
      </w:r>
      <w:r w:rsidR="009B7794" w:rsidRPr="007879B2">
        <w:rPr>
          <w:rFonts w:cs="Arial"/>
          <w:bCs/>
        </w:rPr>
        <w:t xml:space="preserve">J. Muller, </w:t>
      </w:r>
      <w:r w:rsidR="00D71AA7" w:rsidRPr="007879B2">
        <w:rPr>
          <w:rFonts w:cs="Arial"/>
          <w:bCs/>
        </w:rPr>
        <w:t xml:space="preserve">D. D’Silva, </w:t>
      </w:r>
      <w:r w:rsidR="001E6E13" w:rsidRPr="007879B2">
        <w:rPr>
          <w:rFonts w:cs="Arial"/>
          <w:bCs/>
        </w:rPr>
        <w:t>C. Curran</w:t>
      </w:r>
      <w:r w:rsidR="00DA0114" w:rsidRPr="007879B2">
        <w:rPr>
          <w:rFonts w:cs="Arial"/>
          <w:bCs/>
        </w:rPr>
        <w:t>,</w:t>
      </w:r>
      <w:r w:rsidR="00AB7E74">
        <w:rPr>
          <w:rFonts w:cs="Arial"/>
          <w:bCs/>
        </w:rPr>
        <w:t xml:space="preserve"> </w:t>
      </w:r>
      <w:r w:rsidR="00AB7E74">
        <w:rPr>
          <w:rFonts w:cs="Arial"/>
          <w:bCs/>
        </w:rPr>
        <w:br w:type="textWrapping" w:clear="all"/>
        <w:t xml:space="preserve">A. Obradovic, </w:t>
      </w:r>
      <w:r w:rsidR="00330188" w:rsidRPr="007879B2">
        <w:rPr>
          <w:rFonts w:cs="Arial"/>
          <w:bCs/>
        </w:rPr>
        <w:t xml:space="preserve">E. </w:t>
      </w:r>
      <w:r w:rsidR="001349D7" w:rsidRPr="007879B2">
        <w:rPr>
          <w:rFonts w:cs="Arial"/>
          <w:bCs/>
        </w:rPr>
        <w:t xml:space="preserve">Vanderwal, </w:t>
      </w:r>
      <w:r w:rsidR="00DA0114" w:rsidRPr="007879B2">
        <w:rPr>
          <w:rFonts w:cs="Arial"/>
          <w:bCs/>
        </w:rPr>
        <w:t xml:space="preserve">L. Wang, </w:t>
      </w:r>
      <w:r w:rsidR="00F8505A" w:rsidRPr="007879B2">
        <w:rPr>
          <w:rFonts w:cs="Arial"/>
          <w:bCs/>
        </w:rPr>
        <w:t>W. Baldin</w:t>
      </w:r>
      <w:r w:rsidR="00B72F94" w:rsidRPr="007879B2">
        <w:rPr>
          <w:rFonts w:cs="Arial"/>
          <w:bCs/>
        </w:rPr>
        <w:t xml:space="preserve">, </w:t>
      </w:r>
      <w:r w:rsidR="00AB7E74">
        <w:rPr>
          <w:rFonts w:cs="Arial"/>
          <w:bCs/>
        </w:rPr>
        <w:t xml:space="preserve">K. Toste, </w:t>
      </w:r>
      <w:r w:rsidR="00B72F94" w:rsidRPr="007879B2">
        <w:rPr>
          <w:rFonts w:cs="Arial"/>
          <w:bCs/>
        </w:rPr>
        <w:t>J. Olah</w:t>
      </w:r>
      <w:r w:rsidR="00E33420" w:rsidRPr="007879B2">
        <w:rPr>
          <w:rFonts w:cs="Arial"/>
          <w:bCs/>
        </w:rPr>
        <w:t>, A. Bochene</w:t>
      </w:r>
      <w:r w:rsidR="00162D0C" w:rsidRPr="007879B2">
        <w:rPr>
          <w:rFonts w:cs="Arial"/>
          <w:bCs/>
        </w:rPr>
        <w:t>k</w:t>
      </w:r>
      <w:r w:rsidR="00D37666" w:rsidRPr="007879B2">
        <w:rPr>
          <w:rFonts w:cs="Arial"/>
          <w:bCs/>
        </w:rPr>
        <w:t>.</w:t>
      </w:r>
    </w:p>
    <w:p w14:paraId="0FE3A598" w14:textId="77777777" w:rsidR="003F564D" w:rsidRPr="007879B2" w:rsidRDefault="003F564D" w:rsidP="00415DAA">
      <w:pPr>
        <w:pStyle w:val="ecxmsonormal"/>
        <w:spacing w:before="0" w:beforeAutospacing="0" w:after="0" w:afterAutospacing="0" w:line="276" w:lineRule="auto"/>
        <w:ind w:left="2160" w:hanging="2160"/>
        <w:rPr>
          <w:rFonts w:ascii="Arial" w:hAnsi="Arial" w:cs="Arial"/>
          <w:bCs/>
          <w:sz w:val="22"/>
          <w:szCs w:val="22"/>
        </w:rPr>
      </w:pPr>
    </w:p>
    <w:p w14:paraId="408CBC1B" w14:textId="68BCF6F4" w:rsidR="00EB52A6" w:rsidRPr="007879B2" w:rsidRDefault="00EB52A6" w:rsidP="00415DAA">
      <w:pPr>
        <w:pStyle w:val="Heading2"/>
        <w:spacing w:line="276" w:lineRule="auto"/>
      </w:pPr>
      <w:r w:rsidRPr="007879B2">
        <w:t>ALSO PRESENT:</w:t>
      </w:r>
    </w:p>
    <w:p w14:paraId="2B547C1B" w14:textId="646B6CF2" w:rsidR="00B72F94" w:rsidRPr="007879B2" w:rsidRDefault="009266F2" w:rsidP="00415DAA">
      <w:pPr>
        <w:pStyle w:val="ecxmsonormal"/>
        <w:spacing w:before="0" w:beforeAutospacing="0" w:after="0" w:afterAutospacing="0" w:line="276" w:lineRule="auto"/>
        <w:rPr>
          <w:rFonts w:ascii="Arial" w:hAnsi="Arial" w:cs="Arial"/>
          <w:bCs/>
        </w:rPr>
      </w:pPr>
      <w:r w:rsidRPr="007879B2">
        <w:rPr>
          <w:rFonts w:ascii="Arial" w:hAnsi="Arial" w:cs="Arial"/>
          <w:bCs/>
        </w:rPr>
        <w:t>S. Cooper</w:t>
      </w:r>
      <w:r w:rsidR="00BD7028" w:rsidRPr="007879B2">
        <w:rPr>
          <w:rFonts w:ascii="Arial" w:hAnsi="Arial" w:cs="Arial"/>
          <w:bCs/>
        </w:rPr>
        <w:t>,</w:t>
      </w:r>
      <w:r w:rsidR="00425C42" w:rsidRPr="007879B2">
        <w:rPr>
          <w:rFonts w:ascii="Arial" w:hAnsi="Arial" w:cs="Arial"/>
          <w:bCs/>
        </w:rPr>
        <w:t xml:space="preserve"> </w:t>
      </w:r>
      <w:r w:rsidR="00161D5E" w:rsidRPr="007879B2">
        <w:rPr>
          <w:rFonts w:ascii="Arial" w:hAnsi="Arial" w:cs="Arial"/>
          <w:bCs/>
        </w:rPr>
        <w:t xml:space="preserve">Ministry of Northern Development, Mines, </w:t>
      </w:r>
      <w:r w:rsidR="00425C42" w:rsidRPr="007879B2">
        <w:rPr>
          <w:rFonts w:ascii="Arial" w:hAnsi="Arial" w:cs="Arial"/>
        </w:rPr>
        <w:t>Natural Resources and</w:t>
      </w:r>
      <w:r w:rsidR="00A206F2" w:rsidRPr="007879B2">
        <w:rPr>
          <w:rFonts w:ascii="Arial" w:hAnsi="Arial" w:cs="Arial"/>
        </w:rPr>
        <w:t xml:space="preserve"> </w:t>
      </w:r>
      <w:r w:rsidR="00425C42" w:rsidRPr="007879B2">
        <w:rPr>
          <w:rFonts w:ascii="Arial" w:hAnsi="Arial" w:cs="Arial"/>
        </w:rPr>
        <w:t>Forestry</w:t>
      </w:r>
      <w:r w:rsidR="00D464BE">
        <w:rPr>
          <w:rFonts w:ascii="Arial" w:hAnsi="Arial" w:cs="Arial"/>
        </w:rPr>
        <w:t>.</w:t>
      </w:r>
    </w:p>
    <w:p w14:paraId="57EEF8B2" w14:textId="77777777" w:rsidR="00E73DA7" w:rsidRPr="007879B2" w:rsidRDefault="00E73DA7" w:rsidP="00415DAA">
      <w:pPr>
        <w:spacing w:line="276" w:lineRule="auto"/>
        <w:rPr>
          <w:rFonts w:cs="Arial"/>
          <w:bCs/>
        </w:rPr>
      </w:pPr>
    </w:p>
    <w:p w14:paraId="10F5027C" w14:textId="469B6789" w:rsidR="006C32FE" w:rsidRPr="007879B2" w:rsidRDefault="00731A8D" w:rsidP="00415DAA">
      <w:pPr>
        <w:pStyle w:val="Heading2"/>
        <w:spacing w:line="276" w:lineRule="auto"/>
      </w:pPr>
      <w:r w:rsidRPr="007879B2">
        <w:t>MEETING CALLED TO ORDER</w:t>
      </w:r>
      <w:r w:rsidR="006C32FE" w:rsidRPr="007879B2">
        <w:tab/>
      </w:r>
      <w:r w:rsidR="00242596" w:rsidRPr="007879B2">
        <w:t>10:0</w:t>
      </w:r>
      <w:r w:rsidR="00730BAC" w:rsidRPr="007879B2">
        <w:t xml:space="preserve">0 </w:t>
      </w:r>
      <w:r w:rsidR="00AF7A15" w:rsidRPr="007879B2">
        <w:t>a</w:t>
      </w:r>
      <w:r w:rsidR="006C32FE" w:rsidRPr="007879B2">
        <w:t>.m.</w:t>
      </w:r>
    </w:p>
    <w:p w14:paraId="4E119D4E" w14:textId="111059A5" w:rsidR="003076C6" w:rsidRPr="007879B2" w:rsidRDefault="003076C6" w:rsidP="00415DAA">
      <w:pPr>
        <w:spacing w:line="276" w:lineRule="auto"/>
        <w:rPr>
          <w:rFonts w:cs="Arial"/>
          <w:bCs/>
        </w:rPr>
      </w:pPr>
      <w:r w:rsidRPr="007879B2">
        <w:rPr>
          <w:rFonts w:cs="Arial"/>
          <w:bCs/>
        </w:rPr>
        <w:t xml:space="preserve">Chair </w:t>
      </w:r>
      <w:r w:rsidR="002A1CF3" w:rsidRPr="007879B2">
        <w:rPr>
          <w:rFonts w:cs="Arial"/>
          <w:bCs/>
        </w:rPr>
        <w:t>Rob Nicholson</w:t>
      </w:r>
      <w:r w:rsidRPr="007879B2">
        <w:rPr>
          <w:rFonts w:cs="Arial"/>
          <w:bCs/>
        </w:rPr>
        <w:t xml:space="preserve"> presided.</w:t>
      </w:r>
    </w:p>
    <w:p w14:paraId="1EE7B7E1" w14:textId="77777777" w:rsidR="00011087" w:rsidRPr="007879B2" w:rsidRDefault="00011087" w:rsidP="00415DAA">
      <w:pPr>
        <w:spacing w:line="276" w:lineRule="auto"/>
        <w:ind w:left="2160" w:hanging="2160"/>
        <w:rPr>
          <w:rFonts w:cs="Arial"/>
          <w:bCs/>
        </w:rPr>
      </w:pPr>
    </w:p>
    <w:p w14:paraId="68C6590C" w14:textId="155D86D6" w:rsidR="00AC3D09" w:rsidRPr="007879B2" w:rsidRDefault="00902825" w:rsidP="00415DAA">
      <w:pPr>
        <w:pStyle w:val="Heading2"/>
        <w:spacing w:line="276" w:lineRule="auto"/>
      </w:pPr>
      <w:r w:rsidRPr="007879B2">
        <w:t>INTRODUCTIONS:</w:t>
      </w:r>
    </w:p>
    <w:p w14:paraId="52E5EA17" w14:textId="77EADE84" w:rsidR="00407711" w:rsidRPr="007879B2" w:rsidRDefault="00DB636D" w:rsidP="00415DAA">
      <w:pPr>
        <w:spacing w:line="276" w:lineRule="auto"/>
        <w:rPr>
          <w:lang w:val="en-US"/>
        </w:rPr>
      </w:pPr>
      <w:r w:rsidRPr="007879B2">
        <w:rPr>
          <w:lang w:val="en-US"/>
        </w:rPr>
        <w:t xml:space="preserve">The Chair </w:t>
      </w:r>
      <w:r w:rsidR="00B32719" w:rsidRPr="007879B2">
        <w:rPr>
          <w:lang w:val="en-US"/>
        </w:rPr>
        <w:t xml:space="preserve">welcomed Commissioners, staff, and the public to the meeting.  </w:t>
      </w:r>
    </w:p>
    <w:p w14:paraId="5F374219" w14:textId="65EFA43A" w:rsidR="00B32719" w:rsidRPr="007879B2" w:rsidRDefault="00B32719" w:rsidP="00415DAA">
      <w:pPr>
        <w:spacing w:line="276" w:lineRule="auto"/>
        <w:rPr>
          <w:lang w:val="en-US"/>
        </w:rPr>
      </w:pPr>
    </w:p>
    <w:p w14:paraId="357C3B88" w14:textId="4BB09A20" w:rsidR="00B32719" w:rsidRPr="007879B2" w:rsidRDefault="00E1021A" w:rsidP="00415DAA">
      <w:pPr>
        <w:spacing w:line="276" w:lineRule="auto"/>
        <w:rPr>
          <w:lang w:val="en-US"/>
        </w:rPr>
      </w:pPr>
      <w:r w:rsidRPr="007879B2">
        <w:rPr>
          <w:lang w:val="en-US"/>
        </w:rPr>
        <w:t xml:space="preserve">The Chair </w:t>
      </w:r>
      <w:r w:rsidR="00B34E3E" w:rsidRPr="007879B2">
        <w:rPr>
          <w:lang w:val="en-US"/>
        </w:rPr>
        <w:t xml:space="preserve">welcomed new </w:t>
      </w:r>
      <w:r w:rsidR="00F40406" w:rsidRPr="007879B2">
        <w:rPr>
          <w:lang w:val="en-US"/>
        </w:rPr>
        <w:t xml:space="preserve">Acting </w:t>
      </w:r>
      <w:r w:rsidR="007879B2">
        <w:rPr>
          <w:lang w:val="en-US"/>
        </w:rPr>
        <w:t>D</w:t>
      </w:r>
      <w:r w:rsidR="00B34E3E" w:rsidRPr="007879B2">
        <w:rPr>
          <w:lang w:val="en-US"/>
        </w:rPr>
        <w:t>irector</w:t>
      </w:r>
      <w:r w:rsidR="005D2D7D" w:rsidRPr="007879B2">
        <w:rPr>
          <w:lang w:val="en-US"/>
        </w:rPr>
        <w:t xml:space="preserve"> John Dungavell to the Commission</w:t>
      </w:r>
      <w:r w:rsidR="00B34E3E" w:rsidRPr="007879B2">
        <w:rPr>
          <w:lang w:val="en-US"/>
        </w:rPr>
        <w:t>.</w:t>
      </w:r>
      <w:r w:rsidR="005D2D7D" w:rsidRPr="007879B2">
        <w:rPr>
          <w:lang w:val="en-US"/>
        </w:rPr>
        <w:t xml:space="preserve">  </w:t>
      </w:r>
    </w:p>
    <w:p w14:paraId="3E30211D" w14:textId="5773282E" w:rsidR="00EE50C2" w:rsidRPr="007879B2" w:rsidRDefault="00EE50C2" w:rsidP="00415DAA">
      <w:pPr>
        <w:spacing w:line="276" w:lineRule="auto"/>
        <w:rPr>
          <w:lang w:val="en-US"/>
        </w:rPr>
      </w:pPr>
    </w:p>
    <w:p w14:paraId="77D953F6" w14:textId="722E790E" w:rsidR="00EE50C2" w:rsidRPr="007879B2" w:rsidRDefault="00EE50C2" w:rsidP="00415DAA">
      <w:pPr>
        <w:spacing w:line="276" w:lineRule="auto"/>
        <w:rPr>
          <w:lang w:val="en-US"/>
        </w:rPr>
      </w:pPr>
      <w:r w:rsidRPr="007879B2">
        <w:rPr>
          <w:lang w:val="en-US"/>
        </w:rPr>
        <w:t>The Director provided an overview of the virtual meeting procedures.</w:t>
      </w:r>
    </w:p>
    <w:p w14:paraId="7EA20867" w14:textId="293CDA2E" w:rsidR="00BF531C" w:rsidRPr="007879B2" w:rsidRDefault="00BF531C">
      <w:pPr>
        <w:rPr>
          <w:lang w:val="en-US"/>
        </w:rPr>
      </w:pPr>
      <w:r w:rsidRPr="007879B2">
        <w:rPr>
          <w:lang w:val="en-US"/>
        </w:rPr>
        <w:br w:type="page"/>
      </w:r>
    </w:p>
    <w:p w14:paraId="42D2B0C8" w14:textId="48C481CC" w:rsidR="00A47F06" w:rsidRPr="007879B2" w:rsidRDefault="00CE6B7B" w:rsidP="00415DAA">
      <w:pPr>
        <w:pStyle w:val="Heading2"/>
        <w:spacing w:line="276" w:lineRule="auto"/>
      </w:pPr>
      <w:r w:rsidRPr="007879B2">
        <w:lastRenderedPageBreak/>
        <w:t>LAND ACKNOWELDGEMENT</w:t>
      </w:r>
    </w:p>
    <w:p w14:paraId="2855F263" w14:textId="77777777" w:rsidR="00A47F06" w:rsidRPr="007879B2" w:rsidRDefault="00A47F06" w:rsidP="00415DAA">
      <w:pPr>
        <w:spacing w:line="276" w:lineRule="auto"/>
        <w:ind w:left="2160" w:hanging="2160"/>
        <w:rPr>
          <w:rFonts w:cs="Arial"/>
        </w:rPr>
      </w:pPr>
      <w:r w:rsidRPr="007879B2">
        <w:rPr>
          <w:rFonts w:cs="Arial"/>
        </w:rPr>
        <w:t xml:space="preserve">The Chair read aloud the Land Acknowledgment. </w:t>
      </w:r>
    </w:p>
    <w:p w14:paraId="36F70C82" w14:textId="303712A8" w:rsidR="00273FAA" w:rsidRPr="007879B2" w:rsidRDefault="00273FAA" w:rsidP="00415DAA">
      <w:pPr>
        <w:spacing w:line="276" w:lineRule="auto"/>
        <w:rPr>
          <w:rFonts w:cs="Arial"/>
          <w:bCs/>
        </w:rPr>
      </w:pPr>
    </w:p>
    <w:p w14:paraId="1C247859" w14:textId="5665744D" w:rsidR="00CE6B7B" w:rsidRPr="007879B2" w:rsidRDefault="00CE6B7B" w:rsidP="00415DAA">
      <w:pPr>
        <w:pStyle w:val="Heading3"/>
        <w:spacing w:line="276" w:lineRule="auto"/>
      </w:pPr>
      <w:r w:rsidRPr="007879B2">
        <w:t>BUSINESS ARISING FROM PREVIOUS MEETINGS:</w:t>
      </w:r>
    </w:p>
    <w:p w14:paraId="3FFC04F9" w14:textId="4FC8AA99" w:rsidR="00273FAA" w:rsidRPr="007879B2" w:rsidRDefault="00CE6B7B" w:rsidP="00415DAA">
      <w:pPr>
        <w:spacing w:line="276" w:lineRule="auto"/>
        <w:rPr>
          <w:rFonts w:cs="Arial"/>
          <w:bCs/>
        </w:rPr>
      </w:pPr>
      <w:r w:rsidRPr="007879B2">
        <w:rPr>
          <w:rFonts w:cs="Arial"/>
          <w:bCs/>
        </w:rPr>
        <w:t>None.</w:t>
      </w:r>
    </w:p>
    <w:p w14:paraId="60458825" w14:textId="77777777" w:rsidR="00BF531C" w:rsidRPr="007879B2" w:rsidRDefault="00BF531C" w:rsidP="00415DAA">
      <w:pPr>
        <w:spacing w:line="276" w:lineRule="auto"/>
        <w:rPr>
          <w:rFonts w:cs="Arial"/>
          <w:bCs/>
        </w:rPr>
      </w:pPr>
    </w:p>
    <w:p w14:paraId="0904974F" w14:textId="51E47020" w:rsidR="00C6358F" w:rsidRPr="007879B2" w:rsidRDefault="00C6358F" w:rsidP="00415DAA">
      <w:pPr>
        <w:pStyle w:val="Heading2"/>
        <w:spacing w:line="276" w:lineRule="auto"/>
        <w:ind w:left="0" w:firstLine="0"/>
      </w:pPr>
      <w:r w:rsidRPr="007879B2">
        <w:t xml:space="preserve">APPROVAL OF MINUTES – </w:t>
      </w:r>
      <w:r w:rsidR="00365778" w:rsidRPr="007879B2">
        <w:t>M814</w:t>
      </w:r>
      <w:r w:rsidRPr="007879B2">
        <w:t>/</w:t>
      </w:r>
      <w:r w:rsidR="007D6DF8" w:rsidRPr="007879B2">
        <w:t>0</w:t>
      </w:r>
      <w:r w:rsidR="00B34E3E" w:rsidRPr="007879B2">
        <w:t>3</w:t>
      </w:r>
      <w:r w:rsidR="008938AD" w:rsidRPr="007879B2">
        <w:t>-202</w:t>
      </w:r>
      <w:r w:rsidR="00365778" w:rsidRPr="007879B2">
        <w:t>2</w:t>
      </w:r>
    </w:p>
    <w:p w14:paraId="44B54D27" w14:textId="77777777" w:rsidR="00267401" w:rsidRPr="007879B2" w:rsidRDefault="00267401" w:rsidP="00415DAA">
      <w:pPr>
        <w:spacing w:line="276" w:lineRule="auto"/>
        <w:rPr>
          <w:rFonts w:cs="Arial"/>
          <w:b/>
          <w:u w:val="single"/>
        </w:rPr>
      </w:pPr>
    </w:p>
    <w:p w14:paraId="7644E367" w14:textId="0BE60556" w:rsidR="00B778C7" w:rsidRPr="007879B2" w:rsidRDefault="00365778" w:rsidP="00415DAA">
      <w:pPr>
        <w:spacing w:line="276" w:lineRule="auto"/>
        <w:rPr>
          <w:rFonts w:cs="Arial"/>
          <w:b/>
          <w:u w:val="single"/>
        </w:rPr>
      </w:pPr>
      <w:r w:rsidRPr="007879B2">
        <w:rPr>
          <w:rFonts w:cs="Arial"/>
          <w:b/>
          <w:u w:val="single"/>
        </w:rPr>
        <w:t>M815</w:t>
      </w:r>
      <w:r w:rsidR="00B778C7" w:rsidRPr="007879B2">
        <w:rPr>
          <w:rFonts w:cs="Arial"/>
          <w:b/>
          <w:u w:val="single"/>
        </w:rPr>
        <w:t>R</w:t>
      </w:r>
      <w:r w:rsidR="00731672" w:rsidRPr="007879B2">
        <w:rPr>
          <w:rFonts w:cs="Arial"/>
          <w:b/>
          <w:u w:val="single"/>
        </w:rPr>
        <w:t>1</w:t>
      </w:r>
      <w:r w:rsidR="00B778C7" w:rsidRPr="007879B2">
        <w:rPr>
          <w:rFonts w:cs="Arial"/>
          <w:b/>
          <w:u w:val="single"/>
        </w:rPr>
        <w:t>/</w:t>
      </w:r>
      <w:r w:rsidRPr="007879B2">
        <w:rPr>
          <w:rFonts w:cs="Arial"/>
          <w:b/>
          <w:u w:val="single"/>
        </w:rPr>
        <w:t>04-2022</w:t>
      </w:r>
    </w:p>
    <w:p w14:paraId="4107DA70" w14:textId="45A713F3" w:rsidR="00B778C7" w:rsidRPr="007879B2" w:rsidRDefault="00B778C7" w:rsidP="00415DAA">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r>
      <w:r w:rsidR="00CA6A5C" w:rsidRPr="007879B2">
        <w:rPr>
          <w:rFonts w:cs="Arial"/>
          <w:bCs/>
          <w:i/>
          <w:iCs/>
        </w:rPr>
        <w:t>Hutcheon</w:t>
      </w:r>
    </w:p>
    <w:p w14:paraId="6553D63F" w14:textId="60B263F1" w:rsidR="00B778C7" w:rsidRPr="007879B2" w:rsidRDefault="00B778C7" w:rsidP="00415DAA">
      <w:pPr>
        <w:spacing w:line="276" w:lineRule="auto"/>
        <w:rPr>
          <w:rFonts w:cs="Arial"/>
          <w:bCs/>
          <w:i/>
          <w:iCs/>
        </w:rPr>
      </w:pPr>
      <w:r w:rsidRPr="007879B2">
        <w:rPr>
          <w:rFonts w:cs="Arial"/>
          <w:bCs/>
          <w:i/>
          <w:iCs/>
        </w:rPr>
        <w:t>Seconded By:</w:t>
      </w:r>
      <w:r w:rsidRPr="007879B2">
        <w:rPr>
          <w:rFonts w:cs="Arial"/>
          <w:bCs/>
          <w:i/>
          <w:iCs/>
        </w:rPr>
        <w:tab/>
      </w:r>
      <w:r w:rsidR="001A5911" w:rsidRPr="007879B2">
        <w:rPr>
          <w:rFonts w:cs="Arial"/>
          <w:bCs/>
          <w:i/>
          <w:iCs/>
        </w:rPr>
        <w:t>McKinlay</w:t>
      </w:r>
    </w:p>
    <w:p w14:paraId="5C4F2DBD" w14:textId="77777777" w:rsidR="00B778C7" w:rsidRPr="007879B2" w:rsidRDefault="00B778C7" w:rsidP="00415DAA">
      <w:pPr>
        <w:spacing w:line="276" w:lineRule="auto"/>
        <w:rPr>
          <w:rFonts w:cs="Arial"/>
          <w:bCs/>
          <w:i/>
          <w:iCs/>
        </w:rPr>
      </w:pPr>
    </w:p>
    <w:p w14:paraId="649A995A" w14:textId="083F7B79" w:rsidR="00B778C7" w:rsidRPr="007879B2" w:rsidRDefault="00B778C7" w:rsidP="00415DAA">
      <w:pPr>
        <w:spacing w:line="276" w:lineRule="auto"/>
        <w:contextualSpacing/>
        <w:rPr>
          <w:rFonts w:cs="Arial"/>
          <w:bCs/>
          <w:i/>
          <w:iCs/>
        </w:rPr>
      </w:pPr>
      <w:r w:rsidRPr="007879B2">
        <w:rPr>
          <w:rFonts w:cs="Arial"/>
          <w:bCs/>
          <w:i/>
          <w:iCs/>
        </w:rPr>
        <w:t xml:space="preserve">“That the </w:t>
      </w:r>
      <w:r w:rsidR="00C6358F" w:rsidRPr="007879B2">
        <w:rPr>
          <w:rFonts w:cs="Arial"/>
          <w:bCs/>
          <w:i/>
          <w:iCs/>
        </w:rPr>
        <w:t xml:space="preserve">Commission </w:t>
      </w:r>
      <w:r w:rsidRPr="007879B2">
        <w:rPr>
          <w:rFonts w:cs="Arial"/>
          <w:bCs/>
          <w:i/>
          <w:iCs/>
        </w:rPr>
        <w:t xml:space="preserve">minutes of </w:t>
      </w:r>
      <w:r w:rsidR="00365778" w:rsidRPr="007879B2">
        <w:rPr>
          <w:rFonts w:cs="Arial"/>
          <w:bCs/>
          <w:i/>
          <w:iCs/>
        </w:rPr>
        <w:t>March</w:t>
      </w:r>
      <w:r w:rsidR="004D3FD5" w:rsidRPr="007879B2">
        <w:rPr>
          <w:rFonts w:cs="Arial"/>
          <w:bCs/>
          <w:i/>
          <w:iCs/>
        </w:rPr>
        <w:t xml:space="preserve"> 1</w:t>
      </w:r>
      <w:r w:rsidR="00731672" w:rsidRPr="007879B2">
        <w:rPr>
          <w:rFonts w:cs="Arial"/>
          <w:bCs/>
          <w:i/>
          <w:iCs/>
        </w:rPr>
        <w:t>7</w:t>
      </w:r>
      <w:r w:rsidRPr="007879B2">
        <w:rPr>
          <w:rFonts w:cs="Arial"/>
          <w:bCs/>
          <w:i/>
          <w:iCs/>
        </w:rPr>
        <w:t>, 202</w:t>
      </w:r>
      <w:r w:rsidR="00731672" w:rsidRPr="007879B2">
        <w:rPr>
          <w:rFonts w:cs="Arial"/>
          <w:bCs/>
          <w:i/>
          <w:iCs/>
        </w:rPr>
        <w:t>2</w:t>
      </w:r>
      <w:r w:rsidR="00D464BE">
        <w:rPr>
          <w:rFonts w:cs="Arial"/>
          <w:bCs/>
          <w:i/>
          <w:iCs/>
        </w:rPr>
        <w:t>,</w:t>
      </w:r>
      <w:r w:rsidRPr="007879B2">
        <w:rPr>
          <w:rFonts w:cs="Arial"/>
          <w:bCs/>
          <w:i/>
          <w:iCs/>
        </w:rPr>
        <w:t xml:space="preserve"> be approved as</w:t>
      </w:r>
      <w:r w:rsidR="00AD39D0" w:rsidRPr="007879B2">
        <w:rPr>
          <w:rFonts w:cs="Arial"/>
          <w:bCs/>
          <w:i/>
          <w:iCs/>
        </w:rPr>
        <w:t xml:space="preserve"> </w:t>
      </w:r>
      <w:r w:rsidR="00AC2B7A" w:rsidRPr="007879B2">
        <w:rPr>
          <w:rFonts w:cs="Arial"/>
          <w:bCs/>
          <w:i/>
          <w:iCs/>
        </w:rPr>
        <w:t>written</w:t>
      </w:r>
      <w:r w:rsidRPr="007879B2">
        <w:rPr>
          <w:rFonts w:cs="Arial"/>
          <w:bCs/>
          <w:i/>
          <w:iCs/>
        </w:rPr>
        <w:t>.”</w:t>
      </w:r>
    </w:p>
    <w:p w14:paraId="19FA0EE7" w14:textId="77777777" w:rsidR="00B778C7" w:rsidRPr="00D464BE" w:rsidRDefault="00B778C7" w:rsidP="00415DAA">
      <w:pPr>
        <w:spacing w:line="276" w:lineRule="auto"/>
        <w:rPr>
          <w:rFonts w:cs="Arial"/>
          <w:bCs/>
        </w:rPr>
      </w:pPr>
    </w:p>
    <w:p w14:paraId="291A7B67" w14:textId="5FA7FF29" w:rsidR="00B778C7" w:rsidRPr="007879B2" w:rsidRDefault="00B778C7" w:rsidP="00415DAA">
      <w:pPr>
        <w:spacing w:line="276" w:lineRule="auto"/>
        <w:jc w:val="right"/>
        <w:rPr>
          <w:rFonts w:cs="Arial"/>
          <w:b/>
          <w:i/>
          <w:iCs/>
        </w:rPr>
      </w:pPr>
      <w:r w:rsidRPr="007879B2">
        <w:rPr>
          <w:rFonts w:cs="Arial"/>
          <w:b/>
          <w:i/>
          <w:iCs/>
        </w:rPr>
        <w:t>Motion Carried</w:t>
      </w:r>
    </w:p>
    <w:p w14:paraId="289AA536" w14:textId="77777777" w:rsidR="00D464BE" w:rsidRPr="00D464BE" w:rsidRDefault="00D464BE" w:rsidP="00415DAA">
      <w:pPr>
        <w:spacing w:line="276" w:lineRule="auto"/>
        <w:rPr>
          <w:rFonts w:cs="Arial"/>
          <w:bCs/>
        </w:rPr>
      </w:pPr>
    </w:p>
    <w:p w14:paraId="1200A69C" w14:textId="06709898" w:rsidR="00423E04" w:rsidRPr="007879B2" w:rsidRDefault="00423E04" w:rsidP="00415DAA">
      <w:pPr>
        <w:spacing w:line="276" w:lineRule="auto"/>
        <w:rPr>
          <w:rFonts w:cs="Arial"/>
          <w:b/>
        </w:rPr>
      </w:pPr>
      <w:r w:rsidRPr="007879B2">
        <w:rPr>
          <w:rFonts w:cs="Arial"/>
          <w:b/>
        </w:rPr>
        <w:t>DISCUSSION:</w:t>
      </w:r>
    </w:p>
    <w:p w14:paraId="3911783E" w14:textId="11A0FE08" w:rsidR="00E027F2" w:rsidRPr="007879B2" w:rsidRDefault="00AC2B7A" w:rsidP="00E246E2">
      <w:pPr>
        <w:pStyle w:val="Heading2"/>
        <w:tabs>
          <w:tab w:val="clear" w:pos="2160"/>
          <w:tab w:val="left" w:pos="0"/>
        </w:tabs>
        <w:spacing w:line="276" w:lineRule="auto"/>
        <w:ind w:left="0" w:firstLine="0"/>
        <w:rPr>
          <w:b w:val="0"/>
        </w:rPr>
      </w:pPr>
      <w:r w:rsidRPr="007879B2">
        <w:rPr>
          <w:b w:val="0"/>
          <w:bCs/>
          <w:sz w:val="24"/>
          <w:szCs w:val="24"/>
        </w:rPr>
        <w:t>None.</w:t>
      </w:r>
    </w:p>
    <w:p w14:paraId="3161B28D" w14:textId="4FC0BF9D" w:rsidR="006C5270" w:rsidRDefault="006C5270" w:rsidP="00415DAA">
      <w:pPr>
        <w:spacing w:line="276" w:lineRule="auto"/>
        <w:rPr>
          <w:rFonts w:cs="Arial"/>
          <w:bCs/>
        </w:rPr>
      </w:pPr>
    </w:p>
    <w:p w14:paraId="3083D050" w14:textId="77777777" w:rsidR="00D464BE" w:rsidRPr="007879B2" w:rsidRDefault="00D464BE" w:rsidP="00415DAA">
      <w:pPr>
        <w:spacing w:line="276" w:lineRule="auto"/>
        <w:rPr>
          <w:rFonts w:cs="Arial"/>
          <w:bCs/>
        </w:rPr>
      </w:pPr>
    </w:p>
    <w:p w14:paraId="3C9360FB" w14:textId="6554E02E" w:rsidR="00C052CE" w:rsidRPr="007879B2" w:rsidRDefault="00C052CE" w:rsidP="00415DAA">
      <w:pPr>
        <w:pStyle w:val="Heading2"/>
        <w:spacing w:line="276" w:lineRule="auto"/>
      </w:pPr>
      <w:r w:rsidRPr="007879B2">
        <w:t>MOTION FOR SPEAKERS</w:t>
      </w:r>
    </w:p>
    <w:p w14:paraId="7CFC4A48" w14:textId="5008D9E5" w:rsidR="00C052CE" w:rsidRPr="007879B2" w:rsidRDefault="00C052CE" w:rsidP="00415DAA">
      <w:pPr>
        <w:spacing w:line="276" w:lineRule="auto"/>
        <w:rPr>
          <w:rFonts w:cs="Arial"/>
          <w:bCs/>
        </w:rPr>
      </w:pPr>
    </w:p>
    <w:p w14:paraId="62AB4D9E" w14:textId="2502A402" w:rsidR="007B0B50" w:rsidRPr="007879B2" w:rsidRDefault="00365778" w:rsidP="00415DAA">
      <w:pPr>
        <w:spacing w:line="276" w:lineRule="auto"/>
        <w:rPr>
          <w:rFonts w:cs="Arial"/>
          <w:bCs/>
        </w:rPr>
      </w:pPr>
      <w:r w:rsidRPr="007879B2">
        <w:rPr>
          <w:rFonts w:cs="Arial"/>
          <w:b/>
          <w:u w:val="single"/>
        </w:rPr>
        <w:t>M815</w:t>
      </w:r>
      <w:r w:rsidR="00C052CE" w:rsidRPr="007879B2">
        <w:rPr>
          <w:rFonts w:cs="Arial"/>
          <w:b/>
          <w:u w:val="single"/>
        </w:rPr>
        <w:t>R</w:t>
      </w:r>
      <w:r w:rsidR="00CB7B76" w:rsidRPr="007879B2">
        <w:rPr>
          <w:rFonts w:cs="Arial"/>
          <w:b/>
          <w:u w:val="single"/>
        </w:rPr>
        <w:t>2</w:t>
      </w:r>
      <w:r w:rsidR="00C052CE" w:rsidRPr="007879B2">
        <w:rPr>
          <w:rFonts w:cs="Arial"/>
          <w:b/>
          <w:u w:val="single"/>
        </w:rPr>
        <w:t>/</w:t>
      </w:r>
      <w:r w:rsidRPr="007879B2">
        <w:rPr>
          <w:rFonts w:cs="Arial"/>
          <w:b/>
          <w:u w:val="single"/>
        </w:rPr>
        <w:t>04-2022</w:t>
      </w:r>
      <w:r w:rsidR="00042A28" w:rsidRPr="007879B2">
        <w:rPr>
          <w:rFonts w:cs="Arial"/>
          <w:b/>
          <w:u w:val="single"/>
        </w:rPr>
        <w:t>:</w:t>
      </w:r>
      <w:r w:rsidR="00C052CE" w:rsidRPr="007879B2">
        <w:rPr>
          <w:rFonts w:cs="Arial"/>
          <w:bCs/>
        </w:rPr>
        <w:tab/>
      </w:r>
    </w:p>
    <w:p w14:paraId="75BAA8D5" w14:textId="0B7B36A7" w:rsidR="00C052CE" w:rsidRPr="007879B2" w:rsidRDefault="00C052CE" w:rsidP="00415DAA">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r>
      <w:r w:rsidR="001A5911" w:rsidRPr="007879B2">
        <w:rPr>
          <w:rFonts w:cs="Arial"/>
          <w:bCs/>
          <w:i/>
          <w:iCs/>
        </w:rPr>
        <w:t>Horner</w:t>
      </w:r>
    </w:p>
    <w:p w14:paraId="45BAF093" w14:textId="7FCE7ADB" w:rsidR="001A5911" w:rsidRPr="007879B2" w:rsidRDefault="00C052CE" w:rsidP="00415DAA">
      <w:pPr>
        <w:spacing w:line="276" w:lineRule="auto"/>
        <w:rPr>
          <w:rFonts w:cs="Arial"/>
          <w:bCs/>
          <w:i/>
          <w:iCs/>
        </w:rPr>
      </w:pPr>
      <w:r w:rsidRPr="007879B2">
        <w:rPr>
          <w:rFonts w:cs="Arial"/>
          <w:bCs/>
          <w:i/>
          <w:iCs/>
        </w:rPr>
        <w:t>Seconded By:</w:t>
      </w:r>
      <w:r w:rsidRPr="007879B2">
        <w:rPr>
          <w:rFonts w:cs="Arial"/>
          <w:bCs/>
          <w:i/>
          <w:iCs/>
        </w:rPr>
        <w:tab/>
      </w:r>
      <w:r w:rsidR="001A5911" w:rsidRPr="007879B2">
        <w:rPr>
          <w:rFonts w:cs="Arial"/>
          <w:bCs/>
          <w:i/>
          <w:iCs/>
        </w:rPr>
        <w:t>Witteveen</w:t>
      </w:r>
    </w:p>
    <w:p w14:paraId="3C5C5C53" w14:textId="77777777" w:rsidR="00C052CE" w:rsidRPr="007879B2" w:rsidRDefault="00C052CE" w:rsidP="00415DAA">
      <w:pPr>
        <w:spacing w:line="276" w:lineRule="auto"/>
        <w:rPr>
          <w:rFonts w:cs="Arial"/>
          <w:bCs/>
          <w:i/>
          <w:iCs/>
        </w:rPr>
      </w:pPr>
    </w:p>
    <w:p w14:paraId="3E4E9FBD" w14:textId="37B00BFB" w:rsidR="00C052CE" w:rsidRPr="007879B2" w:rsidRDefault="00C052CE" w:rsidP="00415DAA">
      <w:pPr>
        <w:spacing w:line="276" w:lineRule="auto"/>
        <w:rPr>
          <w:rFonts w:cs="Arial"/>
          <w:bCs/>
          <w:i/>
          <w:iCs/>
        </w:rPr>
      </w:pPr>
      <w:r w:rsidRPr="007879B2">
        <w:rPr>
          <w:rFonts w:cs="Arial"/>
          <w:bCs/>
          <w:i/>
          <w:iCs/>
        </w:rPr>
        <w:t xml:space="preserve">“That the persons representing the </w:t>
      </w:r>
      <w:r w:rsidR="00C57FF0" w:rsidRPr="007879B2">
        <w:rPr>
          <w:rFonts w:cs="Arial"/>
          <w:bCs/>
          <w:i/>
          <w:iCs/>
        </w:rPr>
        <w:t>a</w:t>
      </w:r>
      <w:r w:rsidRPr="007879B2">
        <w:rPr>
          <w:rFonts w:cs="Arial"/>
          <w:bCs/>
          <w:i/>
          <w:iCs/>
        </w:rPr>
        <w:t xml:space="preserve">pplications listed on the </w:t>
      </w:r>
      <w:r w:rsidR="006D28A2" w:rsidRPr="007879B2">
        <w:rPr>
          <w:rFonts w:cs="Arial"/>
          <w:bCs/>
          <w:i/>
          <w:iCs/>
        </w:rPr>
        <w:t>a</w:t>
      </w:r>
      <w:r w:rsidRPr="007879B2">
        <w:rPr>
          <w:rFonts w:cs="Arial"/>
          <w:bCs/>
          <w:i/>
          <w:iCs/>
        </w:rPr>
        <w:t>genda be invited to address the Commission.”</w:t>
      </w:r>
    </w:p>
    <w:p w14:paraId="6952E95A" w14:textId="77777777" w:rsidR="00C052CE" w:rsidRPr="007879B2" w:rsidRDefault="00C052CE" w:rsidP="00415DAA">
      <w:pPr>
        <w:spacing w:line="276" w:lineRule="auto"/>
        <w:rPr>
          <w:rFonts w:cs="Arial"/>
          <w:bCs/>
          <w:i/>
          <w:iCs/>
        </w:rPr>
      </w:pPr>
    </w:p>
    <w:p w14:paraId="2CCF1DC7" w14:textId="0A5737AE" w:rsidR="00C052CE" w:rsidRPr="007879B2" w:rsidRDefault="00C052CE" w:rsidP="00415DAA">
      <w:pPr>
        <w:spacing w:line="276" w:lineRule="auto"/>
        <w:jc w:val="right"/>
        <w:rPr>
          <w:rFonts w:cs="Arial"/>
          <w:b/>
          <w:i/>
          <w:iCs/>
        </w:rPr>
      </w:pPr>
      <w:r w:rsidRPr="007879B2">
        <w:rPr>
          <w:rFonts w:cs="Arial"/>
          <w:b/>
          <w:i/>
          <w:iCs/>
        </w:rPr>
        <w:t>Motion Carried</w:t>
      </w:r>
    </w:p>
    <w:p w14:paraId="7008A041" w14:textId="77C85E6B" w:rsidR="00D13627" w:rsidRPr="007879B2" w:rsidRDefault="00D13627" w:rsidP="00415DAA">
      <w:pPr>
        <w:spacing w:line="276" w:lineRule="auto"/>
        <w:rPr>
          <w:rFonts w:cs="Arial"/>
          <w:bCs/>
        </w:rPr>
      </w:pPr>
    </w:p>
    <w:p w14:paraId="5CDB1E96" w14:textId="77777777" w:rsidR="006D28A2" w:rsidRPr="007879B2" w:rsidRDefault="006D28A2" w:rsidP="00415DAA">
      <w:pPr>
        <w:spacing w:line="276" w:lineRule="auto"/>
        <w:rPr>
          <w:rFonts w:cs="Arial"/>
          <w:bCs/>
        </w:rPr>
      </w:pPr>
    </w:p>
    <w:p w14:paraId="6427A5A1" w14:textId="1DAE55DD" w:rsidR="001F66F7" w:rsidRPr="007879B2" w:rsidRDefault="001F66F7" w:rsidP="00415DAA">
      <w:pPr>
        <w:pStyle w:val="Heading2"/>
        <w:spacing w:line="276" w:lineRule="auto"/>
      </w:pPr>
      <w:r w:rsidRPr="007879B2">
        <w:t>CONFLICTS OF INTEREST – Declaration of Conflicts of Interest</w:t>
      </w:r>
    </w:p>
    <w:p w14:paraId="6CACE517" w14:textId="23B9E2BC" w:rsidR="00DF6D6F" w:rsidRPr="007879B2" w:rsidRDefault="00D00330" w:rsidP="00415DAA">
      <w:pPr>
        <w:pStyle w:val="Heading2"/>
        <w:tabs>
          <w:tab w:val="clear" w:pos="2160"/>
          <w:tab w:val="left" w:pos="0"/>
        </w:tabs>
        <w:spacing w:line="276" w:lineRule="auto"/>
        <w:jc w:val="both"/>
      </w:pPr>
      <w:r w:rsidRPr="007879B2">
        <w:rPr>
          <w:b w:val="0"/>
          <w:bCs/>
          <w:sz w:val="24"/>
          <w:szCs w:val="24"/>
        </w:rPr>
        <w:t>None</w:t>
      </w:r>
      <w:r w:rsidR="00A356D9" w:rsidRPr="007879B2">
        <w:rPr>
          <w:b w:val="0"/>
          <w:bCs/>
          <w:sz w:val="24"/>
          <w:szCs w:val="24"/>
        </w:rPr>
        <w:t>.</w:t>
      </w:r>
    </w:p>
    <w:p w14:paraId="2D3C1F03" w14:textId="767E9253" w:rsidR="00481CB9" w:rsidRPr="007879B2" w:rsidRDefault="00481CB9" w:rsidP="00481CB9"/>
    <w:p w14:paraId="70C06AFE" w14:textId="77777777" w:rsidR="00481CB9" w:rsidRPr="007879B2" w:rsidRDefault="00481CB9" w:rsidP="00481CB9"/>
    <w:p w14:paraId="6DBB5C5C" w14:textId="3190C699" w:rsidR="00365778" w:rsidRPr="007879B2" w:rsidRDefault="00365778" w:rsidP="00365778">
      <w:pPr>
        <w:pStyle w:val="Heading2"/>
        <w:spacing w:line="276" w:lineRule="auto"/>
        <w:jc w:val="both"/>
        <w:rPr>
          <w:u w:val="single"/>
        </w:rPr>
      </w:pPr>
      <w:r w:rsidRPr="007879B2">
        <w:rPr>
          <w:u w:val="single"/>
        </w:rPr>
        <w:t>PRESENTATION</w:t>
      </w:r>
    </w:p>
    <w:p w14:paraId="6BD5B79E" w14:textId="1A1FA9A9" w:rsidR="00365778" w:rsidRPr="00D464BE" w:rsidRDefault="00365778" w:rsidP="00415DAA">
      <w:pPr>
        <w:pStyle w:val="Heading2"/>
        <w:spacing w:line="276" w:lineRule="auto"/>
        <w:jc w:val="both"/>
        <w:rPr>
          <w:b w:val="0"/>
          <w:bCs/>
          <w:sz w:val="24"/>
          <w:szCs w:val="24"/>
        </w:rPr>
      </w:pPr>
    </w:p>
    <w:p w14:paraId="7C70EFDC" w14:textId="40619A7B" w:rsidR="00D464BE" w:rsidRDefault="00763BB3" w:rsidP="00D464BE">
      <w:pPr>
        <w:pStyle w:val="Default"/>
      </w:pPr>
      <w:r w:rsidRPr="007879B2">
        <w:rPr>
          <w:color w:val="auto"/>
        </w:rPr>
        <w:t>The Office of the Auditor General of Ontario (OAGO), an independent</w:t>
      </w:r>
      <w:r w:rsidR="00090B02" w:rsidRPr="007879B2">
        <w:rPr>
          <w:color w:val="auto"/>
        </w:rPr>
        <w:t xml:space="preserve"> arms-length agency</w:t>
      </w:r>
      <w:r w:rsidRPr="007879B2">
        <w:rPr>
          <w:color w:val="auto"/>
        </w:rPr>
        <w:t>, has elected to conduct a value-for-money audit on Conserving the Niagara Escarpment</w:t>
      </w:r>
      <w:r w:rsidRPr="007879B2">
        <w:rPr>
          <w:i/>
          <w:iCs/>
          <w:color w:val="auto"/>
        </w:rPr>
        <w:t>.</w:t>
      </w:r>
      <w:r w:rsidRPr="00D464BE">
        <w:rPr>
          <w:color w:val="auto"/>
        </w:rPr>
        <w:t xml:space="preserve">  </w:t>
      </w:r>
      <w:r w:rsidR="00D464BE">
        <w:rPr>
          <w:color w:val="auto"/>
        </w:rPr>
        <w:br w:type="page"/>
      </w:r>
    </w:p>
    <w:p w14:paraId="46FB3299" w14:textId="267FEED7" w:rsidR="00EF42D7" w:rsidRPr="007879B2" w:rsidRDefault="00B84632" w:rsidP="001A3092">
      <w:pPr>
        <w:autoSpaceDE w:val="0"/>
        <w:autoSpaceDN w:val="0"/>
        <w:adjustRightInd w:val="0"/>
        <w:spacing w:before="180"/>
        <w:rPr>
          <w:rFonts w:cs="Arial"/>
        </w:rPr>
      </w:pPr>
      <w:r w:rsidRPr="007879B2">
        <w:lastRenderedPageBreak/>
        <w:t xml:space="preserve">The </w:t>
      </w:r>
      <w:r w:rsidR="00ED66B9" w:rsidRPr="007879B2">
        <w:t>value</w:t>
      </w:r>
      <w:r w:rsidR="00D64CA6" w:rsidRPr="007879B2">
        <w:t>-</w:t>
      </w:r>
      <w:r w:rsidR="00ED66B9" w:rsidRPr="007879B2">
        <w:t>for</w:t>
      </w:r>
      <w:r w:rsidR="00D64CA6" w:rsidRPr="007879B2">
        <w:t>-</w:t>
      </w:r>
      <w:r w:rsidR="00ED66B9" w:rsidRPr="007879B2">
        <w:t xml:space="preserve">money audit will assess </w:t>
      </w:r>
      <w:r w:rsidR="00EF42D7" w:rsidRPr="007879B2">
        <w:t>whether the Niagara Escarpment Commission and the Ministry of Northern Development, Mines, Natural Resources and Forestry (Ministry) have effective systems and processes in place to</w:t>
      </w:r>
      <w:r w:rsidR="006772CE">
        <w:t xml:space="preserve"> ensure the NEC can achieve its mandate, and effectively </w:t>
      </w:r>
      <w:r w:rsidR="006772CE" w:rsidRPr="007879B2">
        <w:t>measure and publicly report on progress towards maintaining the Niagara Escarpment, ensuring only compatible development, and meeting the objectives of the Niagara Escarpment Plan</w:t>
      </w:r>
      <w:r w:rsidR="006772CE">
        <w:t>.</w:t>
      </w:r>
    </w:p>
    <w:p w14:paraId="1DD0CB20" w14:textId="77777777" w:rsidR="003E4F44" w:rsidRPr="007879B2" w:rsidRDefault="003E4F44" w:rsidP="00E73A67">
      <w:pPr>
        <w:numPr>
          <w:ilvl w:val="0"/>
          <w:numId w:val="58"/>
        </w:numPr>
        <w:autoSpaceDE w:val="0"/>
        <w:autoSpaceDN w:val="0"/>
        <w:adjustRightInd w:val="0"/>
        <w:rPr>
          <w:rFonts w:cs="Arial"/>
        </w:rPr>
      </w:pPr>
    </w:p>
    <w:p w14:paraId="20335E74" w14:textId="2CF4CA1A" w:rsidR="00365778" w:rsidRPr="007879B2" w:rsidRDefault="00D762E2" w:rsidP="003E4F44">
      <w:pPr>
        <w:pStyle w:val="Default"/>
        <w:rPr>
          <w:color w:val="auto"/>
        </w:rPr>
      </w:pPr>
      <w:r w:rsidRPr="007879B2">
        <w:rPr>
          <w:color w:val="auto"/>
        </w:rPr>
        <w:t>The</w:t>
      </w:r>
      <w:r w:rsidR="00D17394" w:rsidRPr="007879B2">
        <w:rPr>
          <w:color w:val="auto"/>
        </w:rPr>
        <w:t xml:space="preserve"> </w:t>
      </w:r>
      <w:r w:rsidRPr="007879B2">
        <w:rPr>
          <w:color w:val="auto"/>
        </w:rPr>
        <w:t xml:space="preserve">tabling of the report with the Ontario Legislature </w:t>
      </w:r>
      <w:r w:rsidR="00D17394" w:rsidRPr="007879B2">
        <w:rPr>
          <w:color w:val="auto"/>
        </w:rPr>
        <w:t>will be determined later in 2022.</w:t>
      </w:r>
      <w:r w:rsidR="000F37A5" w:rsidRPr="007879B2">
        <w:rPr>
          <w:color w:val="auto"/>
        </w:rPr>
        <w:t xml:space="preserve">  </w:t>
      </w:r>
    </w:p>
    <w:p w14:paraId="782D4C01" w14:textId="45FA1838" w:rsidR="00D464BE" w:rsidRDefault="00D464BE">
      <w:pPr>
        <w:rPr>
          <w:rFonts w:cs="Arial"/>
          <w:b/>
          <w:bCs/>
        </w:rPr>
      </w:pPr>
    </w:p>
    <w:p w14:paraId="2E74339B" w14:textId="19F57244" w:rsidR="00D17394" w:rsidRPr="007879B2" w:rsidRDefault="00D17394" w:rsidP="003E4F44">
      <w:pPr>
        <w:pStyle w:val="Default"/>
        <w:rPr>
          <w:b/>
          <w:bCs/>
          <w:color w:val="auto"/>
        </w:rPr>
      </w:pPr>
      <w:r w:rsidRPr="007879B2">
        <w:rPr>
          <w:b/>
          <w:bCs/>
          <w:color w:val="auto"/>
        </w:rPr>
        <w:t>DISCUSSION:</w:t>
      </w:r>
    </w:p>
    <w:p w14:paraId="079DDD47" w14:textId="77777777" w:rsidR="00D464BE" w:rsidRDefault="00D464BE" w:rsidP="003E4F44">
      <w:pPr>
        <w:pStyle w:val="Default"/>
        <w:rPr>
          <w:color w:val="auto"/>
        </w:rPr>
      </w:pPr>
    </w:p>
    <w:p w14:paraId="7B82B42B" w14:textId="0342C3BC" w:rsidR="00D17394" w:rsidRPr="007879B2" w:rsidRDefault="001044D6" w:rsidP="003E4F44">
      <w:pPr>
        <w:pStyle w:val="Default"/>
        <w:rPr>
          <w:color w:val="auto"/>
        </w:rPr>
      </w:pPr>
      <w:r w:rsidRPr="007879B2">
        <w:rPr>
          <w:color w:val="auto"/>
        </w:rPr>
        <w:t xml:space="preserve">The Chair thanked Auditor General </w:t>
      </w:r>
      <w:r w:rsidR="006772CE">
        <w:rPr>
          <w:color w:val="auto"/>
        </w:rPr>
        <w:t xml:space="preserve">Bonnie </w:t>
      </w:r>
      <w:proofErr w:type="spellStart"/>
      <w:r w:rsidR="006772CE">
        <w:rPr>
          <w:color w:val="auto"/>
        </w:rPr>
        <w:t>Lysyk</w:t>
      </w:r>
      <w:proofErr w:type="spellEnd"/>
      <w:r w:rsidR="006772CE">
        <w:rPr>
          <w:color w:val="auto"/>
        </w:rPr>
        <w:t xml:space="preserve"> </w:t>
      </w:r>
      <w:r w:rsidRPr="007879B2">
        <w:rPr>
          <w:color w:val="auto"/>
        </w:rPr>
        <w:t>and OAGO staff for their presentation to the Commission.</w:t>
      </w:r>
    </w:p>
    <w:p w14:paraId="76076793" w14:textId="77777777" w:rsidR="00B66099" w:rsidRPr="007879B2" w:rsidRDefault="00B66099" w:rsidP="003E4F44">
      <w:pPr>
        <w:pStyle w:val="Default"/>
        <w:rPr>
          <w:color w:val="auto"/>
        </w:rPr>
      </w:pPr>
    </w:p>
    <w:p w14:paraId="1D9566B9" w14:textId="335BBE31" w:rsidR="00362D85" w:rsidRDefault="006772CE" w:rsidP="006772CE">
      <w:pPr>
        <w:pStyle w:val="Default"/>
        <w:rPr>
          <w:color w:val="auto"/>
        </w:rPr>
      </w:pPr>
      <w:r>
        <w:rPr>
          <w:color w:val="auto"/>
        </w:rPr>
        <w:t xml:space="preserve">Commissioner questions to the Auditor General included whether staffing levels would be included in the audit, and whether Minister’s decisions would be review. The Auditor General confirmed that staffing levels would be considered, and decision-making processes would be reviewed for transparency and adherence to </w:t>
      </w:r>
      <w:proofErr w:type="spellStart"/>
      <w:proofErr w:type="gramStart"/>
      <w:r>
        <w:rPr>
          <w:color w:val="auto"/>
        </w:rPr>
        <w:t>legislation.The</w:t>
      </w:r>
      <w:proofErr w:type="spellEnd"/>
      <w:proofErr w:type="gramEnd"/>
      <w:r>
        <w:rPr>
          <w:color w:val="auto"/>
        </w:rPr>
        <w:t xml:space="preserve"> Auditor General also noted that other organizations that the NEC works with, including conservation authorities and municipalities, would be considered as part of the review of service delivery and costs.</w:t>
      </w:r>
    </w:p>
    <w:p w14:paraId="199BDBB2" w14:textId="77777777" w:rsidR="00362D85" w:rsidRDefault="00362D85" w:rsidP="006772CE">
      <w:pPr>
        <w:pStyle w:val="Default"/>
        <w:rPr>
          <w:color w:val="auto"/>
        </w:rPr>
      </w:pPr>
    </w:p>
    <w:p w14:paraId="2F9D798D" w14:textId="2025E791" w:rsidR="00B4584D" w:rsidRPr="007879B2" w:rsidRDefault="00362D85">
      <w:pPr>
        <w:pStyle w:val="Default"/>
        <w:rPr>
          <w:color w:val="auto"/>
        </w:rPr>
      </w:pPr>
      <w:r>
        <w:rPr>
          <w:color w:val="auto"/>
        </w:rPr>
        <w:t xml:space="preserve">The Auditor General indicated that some present and past Commissioners may be interviewed as part of the audit.   </w:t>
      </w:r>
      <w:r w:rsidR="009033CE" w:rsidRPr="007879B2">
        <w:rPr>
          <w:color w:val="auto"/>
        </w:rPr>
        <w:t xml:space="preserve"> </w:t>
      </w:r>
    </w:p>
    <w:p w14:paraId="5D8E6557" w14:textId="1F635FBF" w:rsidR="00530572" w:rsidRDefault="00530572" w:rsidP="003E4F44">
      <w:pPr>
        <w:pStyle w:val="Heading2"/>
        <w:spacing w:line="276" w:lineRule="auto"/>
        <w:jc w:val="both"/>
      </w:pPr>
    </w:p>
    <w:p w14:paraId="425CF063" w14:textId="77777777" w:rsidR="008850A0" w:rsidRPr="008850A0" w:rsidRDefault="008850A0" w:rsidP="008850A0"/>
    <w:p w14:paraId="239E4C9B" w14:textId="26CB3954" w:rsidR="00937145" w:rsidRDefault="00F02E25" w:rsidP="00415DAA">
      <w:pPr>
        <w:pStyle w:val="Heading2"/>
        <w:spacing w:line="276" w:lineRule="auto"/>
        <w:jc w:val="both"/>
        <w:rPr>
          <w:b w:val="0"/>
          <w:bCs/>
          <w:sz w:val="24"/>
          <w:szCs w:val="24"/>
          <w:u w:val="single"/>
        </w:rPr>
      </w:pPr>
      <w:r w:rsidRPr="007879B2">
        <w:rPr>
          <w:b w:val="0"/>
          <w:bCs/>
          <w:sz w:val="24"/>
          <w:szCs w:val="24"/>
          <w:u w:val="single"/>
        </w:rPr>
        <w:t>Note:</w:t>
      </w:r>
    </w:p>
    <w:p w14:paraId="5D630F06" w14:textId="77777777" w:rsidR="00D464BE" w:rsidRPr="00D464BE" w:rsidRDefault="00D464BE" w:rsidP="00D464BE"/>
    <w:p w14:paraId="7B5A6014" w14:textId="14BB2394" w:rsidR="00F02E25" w:rsidRPr="007879B2" w:rsidRDefault="00373DA3" w:rsidP="00F02E25">
      <w:r w:rsidRPr="007879B2">
        <w:t xml:space="preserve">Bonnie </w:t>
      </w:r>
      <w:proofErr w:type="spellStart"/>
      <w:r w:rsidRPr="007879B2">
        <w:t>Lysyk</w:t>
      </w:r>
      <w:proofErr w:type="spellEnd"/>
      <w:r w:rsidRPr="007879B2">
        <w:t>, Auditor General of Ontario, presented and answered questions.</w:t>
      </w:r>
    </w:p>
    <w:p w14:paraId="1695E46C" w14:textId="6A5091F2" w:rsidR="00373DA3" w:rsidRPr="007879B2" w:rsidRDefault="00373DA3" w:rsidP="00F02E25">
      <w:r w:rsidRPr="007879B2">
        <w:t>Tyler Schultz, Assistant Auditor General and Commissioner of the Environment, presented and answered questions.</w:t>
      </w:r>
    </w:p>
    <w:p w14:paraId="7C96E120" w14:textId="2FFBDF0F" w:rsidR="004053AB" w:rsidRPr="007879B2" w:rsidRDefault="004053AB" w:rsidP="00F02E25">
      <w:r w:rsidRPr="007879B2">
        <w:t>Ariane Chan, Audit Director, was present and answered questions.</w:t>
      </w:r>
    </w:p>
    <w:p w14:paraId="3C41EAEE" w14:textId="6CA91CBC" w:rsidR="00373DA3" w:rsidRPr="007879B2" w:rsidRDefault="00373DA3" w:rsidP="00F02E25">
      <w:r w:rsidRPr="007879B2">
        <w:t>Chris Wilkinson, Audit Manager, was present and answered questions.</w:t>
      </w:r>
    </w:p>
    <w:p w14:paraId="4F462889" w14:textId="2EC053C8" w:rsidR="00373DA3" w:rsidRPr="007879B2" w:rsidRDefault="00373DA3" w:rsidP="00F02E25">
      <w:r w:rsidRPr="007879B2">
        <w:t>Heather Smith, Audit Supervisor, was present to answer questions.</w:t>
      </w:r>
    </w:p>
    <w:p w14:paraId="2A78F667" w14:textId="235AE052" w:rsidR="00373DA3" w:rsidRPr="007879B2" w:rsidRDefault="00373DA3" w:rsidP="00F02E25">
      <w:r w:rsidRPr="007879B2">
        <w:t>Eden Gerner, Senior Auditor, was present to answer questions.</w:t>
      </w:r>
    </w:p>
    <w:p w14:paraId="1AEFC343" w14:textId="28878AFC" w:rsidR="00F02E25" w:rsidRDefault="00F02E25" w:rsidP="00F02E25"/>
    <w:p w14:paraId="72EBB4F8" w14:textId="77777777" w:rsidR="00D464BE" w:rsidRPr="007879B2" w:rsidRDefault="00D464BE" w:rsidP="00F02E25"/>
    <w:p w14:paraId="136347AC" w14:textId="511593DE" w:rsidR="000F4A8A" w:rsidRPr="007879B2" w:rsidRDefault="00A951D8" w:rsidP="00415DAA">
      <w:pPr>
        <w:pStyle w:val="Heading2"/>
        <w:spacing w:line="276" w:lineRule="auto"/>
        <w:jc w:val="both"/>
      </w:pPr>
      <w:r w:rsidRPr="007879B2">
        <w:t xml:space="preserve">DISCUSSION AGENDA: A and B PACKAGES </w:t>
      </w:r>
    </w:p>
    <w:p w14:paraId="4162C5EB" w14:textId="13147899" w:rsidR="00A951D8" w:rsidRPr="007879B2" w:rsidRDefault="00A951D8" w:rsidP="00415DAA">
      <w:pPr>
        <w:pStyle w:val="Heading2"/>
        <w:spacing w:line="276" w:lineRule="auto"/>
        <w:jc w:val="both"/>
      </w:pPr>
      <w:r w:rsidRPr="007879B2">
        <w:t>(</w:t>
      </w:r>
      <w:r w:rsidRPr="007879B2">
        <w:rPr>
          <w:i/>
        </w:rPr>
        <w:t>Staff Reports, External submissions)</w:t>
      </w:r>
    </w:p>
    <w:p w14:paraId="5C61A754" w14:textId="14FA876C" w:rsidR="00D464BE" w:rsidRDefault="00D464BE">
      <w:pPr>
        <w:rPr>
          <w:rFonts w:cs="Arial"/>
          <w:b/>
          <w:sz w:val="28"/>
          <w:szCs w:val="28"/>
          <w:u w:val="single"/>
        </w:rPr>
      </w:pPr>
    </w:p>
    <w:p w14:paraId="0648514B" w14:textId="77777777" w:rsidR="008850A0" w:rsidRDefault="008850A0">
      <w:pPr>
        <w:rPr>
          <w:rFonts w:cs="Arial"/>
          <w:b/>
          <w:sz w:val="28"/>
          <w:szCs w:val="28"/>
          <w:u w:val="single"/>
        </w:rPr>
      </w:pPr>
      <w:r>
        <w:rPr>
          <w:u w:val="single"/>
        </w:rPr>
        <w:br w:type="page"/>
      </w:r>
    </w:p>
    <w:p w14:paraId="29280EC3" w14:textId="69629704" w:rsidR="00562BE0" w:rsidRPr="007879B2" w:rsidRDefault="006D3E96" w:rsidP="00415DAA">
      <w:pPr>
        <w:pStyle w:val="Heading2"/>
        <w:spacing w:line="276" w:lineRule="auto"/>
        <w:rPr>
          <w:u w:val="single"/>
        </w:rPr>
      </w:pPr>
      <w:r w:rsidRPr="007879B2">
        <w:rPr>
          <w:u w:val="single"/>
        </w:rPr>
        <w:lastRenderedPageBreak/>
        <w:t>A</w:t>
      </w:r>
      <w:r w:rsidR="00562BE0" w:rsidRPr="007879B2">
        <w:rPr>
          <w:u w:val="single"/>
        </w:rPr>
        <w:t>1</w:t>
      </w:r>
    </w:p>
    <w:p w14:paraId="454462E5" w14:textId="2C683DB9" w:rsidR="009A7E43" w:rsidRPr="007879B2" w:rsidRDefault="006D3E96" w:rsidP="00415DAA">
      <w:pPr>
        <w:spacing w:line="276" w:lineRule="auto"/>
        <w:rPr>
          <w:rFonts w:cs="Arial"/>
          <w:b/>
        </w:rPr>
      </w:pPr>
      <w:r w:rsidRPr="007879B2">
        <w:rPr>
          <w:rFonts w:cs="Arial"/>
          <w:b/>
        </w:rPr>
        <w:t xml:space="preserve">INITIAL </w:t>
      </w:r>
      <w:r w:rsidR="002B26D8" w:rsidRPr="007879B2">
        <w:rPr>
          <w:rFonts w:cs="Arial"/>
          <w:b/>
        </w:rPr>
        <w:t xml:space="preserve">STAFF </w:t>
      </w:r>
      <w:r w:rsidR="009A7E43" w:rsidRPr="007879B2">
        <w:rPr>
          <w:rFonts w:cs="Arial"/>
          <w:b/>
        </w:rPr>
        <w:t>REPORT</w:t>
      </w:r>
    </w:p>
    <w:p w14:paraId="078260C5" w14:textId="77777777" w:rsidR="00541DC2" w:rsidRPr="007879B2" w:rsidRDefault="00541DC2" w:rsidP="00D22444">
      <w:pPr>
        <w:pStyle w:val="BodyText"/>
        <w:spacing w:after="0"/>
        <w:ind w:left="1152" w:hanging="1152"/>
        <w:rPr>
          <w:rFonts w:cs="Arial"/>
          <w:b/>
          <w:bCs/>
        </w:rPr>
      </w:pPr>
      <w:r w:rsidRPr="007879B2">
        <w:rPr>
          <w:rFonts w:cs="Arial"/>
          <w:b/>
          <w:bCs/>
        </w:rPr>
        <w:t>PROPOSED NIAGARA ESCARPMENT PLAN AMENDMENT PH 224 21</w:t>
      </w:r>
    </w:p>
    <w:p w14:paraId="2FC72BA0" w14:textId="1C63167D" w:rsidR="00541DC2" w:rsidRPr="007879B2" w:rsidRDefault="00541DC2" w:rsidP="00D22444">
      <w:pPr>
        <w:pStyle w:val="BodyText"/>
        <w:spacing w:after="0"/>
        <w:ind w:left="1152" w:hanging="1152"/>
        <w:rPr>
          <w:rFonts w:cs="Arial"/>
          <w:b/>
          <w:bCs/>
        </w:rPr>
      </w:pPr>
      <w:r w:rsidRPr="007879B2">
        <w:rPr>
          <w:rFonts w:cs="Arial"/>
          <w:b/>
          <w:bCs/>
        </w:rPr>
        <w:t>Development Permit Application H/E/2020-2021/859</w:t>
      </w:r>
    </w:p>
    <w:p w14:paraId="06E16C99" w14:textId="2062859D" w:rsidR="00541DC2" w:rsidRPr="007879B2" w:rsidRDefault="00541DC2" w:rsidP="00D22444">
      <w:pPr>
        <w:pStyle w:val="BodyText"/>
        <w:spacing w:after="0"/>
        <w:ind w:left="1152" w:hanging="1152"/>
        <w:rPr>
          <w:rFonts w:cs="Arial"/>
          <w:b/>
          <w:bCs/>
        </w:rPr>
      </w:pPr>
      <w:r w:rsidRPr="007879B2">
        <w:rPr>
          <w:rFonts w:cs="Arial"/>
          <w:b/>
          <w:bCs/>
        </w:rPr>
        <w:t>Dufferin Aggregates, a division of CRH Canada Group Inc.</w:t>
      </w:r>
    </w:p>
    <w:p w14:paraId="60C3E0BF" w14:textId="0D9934E3" w:rsidR="00FF1C3F" w:rsidRPr="007879B2" w:rsidRDefault="00541DC2" w:rsidP="00D22444">
      <w:pPr>
        <w:pStyle w:val="Heading2"/>
        <w:spacing w:line="23" w:lineRule="atLeast"/>
        <w:ind w:left="0" w:firstLine="18"/>
        <w:rPr>
          <w:b w:val="0"/>
          <w:sz w:val="24"/>
          <w:szCs w:val="24"/>
        </w:rPr>
      </w:pPr>
      <w:r w:rsidRPr="007879B2">
        <w:rPr>
          <w:b w:val="0"/>
          <w:sz w:val="24"/>
          <w:szCs w:val="24"/>
        </w:rPr>
        <w:t>Part Lots 8-14, Concession 1 (former geographic Township of Esquesing)</w:t>
      </w:r>
    </w:p>
    <w:p w14:paraId="176BA14E" w14:textId="77777777" w:rsidR="00B1027B" w:rsidRDefault="00541DC2" w:rsidP="00D464BE">
      <w:pPr>
        <w:pStyle w:val="Heading2"/>
        <w:spacing w:line="23" w:lineRule="atLeast"/>
        <w:ind w:left="0" w:firstLine="18"/>
        <w:rPr>
          <w:b w:val="0"/>
          <w:sz w:val="24"/>
          <w:szCs w:val="24"/>
        </w:rPr>
      </w:pPr>
      <w:r w:rsidRPr="007879B2">
        <w:rPr>
          <w:b w:val="0"/>
          <w:sz w:val="24"/>
          <w:szCs w:val="24"/>
        </w:rPr>
        <w:t>Town of Hilton Hills, Region of Halton</w:t>
      </w:r>
    </w:p>
    <w:p w14:paraId="3154A4B3" w14:textId="01B8DEEE" w:rsidR="00D464BE" w:rsidRPr="00D464BE" w:rsidRDefault="00541DC2" w:rsidP="00D464BE">
      <w:pPr>
        <w:pStyle w:val="Heading2"/>
        <w:spacing w:line="23" w:lineRule="atLeast"/>
        <w:ind w:left="0" w:firstLine="18"/>
        <w:rPr>
          <w:b w:val="0"/>
          <w:sz w:val="24"/>
          <w:szCs w:val="24"/>
        </w:rPr>
      </w:pPr>
      <w:r w:rsidRPr="007879B2">
        <w:rPr>
          <w:b w:val="0"/>
          <w:sz w:val="24"/>
          <w:szCs w:val="24"/>
        </w:rPr>
        <w:t>an</w:t>
      </w:r>
      <w:r w:rsidR="00D464BE">
        <w:rPr>
          <w:b w:val="0"/>
          <w:sz w:val="24"/>
          <w:szCs w:val="24"/>
        </w:rPr>
        <w:t xml:space="preserve">d </w:t>
      </w:r>
      <w:r w:rsidRPr="00D464BE">
        <w:rPr>
          <w:b w:val="0"/>
          <w:sz w:val="24"/>
          <w:szCs w:val="24"/>
        </w:rPr>
        <w:t>Part of Lots 8-14, Concession 7</w:t>
      </w:r>
      <w:r w:rsidR="00B1027B">
        <w:rPr>
          <w:b w:val="0"/>
          <w:sz w:val="24"/>
          <w:szCs w:val="24"/>
        </w:rPr>
        <w:t xml:space="preserve"> </w:t>
      </w:r>
      <w:r w:rsidRPr="00D464BE">
        <w:rPr>
          <w:b w:val="0"/>
          <w:sz w:val="24"/>
          <w:szCs w:val="24"/>
        </w:rPr>
        <w:t>(former geographic Township of Nassagaweya)</w:t>
      </w:r>
    </w:p>
    <w:p w14:paraId="2AA0031A" w14:textId="173F29CB" w:rsidR="00541DC2" w:rsidRPr="007879B2" w:rsidRDefault="00541DC2" w:rsidP="00D22444">
      <w:pPr>
        <w:spacing w:line="23" w:lineRule="atLeast"/>
        <w:outlineLvl w:val="1"/>
        <w:rPr>
          <w:rFonts w:cs="Arial"/>
        </w:rPr>
      </w:pPr>
      <w:r w:rsidRPr="007879B2">
        <w:rPr>
          <w:rFonts w:cs="Arial"/>
        </w:rPr>
        <w:t>Town of Milton, Region of Halton</w:t>
      </w:r>
    </w:p>
    <w:p w14:paraId="4542CF41" w14:textId="726AD536" w:rsidR="001E44E7" w:rsidRPr="007879B2" w:rsidRDefault="00AA1C7D" w:rsidP="00C7639E">
      <w:pPr>
        <w:spacing w:line="276" w:lineRule="auto"/>
        <w:rPr>
          <w:rFonts w:cstheme="minorHAnsi"/>
        </w:rPr>
      </w:pPr>
      <w:r>
        <w:rPr>
          <w:rFonts w:cstheme="minorHAnsi"/>
        </w:rPr>
        <w:pict w14:anchorId="1B7A7E0F">
          <v:rect id="_x0000_i1025" style="width:468pt;height:1.5pt" o:hralign="center" o:hrstd="t" o:hrnoshade="t" o:hr="t" fillcolor="#31849b" stroked="f"/>
        </w:pict>
      </w:r>
    </w:p>
    <w:p w14:paraId="3ECE01B8" w14:textId="77777777" w:rsidR="009A7E43" w:rsidRPr="007879B2" w:rsidRDefault="009A7E43" w:rsidP="00415DAA">
      <w:pPr>
        <w:pStyle w:val="Heading2"/>
        <w:spacing w:line="276" w:lineRule="auto"/>
        <w:rPr>
          <w:lang w:val="en-US"/>
        </w:rPr>
      </w:pPr>
    </w:p>
    <w:p w14:paraId="23A7A97A" w14:textId="1830798F" w:rsidR="00C7639E" w:rsidRPr="007879B2" w:rsidRDefault="00C7639E" w:rsidP="00C7639E">
      <w:pPr>
        <w:pStyle w:val="Heading2"/>
      </w:pPr>
      <w:r w:rsidRPr="007879B2">
        <w:t xml:space="preserve">PROPOSAL: </w:t>
      </w:r>
    </w:p>
    <w:p w14:paraId="21916062" w14:textId="77777777" w:rsidR="00B1027B" w:rsidRDefault="00B1027B" w:rsidP="0090660C">
      <w:pPr>
        <w:pStyle w:val="BodyText"/>
        <w:tabs>
          <w:tab w:val="left" w:pos="0"/>
        </w:tabs>
        <w:spacing w:after="0" w:line="276" w:lineRule="auto"/>
        <w:rPr>
          <w:rFonts w:cs="Arial"/>
        </w:rPr>
      </w:pPr>
      <w:bookmarkStart w:id="0" w:name="_Hlk65653886"/>
    </w:p>
    <w:p w14:paraId="10C07A69" w14:textId="667846B6" w:rsidR="00AB7E74" w:rsidRDefault="0090660C" w:rsidP="0090660C">
      <w:pPr>
        <w:pStyle w:val="BodyText"/>
        <w:tabs>
          <w:tab w:val="left" w:pos="0"/>
        </w:tabs>
        <w:spacing w:after="0" w:line="276" w:lineRule="auto"/>
        <w:rPr>
          <w:rFonts w:cs="Arial"/>
        </w:rPr>
      </w:pPr>
      <w:r w:rsidRPr="007879B2">
        <w:rPr>
          <w:rFonts w:cs="Arial"/>
        </w:rPr>
        <w:t xml:space="preserve">To amend the Niagara Escarpment Plan (NEP) to redesignate 30.6 ha (74.6 ac) of lands described as Part Lots 11, 12 </w:t>
      </w:r>
      <w:r w:rsidR="006772CE">
        <w:rPr>
          <w:rFonts w:cs="Arial"/>
        </w:rPr>
        <w:t>and</w:t>
      </w:r>
      <w:r w:rsidR="006772CE" w:rsidRPr="007879B2">
        <w:rPr>
          <w:rFonts w:cs="Arial"/>
        </w:rPr>
        <w:t xml:space="preserve"> </w:t>
      </w:r>
      <w:r w:rsidRPr="007879B2">
        <w:rPr>
          <w:rFonts w:cs="Arial"/>
        </w:rPr>
        <w:t>13 Concession 1 (former geographic Township of Esquesing), Town of Halton Hills, Region of Halton from Escarpment Rural Area to Mineral Resource Extraction Area,</w:t>
      </w:r>
      <w:r w:rsidR="00AB7E74">
        <w:rPr>
          <w:rFonts w:cs="Arial"/>
        </w:rPr>
        <w:t xml:space="preserve"> </w:t>
      </w:r>
      <w:proofErr w:type="gramStart"/>
      <w:r w:rsidRPr="007879B2">
        <w:rPr>
          <w:rFonts w:cs="Arial"/>
        </w:rPr>
        <w:t>and;</w:t>
      </w:r>
      <w:bookmarkStart w:id="1" w:name="_Hlk99961972"/>
      <w:proofErr w:type="gramEnd"/>
    </w:p>
    <w:p w14:paraId="73BD4716" w14:textId="77777777" w:rsidR="00AB7E74" w:rsidRDefault="00AB7E74" w:rsidP="0090660C">
      <w:pPr>
        <w:pStyle w:val="BodyText"/>
        <w:tabs>
          <w:tab w:val="left" w:pos="0"/>
        </w:tabs>
        <w:spacing w:after="0" w:line="276" w:lineRule="auto"/>
        <w:rPr>
          <w:rFonts w:cs="Arial"/>
        </w:rPr>
      </w:pPr>
    </w:p>
    <w:p w14:paraId="2B4463BC" w14:textId="4324BEEC" w:rsidR="0090660C" w:rsidRPr="007879B2" w:rsidRDefault="0090660C" w:rsidP="0090660C">
      <w:pPr>
        <w:pStyle w:val="BodyText"/>
        <w:tabs>
          <w:tab w:val="left" w:pos="0"/>
        </w:tabs>
        <w:spacing w:after="0" w:line="276" w:lineRule="auto"/>
        <w:rPr>
          <w:rFonts w:cs="Arial"/>
        </w:rPr>
      </w:pPr>
      <w:r w:rsidRPr="007879B2">
        <w:rPr>
          <w:rFonts w:cs="Arial"/>
        </w:rPr>
        <w:t xml:space="preserve">To apply a special policy under NEP Part 1.9.3 (Permitted Uses) </w:t>
      </w:r>
      <w:bookmarkStart w:id="2" w:name="_Hlk99446274"/>
      <w:r w:rsidRPr="007879B2">
        <w:rPr>
          <w:rFonts w:cs="Arial"/>
        </w:rPr>
        <w:t xml:space="preserve">that applies to the subject properties described as Part Lots 8-10, 13 and 14, Concession 1 (former geographic Township of Esquesing), Town of Hilton Hills, Region of Halton and Part of Lots 8-14, Concession 7 (former geographic Township of Nassagaweya), Town of Milton Region of Halton, that would permit the continued use of an office and maintenance buildings, facilities for washing, processing and stockpiling of aggregate, truck washing facility, recycling facilities and the entrance, for the purpose of supporting the extraction of aggregate on the lands proposed to be re-designated to Mineral Resource Extraction Area. </w:t>
      </w:r>
    </w:p>
    <w:bookmarkEnd w:id="0"/>
    <w:bookmarkEnd w:id="1"/>
    <w:bookmarkEnd w:id="2"/>
    <w:p w14:paraId="5B831E48" w14:textId="502D977B" w:rsidR="00253D97" w:rsidRPr="007879B2" w:rsidRDefault="00253D97" w:rsidP="00DB5619">
      <w:pPr>
        <w:rPr>
          <w:lang w:val="en-US"/>
        </w:rPr>
      </w:pPr>
    </w:p>
    <w:p w14:paraId="5F1086CA" w14:textId="5AAD0B6A" w:rsidR="00C7639E" w:rsidRPr="007879B2" w:rsidRDefault="00C7639E" w:rsidP="00C7639E">
      <w:pPr>
        <w:pStyle w:val="Heading2"/>
        <w:rPr>
          <w:sz w:val="24"/>
          <w:szCs w:val="24"/>
        </w:rPr>
      </w:pPr>
      <w:bookmarkStart w:id="3" w:name="_Hlk65616458"/>
      <w:r w:rsidRPr="007879B2">
        <w:rPr>
          <w:sz w:val="24"/>
          <w:szCs w:val="24"/>
        </w:rPr>
        <w:t>STAFF</w:t>
      </w:r>
      <w:r w:rsidR="00ED08A7" w:rsidRPr="007879B2">
        <w:rPr>
          <w:sz w:val="24"/>
          <w:szCs w:val="24"/>
        </w:rPr>
        <w:t xml:space="preserve"> </w:t>
      </w:r>
      <w:r w:rsidRPr="007879B2">
        <w:rPr>
          <w:sz w:val="24"/>
          <w:szCs w:val="24"/>
        </w:rPr>
        <w:t>RECOMMENDATION</w:t>
      </w:r>
      <w:r w:rsidR="00ED08A7" w:rsidRPr="007879B2">
        <w:rPr>
          <w:sz w:val="24"/>
          <w:szCs w:val="24"/>
        </w:rPr>
        <w:t xml:space="preserve"> 1</w:t>
      </w:r>
      <w:r w:rsidRPr="007879B2">
        <w:rPr>
          <w:sz w:val="24"/>
          <w:szCs w:val="24"/>
        </w:rPr>
        <w:t>:</w:t>
      </w:r>
    </w:p>
    <w:bookmarkEnd w:id="3"/>
    <w:p w14:paraId="53D306C6" w14:textId="77777777" w:rsidR="00B1027B" w:rsidRDefault="00B1027B" w:rsidP="00B30356">
      <w:pPr>
        <w:pStyle w:val="Heading2"/>
        <w:tabs>
          <w:tab w:val="clear" w:pos="2160"/>
          <w:tab w:val="left" w:pos="0"/>
        </w:tabs>
        <w:ind w:left="0" w:firstLine="0"/>
        <w:rPr>
          <w:b w:val="0"/>
          <w:bCs/>
          <w:sz w:val="24"/>
          <w:szCs w:val="24"/>
          <w:lang w:val="en-US"/>
        </w:rPr>
      </w:pPr>
    </w:p>
    <w:p w14:paraId="42C39863" w14:textId="33052E4F" w:rsidR="00DF0A5D" w:rsidRPr="007879B2" w:rsidRDefault="00DF0A5D" w:rsidP="00B30356">
      <w:pPr>
        <w:pStyle w:val="Heading2"/>
        <w:tabs>
          <w:tab w:val="clear" w:pos="2160"/>
          <w:tab w:val="left" w:pos="0"/>
        </w:tabs>
        <w:ind w:left="0" w:firstLine="0"/>
        <w:rPr>
          <w:b w:val="0"/>
          <w:bCs/>
          <w:sz w:val="24"/>
          <w:szCs w:val="24"/>
          <w:lang w:val="en-US"/>
        </w:rPr>
      </w:pPr>
      <w:r w:rsidRPr="007879B2">
        <w:rPr>
          <w:b w:val="0"/>
          <w:bCs/>
          <w:sz w:val="24"/>
          <w:szCs w:val="24"/>
          <w:lang w:val="en-US"/>
        </w:rPr>
        <w:t xml:space="preserve">That the Niagara Escarpment Commission instruct staff to prepare proposed amendment PH 224 21 Dufferin Milton East Expansion for circulation and notification pursuant to Sections 7 </w:t>
      </w:r>
      <w:r w:rsidR="006772CE">
        <w:rPr>
          <w:b w:val="0"/>
          <w:bCs/>
          <w:sz w:val="24"/>
          <w:szCs w:val="24"/>
          <w:lang w:val="en-US"/>
        </w:rPr>
        <w:t>and</w:t>
      </w:r>
      <w:r w:rsidR="006772CE" w:rsidRPr="007879B2">
        <w:rPr>
          <w:b w:val="0"/>
          <w:bCs/>
          <w:sz w:val="24"/>
          <w:szCs w:val="24"/>
          <w:lang w:val="en-US"/>
        </w:rPr>
        <w:t xml:space="preserve"> </w:t>
      </w:r>
      <w:r w:rsidRPr="007879B2">
        <w:rPr>
          <w:b w:val="0"/>
          <w:bCs/>
          <w:sz w:val="24"/>
          <w:szCs w:val="24"/>
          <w:lang w:val="en-US"/>
        </w:rPr>
        <w:t xml:space="preserve">10 of the NEPDA, having found that the application is not frivolous, vexatious or for the purposes of delay, and does not constitute an urban use. </w:t>
      </w:r>
    </w:p>
    <w:p w14:paraId="5F7F8704" w14:textId="77777777" w:rsidR="00C7639E" w:rsidRPr="007879B2" w:rsidRDefault="00C7639E" w:rsidP="00C7639E">
      <w:pPr>
        <w:pStyle w:val="Heading2"/>
        <w:rPr>
          <w:sz w:val="24"/>
          <w:szCs w:val="24"/>
        </w:rPr>
      </w:pPr>
    </w:p>
    <w:p w14:paraId="780B168C" w14:textId="121C899C" w:rsidR="00ED08A7" w:rsidRPr="007879B2" w:rsidRDefault="00ED08A7" w:rsidP="00ED08A7">
      <w:pPr>
        <w:pStyle w:val="Heading2"/>
        <w:rPr>
          <w:sz w:val="24"/>
          <w:szCs w:val="24"/>
        </w:rPr>
      </w:pPr>
      <w:r w:rsidRPr="007879B2">
        <w:rPr>
          <w:sz w:val="24"/>
          <w:szCs w:val="24"/>
        </w:rPr>
        <w:t>STAFF RECOMMENDATION 2:</w:t>
      </w:r>
    </w:p>
    <w:p w14:paraId="5F97FCD0" w14:textId="77777777" w:rsidR="00B1027B" w:rsidRDefault="00B1027B" w:rsidP="006F3DAB">
      <w:pPr>
        <w:rPr>
          <w:rFonts w:cs="Arial"/>
        </w:rPr>
      </w:pPr>
    </w:p>
    <w:p w14:paraId="4FD88620" w14:textId="61B7B497" w:rsidR="006F3DAB" w:rsidRPr="007879B2" w:rsidRDefault="006F3DAB" w:rsidP="006F3DAB">
      <w:pPr>
        <w:rPr>
          <w:rFonts w:cs="Arial"/>
          <w:lang w:val="en-US"/>
        </w:rPr>
      </w:pPr>
      <w:r w:rsidRPr="007879B2">
        <w:rPr>
          <w:rFonts w:cs="Arial"/>
        </w:rPr>
        <w:t>That the NEC instruct staff, pursuant to the NEPDA, to circulate the proposed amendment to ministries and municipalities, provide notice in newspapers and on the NEC web site and have the amendment posted on the Environmental Registry (ER).</w:t>
      </w:r>
    </w:p>
    <w:p w14:paraId="5598BAD3" w14:textId="77777777" w:rsidR="006F3DAB" w:rsidRPr="007879B2" w:rsidRDefault="006F3DAB" w:rsidP="006F3DAB">
      <w:pPr>
        <w:rPr>
          <w:rFonts w:cs="Arial"/>
        </w:rPr>
      </w:pPr>
    </w:p>
    <w:p w14:paraId="409E6107" w14:textId="1769EC3E" w:rsidR="006F3DAB" w:rsidRPr="007879B2" w:rsidRDefault="006F3DAB" w:rsidP="006F3DAB">
      <w:pPr>
        <w:rPr>
          <w:rFonts w:cs="Arial"/>
          <w:lang w:val="en-US"/>
        </w:rPr>
      </w:pPr>
      <w:r w:rsidRPr="007879B2">
        <w:rPr>
          <w:rFonts w:cs="Arial"/>
        </w:rPr>
        <w:t>Staff will also circulate agencies and stakeholders that may have an interest or have indicated an interest in the amendment, including property owners or their agents. The specified comment period will be 60 days.</w:t>
      </w:r>
    </w:p>
    <w:p w14:paraId="043585F9" w14:textId="027EE32E" w:rsidR="008850A0" w:rsidRDefault="008850A0">
      <w:pPr>
        <w:rPr>
          <w:rFonts w:cs="Arial"/>
        </w:rPr>
      </w:pPr>
      <w:r>
        <w:rPr>
          <w:rFonts w:cs="Arial"/>
        </w:rPr>
        <w:br w:type="page"/>
      </w:r>
    </w:p>
    <w:p w14:paraId="43297382" w14:textId="25B42091" w:rsidR="00373DA3" w:rsidRPr="007879B2" w:rsidRDefault="00373DA3" w:rsidP="00C7639E">
      <w:pPr>
        <w:rPr>
          <w:rFonts w:cs="Arial"/>
          <w:u w:val="single"/>
        </w:rPr>
      </w:pPr>
      <w:r w:rsidRPr="007879B2">
        <w:rPr>
          <w:rFonts w:cs="Arial"/>
          <w:u w:val="single"/>
        </w:rPr>
        <w:lastRenderedPageBreak/>
        <w:t>Note:</w:t>
      </w:r>
    </w:p>
    <w:p w14:paraId="0A521114" w14:textId="59BFF8B2" w:rsidR="00373DA3" w:rsidRPr="007879B2" w:rsidRDefault="00373DA3" w:rsidP="00C7639E">
      <w:pPr>
        <w:rPr>
          <w:rFonts w:cs="Arial"/>
        </w:rPr>
      </w:pPr>
      <w:r w:rsidRPr="007879B2">
        <w:rPr>
          <w:rFonts w:cs="Arial"/>
        </w:rPr>
        <w:t>Lisa Grbinicek, Senior Strategic Advisor, presented and answered questions.</w:t>
      </w:r>
    </w:p>
    <w:p w14:paraId="1A5829E9" w14:textId="6F832D4C" w:rsidR="00373DA3" w:rsidRPr="007879B2" w:rsidRDefault="00373DA3" w:rsidP="00373DA3">
      <w:pPr>
        <w:rPr>
          <w:rFonts w:cs="Arial"/>
        </w:rPr>
      </w:pPr>
      <w:r w:rsidRPr="007879B2">
        <w:rPr>
          <w:rFonts w:cs="Arial"/>
        </w:rPr>
        <w:t>Brian Zeman, MHBC Planning, Agent for the Applicant, presented and answered questions.</w:t>
      </w:r>
    </w:p>
    <w:p w14:paraId="6609DB11" w14:textId="434C873E" w:rsidR="00373DA3" w:rsidRPr="007879B2" w:rsidRDefault="00373DA3" w:rsidP="00C7639E">
      <w:pPr>
        <w:rPr>
          <w:rFonts w:cs="Arial"/>
        </w:rPr>
      </w:pPr>
    </w:p>
    <w:p w14:paraId="0BBE450F" w14:textId="46A6C1E8" w:rsidR="00D609E1" w:rsidRPr="007879B2" w:rsidRDefault="007879B2" w:rsidP="00415DAA">
      <w:pPr>
        <w:spacing w:line="276" w:lineRule="auto"/>
        <w:rPr>
          <w:rFonts w:cs="Arial"/>
          <w:bCs/>
        </w:rPr>
      </w:pPr>
      <w:r>
        <w:rPr>
          <w:rFonts w:cs="Arial"/>
          <w:b/>
          <w:u w:val="single"/>
        </w:rPr>
        <w:t>R</w:t>
      </w:r>
      <w:r w:rsidR="00365778" w:rsidRPr="007879B2">
        <w:rPr>
          <w:rFonts w:cs="Arial"/>
          <w:b/>
          <w:u w:val="single"/>
        </w:rPr>
        <w:t>815</w:t>
      </w:r>
      <w:r w:rsidR="00D609E1" w:rsidRPr="007879B2">
        <w:rPr>
          <w:rFonts w:cs="Arial"/>
          <w:b/>
          <w:u w:val="single"/>
        </w:rPr>
        <w:t>R</w:t>
      </w:r>
      <w:r w:rsidR="00662B88" w:rsidRPr="007879B2">
        <w:rPr>
          <w:rFonts w:cs="Arial"/>
          <w:b/>
          <w:u w:val="single"/>
        </w:rPr>
        <w:t>3</w:t>
      </w:r>
      <w:r w:rsidR="00D609E1" w:rsidRPr="007879B2">
        <w:rPr>
          <w:rFonts w:cs="Arial"/>
          <w:b/>
          <w:u w:val="single"/>
        </w:rPr>
        <w:t>/</w:t>
      </w:r>
      <w:r w:rsidR="00365778" w:rsidRPr="007879B2">
        <w:rPr>
          <w:rFonts w:cs="Arial"/>
          <w:b/>
          <w:u w:val="single"/>
        </w:rPr>
        <w:t>04-2022</w:t>
      </w:r>
      <w:r w:rsidR="00D609E1" w:rsidRPr="007879B2">
        <w:rPr>
          <w:rFonts w:cs="Arial"/>
          <w:b/>
          <w:u w:val="single"/>
        </w:rPr>
        <w:t>:</w:t>
      </w:r>
      <w:r w:rsidR="00D609E1" w:rsidRPr="007879B2">
        <w:rPr>
          <w:rFonts w:cs="Arial"/>
          <w:bCs/>
        </w:rPr>
        <w:tab/>
      </w:r>
    </w:p>
    <w:p w14:paraId="1D6BF8D7" w14:textId="23054C45" w:rsidR="00D609E1" w:rsidRPr="007879B2" w:rsidRDefault="00D609E1" w:rsidP="00415DAA">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r>
      <w:r w:rsidR="00235B4F" w:rsidRPr="007879B2">
        <w:rPr>
          <w:rFonts w:cs="Arial"/>
          <w:bCs/>
          <w:i/>
          <w:iCs/>
        </w:rPr>
        <w:t>Hutcheon</w:t>
      </w:r>
    </w:p>
    <w:p w14:paraId="5235FFE9" w14:textId="69989F4F" w:rsidR="00D609E1" w:rsidRPr="007879B2" w:rsidRDefault="00D609E1" w:rsidP="00415DAA">
      <w:pPr>
        <w:spacing w:line="276" w:lineRule="auto"/>
        <w:rPr>
          <w:rFonts w:cs="Arial"/>
          <w:bCs/>
          <w:i/>
          <w:iCs/>
        </w:rPr>
      </w:pPr>
      <w:r w:rsidRPr="007879B2">
        <w:rPr>
          <w:rFonts w:cs="Arial"/>
          <w:bCs/>
          <w:i/>
          <w:iCs/>
        </w:rPr>
        <w:t>Seconded By:</w:t>
      </w:r>
      <w:r w:rsidR="00002025" w:rsidRPr="007879B2">
        <w:rPr>
          <w:rFonts w:cs="Arial"/>
          <w:bCs/>
          <w:i/>
          <w:iCs/>
        </w:rPr>
        <w:tab/>
      </w:r>
      <w:r w:rsidR="00235B4F" w:rsidRPr="007879B2">
        <w:rPr>
          <w:rFonts w:cs="Arial"/>
          <w:bCs/>
          <w:i/>
          <w:iCs/>
        </w:rPr>
        <w:t>Downey</w:t>
      </w:r>
    </w:p>
    <w:p w14:paraId="5E940929" w14:textId="77777777" w:rsidR="00EE113B" w:rsidRPr="007879B2" w:rsidRDefault="00EE113B" w:rsidP="00415DAA">
      <w:pPr>
        <w:spacing w:line="276" w:lineRule="auto"/>
        <w:rPr>
          <w:rFonts w:cs="Arial"/>
          <w:bCs/>
          <w:i/>
          <w:iCs/>
        </w:rPr>
      </w:pPr>
    </w:p>
    <w:p w14:paraId="3C931938" w14:textId="4C13721C" w:rsidR="00D609E1" w:rsidRPr="007879B2" w:rsidRDefault="00BC60AC" w:rsidP="00415DAA">
      <w:pPr>
        <w:spacing w:line="276" w:lineRule="auto"/>
        <w:rPr>
          <w:rFonts w:cs="Arial"/>
          <w:bCs/>
          <w:i/>
          <w:iCs/>
        </w:rPr>
      </w:pPr>
      <w:r w:rsidRPr="007879B2">
        <w:rPr>
          <w:rFonts w:cs="Arial"/>
          <w:i/>
          <w:iCs/>
        </w:rPr>
        <w:t>“</w:t>
      </w:r>
      <w:r w:rsidR="00ED7BB4" w:rsidRPr="007879B2">
        <w:rPr>
          <w:rFonts w:cs="Arial"/>
          <w:i/>
          <w:iCs/>
        </w:rPr>
        <w:t>That the Niagara Escarpment Commission</w:t>
      </w:r>
      <w:r w:rsidR="00E55A9B" w:rsidRPr="007879B2">
        <w:rPr>
          <w:rFonts w:cs="Arial"/>
          <w:i/>
          <w:iCs/>
        </w:rPr>
        <w:t xml:space="preserve"> </w:t>
      </w:r>
      <w:r w:rsidR="006D28A2" w:rsidRPr="007879B2">
        <w:rPr>
          <w:rFonts w:cs="Arial"/>
          <w:i/>
          <w:iCs/>
        </w:rPr>
        <w:t xml:space="preserve">accept staff </w:t>
      </w:r>
      <w:r w:rsidR="007879B2">
        <w:rPr>
          <w:rFonts w:cs="Arial"/>
          <w:i/>
          <w:iCs/>
        </w:rPr>
        <w:t>R</w:t>
      </w:r>
      <w:r w:rsidR="006D28A2" w:rsidRPr="007879B2">
        <w:rPr>
          <w:rFonts w:cs="Arial"/>
          <w:i/>
          <w:iCs/>
        </w:rPr>
        <w:t>ecommendation</w:t>
      </w:r>
      <w:r w:rsidR="00B1027B">
        <w:rPr>
          <w:rFonts w:cs="Arial"/>
          <w:i/>
          <w:iCs/>
        </w:rPr>
        <w:t>s</w:t>
      </w:r>
      <w:r w:rsidR="00163689" w:rsidRPr="007879B2">
        <w:rPr>
          <w:rFonts w:cs="Arial"/>
          <w:i/>
          <w:iCs/>
        </w:rPr>
        <w:t xml:space="preserve"> 1 </w:t>
      </w:r>
      <w:r w:rsidR="00B1027B">
        <w:rPr>
          <w:rFonts w:cs="Arial"/>
          <w:i/>
          <w:iCs/>
        </w:rPr>
        <w:t xml:space="preserve">and 2 </w:t>
      </w:r>
      <w:r w:rsidR="00163689" w:rsidRPr="007879B2">
        <w:rPr>
          <w:rFonts w:cs="Arial"/>
          <w:i/>
          <w:iCs/>
        </w:rPr>
        <w:t>t</w:t>
      </w:r>
      <w:r w:rsidR="006D11CF" w:rsidRPr="007879B2">
        <w:rPr>
          <w:rFonts w:cs="Arial"/>
          <w:i/>
          <w:iCs/>
        </w:rPr>
        <w:t xml:space="preserve">o </w:t>
      </w:r>
      <w:r w:rsidR="0037540A" w:rsidRPr="007879B2">
        <w:rPr>
          <w:rFonts w:cs="Arial"/>
          <w:i/>
          <w:iCs/>
        </w:rPr>
        <w:t xml:space="preserve">prepare </w:t>
      </w:r>
      <w:r w:rsidR="00B1027B">
        <w:rPr>
          <w:rFonts w:cs="Arial"/>
          <w:i/>
          <w:iCs/>
        </w:rPr>
        <w:t xml:space="preserve">and circulate </w:t>
      </w:r>
      <w:r w:rsidR="007879B2">
        <w:rPr>
          <w:rFonts w:cs="Arial"/>
          <w:i/>
          <w:iCs/>
        </w:rPr>
        <w:t>proposed Plan Amendment PH 224 21</w:t>
      </w:r>
      <w:r w:rsidR="00B1027B">
        <w:rPr>
          <w:rFonts w:cs="Arial"/>
          <w:i/>
          <w:iCs/>
        </w:rPr>
        <w:t>.</w:t>
      </w:r>
      <w:r w:rsidR="00D609E1" w:rsidRPr="007879B2">
        <w:rPr>
          <w:rFonts w:cs="Arial"/>
          <w:bCs/>
          <w:i/>
          <w:iCs/>
        </w:rPr>
        <w:t>”</w:t>
      </w:r>
    </w:p>
    <w:p w14:paraId="563BD6EB" w14:textId="77777777" w:rsidR="00A7528C" w:rsidRPr="007879B2" w:rsidRDefault="00A7528C" w:rsidP="00870913">
      <w:pPr>
        <w:rPr>
          <w:b/>
          <w:bCs/>
          <w:u w:val="single"/>
        </w:rPr>
      </w:pPr>
    </w:p>
    <w:p w14:paraId="08C54A8D" w14:textId="77280B06" w:rsidR="00870913" w:rsidRPr="007879B2" w:rsidRDefault="00870913" w:rsidP="00870913">
      <w:pPr>
        <w:rPr>
          <w:rFonts w:ascii="Calibri" w:hAnsi="Calibri"/>
          <w:b/>
          <w:bCs/>
          <w:sz w:val="22"/>
          <w:szCs w:val="22"/>
          <w:u w:val="single"/>
          <w:lang w:val="en-US" w:eastAsia="en-US"/>
        </w:rPr>
      </w:pPr>
      <w:r w:rsidRPr="007879B2">
        <w:rPr>
          <w:b/>
          <w:bCs/>
          <w:u w:val="single"/>
        </w:rPr>
        <w:t>For the Motion: 1</w:t>
      </w:r>
      <w:r w:rsidR="00872ADB" w:rsidRPr="007879B2">
        <w:rPr>
          <w:b/>
          <w:bCs/>
          <w:u w:val="single"/>
        </w:rPr>
        <w:t>6</w:t>
      </w:r>
      <w:r w:rsidRPr="007879B2">
        <w:rPr>
          <w:b/>
          <w:bCs/>
          <w:u w:val="single"/>
        </w:rPr>
        <w:t xml:space="preserve"> votes</w:t>
      </w:r>
    </w:p>
    <w:p w14:paraId="13C9C77C" w14:textId="537352DE" w:rsidR="00870913" w:rsidRPr="007879B2" w:rsidRDefault="00870913" w:rsidP="00870913">
      <w:r w:rsidRPr="007879B2">
        <w:t>Burton, Clark, Curley, Downey, Driedger, Gibson, Golden, Horner, Hutcheon, Krantz, Lucyshyn, Mackenzie, McKinlay, McQueen, Vida</w:t>
      </w:r>
      <w:r w:rsidR="00872ADB" w:rsidRPr="007879B2">
        <w:t>, Witteveen</w:t>
      </w:r>
      <w:r w:rsidRPr="007879B2">
        <w:t>.</w:t>
      </w:r>
    </w:p>
    <w:p w14:paraId="3EF6A5BB" w14:textId="134A6071" w:rsidR="00BF531C" w:rsidRPr="007879B2" w:rsidRDefault="00BF531C"/>
    <w:p w14:paraId="1740CDEE" w14:textId="77777777" w:rsidR="00870913" w:rsidRPr="007879B2" w:rsidRDefault="00870913" w:rsidP="00870913">
      <w:pPr>
        <w:rPr>
          <w:b/>
          <w:bCs/>
          <w:u w:val="single"/>
        </w:rPr>
      </w:pPr>
      <w:r w:rsidRPr="007879B2">
        <w:rPr>
          <w:b/>
          <w:bCs/>
          <w:u w:val="single"/>
        </w:rPr>
        <w:t>Against the Motion: 0 votes</w:t>
      </w:r>
    </w:p>
    <w:p w14:paraId="2C28D284" w14:textId="77777777" w:rsidR="00870913" w:rsidRPr="007879B2" w:rsidRDefault="00870913" w:rsidP="00870913">
      <w:r w:rsidRPr="007879B2">
        <w:t>None.</w:t>
      </w:r>
    </w:p>
    <w:p w14:paraId="3520EE7E" w14:textId="77777777" w:rsidR="00870913" w:rsidRPr="007879B2" w:rsidRDefault="00870913" w:rsidP="00870913"/>
    <w:p w14:paraId="4B6A17C3" w14:textId="77777777" w:rsidR="00870913" w:rsidRPr="007879B2" w:rsidRDefault="00870913" w:rsidP="00870913">
      <w:pPr>
        <w:jc w:val="right"/>
        <w:rPr>
          <w:rFonts w:cs="Arial"/>
          <w:b/>
          <w:i/>
          <w:iCs/>
        </w:rPr>
      </w:pPr>
      <w:r w:rsidRPr="007879B2">
        <w:rPr>
          <w:rFonts w:cs="Arial"/>
          <w:b/>
          <w:i/>
          <w:iCs/>
        </w:rPr>
        <w:t>Motion Carried</w:t>
      </w:r>
    </w:p>
    <w:p w14:paraId="08F41C3F" w14:textId="522A0B01" w:rsidR="00415DAA" w:rsidRDefault="00415DAA" w:rsidP="00415DAA">
      <w:pPr>
        <w:spacing w:line="276" w:lineRule="auto"/>
        <w:rPr>
          <w:rFonts w:cstheme="minorHAnsi"/>
          <w:b/>
          <w:bCs/>
          <w:lang w:val="en-US"/>
        </w:rPr>
      </w:pPr>
    </w:p>
    <w:p w14:paraId="5FD2A19E" w14:textId="2BDAEE48" w:rsidR="00476FCC" w:rsidRPr="007879B2" w:rsidRDefault="00476FCC" w:rsidP="00415DAA">
      <w:pPr>
        <w:spacing w:line="276" w:lineRule="auto"/>
        <w:jc w:val="both"/>
        <w:rPr>
          <w:rFonts w:cstheme="minorHAnsi"/>
          <w:b/>
          <w:bCs/>
          <w:lang w:val="en-US"/>
        </w:rPr>
      </w:pPr>
      <w:r w:rsidRPr="007879B2">
        <w:rPr>
          <w:rFonts w:cstheme="minorHAnsi"/>
          <w:b/>
          <w:bCs/>
          <w:lang w:val="en-US"/>
        </w:rPr>
        <w:t>DISCUSSION:</w:t>
      </w:r>
    </w:p>
    <w:p w14:paraId="3CCCF6C4" w14:textId="77777777" w:rsidR="00B1027B" w:rsidRDefault="00B1027B" w:rsidP="006E6A48"/>
    <w:p w14:paraId="6FBFADE8" w14:textId="65A9153C" w:rsidR="006E6A48" w:rsidRPr="007879B2" w:rsidRDefault="006E6A48" w:rsidP="006E6A48">
      <w:r w:rsidRPr="007879B2">
        <w:t>A Commission</w:t>
      </w:r>
      <w:r w:rsidR="00B1027B">
        <w:t>er</w:t>
      </w:r>
      <w:r w:rsidRPr="007879B2">
        <w:t xml:space="preserve"> commented that the original site is an excellent example of working together with the community to achieve a good </w:t>
      </w:r>
      <w:proofErr w:type="gramStart"/>
      <w:r w:rsidRPr="007879B2">
        <w:t>end product</w:t>
      </w:r>
      <w:proofErr w:type="gramEnd"/>
      <w:r w:rsidRPr="007879B2">
        <w:t>.  Another Commissioner noted that Dufferin Aggregates is a leader in rehabilitating pits and quarries.</w:t>
      </w:r>
    </w:p>
    <w:p w14:paraId="277F959E" w14:textId="77777777" w:rsidR="006E6A48" w:rsidRPr="007879B2" w:rsidRDefault="006E6A48" w:rsidP="006E6A48"/>
    <w:p w14:paraId="649B9D72" w14:textId="77777777" w:rsidR="006E6A48" w:rsidRPr="007879B2" w:rsidRDefault="006E6A48" w:rsidP="006E6A48">
      <w:r w:rsidRPr="007879B2">
        <w:t>The Commission discussed the possibility of expediting approval of the Plan Amendment application.</w:t>
      </w:r>
    </w:p>
    <w:p w14:paraId="08020FEF" w14:textId="61E7ADCC" w:rsidR="00B1027B" w:rsidRPr="008850A0" w:rsidRDefault="00B1027B">
      <w:pPr>
        <w:rPr>
          <w:rFonts w:cs="Arial"/>
          <w:bCs/>
        </w:rPr>
      </w:pPr>
    </w:p>
    <w:p w14:paraId="100347CD" w14:textId="77777777" w:rsidR="001A3092" w:rsidRPr="008850A0" w:rsidRDefault="001A3092">
      <w:pPr>
        <w:rPr>
          <w:rFonts w:cs="Arial"/>
          <w:bCs/>
        </w:rPr>
      </w:pPr>
    </w:p>
    <w:p w14:paraId="30A0D815" w14:textId="0E87BA48" w:rsidR="002067BE" w:rsidRPr="007879B2" w:rsidRDefault="005A74E0" w:rsidP="00415DAA">
      <w:pPr>
        <w:pStyle w:val="Heading2"/>
        <w:spacing w:line="276" w:lineRule="auto"/>
        <w:rPr>
          <w:u w:val="single"/>
        </w:rPr>
      </w:pPr>
      <w:r w:rsidRPr="007879B2">
        <w:rPr>
          <w:u w:val="single"/>
        </w:rPr>
        <w:t>A</w:t>
      </w:r>
      <w:r w:rsidR="00173B00" w:rsidRPr="007879B2">
        <w:rPr>
          <w:u w:val="single"/>
        </w:rPr>
        <w:t>2</w:t>
      </w:r>
    </w:p>
    <w:p w14:paraId="1D2FFA5C" w14:textId="77777777" w:rsidR="00B1027B" w:rsidRDefault="00B1027B" w:rsidP="00F64F62">
      <w:pPr>
        <w:pStyle w:val="BodyText"/>
        <w:spacing w:after="0"/>
        <w:ind w:left="1152" w:hanging="1152"/>
        <w:rPr>
          <w:rFonts w:cs="Arial"/>
          <w:b/>
          <w:bCs/>
        </w:rPr>
      </w:pPr>
    </w:p>
    <w:p w14:paraId="6BB81DAA" w14:textId="210D7AE2" w:rsidR="00375362" w:rsidRPr="007879B2" w:rsidRDefault="00375362" w:rsidP="00F64F62">
      <w:pPr>
        <w:pStyle w:val="BodyText"/>
        <w:spacing w:after="0"/>
        <w:ind w:left="1152" w:hanging="1152"/>
        <w:rPr>
          <w:rFonts w:cs="Arial"/>
          <w:b/>
          <w:bCs/>
        </w:rPr>
      </w:pPr>
      <w:r w:rsidRPr="007879B2">
        <w:rPr>
          <w:rFonts w:cs="Arial"/>
          <w:b/>
          <w:bCs/>
        </w:rPr>
        <w:t>STAFF REPORT</w:t>
      </w:r>
    </w:p>
    <w:p w14:paraId="57B979E7" w14:textId="5CEF846C" w:rsidR="00F64F62" w:rsidRPr="007879B2" w:rsidRDefault="00F64F62" w:rsidP="00F64F62">
      <w:pPr>
        <w:pStyle w:val="BodyText"/>
        <w:spacing w:after="0"/>
        <w:ind w:left="1152" w:hanging="1152"/>
        <w:rPr>
          <w:rFonts w:cs="Arial"/>
          <w:b/>
          <w:bCs/>
        </w:rPr>
      </w:pPr>
      <w:r w:rsidRPr="007879B2">
        <w:rPr>
          <w:rFonts w:cs="Arial"/>
          <w:b/>
          <w:bCs/>
        </w:rPr>
        <w:t>PROPOSED NIAGARA ESCARPMENT PLAN AMENDMENT PH 224 21</w:t>
      </w:r>
    </w:p>
    <w:p w14:paraId="018681BE" w14:textId="77777777" w:rsidR="00F64F62" w:rsidRPr="007879B2" w:rsidRDefault="00F64F62" w:rsidP="00F64F62">
      <w:pPr>
        <w:pStyle w:val="BodyText"/>
        <w:spacing w:after="0"/>
        <w:ind w:left="1152" w:hanging="1152"/>
        <w:rPr>
          <w:rFonts w:cs="Arial"/>
          <w:b/>
          <w:bCs/>
        </w:rPr>
      </w:pPr>
      <w:r w:rsidRPr="007879B2">
        <w:rPr>
          <w:rFonts w:cs="Arial"/>
          <w:b/>
          <w:bCs/>
        </w:rPr>
        <w:t>Development Permit Application H/E/2020-2021/859</w:t>
      </w:r>
    </w:p>
    <w:p w14:paraId="202BFBF0" w14:textId="77777777" w:rsidR="00F64F62" w:rsidRPr="007879B2" w:rsidRDefault="00F64F62" w:rsidP="00F64F62">
      <w:pPr>
        <w:pStyle w:val="BodyText"/>
        <w:spacing w:after="0"/>
        <w:ind w:left="1152" w:hanging="1152"/>
        <w:rPr>
          <w:rFonts w:cs="Arial"/>
          <w:b/>
          <w:bCs/>
        </w:rPr>
      </w:pPr>
      <w:r w:rsidRPr="007879B2">
        <w:rPr>
          <w:rFonts w:cs="Arial"/>
          <w:b/>
          <w:bCs/>
        </w:rPr>
        <w:t>Dufferin Aggregates, a division of CRH Canada Group Inc.</w:t>
      </w:r>
    </w:p>
    <w:p w14:paraId="526CFC95" w14:textId="77777777" w:rsidR="00F64F62" w:rsidRPr="007879B2" w:rsidRDefault="00F64F62" w:rsidP="00F64F62">
      <w:pPr>
        <w:pStyle w:val="Heading2"/>
        <w:spacing w:line="23" w:lineRule="atLeast"/>
        <w:ind w:left="0" w:firstLine="18"/>
        <w:rPr>
          <w:b w:val="0"/>
          <w:sz w:val="24"/>
          <w:szCs w:val="24"/>
        </w:rPr>
      </w:pPr>
      <w:r w:rsidRPr="007879B2">
        <w:rPr>
          <w:b w:val="0"/>
          <w:sz w:val="24"/>
          <w:szCs w:val="24"/>
        </w:rPr>
        <w:t xml:space="preserve">Part Lots 8-14, Concession 1 (former geographic Township of Esquesing), </w:t>
      </w:r>
    </w:p>
    <w:p w14:paraId="3A22AFAA" w14:textId="77777777" w:rsidR="00F64F62" w:rsidRPr="007879B2" w:rsidRDefault="00F64F62" w:rsidP="00F64F62">
      <w:pPr>
        <w:pStyle w:val="Heading2"/>
        <w:spacing w:line="23" w:lineRule="atLeast"/>
        <w:ind w:left="0" w:firstLine="18"/>
        <w:rPr>
          <w:b w:val="0"/>
          <w:sz w:val="24"/>
          <w:szCs w:val="24"/>
        </w:rPr>
      </w:pPr>
      <w:r w:rsidRPr="007879B2">
        <w:rPr>
          <w:b w:val="0"/>
          <w:sz w:val="24"/>
          <w:szCs w:val="24"/>
        </w:rPr>
        <w:t xml:space="preserve">Town of Hilton Hills, Region of Halton, </w:t>
      </w:r>
      <w:proofErr w:type="gramStart"/>
      <w:r w:rsidRPr="007879B2">
        <w:rPr>
          <w:b w:val="0"/>
          <w:sz w:val="24"/>
          <w:szCs w:val="24"/>
        </w:rPr>
        <w:t>and;</w:t>
      </w:r>
      <w:proofErr w:type="gramEnd"/>
    </w:p>
    <w:p w14:paraId="5FB9F282" w14:textId="77777777" w:rsidR="00F64F62" w:rsidRPr="007879B2" w:rsidRDefault="00F64F62" w:rsidP="00F64F62">
      <w:pPr>
        <w:spacing w:line="23" w:lineRule="atLeast"/>
        <w:outlineLvl w:val="1"/>
        <w:rPr>
          <w:rFonts w:cs="Arial"/>
        </w:rPr>
      </w:pPr>
      <w:r w:rsidRPr="007879B2">
        <w:rPr>
          <w:rFonts w:cs="Arial"/>
        </w:rPr>
        <w:t>Part of Lots 8-14, Concession 7 (former geographic Township of Nassagaweya), Town of Milton, Region of Halton.</w:t>
      </w:r>
    </w:p>
    <w:p w14:paraId="62DD5515" w14:textId="77777777" w:rsidR="009D45CB" w:rsidRPr="007879B2" w:rsidRDefault="00AA1C7D" w:rsidP="00415DAA">
      <w:pPr>
        <w:spacing w:line="276" w:lineRule="auto"/>
        <w:rPr>
          <w:rFonts w:cstheme="minorHAnsi"/>
        </w:rPr>
      </w:pPr>
      <w:r>
        <w:rPr>
          <w:rFonts w:cstheme="minorHAnsi"/>
        </w:rPr>
        <w:pict w14:anchorId="3293958F">
          <v:rect id="_x0000_i1026" style="width:468pt;height:1.5pt" o:hralign="center" o:hrstd="t" o:hrnoshade="t" o:hr="t" fillcolor="#31849b" stroked="f"/>
        </w:pict>
      </w:r>
    </w:p>
    <w:p w14:paraId="104EF5DA" w14:textId="3AB6165D" w:rsidR="008B517F" w:rsidRPr="007879B2" w:rsidRDefault="008B517F" w:rsidP="00415DAA">
      <w:pPr>
        <w:pStyle w:val="Heading3"/>
        <w:spacing w:line="276" w:lineRule="auto"/>
      </w:pPr>
    </w:p>
    <w:p w14:paraId="6D592982" w14:textId="6F96D5EE" w:rsidR="00FA24F9" w:rsidRPr="007879B2" w:rsidRDefault="00FA24F9" w:rsidP="00375362">
      <w:pPr>
        <w:rPr>
          <w:b/>
          <w:bCs/>
        </w:rPr>
      </w:pPr>
      <w:r w:rsidRPr="007879B2">
        <w:rPr>
          <w:b/>
          <w:bCs/>
        </w:rPr>
        <w:t>BACKGROUND:</w:t>
      </w:r>
    </w:p>
    <w:p w14:paraId="7D54AD29" w14:textId="77777777" w:rsidR="00B1027B" w:rsidRDefault="00B1027B" w:rsidP="005F0907">
      <w:pPr>
        <w:shd w:val="clear" w:color="auto" w:fill="FFFFFF"/>
        <w:rPr>
          <w:rFonts w:cstheme="minorHAnsi"/>
        </w:rPr>
      </w:pPr>
    </w:p>
    <w:p w14:paraId="002A8ACA" w14:textId="4F636346" w:rsidR="00A97237" w:rsidRPr="007879B2" w:rsidRDefault="00A97237" w:rsidP="005F0907">
      <w:pPr>
        <w:shd w:val="clear" w:color="auto" w:fill="FFFFFF"/>
        <w:rPr>
          <w:rFonts w:cs="Arial"/>
        </w:rPr>
      </w:pPr>
      <w:r w:rsidRPr="007879B2">
        <w:rPr>
          <w:rFonts w:cstheme="minorHAnsi"/>
        </w:rPr>
        <w:t xml:space="preserve">Dufferin Aggregates, a division of CRH Canada Group Inc., has applied for a Class A licence, Quarry Below Water, to excavate aggregate from a quarry on the above noted </w:t>
      </w:r>
      <w:r w:rsidRPr="007879B2">
        <w:rPr>
          <w:rFonts w:cstheme="minorHAnsi"/>
        </w:rPr>
        <w:lastRenderedPageBreak/>
        <w:t xml:space="preserve">subject lands. </w:t>
      </w:r>
      <w:r w:rsidRPr="007879B2">
        <w:rPr>
          <w:rFonts w:cstheme="minorHAnsi"/>
          <w:shd w:val="clear" w:color="auto" w:fill="FFFFFF"/>
        </w:rPr>
        <w:t xml:space="preserve">The consultation period under the </w:t>
      </w:r>
      <w:r w:rsidR="000302D2">
        <w:rPr>
          <w:rFonts w:cstheme="minorHAnsi"/>
          <w:shd w:val="clear" w:color="auto" w:fill="FFFFFF"/>
        </w:rPr>
        <w:t>Aggregate Resources Act (ARA)</w:t>
      </w:r>
      <w:r w:rsidRPr="007879B2">
        <w:rPr>
          <w:rFonts w:cstheme="minorHAnsi"/>
          <w:shd w:val="clear" w:color="auto" w:fill="FFFFFF"/>
        </w:rPr>
        <w:t xml:space="preserve"> and consistent with the Aggregate Resources of Ontario Circulation Standards, begins when the public notice and agency circulation are complete, and the commenting period lasts for 60 days.</w:t>
      </w:r>
      <w:r w:rsidRPr="007879B2">
        <w:rPr>
          <w:rFonts w:ascii="Open Sans" w:hAnsi="Open Sans" w:cs="Open Sans"/>
          <w:sz w:val="20"/>
          <w:szCs w:val="20"/>
          <w:shd w:val="clear" w:color="auto" w:fill="FFFFFF"/>
        </w:rPr>
        <w:t xml:space="preserve"> </w:t>
      </w:r>
      <w:r w:rsidRPr="007879B2">
        <w:rPr>
          <w:rFonts w:cs="Arial"/>
        </w:rPr>
        <w:t xml:space="preserve">NEC </w:t>
      </w:r>
      <w:r w:rsidR="00B1027B">
        <w:rPr>
          <w:rFonts w:cs="Arial"/>
        </w:rPr>
        <w:t>s</w:t>
      </w:r>
      <w:r w:rsidRPr="007879B2">
        <w:rPr>
          <w:rFonts w:cs="Arial"/>
        </w:rPr>
        <w:t xml:space="preserve">taff received notice of the ARA licence application for the Dufferin Milton Quarry East Expansion and commencement of the 60-day ARA notice period on March 4, 2021.  A notice has also been posted on the Environmental Registry. The NEC must advise the MNDMNRF whether it objects to the licence on or before May 9, 2022. </w:t>
      </w:r>
      <w:r w:rsidR="004B62A4" w:rsidRPr="007879B2">
        <w:rPr>
          <w:rFonts w:cs="Arial"/>
        </w:rPr>
        <w:t xml:space="preserve"> </w:t>
      </w:r>
    </w:p>
    <w:p w14:paraId="499523D1" w14:textId="798BD38D" w:rsidR="003A2266" w:rsidRPr="007879B2" w:rsidRDefault="003A2266" w:rsidP="005F0907">
      <w:pPr>
        <w:shd w:val="clear" w:color="auto" w:fill="FFFFFF"/>
        <w:rPr>
          <w:rFonts w:cs="Arial"/>
        </w:rPr>
      </w:pPr>
    </w:p>
    <w:p w14:paraId="251811CB" w14:textId="3CE3C202" w:rsidR="00B56DBA" w:rsidRPr="007879B2" w:rsidRDefault="00B56DBA" w:rsidP="001A3092">
      <w:pPr>
        <w:tabs>
          <w:tab w:val="left" w:pos="-720"/>
        </w:tabs>
        <w:suppressAutoHyphens/>
        <w:rPr>
          <w:rFonts w:cs="Arial"/>
        </w:rPr>
      </w:pPr>
      <w:r w:rsidRPr="007879B2">
        <w:rPr>
          <w:rFonts w:cs="Arial"/>
        </w:rPr>
        <w:t xml:space="preserve">Staff recommends that the NEC submit </w:t>
      </w:r>
      <w:r w:rsidR="000302D2">
        <w:rPr>
          <w:rFonts w:cs="Arial"/>
        </w:rPr>
        <w:t>a</w:t>
      </w:r>
      <w:r w:rsidRPr="007879B2">
        <w:rPr>
          <w:rFonts w:cs="Arial"/>
        </w:rPr>
        <w:t xml:space="preserve"> letter from the Chair, in response to the ARA notification to inform the MNDMNRF and the applicant that the NEC objects to Dufferin’s application at the present time</w:t>
      </w:r>
      <w:r w:rsidR="000302D2">
        <w:rPr>
          <w:rFonts w:cs="Arial"/>
        </w:rPr>
        <w:t xml:space="preserve"> because the application review process is still underway, including agency evaluation of </w:t>
      </w:r>
      <w:r w:rsidR="00ED64E2">
        <w:rPr>
          <w:rFonts w:cs="Arial"/>
        </w:rPr>
        <w:t>technical documents.</w:t>
      </w:r>
      <w:r w:rsidRPr="007879B2">
        <w:rPr>
          <w:rFonts w:cs="Arial"/>
        </w:rPr>
        <w:t xml:space="preserve">, </w:t>
      </w:r>
    </w:p>
    <w:p w14:paraId="089A048C" w14:textId="77777777" w:rsidR="004E1C8D" w:rsidRPr="007879B2" w:rsidRDefault="004E1C8D" w:rsidP="00375362"/>
    <w:p w14:paraId="37AD1D87" w14:textId="77777777" w:rsidR="00FA24F9" w:rsidRPr="007879B2" w:rsidRDefault="00FA24F9" w:rsidP="00FA24F9">
      <w:pPr>
        <w:tabs>
          <w:tab w:val="left" w:pos="-720"/>
        </w:tabs>
        <w:suppressAutoHyphens/>
        <w:rPr>
          <w:rFonts w:cs="Arial"/>
          <w:b/>
        </w:rPr>
      </w:pPr>
      <w:r w:rsidRPr="007879B2">
        <w:rPr>
          <w:rFonts w:cs="Arial"/>
          <w:b/>
        </w:rPr>
        <w:t>RECOMMENDATION:</w:t>
      </w:r>
    </w:p>
    <w:p w14:paraId="4E7F04E0" w14:textId="77777777" w:rsidR="00B1027B" w:rsidRDefault="00B1027B" w:rsidP="00FA24F9">
      <w:pPr>
        <w:tabs>
          <w:tab w:val="left" w:pos="-720"/>
        </w:tabs>
        <w:suppressAutoHyphens/>
        <w:rPr>
          <w:rFonts w:cs="Arial"/>
        </w:rPr>
      </w:pPr>
    </w:p>
    <w:p w14:paraId="04A2B9C1" w14:textId="11FEEC41" w:rsidR="00FA24F9" w:rsidRPr="007879B2" w:rsidRDefault="00FA24F9" w:rsidP="00FA24F9">
      <w:pPr>
        <w:tabs>
          <w:tab w:val="left" w:pos="-720"/>
        </w:tabs>
        <w:suppressAutoHyphens/>
        <w:rPr>
          <w:rFonts w:cs="Arial"/>
        </w:rPr>
      </w:pPr>
      <w:r w:rsidRPr="007879B2">
        <w:rPr>
          <w:rFonts w:cs="Arial"/>
        </w:rPr>
        <w:t>NEC staff recommends that the Commission adopt th</w:t>
      </w:r>
      <w:r w:rsidR="00B1027B">
        <w:rPr>
          <w:rFonts w:cs="Arial"/>
        </w:rPr>
        <w:t>e</w:t>
      </w:r>
      <w:r w:rsidRPr="007879B2">
        <w:rPr>
          <w:rFonts w:cs="Arial"/>
        </w:rPr>
        <w:t xml:space="preserve"> </w:t>
      </w:r>
      <w:r w:rsidR="00B1027B">
        <w:rPr>
          <w:rFonts w:cs="Arial"/>
        </w:rPr>
        <w:t>s</w:t>
      </w:r>
      <w:r w:rsidR="003A2266" w:rsidRPr="007879B2">
        <w:rPr>
          <w:rFonts w:cs="Arial"/>
        </w:rPr>
        <w:t xml:space="preserve">taff </w:t>
      </w:r>
      <w:r w:rsidR="00B1027B">
        <w:rPr>
          <w:rFonts w:cs="Arial"/>
        </w:rPr>
        <w:t>r</w:t>
      </w:r>
      <w:r w:rsidRPr="007879B2">
        <w:rPr>
          <w:rFonts w:cs="Arial"/>
        </w:rPr>
        <w:t xml:space="preserve">eport and forward </w:t>
      </w:r>
      <w:r w:rsidR="00A35AFB" w:rsidRPr="007879B2">
        <w:rPr>
          <w:rFonts w:cs="Arial"/>
        </w:rPr>
        <w:t>a</w:t>
      </w:r>
      <w:r w:rsidRPr="007879B2">
        <w:rPr>
          <w:rFonts w:cs="Arial"/>
        </w:rPr>
        <w:t xml:space="preserve"> letter signed by the Chair to the</w:t>
      </w:r>
      <w:r w:rsidR="00B1027B">
        <w:rPr>
          <w:rFonts w:cs="Arial"/>
        </w:rPr>
        <w:t xml:space="preserve"> Ministry of Northern Development, Mines, Natural Resources and Forestry</w:t>
      </w:r>
      <w:r w:rsidRPr="007879B2">
        <w:rPr>
          <w:rFonts w:cs="Arial"/>
        </w:rPr>
        <w:t xml:space="preserve"> and Dufferin Aggregates, indicating the NEC’s objection to the ARA licence application for the expansion of the Dufferin Milton Quarry East Expansion. </w:t>
      </w:r>
    </w:p>
    <w:p w14:paraId="3686907D" w14:textId="77777777" w:rsidR="005A74E0" w:rsidRPr="007879B2" w:rsidRDefault="005A74E0" w:rsidP="00A7528C">
      <w:pPr>
        <w:rPr>
          <w:rFonts w:cs="Arial"/>
          <w:bCs/>
          <w:u w:val="single"/>
        </w:rPr>
      </w:pPr>
    </w:p>
    <w:p w14:paraId="72E98D38" w14:textId="77777777" w:rsidR="00373DA3" w:rsidRPr="007879B2" w:rsidRDefault="00373DA3" w:rsidP="00373DA3">
      <w:pPr>
        <w:rPr>
          <w:rFonts w:cs="Arial"/>
          <w:u w:val="single"/>
        </w:rPr>
      </w:pPr>
      <w:r w:rsidRPr="007879B2">
        <w:rPr>
          <w:rFonts w:cs="Arial"/>
          <w:u w:val="single"/>
        </w:rPr>
        <w:t>Note:</w:t>
      </w:r>
    </w:p>
    <w:p w14:paraId="0F92F4DD" w14:textId="77777777" w:rsidR="00B1027B" w:rsidRDefault="00B1027B" w:rsidP="00373DA3">
      <w:pPr>
        <w:rPr>
          <w:rFonts w:cs="Arial"/>
        </w:rPr>
      </w:pPr>
    </w:p>
    <w:p w14:paraId="04DB892B" w14:textId="2EBFCFC8" w:rsidR="00373DA3" w:rsidRPr="007879B2" w:rsidRDefault="00373DA3" w:rsidP="00373DA3">
      <w:pPr>
        <w:rPr>
          <w:rFonts w:cs="Arial"/>
        </w:rPr>
      </w:pPr>
      <w:r w:rsidRPr="007879B2">
        <w:rPr>
          <w:rFonts w:cs="Arial"/>
        </w:rPr>
        <w:t>Lisa Grbinicek, Senior Strategic Advisor, presented and answered questions.</w:t>
      </w:r>
    </w:p>
    <w:p w14:paraId="7529F8C8" w14:textId="13C88786" w:rsidR="00373DA3" w:rsidRPr="007879B2" w:rsidRDefault="00373DA3" w:rsidP="00373DA3">
      <w:pPr>
        <w:rPr>
          <w:rFonts w:cs="Arial"/>
        </w:rPr>
      </w:pPr>
      <w:r w:rsidRPr="007879B2">
        <w:rPr>
          <w:rFonts w:cs="Arial"/>
        </w:rPr>
        <w:t>Brian Zeman, MHBC Planning, Agent for the Applicant, was present and answered questions.</w:t>
      </w:r>
    </w:p>
    <w:p w14:paraId="314DF9EE" w14:textId="77777777" w:rsidR="00B4177E" w:rsidRPr="007879B2" w:rsidRDefault="00B4177E" w:rsidP="00415DAA">
      <w:pPr>
        <w:spacing w:line="276" w:lineRule="auto"/>
        <w:rPr>
          <w:rFonts w:cs="Arial"/>
          <w:b/>
          <w:u w:val="single"/>
        </w:rPr>
      </w:pPr>
    </w:p>
    <w:p w14:paraId="6E766D57" w14:textId="39E23CE5" w:rsidR="006C59E1" w:rsidRPr="007879B2" w:rsidRDefault="00365778" w:rsidP="00415DAA">
      <w:pPr>
        <w:spacing w:line="276" w:lineRule="auto"/>
        <w:rPr>
          <w:rFonts w:cs="Arial"/>
          <w:bCs/>
        </w:rPr>
      </w:pPr>
      <w:r w:rsidRPr="007879B2">
        <w:rPr>
          <w:rFonts w:cs="Arial"/>
          <w:b/>
          <w:u w:val="single"/>
        </w:rPr>
        <w:t>M815</w:t>
      </w:r>
      <w:r w:rsidR="006C59E1" w:rsidRPr="007879B2">
        <w:rPr>
          <w:rFonts w:cs="Arial"/>
          <w:b/>
          <w:u w:val="single"/>
        </w:rPr>
        <w:t>R</w:t>
      </w:r>
      <w:r w:rsidR="006605F2" w:rsidRPr="007879B2">
        <w:rPr>
          <w:rFonts w:cs="Arial"/>
          <w:b/>
          <w:u w:val="single"/>
        </w:rPr>
        <w:t>4</w:t>
      </w:r>
      <w:r w:rsidR="006C59E1" w:rsidRPr="007879B2">
        <w:rPr>
          <w:rFonts w:cs="Arial"/>
          <w:b/>
          <w:u w:val="single"/>
        </w:rPr>
        <w:t>/</w:t>
      </w:r>
      <w:r w:rsidRPr="007879B2">
        <w:rPr>
          <w:rFonts w:cs="Arial"/>
          <w:b/>
          <w:u w:val="single"/>
        </w:rPr>
        <w:t>04-2022</w:t>
      </w:r>
      <w:r w:rsidR="006C59E1" w:rsidRPr="007879B2">
        <w:rPr>
          <w:rFonts w:cs="Arial"/>
          <w:b/>
          <w:u w:val="single"/>
        </w:rPr>
        <w:t>:</w:t>
      </w:r>
    </w:p>
    <w:p w14:paraId="493B8142" w14:textId="58B21B30" w:rsidR="006C59E1" w:rsidRPr="007879B2" w:rsidRDefault="006C59E1" w:rsidP="00415DAA">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r>
      <w:r w:rsidR="004B46BC" w:rsidRPr="007879B2">
        <w:rPr>
          <w:rFonts w:cs="Arial"/>
          <w:bCs/>
          <w:i/>
          <w:iCs/>
        </w:rPr>
        <w:t>Krantz</w:t>
      </w:r>
    </w:p>
    <w:p w14:paraId="0ADAAAEE" w14:textId="3D801D7F" w:rsidR="006C59E1" w:rsidRPr="007879B2" w:rsidRDefault="006C59E1" w:rsidP="00415DAA">
      <w:pPr>
        <w:spacing w:line="276" w:lineRule="auto"/>
        <w:rPr>
          <w:rFonts w:cs="Arial"/>
          <w:bCs/>
          <w:i/>
          <w:iCs/>
        </w:rPr>
      </w:pPr>
      <w:r w:rsidRPr="007879B2">
        <w:rPr>
          <w:rFonts w:cs="Arial"/>
          <w:bCs/>
          <w:i/>
          <w:iCs/>
        </w:rPr>
        <w:t>Seconded By:</w:t>
      </w:r>
      <w:r w:rsidRPr="007879B2">
        <w:rPr>
          <w:rFonts w:cs="Arial"/>
          <w:bCs/>
          <w:i/>
          <w:iCs/>
        </w:rPr>
        <w:tab/>
      </w:r>
      <w:r w:rsidR="004B46BC" w:rsidRPr="007879B2">
        <w:rPr>
          <w:rFonts w:cs="Arial"/>
          <w:bCs/>
          <w:i/>
          <w:iCs/>
        </w:rPr>
        <w:t>McKinlay</w:t>
      </w:r>
    </w:p>
    <w:p w14:paraId="01DC19CC" w14:textId="77777777" w:rsidR="006C59E1" w:rsidRPr="007879B2" w:rsidRDefault="006C59E1" w:rsidP="00415DAA">
      <w:pPr>
        <w:spacing w:line="276" w:lineRule="auto"/>
        <w:rPr>
          <w:b/>
          <w:bCs/>
          <w:i/>
          <w:iCs/>
          <w:u w:val="single"/>
        </w:rPr>
      </w:pPr>
    </w:p>
    <w:p w14:paraId="7B937AA5" w14:textId="694240C0" w:rsidR="002A6495" w:rsidRPr="007879B2" w:rsidRDefault="006C59E1" w:rsidP="00415DAA">
      <w:pPr>
        <w:spacing w:line="276" w:lineRule="auto"/>
        <w:rPr>
          <w:i/>
          <w:iCs/>
        </w:rPr>
      </w:pPr>
      <w:r w:rsidRPr="007879B2">
        <w:rPr>
          <w:i/>
          <w:iCs/>
        </w:rPr>
        <w:t>“</w:t>
      </w:r>
      <w:r w:rsidR="006908E7" w:rsidRPr="007879B2">
        <w:rPr>
          <w:i/>
          <w:iCs/>
        </w:rPr>
        <w:t xml:space="preserve">That </w:t>
      </w:r>
      <w:r w:rsidR="00995403" w:rsidRPr="007879B2">
        <w:rPr>
          <w:i/>
          <w:iCs/>
        </w:rPr>
        <w:t>the</w:t>
      </w:r>
      <w:r w:rsidR="00932A0F" w:rsidRPr="007879B2">
        <w:rPr>
          <w:i/>
          <w:iCs/>
        </w:rPr>
        <w:t xml:space="preserve"> </w:t>
      </w:r>
      <w:r w:rsidR="00A44028" w:rsidRPr="007879B2">
        <w:rPr>
          <w:i/>
          <w:iCs/>
        </w:rPr>
        <w:t xml:space="preserve">Commission </w:t>
      </w:r>
      <w:r w:rsidR="00A44028" w:rsidRPr="007879B2">
        <w:rPr>
          <w:i/>
          <w:iCs/>
          <w:lang w:val="en-GB"/>
        </w:rPr>
        <w:t xml:space="preserve">endorse the </w:t>
      </w:r>
      <w:r w:rsidR="00763068" w:rsidRPr="007879B2">
        <w:rPr>
          <w:i/>
          <w:iCs/>
          <w:lang w:val="en-GB"/>
        </w:rPr>
        <w:t xml:space="preserve">revised </w:t>
      </w:r>
      <w:r w:rsidR="00A44028" w:rsidRPr="007879B2">
        <w:rPr>
          <w:i/>
          <w:iCs/>
          <w:lang w:val="en-GB"/>
        </w:rPr>
        <w:t>draft letter to be sent to the Ministry of Northern Development, Mines, Natural Resources and Forestry</w:t>
      </w:r>
      <w:r w:rsidR="00B1027B">
        <w:rPr>
          <w:i/>
          <w:iCs/>
          <w:lang w:val="en-GB"/>
        </w:rPr>
        <w:t xml:space="preserve"> and Dufferin Aggregates</w:t>
      </w:r>
      <w:r w:rsidR="00A44028" w:rsidRPr="007879B2">
        <w:rPr>
          <w:i/>
          <w:iCs/>
          <w:lang w:val="en-GB"/>
        </w:rPr>
        <w:t>.</w:t>
      </w:r>
      <w:r w:rsidR="007E60E5" w:rsidRPr="007879B2">
        <w:rPr>
          <w:i/>
          <w:iCs/>
          <w:lang w:val="en-GB"/>
        </w:rPr>
        <w:t>”</w:t>
      </w:r>
    </w:p>
    <w:p w14:paraId="7E14C6A2" w14:textId="3FF718DC" w:rsidR="002A6495" w:rsidRPr="007879B2" w:rsidRDefault="002A6495" w:rsidP="00415DAA">
      <w:pPr>
        <w:spacing w:line="276" w:lineRule="auto"/>
        <w:rPr>
          <w:i/>
          <w:iCs/>
        </w:rPr>
      </w:pPr>
    </w:p>
    <w:p w14:paraId="54837B8A" w14:textId="77777777" w:rsidR="00872ADB" w:rsidRPr="007879B2" w:rsidRDefault="00872ADB" w:rsidP="00872ADB">
      <w:pPr>
        <w:rPr>
          <w:rFonts w:ascii="Calibri" w:hAnsi="Calibri"/>
          <w:b/>
          <w:bCs/>
          <w:sz w:val="22"/>
          <w:szCs w:val="22"/>
          <w:u w:val="single"/>
          <w:lang w:val="en-US" w:eastAsia="en-US"/>
        </w:rPr>
      </w:pPr>
      <w:r w:rsidRPr="007879B2">
        <w:rPr>
          <w:b/>
          <w:bCs/>
          <w:u w:val="single"/>
        </w:rPr>
        <w:t>For the Motion: 16 votes</w:t>
      </w:r>
    </w:p>
    <w:p w14:paraId="53273626" w14:textId="77777777" w:rsidR="00872ADB" w:rsidRPr="007879B2" w:rsidRDefault="00872ADB" w:rsidP="00872ADB">
      <w:r w:rsidRPr="007879B2">
        <w:t>Burton, Clark, Curley, Downey, Driedger, Gibson, Golden, Horner, Hutcheon, Krantz, Lucyshyn, Mackenzie, McKinlay, McQueen, Vida, Witteveen.</w:t>
      </w:r>
    </w:p>
    <w:p w14:paraId="2255218E" w14:textId="77777777" w:rsidR="00872ADB" w:rsidRPr="007879B2" w:rsidRDefault="00872ADB" w:rsidP="00872ADB"/>
    <w:p w14:paraId="36F4FE95" w14:textId="77777777" w:rsidR="00872ADB" w:rsidRPr="007879B2" w:rsidRDefault="00872ADB" w:rsidP="00872ADB">
      <w:pPr>
        <w:rPr>
          <w:b/>
          <w:bCs/>
          <w:u w:val="single"/>
        </w:rPr>
      </w:pPr>
      <w:r w:rsidRPr="007879B2">
        <w:rPr>
          <w:b/>
          <w:bCs/>
          <w:u w:val="single"/>
        </w:rPr>
        <w:t>Against the Motion: 0 votes</w:t>
      </w:r>
    </w:p>
    <w:p w14:paraId="6FD7643B" w14:textId="77777777" w:rsidR="00872ADB" w:rsidRPr="007879B2" w:rsidRDefault="00872ADB" w:rsidP="00872ADB">
      <w:r w:rsidRPr="007879B2">
        <w:t>None.</w:t>
      </w:r>
    </w:p>
    <w:p w14:paraId="058182CC" w14:textId="1EE1D58E" w:rsidR="00872ADB" w:rsidRPr="007879B2" w:rsidRDefault="00872ADB" w:rsidP="00415DAA">
      <w:pPr>
        <w:spacing w:line="276" w:lineRule="auto"/>
        <w:rPr>
          <w:i/>
          <w:iCs/>
        </w:rPr>
      </w:pPr>
    </w:p>
    <w:p w14:paraId="69F218AD" w14:textId="77777777" w:rsidR="00872ADB" w:rsidRPr="007879B2" w:rsidRDefault="00872ADB" w:rsidP="00872ADB">
      <w:pPr>
        <w:jc w:val="right"/>
        <w:rPr>
          <w:rFonts w:cs="Arial"/>
          <w:b/>
          <w:i/>
          <w:iCs/>
        </w:rPr>
      </w:pPr>
      <w:r w:rsidRPr="007879B2">
        <w:rPr>
          <w:rFonts w:cs="Arial"/>
          <w:b/>
          <w:i/>
          <w:iCs/>
        </w:rPr>
        <w:t>Motion Carried</w:t>
      </w:r>
    </w:p>
    <w:p w14:paraId="58CA74DD" w14:textId="77777777" w:rsidR="00872ADB" w:rsidRPr="007879B2" w:rsidRDefault="00872ADB" w:rsidP="00415DAA">
      <w:pPr>
        <w:spacing w:line="276" w:lineRule="auto"/>
        <w:rPr>
          <w:i/>
          <w:iCs/>
        </w:rPr>
      </w:pPr>
    </w:p>
    <w:p w14:paraId="606A50C3" w14:textId="77777777" w:rsidR="008850A0" w:rsidRDefault="008850A0">
      <w:pPr>
        <w:rPr>
          <w:b/>
          <w:bCs/>
        </w:rPr>
      </w:pPr>
      <w:r>
        <w:rPr>
          <w:b/>
          <w:bCs/>
        </w:rPr>
        <w:br w:type="page"/>
      </w:r>
    </w:p>
    <w:p w14:paraId="287EDE62" w14:textId="1406B56A" w:rsidR="006C59E1" w:rsidRPr="007879B2" w:rsidRDefault="006C59E1" w:rsidP="00415DAA">
      <w:pPr>
        <w:spacing w:line="276" w:lineRule="auto"/>
        <w:rPr>
          <w:b/>
          <w:bCs/>
        </w:rPr>
      </w:pPr>
      <w:r w:rsidRPr="007879B2">
        <w:rPr>
          <w:b/>
          <w:bCs/>
        </w:rPr>
        <w:lastRenderedPageBreak/>
        <w:t>DISCUSSION:</w:t>
      </w:r>
    </w:p>
    <w:p w14:paraId="7A2B1B75" w14:textId="77777777" w:rsidR="00B1027B" w:rsidRDefault="00B1027B" w:rsidP="004E20DD"/>
    <w:p w14:paraId="072A9F71" w14:textId="21C8ED1A" w:rsidR="007879B2" w:rsidRPr="007879B2" w:rsidRDefault="007879B2" w:rsidP="004E20DD">
      <w:r w:rsidRPr="007879B2">
        <w:t xml:space="preserve">The Applicant’s agent advised the Commission that his client is aware of the NEC </w:t>
      </w:r>
      <w:r w:rsidR="00B1027B">
        <w:t>p</w:t>
      </w:r>
      <w:r w:rsidRPr="007879B2">
        <w:t xml:space="preserve">lan amendment review process and was not asking to circumvent the </w:t>
      </w:r>
      <w:r>
        <w:t xml:space="preserve">review </w:t>
      </w:r>
      <w:r w:rsidRPr="007879B2">
        <w:t>process or the N</w:t>
      </w:r>
      <w:r w:rsidR="00B1027B">
        <w:t xml:space="preserve">iagara </w:t>
      </w:r>
      <w:r w:rsidRPr="007879B2">
        <w:t>E</w:t>
      </w:r>
      <w:r w:rsidR="00B1027B">
        <w:t xml:space="preserve">scarpment </w:t>
      </w:r>
      <w:r w:rsidRPr="007879B2">
        <w:t>P</w:t>
      </w:r>
      <w:r w:rsidR="00B1027B">
        <w:t>lan</w:t>
      </w:r>
      <w:r w:rsidRPr="007879B2">
        <w:t xml:space="preserve">. </w:t>
      </w:r>
    </w:p>
    <w:p w14:paraId="136BE1FC" w14:textId="77777777" w:rsidR="007879B2" w:rsidRPr="007879B2" w:rsidRDefault="007879B2" w:rsidP="004E20DD"/>
    <w:p w14:paraId="1A2041C1" w14:textId="14D45546" w:rsidR="00B1027B" w:rsidRDefault="004E20DD" w:rsidP="004E20DD">
      <w:r w:rsidRPr="007879B2">
        <w:t xml:space="preserve">The Commission discussed the possibility of expediting approval of the </w:t>
      </w:r>
      <w:r w:rsidR="00B1027B">
        <w:t>p</w:t>
      </w:r>
      <w:r w:rsidRPr="007879B2">
        <w:t xml:space="preserve">lan </w:t>
      </w:r>
      <w:r w:rsidR="00B1027B">
        <w:t>a</w:t>
      </w:r>
      <w:r w:rsidRPr="007879B2">
        <w:t xml:space="preserve">mendment application.  </w:t>
      </w:r>
      <w:r w:rsidR="0098582E" w:rsidRPr="007879B2">
        <w:t>Manager Kim Peters</w:t>
      </w:r>
      <w:r w:rsidRPr="007879B2">
        <w:t xml:space="preserve"> advised that </w:t>
      </w:r>
      <w:r w:rsidR="00661987" w:rsidRPr="007879B2">
        <w:t xml:space="preserve">the </w:t>
      </w:r>
      <w:r w:rsidR="00661987" w:rsidRPr="007879B2">
        <w:rPr>
          <w:i/>
          <w:iCs/>
        </w:rPr>
        <w:t>Niagara Escarpment Planning and Development Act</w:t>
      </w:r>
      <w:r w:rsidR="00661987" w:rsidRPr="007879B2">
        <w:t xml:space="preserve"> </w:t>
      </w:r>
      <w:r w:rsidR="00B506EF" w:rsidRPr="007879B2">
        <w:t xml:space="preserve">(NEPDA) </w:t>
      </w:r>
      <w:r w:rsidR="00CA15F3" w:rsidRPr="007879B2">
        <w:t>has a legislated consultation period</w:t>
      </w:r>
      <w:r w:rsidR="001C463A" w:rsidRPr="007879B2">
        <w:t xml:space="preserve"> a</w:t>
      </w:r>
      <w:r w:rsidR="003A133D" w:rsidRPr="007879B2">
        <w:t xml:space="preserve">nd that approving the application before the consultation process has been completed </w:t>
      </w:r>
      <w:r w:rsidR="00ED64E2">
        <w:t>contradicts the NEPDA</w:t>
      </w:r>
      <w:r w:rsidR="003A133D" w:rsidRPr="007879B2">
        <w:t xml:space="preserve">.  </w:t>
      </w:r>
      <w:r w:rsidR="0098582E" w:rsidRPr="007879B2">
        <w:t xml:space="preserve">In addition, </w:t>
      </w:r>
      <w:r w:rsidR="0014641D" w:rsidRPr="007879B2">
        <w:t xml:space="preserve">a Niagara Escarpment Commission Development </w:t>
      </w:r>
    </w:p>
    <w:p w14:paraId="2099E245" w14:textId="672DAF9D" w:rsidR="004E20DD" w:rsidRPr="007879B2" w:rsidRDefault="0014641D" w:rsidP="004E20DD">
      <w:r w:rsidRPr="007879B2">
        <w:t>Permit must be issued before an aggregate licence can be issued, per the NEPDA.</w:t>
      </w:r>
      <w:r w:rsidR="001C463A" w:rsidRPr="007879B2">
        <w:t xml:space="preserve">  It was also noted that the Applicant is aware of the consultation process and </w:t>
      </w:r>
      <w:r w:rsidR="00BC21D6" w:rsidRPr="007879B2">
        <w:t>will be able to address and concerns raised during the consultation and review periods.</w:t>
      </w:r>
      <w:r w:rsidR="00381F38" w:rsidRPr="007879B2">
        <w:t xml:space="preserve">  Staff also noted that </w:t>
      </w:r>
      <w:r w:rsidR="00CD7D58" w:rsidRPr="007879B2">
        <w:t>it is common practice at this stage of an aggregate application for the NEC and other stakeholders to file objection letters</w:t>
      </w:r>
      <w:r w:rsidR="00026485" w:rsidRPr="007879B2">
        <w:t>.</w:t>
      </w:r>
      <w:r w:rsidR="0002336D" w:rsidRPr="007879B2">
        <w:t xml:space="preserve">  It was also noted that the Joint Aggre</w:t>
      </w:r>
      <w:r w:rsidR="008E4697" w:rsidRPr="007879B2">
        <w:t xml:space="preserve">gate Review </w:t>
      </w:r>
      <w:r w:rsidR="00ED64E2">
        <w:t>Team</w:t>
      </w:r>
      <w:r w:rsidR="00ED64E2" w:rsidRPr="007879B2">
        <w:t xml:space="preserve"> </w:t>
      </w:r>
      <w:r w:rsidR="008E4697" w:rsidRPr="007879B2">
        <w:t>has been meeting weekly to discuss the application and ensure issues are raised in a timely manner.</w:t>
      </w:r>
    </w:p>
    <w:p w14:paraId="6D943EA6" w14:textId="57093C58" w:rsidR="00F2254B" w:rsidRPr="007879B2" w:rsidRDefault="00F2254B" w:rsidP="007E21FE">
      <w:pPr>
        <w:rPr>
          <w:lang w:val="en-US"/>
        </w:rPr>
      </w:pPr>
    </w:p>
    <w:p w14:paraId="185CE6BF" w14:textId="77777777" w:rsidR="00377AFB" w:rsidRPr="007879B2" w:rsidRDefault="00377AFB" w:rsidP="007E21FE">
      <w:pPr>
        <w:rPr>
          <w:lang w:val="en-US"/>
        </w:rPr>
      </w:pPr>
    </w:p>
    <w:p w14:paraId="1519DDE9" w14:textId="510F7450" w:rsidR="00247976" w:rsidRPr="007879B2" w:rsidRDefault="00B1027B" w:rsidP="00415DAA">
      <w:pPr>
        <w:spacing w:line="276" w:lineRule="auto"/>
        <w:rPr>
          <w:rFonts w:cs="Arial"/>
          <w:b/>
          <w:bCs/>
          <w:lang w:val="en-US" w:eastAsia="en-US"/>
        </w:rPr>
      </w:pPr>
      <w:r>
        <w:rPr>
          <w:rFonts w:cs="Arial"/>
          <w:b/>
          <w:bCs/>
          <w:lang w:val="en-US" w:eastAsia="en-US"/>
        </w:rPr>
        <w:t>BROKE FOR LUNCH</w:t>
      </w:r>
      <w:r w:rsidR="006B627E" w:rsidRPr="007879B2">
        <w:rPr>
          <w:rFonts w:cs="Arial"/>
          <w:b/>
          <w:bCs/>
          <w:lang w:val="en-US" w:eastAsia="en-US"/>
        </w:rPr>
        <w:t>:</w:t>
      </w:r>
      <w:r>
        <w:rPr>
          <w:rFonts w:cs="Arial"/>
          <w:b/>
          <w:bCs/>
          <w:lang w:val="en-US" w:eastAsia="en-US"/>
        </w:rPr>
        <w:tab/>
      </w:r>
      <w:r w:rsidR="006B627E" w:rsidRPr="007879B2">
        <w:rPr>
          <w:rFonts w:cs="Arial"/>
          <w:b/>
          <w:bCs/>
          <w:lang w:val="en-US" w:eastAsia="en-US"/>
        </w:rPr>
        <w:t>12:05 p.m.</w:t>
      </w:r>
    </w:p>
    <w:p w14:paraId="7D902CC6" w14:textId="38AB55FC" w:rsidR="006B627E" w:rsidRPr="007879B2" w:rsidRDefault="006B627E" w:rsidP="00415DAA">
      <w:pPr>
        <w:spacing w:line="276" w:lineRule="auto"/>
        <w:rPr>
          <w:rFonts w:cs="Arial"/>
          <w:b/>
          <w:bCs/>
          <w:lang w:val="en-US" w:eastAsia="en-US"/>
        </w:rPr>
      </w:pPr>
    </w:p>
    <w:p w14:paraId="200E7C24" w14:textId="5C39A347" w:rsidR="006B627E" w:rsidRPr="007879B2" w:rsidRDefault="006B627E" w:rsidP="00415DAA">
      <w:pPr>
        <w:spacing w:line="276" w:lineRule="auto"/>
        <w:rPr>
          <w:rFonts w:cs="Arial"/>
          <w:b/>
          <w:bCs/>
          <w:lang w:val="en-US" w:eastAsia="en-US"/>
        </w:rPr>
      </w:pPr>
      <w:r w:rsidRPr="007879B2">
        <w:rPr>
          <w:rFonts w:cs="Arial"/>
          <w:b/>
          <w:bCs/>
          <w:lang w:val="en-US" w:eastAsia="en-US"/>
        </w:rPr>
        <w:t>RECONVENE</w:t>
      </w:r>
      <w:r w:rsidR="00377AFB" w:rsidRPr="007879B2">
        <w:rPr>
          <w:rFonts w:cs="Arial"/>
          <w:b/>
          <w:bCs/>
          <w:lang w:val="en-US" w:eastAsia="en-US"/>
        </w:rPr>
        <w:t>D</w:t>
      </w:r>
      <w:r w:rsidRPr="007879B2">
        <w:rPr>
          <w:rFonts w:cs="Arial"/>
          <w:b/>
          <w:bCs/>
          <w:lang w:val="en-US" w:eastAsia="en-US"/>
        </w:rPr>
        <w:t>:</w:t>
      </w:r>
      <w:r w:rsidR="00B1027B">
        <w:rPr>
          <w:rFonts w:cs="Arial"/>
          <w:b/>
          <w:bCs/>
          <w:lang w:val="en-US" w:eastAsia="en-US"/>
        </w:rPr>
        <w:tab/>
      </w:r>
      <w:proofErr w:type="gramStart"/>
      <w:r w:rsidR="00B1027B">
        <w:rPr>
          <w:rFonts w:cs="Arial"/>
          <w:b/>
          <w:bCs/>
          <w:lang w:val="en-US" w:eastAsia="en-US"/>
        </w:rPr>
        <w:tab/>
        <w:t xml:space="preserve">  </w:t>
      </w:r>
      <w:r w:rsidR="00377AFB" w:rsidRPr="007879B2">
        <w:rPr>
          <w:rFonts w:cs="Arial"/>
          <w:b/>
          <w:bCs/>
          <w:lang w:val="en-US" w:eastAsia="en-US"/>
        </w:rPr>
        <w:t>1:00</w:t>
      </w:r>
      <w:proofErr w:type="gramEnd"/>
      <w:r w:rsidR="00377AFB" w:rsidRPr="007879B2">
        <w:rPr>
          <w:rFonts w:cs="Arial"/>
          <w:b/>
          <w:bCs/>
          <w:lang w:val="en-US" w:eastAsia="en-US"/>
        </w:rPr>
        <w:t xml:space="preserve"> p.m.</w:t>
      </w:r>
    </w:p>
    <w:p w14:paraId="79C15C69" w14:textId="0A0318B1" w:rsidR="00377AFB" w:rsidRPr="007879B2" w:rsidRDefault="00377AFB" w:rsidP="00415DAA">
      <w:pPr>
        <w:spacing w:line="276" w:lineRule="auto"/>
        <w:rPr>
          <w:rFonts w:cs="Arial"/>
          <w:lang w:val="en-US" w:eastAsia="en-US"/>
        </w:rPr>
      </w:pPr>
    </w:p>
    <w:p w14:paraId="33D6EB2F" w14:textId="77777777" w:rsidR="00377AFB" w:rsidRPr="007879B2" w:rsidRDefault="00377AFB" w:rsidP="00415DAA">
      <w:pPr>
        <w:spacing w:line="276" w:lineRule="auto"/>
        <w:rPr>
          <w:rFonts w:cs="Arial"/>
          <w:lang w:val="en-US" w:eastAsia="en-US"/>
        </w:rPr>
      </w:pPr>
    </w:p>
    <w:p w14:paraId="7D2E2333" w14:textId="6C1EC053" w:rsidR="006D28A2" w:rsidRPr="007879B2" w:rsidRDefault="00300FCB" w:rsidP="0015661F">
      <w:pPr>
        <w:pStyle w:val="Heading2"/>
        <w:spacing w:line="276" w:lineRule="auto"/>
        <w:rPr>
          <w:b w:val="0"/>
        </w:rPr>
      </w:pPr>
      <w:r w:rsidRPr="007879B2">
        <w:rPr>
          <w:u w:val="single"/>
        </w:rPr>
        <w:t>A</w:t>
      </w:r>
      <w:r w:rsidR="0015661F" w:rsidRPr="007879B2">
        <w:rPr>
          <w:u w:val="single"/>
        </w:rPr>
        <w:t>3</w:t>
      </w:r>
    </w:p>
    <w:p w14:paraId="0682521C" w14:textId="77777777" w:rsidR="00B1027B" w:rsidRDefault="00B1027B" w:rsidP="00B57596">
      <w:pPr>
        <w:pStyle w:val="Heading2"/>
      </w:pPr>
    </w:p>
    <w:p w14:paraId="6DD233CE" w14:textId="2A39CD36" w:rsidR="00B57596" w:rsidRPr="007879B2" w:rsidRDefault="00B57596" w:rsidP="00B57596">
      <w:pPr>
        <w:pStyle w:val="Heading2"/>
      </w:pPr>
      <w:r w:rsidRPr="007879B2">
        <w:t>DEVELOPMENT PERMIT APPLICATION:</w:t>
      </w:r>
    </w:p>
    <w:p w14:paraId="341A47B1" w14:textId="77777777" w:rsidR="00B57596" w:rsidRPr="007879B2" w:rsidRDefault="00B57596" w:rsidP="00B57596">
      <w:pPr>
        <w:pStyle w:val="Heading3"/>
      </w:pPr>
      <w:r w:rsidRPr="007879B2">
        <w:rPr>
          <w:noProof/>
        </w:rPr>
        <w:t>H/F/2021-2022/095</w:t>
      </w:r>
    </w:p>
    <w:p w14:paraId="3178FB9C" w14:textId="77777777" w:rsidR="00B57596" w:rsidRPr="007879B2" w:rsidRDefault="00B57596" w:rsidP="00B57596">
      <w:pPr>
        <w:rPr>
          <w:rFonts w:cs="Arial"/>
          <w:noProof/>
        </w:rPr>
      </w:pPr>
      <w:r w:rsidRPr="007879B2">
        <w:rPr>
          <w:rFonts w:cs="Arial"/>
          <w:noProof/>
        </w:rPr>
        <w:t>Tremaine Road and Steeles Avenue West</w:t>
      </w:r>
    </w:p>
    <w:p w14:paraId="09594A92" w14:textId="77777777" w:rsidR="00B57596" w:rsidRPr="007879B2" w:rsidRDefault="00B57596" w:rsidP="00B57596">
      <w:pPr>
        <w:rPr>
          <w:rFonts w:cs="Arial"/>
          <w:noProof/>
        </w:rPr>
      </w:pPr>
      <w:r w:rsidRPr="007879B2">
        <w:rPr>
          <w:rFonts w:cs="Arial"/>
          <w:noProof/>
        </w:rPr>
        <w:t>Part of Lot 1, Concession 1, Former Township of Esquesing</w:t>
      </w:r>
    </w:p>
    <w:p w14:paraId="418E6DAC" w14:textId="77777777" w:rsidR="00B57596" w:rsidRPr="007879B2" w:rsidRDefault="00B57596" w:rsidP="00B57596">
      <w:pPr>
        <w:rPr>
          <w:rFonts w:cs="Arial"/>
          <w:noProof/>
        </w:rPr>
      </w:pPr>
      <w:r w:rsidRPr="007879B2">
        <w:rPr>
          <w:rFonts w:cs="Arial"/>
          <w:noProof/>
        </w:rPr>
        <w:t>Town of Milton, Regional Municipality of Halton</w:t>
      </w:r>
    </w:p>
    <w:p w14:paraId="0013DE88" w14:textId="77777777" w:rsidR="00300FCB" w:rsidRPr="007879B2" w:rsidRDefault="00AA1C7D" w:rsidP="00300FCB">
      <w:pPr>
        <w:spacing w:line="276" w:lineRule="auto"/>
        <w:rPr>
          <w:rFonts w:cstheme="minorHAnsi"/>
        </w:rPr>
      </w:pPr>
      <w:r>
        <w:rPr>
          <w:rFonts w:cstheme="minorHAnsi"/>
        </w:rPr>
        <w:pict w14:anchorId="21E1164C">
          <v:rect id="_x0000_i1027" style="width:468pt;height:1.5pt" o:hralign="center" o:hrstd="t" o:hrnoshade="t" o:hr="t" fillcolor="#31849b" stroked="f"/>
        </w:pict>
      </w:r>
    </w:p>
    <w:p w14:paraId="154CBEDB" w14:textId="77777777" w:rsidR="00300FCB" w:rsidRPr="007879B2" w:rsidRDefault="00300FCB" w:rsidP="00300FCB">
      <w:pPr>
        <w:spacing w:line="276" w:lineRule="auto"/>
      </w:pPr>
    </w:p>
    <w:p w14:paraId="1C247C57" w14:textId="77777777" w:rsidR="008E49B6" w:rsidRPr="007879B2" w:rsidRDefault="008E49B6" w:rsidP="008E49B6">
      <w:pPr>
        <w:pStyle w:val="Heading3"/>
      </w:pPr>
      <w:r w:rsidRPr="007879B2">
        <w:t xml:space="preserve">PROPOSAL: </w:t>
      </w:r>
    </w:p>
    <w:p w14:paraId="71B91545" w14:textId="77777777" w:rsidR="00B1027B" w:rsidRDefault="00B1027B" w:rsidP="008E49B6">
      <w:pPr>
        <w:rPr>
          <w:rFonts w:cs="Arial"/>
        </w:rPr>
      </w:pPr>
    </w:p>
    <w:p w14:paraId="3EC2DBD0" w14:textId="6471E5FC" w:rsidR="008E49B6" w:rsidRPr="007879B2" w:rsidRDefault="008E49B6" w:rsidP="008E49B6">
      <w:pPr>
        <w:rPr>
          <w:rFonts w:cs="Arial"/>
        </w:rPr>
      </w:pPr>
      <w:r w:rsidRPr="007879B2">
        <w:rPr>
          <w:rFonts w:cs="Arial"/>
        </w:rPr>
        <w:t xml:space="preserve">To permit the retention of approximately 12,250 cubic metres of excess soil from nearby road work. </w:t>
      </w:r>
      <w:r w:rsidR="00B1027B">
        <w:rPr>
          <w:rFonts w:cs="Arial"/>
        </w:rPr>
        <w:t xml:space="preserve"> </w:t>
      </w:r>
      <w:r w:rsidRPr="007879B2">
        <w:rPr>
          <w:rFonts w:cs="Arial"/>
        </w:rPr>
        <w:t>Approximately 2,750 cubic metres of contaminated excess soil will be removed and disposed outside the Niagara Escarpment Plan Area: the site will then be graded and seeded, with the intention of being used as a passive recreation municipal park.</w:t>
      </w:r>
    </w:p>
    <w:p w14:paraId="4466C57F" w14:textId="77777777" w:rsidR="00300FCB" w:rsidRPr="007879B2" w:rsidRDefault="00300FCB" w:rsidP="00300FCB">
      <w:pPr>
        <w:spacing w:line="276" w:lineRule="auto"/>
      </w:pPr>
    </w:p>
    <w:p w14:paraId="5380024F" w14:textId="77777777" w:rsidR="008850A0" w:rsidRDefault="008850A0">
      <w:pPr>
        <w:rPr>
          <w:rFonts w:cs="Arial"/>
          <w:b/>
          <w:lang w:val="en-US"/>
        </w:rPr>
      </w:pPr>
      <w:r>
        <w:rPr>
          <w:lang w:val="en-US"/>
        </w:rPr>
        <w:br w:type="page"/>
      </w:r>
    </w:p>
    <w:p w14:paraId="35B37227" w14:textId="462D50C2" w:rsidR="00300FCB" w:rsidRPr="008850A0" w:rsidRDefault="00300FCB" w:rsidP="00300FCB">
      <w:pPr>
        <w:pStyle w:val="Heading2"/>
        <w:spacing w:line="276" w:lineRule="auto"/>
        <w:rPr>
          <w:sz w:val="24"/>
          <w:szCs w:val="24"/>
          <w:lang w:val="en-US"/>
        </w:rPr>
      </w:pPr>
      <w:r w:rsidRPr="008850A0">
        <w:rPr>
          <w:sz w:val="24"/>
          <w:szCs w:val="24"/>
          <w:lang w:val="en-US"/>
        </w:rPr>
        <w:lastRenderedPageBreak/>
        <w:t>RECOMMENDATION:</w:t>
      </w:r>
    </w:p>
    <w:p w14:paraId="50FC5E99" w14:textId="77777777" w:rsidR="00B1027B" w:rsidRDefault="00B1027B" w:rsidP="00AD56AD">
      <w:pPr>
        <w:rPr>
          <w:lang w:val="en-GB"/>
        </w:rPr>
      </w:pPr>
    </w:p>
    <w:p w14:paraId="2A166C2B" w14:textId="0090E05F" w:rsidR="00AD56AD" w:rsidRPr="007879B2" w:rsidRDefault="00AD56AD" w:rsidP="00AD56AD">
      <w:pPr>
        <w:rPr>
          <w:lang w:val="en-GB"/>
        </w:rPr>
      </w:pPr>
      <w:r w:rsidRPr="007879B2">
        <w:rPr>
          <w:lang w:val="en-GB"/>
        </w:rPr>
        <w:t xml:space="preserve">That the application be </w:t>
      </w:r>
      <w:r w:rsidRPr="007879B2">
        <w:rPr>
          <w:b/>
          <w:bCs/>
          <w:i/>
          <w:iCs/>
          <w:lang w:val="en-GB"/>
        </w:rPr>
        <w:t>approved</w:t>
      </w:r>
      <w:r w:rsidRPr="007879B2">
        <w:rPr>
          <w:lang w:val="en-GB"/>
        </w:rPr>
        <w:t xml:space="preserve"> for the following reason:</w:t>
      </w:r>
    </w:p>
    <w:p w14:paraId="32590807" w14:textId="783C8E55" w:rsidR="008850A0" w:rsidRDefault="008850A0">
      <w:pPr>
        <w:rPr>
          <w:lang w:val="en-GB"/>
        </w:rPr>
      </w:pPr>
    </w:p>
    <w:p w14:paraId="76B443EC" w14:textId="4F5EB830" w:rsidR="00AD56AD" w:rsidRPr="007879B2" w:rsidRDefault="00AD56AD" w:rsidP="00AD56AD">
      <w:pPr>
        <w:tabs>
          <w:tab w:val="left" w:pos="-720"/>
        </w:tabs>
        <w:suppressAutoHyphens/>
        <w:spacing w:before="90" w:after="73"/>
        <w:ind w:left="21"/>
        <w:rPr>
          <w:lang w:val="en-GB"/>
        </w:rPr>
      </w:pPr>
      <w:r w:rsidRPr="007879B2">
        <w:rPr>
          <w:lang w:val="en-GB"/>
        </w:rPr>
        <w:t xml:space="preserve">The proposal to permit the as-built placement of excess soil </w:t>
      </w:r>
      <w:r w:rsidR="006426FA" w:rsidRPr="007879B2">
        <w:rPr>
          <w:lang w:val="en-GB"/>
        </w:rPr>
        <w:t>c</w:t>
      </w:r>
      <w:r w:rsidRPr="007879B2">
        <w:rPr>
          <w:lang w:val="en-GB"/>
        </w:rPr>
        <w:t>onform</w:t>
      </w:r>
      <w:r w:rsidR="006426FA" w:rsidRPr="007879B2">
        <w:rPr>
          <w:lang w:val="en-GB"/>
        </w:rPr>
        <w:t>s</w:t>
      </w:r>
      <w:r w:rsidRPr="007879B2">
        <w:rPr>
          <w:lang w:val="en-GB"/>
        </w:rPr>
        <w:t xml:space="preserve"> to the overall objectives of the Escarpment Protection Area for Infrastructure and Scenic Resources and Landform Conservation policies, and is consistent with the PPS, notwithstanding the applicant seeking retroactive approval for this development activity. </w:t>
      </w:r>
    </w:p>
    <w:p w14:paraId="6C54E01C" w14:textId="77777777" w:rsidR="00A81D23" w:rsidRDefault="00A81D23" w:rsidP="00300FCB">
      <w:pPr>
        <w:pStyle w:val="Heading2"/>
        <w:spacing w:line="276" w:lineRule="auto"/>
        <w:rPr>
          <w:b w:val="0"/>
          <w:bCs/>
          <w:sz w:val="24"/>
          <w:szCs w:val="24"/>
          <w:u w:val="single"/>
        </w:rPr>
      </w:pPr>
    </w:p>
    <w:p w14:paraId="049BEE50" w14:textId="0B3E33C6" w:rsidR="00300FCB" w:rsidRPr="007879B2" w:rsidRDefault="00300FCB" w:rsidP="00300FCB">
      <w:pPr>
        <w:pStyle w:val="Heading2"/>
        <w:spacing w:line="276" w:lineRule="auto"/>
        <w:rPr>
          <w:b w:val="0"/>
          <w:bCs/>
          <w:sz w:val="24"/>
          <w:szCs w:val="24"/>
        </w:rPr>
      </w:pPr>
      <w:r w:rsidRPr="007879B2">
        <w:rPr>
          <w:b w:val="0"/>
          <w:bCs/>
          <w:sz w:val="24"/>
          <w:szCs w:val="24"/>
          <w:u w:val="single"/>
        </w:rPr>
        <w:t>Note</w:t>
      </w:r>
      <w:r w:rsidRPr="007879B2">
        <w:rPr>
          <w:b w:val="0"/>
          <w:bCs/>
          <w:sz w:val="24"/>
          <w:szCs w:val="24"/>
        </w:rPr>
        <w:t>:</w:t>
      </w:r>
    </w:p>
    <w:p w14:paraId="496D1DE6" w14:textId="77777777" w:rsidR="00B1027B" w:rsidRDefault="00B1027B" w:rsidP="007879B2">
      <w:pPr>
        <w:spacing w:line="276" w:lineRule="auto"/>
        <w:contextualSpacing/>
        <w:rPr>
          <w:rFonts w:cs="Arial"/>
          <w:noProof/>
        </w:rPr>
      </w:pPr>
    </w:p>
    <w:p w14:paraId="0E3E1719" w14:textId="6D3C9D58" w:rsidR="004053AB" w:rsidRPr="007879B2" w:rsidRDefault="004053AB" w:rsidP="007879B2">
      <w:pPr>
        <w:spacing w:line="276" w:lineRule="auto"/>
        <w:contextualSpacing/>
        <w:rPr>
          <w:rFonts w:cs="Arial"/>
          <w:noProof/>
        </w:rPr>
      </w:pPr>
      <w:r w:rsidRPr="007879B2">
        <w:rPr>
          <w:rFonts w:cs="Arial"/>
          <w:noProof/>
        </w:rPr>
        <w:t>Joe Muller, Senior Strategic Advisor, presented and answered questions.</w:t>
      </w:r>
    </w:p>
    <w:p w14:paraId="5162D7A9" w14:textId="3DA67F59" w:rsidR="00B1027B" w:rsidRDefault="00B1027B">
      <w:pPr>
        <w:rPr>
          <w:rFonts w:cs="Arial"/>
          <w:b/>
          <w:u w:val="single"/>
        </w:rPr>
      </w:pPr>
    </w:p>
    <w:p w14:paraId="222CB82D" w14:textId="7CC5F55C" w:rsidR="006426FA" w:rsidRPr="007879B2" w:rsidRDefault="006426FA" w:rsidP="006426FA">
      <w:pPr>
        <w:spacing w:line="276" w:lineRule="auto"/>
        <w:rPr>
          <w:rFonts w:cs="Arial"/>
          <w:bCs/>
        </w:rPr>
      </w:pPr>
      <w:r w:rsidRPr="007879B2">
        <w:rPr>
          <w:rFonts w:cs="Arial"/>
          <w:b/>
          <w:u w:val="single"/>
        </w:rPr>
        <w:t>M815R</w:t>
      </w:r>
      <w:r w:rsidR="00D355FB" w:rsidRPr="007879B2">
        <w:rPr>
          <w:rFonts w:cs="Arial"/>
          <w:b/>
          <w:u w:val="single"/>
        </w:rPr>
        <w:t>5</w:t>
      </w:r>
      <w:r w:rsidRPr="007879B2">
        <w:rPr>
          <w:rFonts w:cs="Arial"/>
          <w:b/>
          <w:u w:val="single"/>
        </w:rPr>
        <w:t>/04-2022:</w:t>
      </w:r>
    </w:p>
    <w:p w14:paraId="28A256CA" w14:textId="4DEBC74B" w:rsidR="006426FA" w:rsidRPr="007879B2" w:rsidRDefault="006426FA" w:rsidP="006426FA">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r>
      <w:r w:rsidR="005D5B9C" w:rsidRPr="007879B2">
        <w:rPr>
          <w:rFonts w:cs="Arial"/>
          <w:bCs/>
          <w:i/>
          <w:iCs/>
        </w:rPr>
        <w:t>McKinlay</w:t>
      </w:r>
    </w:p>
    <w:p w14:paraId="76E83EF3" w14:textId="321869C7" w:rsidR="006426FA" w:rsidRPr="007879B2" w:rsidRDefault="006426FA" w:rsidP="006426FA">
      <w:pPr>
        <w:spacing w:line="276" w:lineRule="auto"/>
        <w:rPr>
          <w:rFonts w:cs="Arial"/>
          <w:bCs/>
          <w:i/>
          <w:iCs/>
        </w:rPr>
      </w:pPr>
      <w:r w:rsidRPr="007879B2">
        <w:rPr>
          <w:rFonts w:cs="Arial"/>
          <w:bCs/>
          <w:i/>
          <w:iCs/>
        </w:rPr>
        <w:t>Seconded By:</w:t>
      </w:r>
      <w:r w:rsidRPr="007879B2">
        <w:rPr>
          <w:rFonts w:cs="Arial"/>
          <w:bCs/>
          <w:i/>
          <w:iCs/>
        </w:rPr>
        <w:tab/>
      </w:r>
      <w:r w:rsidR="005D5B9C" w:rsidRPr="007879B2">
        <w:rPr>
          <w:rFonts w:cs="Arial"/>
          <w:bCs/>
          <w:i/>
          <w:iCs/>
        </w:rPr>
        <w:t>Witteveen</w:t>
      </w:r>
    </w:p>
    <w:p w14:paraId="46C3D9A0" w14:textId="77777777" w:rsidR="006426FA" w:rsidRPr="007879B2" w:rsidRDefault="006426FA" w:rsidP="006426FA">
      <w:pPr>
        <w:spacing w:line="276" w:lineRule="auto"/>
        <w:rPr>
          <w:b/>
          <w:bCs/>
          <w:i/>
          <w:iCs/>
          <w:u w:val="single"/>
        </w:rPr>
      </w:pPr>
    </w:p>
    <w:p w14:paraId="6280B7F3" w14:textId="3CC838B4" w:rsidR="006426FA" w:rsidRPr="007879B2" w:rsidRDefault="006426FA" w:rsidP="006426FA">
      <w:pPr>
        <w:spacing w:line="276" w:lineRule="auto"/>
        <w:rPr>
          <w:i/>
          <w:iCs/>
        </w:rPr>
      </w:pPr>
      <w:r w:rsidRPr="007879B2">
        <w:rPr>
          <w:i/>
          <w:iCs/>
        </w:rPr>
        <w:t xml:space="preserve">“That the Commission </w:t>
      </w:r>
      <w:r w:rsidR="005E068E" w:rsidRPr="007879B2">
        <w:rPr>
          <w:i/>
          <w:iCs/>
          <w:lang w:val="en-GB"/>
        </w:rPr>
        <w:t>a</w:t>
      </w:r>
      <w:r w:rsidR="00CF3544" w:rsidRPr="007879B2">
        <w:rPr>
          <w:i/>
          <w:iCs/>
          <w:lang w:val="en-GB"/>
        </w:rPr>
        <w:t>pprove</w:t>
      </w:r>
      <w:r w:rsidR="005E068E" w:rsidRPr="007879B2">
        <w:rPr>
          <w:i/>
          <w:iCs/>
          <w:lang w:val="en-GB"/>
        </w:rPr>
        <w:t xml:space="preserve"> the staff recommendation</w:t>
      </w:r>
      <w:r w:rsidRPr="007879B2">
        <w:rPr>
          <w:i/>
          <w:iCs/>
          <w:lang w:val="en-GB"/>
        </w:rPr>
        <w:t>.”</w:t>
      </w:r>
    </w:p>
    <w:p w14:paraId="7F1DC389" w14:textId="77777777" w:rsidR="006426FA" w:rsidRPr="007879B2" w:rsidRDefault="006426FA" w:rsidP="006426FA">
      <w:pPr>
        <w:spacing w:line="276" w:lineRule="auto"/>
        <w:rPr>
          <w:i/>
          <w:iCs/>
        </w:rPr>
      </w:pPr>
    </w:p>
    <w:p w14:paraId="33E34BF1" w14:textId="3339DA0B" w:rsidR="006426FA" w:rsidRPr="007879B2" w:rsidRDefault="006426FA" w:rsidP="006426FA">
      <w:pPr>
        <w:rPr>
          <w:rFonts w:ascii="Calibri" w:hAnsi="Calibri"/>
          <w:b/>
          <w:bCs/>
          <w:sz w:val="22"/>
          <w:szCs w:val="22"/>
          <w:u w:val="single"/>
          <w:lang w:val="en-US" w:eastAsia="en-US"/>
        </w:rPr>
      </w:pPr>
      <w:r w:rsidRPr="007879B2">
        <w:rPr>
          <w:b/>
          <w:bCs/>
          <w:u w:val="single"/>
        </w:rPr>
        <w:t>For the Motion: 1</w:t>
      </w:r>
      <w:r w:rsidR="004053AB" w:rsidRPr="007879B2">
        <w:rPr>
          <w:b/>
          <w:bCs/>
          <w:u w:val="single"/>
        </w:rPr>
        <w:t>2</w:t>
      </w:r>
      <w:r w:rsidRPr="007879B2">
        <w:rPr>
          <w:b/>
          <w:bCs/>
          <w:u w:val="single"/>
        </w:rPr>
        <w:t xml:space="preserve"> votes</w:t>
      </w:r>
    </w:p>
    <w:p w14:paraId="31E5290E" w14:textId="0AD8EAAF" w:rsidR="006426FA" w:rsidRPr="007879B2" w:rsidRDefault="006426FA" w:rsidP="006426FA">
      <w:r w:rsidRPr="007879B2">
        <w:t>Burton, Curley, Downey, Driedger, Gibson, Golden, Hutcheon, Lucyshyn, Mackenzie, McKinlay, McQueen, Witteveen.</w:t>
      </w:r>
    </w:p>
    <w:p w14:paraId="3F64C305" w14:textId="77777777" w:rsidR="006426FA" w:rsidRPr="007879B2" w:rsidRDefault="006426FA" w:rsidP="006426FA"/>
    <w:p w14:paraId="179A74DB" w14:textId="77777777" w:rsidR="006426FA" w:rsidRPr="007879B2" w:rsidRDefault="006426FA" w:rsidP="006426FA">
      <w:pPr>
        <w:rPr>
          <w:b/>
          <w:bCs/>
          <w:u w:val="single"/>
        </w:rPr>
      </w:pPr>
      <w:r w:rsidRPr="007879B2">
        <w:rPr>
          <w:b/>
          <w:bCs/>
          <w:u w:val="single"/>
        </w:rPr>
        <w:t>Against the Motion: 0 votes</w:t>
      </w:r>
    </w:p>
    <w:p w14:paraId="580232A8" w14:textId="5019E41A" w:rsidR="006426FA" w:rsidRPr="007879B2" w:rsidRDefault="006426FA" w:rsidP="007879B2">
      <w:pPr>
        <w:rPr>
          <w:i/>
          <w:iCs/>
        </w:rPr>
      </w:pPr>
      <w:r w:rsidRPr="007879B2">
        <w:t>None.</w:t>
      </w:r>
    </w:p>
    <w:p w14:paraId="675E3A3C" w14:textId="79FBC10B" w:rsidR="006426FA" w:rsidRPr="007879B2" w:rsidRDefault="006426FA" w:rsidP="006426FA">
      <w:pPr>
        <w:jc w:val="right"/>
        <w:rPr>
          <w:rFonts w:cs="Arial"/>
          <w:b/>
          <w:i/>
          <w:iCs/>
        </w:rPr>
      </w:pPr>
      <w:r w:rsidRPr="007879B2">
        <w:rPr>
          <w:rFonts w:cs="Arial"/>
          <w:b/>
          <w:i/>
          <w:iCs/>
        </w:rPr>
        <w:t>Motion Carried</w:t>
      </w:r>
    </w:p>
    <w:p w14:paraId="4A29B603" w14:textId="685F313F" w:rsidR="004053AB" w:rsidRDefault="004053AB" w:rsidP="000858D6">
      <w:pPr>
        <w:rPr>
          <w:rFonts w:cs="Arial"/>
          <w:bCs/>
        </w:rPr>
      </w:pPr>
    </w:p>
    <w:p w14:paraId="26F119FA" w14:textId="77777777" w:rsidR="008850A0" w:rsidRPr="000858D6" w:rsidRDefault="008850A0" w:rsidP="000858D6">
      <w:pPr>
        <w:rPr>
          <w:rFonts w:cs="Arial"/>
          <w:bCs/>
        </w:rPr>
      </w:pPr>
    </w:p>
    <w:p w14:paraId="1DC9BC1E" w14:textId="7083EB14" w:rsidR="004053AB" w:rsidRPr="007879B2" w:rsidRDefault="004053AB" w:rsidP="004053AB">
      <w:r w:rsidRPr="000858D6">
        <w:rPr>
          <w:b/>
          <w:bCs/>
        </w:rPr>
        <w:t>Note</w:t>
      </w:r>
      <w:r w:rsidRPr="007879B2">
        <w:t>:</w:t>
      </w:r>
      <w:r w:rsidR="000858D6">
        <w:tab/>
      </w:r>
      <w:r w:rsidRPr="007879B2">
        <w:t>Commissioners Clark, Horner</w:t>
      </w:r>
      <w:r w:rsidR="000858D6">
        <w:t xml:space="preserve"> and </w:t>
      </w:r>
      <w:r w:rsidRPr="007879B2">
        <w:t>Vida were not present and did not participate in the discussion or vote on the agenda item.</w:t>
      </w:r>
    </w:p>
    <w:p w14:paraId="78506521" w14:textId="0A7E485E" w:rsidR="004053AB" w:rsidRDefault="004053AB" w:rsidP="004053AB">
      <w:pPr>
        <w:rPr>
          <w:rFonts w:cs="Arial"/>
          <w:b/>
          <w:i/>
          <w:iCs/>
        </w:rPr>
      </w:pPr>
    </w:p>
    <w:p w14:paraId="43663B97" w14:textId="77777777" w:rsidR="004A0749" w:rsidRPr="007879B2" w:rsidRDefault="004A0749" w:rsidP="004A0749">
      <w:pPr>
        <w:spacing w:line="276" w:lineRule="auto"/>
        <w:rPr>
          <w:rFonts w:cs="Arial"/>
          <w:b/>
          <w:bCs/>
          <w:lang w:val="en-US" w:eastAsia="en-US"/>
        </w:rPr>
      </w:pPr>
      <w:r w:rsidRPr="007879B2">
        <w:rPr>
          <w:rFonts w:cs="Arial"/>
          <w:b/>
          <w:bCs/>
          <w:lang w:val="en-US" w:eastAsia="en-US"/>
        </w:rPr>
        <w:t>DISCUSSION:</w:t>
      </w:r>
    </w:p>
    <w:p w14:paraId="5E2ED21E" w14:textId="77777777" w:rsidR="000858D6" w:rsidRDefault="000858D6" w:rsidP="004A0749">
      <w:pPr>
        <w:spacing w:line="276" w:lineRule="auto"/>
        <w:rPr>
          <w:rFonts w:cs="Arial"/>
          <w:lang w:val="en-US" w:eastAsia="en-US"/>
        </w:rPr>
      </w:pPr>
    </w:p>
    <w:p w14:paraId="426FB5A2" w14:textId="5A6510B9" w:rsidR="003F7194" w:rsidRPr="007879B2" w:rsidRDefault="00E75C6F" w:rsidP="003F7194">
      <w:pPr>
        <w:spacing w:line="276" w:lineRule="auto"/>
        <w:rPr>
          <w:rFonts w:cs="Arial"/>
          <w:lang w:val="en-US" w:eastAsia="en-US"/>
        </w:rPr>
      </w:pPr>
      <w:r w:rsidRPr="007879B2">
        <w:rPr>
          <w:rFonts w:cs="Arial"/>
          <w:lang w:val="en-US" w:eastAsia="en-US"/>
        </w:rPr>
        <w:t>A Commissioner asked if the contaminated soil was pre</w:t>
      </w:r>
      <w:r w:rsidR="00E0601B" w:rsidRPr="007879B2">
        <w:rPr>
          <w:rFonts w:cs="Arial"/>
          <w:lang w:val="en-US" w:eastAsia="en-US"/>
        </w:rPr>
        <w:t>-</w:t>
      </w:r>
      <w:r w:rsidRPr="007879B2">
        <w:rPr>
          <w:rFonts w:cs="Arial"/>
          <w:lang w:val="en-US" w:eastAsia="en-US"/>
        </w:rPr>
        <w:t>exi</w:t>
      </w:r>
      <w:r w:rsidR="006F11B8" w:rsidRPr="007879B2">
        <w:rPr>
          <w:rFonts w:cs="Arial"/>
          <w:lang w:val="en-US" w:eastAsia="en-US"/>
        </w:rPr>
        <w:t>s</w:t>
      </w:r>
      <w:r w:rsidRPr="007879B2">
        <w:rPr>
          <w:rFonts w:cs="Arial"/>
          <w:lang w:val="en-US" w:eastAsia="en-US"/>
        </w:rPr>
        <w:t>t</w:t>
      </w:r>
      <w:r w:rsidR="006F11B8" w:rsidRPr="007879B2">
        <w:rPr>
          <w:rFonts w:cs="Arial"/>
          <w:lang w:val="en-US" w:eastAsia="en-US"/>
        </w:rPr>
        <w:t>i</w:t>
      </w:r>
      <w:r w:rsidRPr="007879B2">
        <w:rPr>
          <w:rFonts w:cs="Arial"/>
          <w:lang w:val="en-US" w:eastAsia="en-US"/>
        </w:rPr>
        <w:t xml:space="preserve">ng on the site, </w:t>
      </w:r>
      <w:r w:rsidR="006F11B8" w:rsidRPr="007879B2">
        <w:rPr>
          <w:rFonts w:cs="Arial"/>
          <w:lang w:val="en-US" w:eastAsia="en-US"/>
        </w:rPr>
        <w:t>due</w:t>
      </w:r>
      <w:r w:rsidRPr="007879B2">
        <w:rPr>
          <w:rFonts w:cs="Arial"/>
          <w:lang w:val="en-US" w:eastAsia="en-US"/>
        </w:rPr>
        <w:t xml:space="preserve"> to the railway tracks on the property.  Staff advised that </w:t>
      </w:r>
      <w:r w:rsidR="00FF44AB" w:rsidRPr="007879B2">
        <w:rPr>
          <w:rFonts w:cs="Arial"/>
          <w:lang w:val="en-US" w:eastAsia="en-US"/>
        </w:rPr>
        <w:t xml:space="preserve">the </w:t>
      </w:r>
      <w:r w:rsidR="004C3302" w:rsidRPr="007879B2">
        <w:rPr>
          <w:rFonts w:cs="Arial"/>
          <w:lang w:val="en-US" w:eastAsia="en-US"/>
        </w:rPr>
        <w:t>fil</w:t>
      </w:r>
      <w:r w:rsidR="006952C1" w:rsidRPr="007879B2">
        <w:rPr>
          <w:rFonts w:cs="Arial"/>
          <w:lang w:val="en-US" w:eastAsia="en-US"/>
        </w:rPr>
        <w:t xml:space="preserve">l </w:t>
      </w:r>
      <w:r w:rsidR="00BA269C" w:rsidRPr="007879B2">
        <w:rPr>
          <w:rFonts w:cs="Arial"/>
          <w:lang w:val="en-US" w:eastAsia="en-US"/>
        </w:rPr>
        <w:t xml:space="preserve">was </w:t>
      </w:r>
      <w:r w:rsidR="00280B63">
        <w:rPr>
          <w:rFonts w:cs="Arial"/>
          <w:lang w:val="en-US" w:eastAsia="en-US"/>
        </w:rPr>
        <w:t xml:space="preserve">brought from elsewhere within the Tremaine Road project area and was not contaminated </w:t>
      </w:r>
      <w:proofErr w:type="gramStart"/>
      <w:r w:rsidR="00280B63">
        <w:rPr>
          <w:rFonts w:cs="Arial"/>
          <w:lang w:val="en-US" w:eastAsia="en-US"/>
        </w:rPr>
        <w:t>as a result of</w:t>
      </w:r>
      <w:proofErr w:type="gramEnd"/>
      <w:r w:rsidR="00280B63">
        <w:rPr>
          <w:rFonts w:cs="Arial"/>
          <w:lang w:val="en-US" w:eastAsia="en-US"/>
        </w:rPr>
        <w:t xml:space="preserve"> the railway</w:t>
      </w:r>
      <w:r w:rsidR="00BA269C" w:rsidRPr="007879B2">
        <w:rPr>
          <w:rFonts w:cs="Arial"/>
          <w:lang w:val="en-US" w:eastAsia="en-US"/>
        </w:rPr>
        <w:t>.</w:t>
      </w:r>
      <w:r w:rsidR="00280B63">
        <w:rPr>
          <w:rFonts w:cs="Arial"/>
          <w:lang w:val="en-US" w:eastAsia="en-US"/>
        </w:rPr>
        <w:t xml:space="preserve"> </w:t>
      </w:r>
    </w:p>
    <w:p w14:paraId="2135AA31" w14:textId="398EAD94" w:rsidR="00BA269C" w:rsidRDefault="00BA269C" w:rsidP="004A0749">
      <w:pPr>
        <w:spacing w:line="276" w:lineRule="auto"/>
        <w:rPr>
          <w:rFonts w:cs="Arial"/>
          <w:lang w:val="en-US" w:eastAsia="en-US"/>
        </w:rPr>
      </w:pPr>
    </w:p>
    <w:p w14:paraId="5F7D561B" w14:textId="77777777" w:rsidR="001A3092" w:rsidRPr="008850A0" w:rsidRDefault="001A3092" w:rsidP="00B315BF">
      <w:pPr>
        <w:pStyle w:val="Heading2"/>
        <w:spacing w:line="276" w:lineRule="auto"/>
        <w:rPr>
          <w:b w:val="0"/>
          <w:bCs/>
          <w:sz w:val="24"/>
          <w:szCs w:val="24"/>
        </w:rPr>
      </w:pPr>
    </w:p>
    <w:p w14:paraId="3F68817B" w14:textId="77777777" w:rsidR="008850A0" w:rsidRDefault="008850A0">
      <w:pPr>
        <w:rPr>
          <w:rFonts w:cs="Arial"/>
          <w:b/>
          <w:sz w:val="28"/>
          <w:szCs w:val="28"/>
          <w:u w:val="single"/>
        </w:rPr>
      </w:pPr>
      <w:r>
        <w:rPr>
          <w:u w:val="single"/>
        </w:rPr>
        <w:br w:type="page"/>
      </w:r>
    </w:p>
    <w:p w14:paraId="33DD6DF5" w14:textId="2E098CBA" w:rsidR="00B315BF" w:rsidRPr="007879B2" w:rsidRDefault="00B315BF" w:rsidP="00B315BF">
      <w:pPr>
        <w:pStyle w:val="Heading2"/>
        <w:spacing w:line="276" w:lineRule="auto"/>
        <w:rPr>
          <w:b w:val="0"/>
        </w:rPr>
      </w:pPr>
      <w:r w:rsidRPr="007879B2">
        <w:rPr>
          <w:u w:val="single"/>
        </w:rPr>
        <w:lastRenderedPageBreak/>
        <w:t>A4</w:t>
      </w:r>
    </w:p>
    <w:p w14:paraId="78728460" w14:textId="77777777" w:rsidR="00885C51" w:rsidRDefault="00885C51" w:rsidP="00C50275">
      <w:pPr>
        <w:pStyle w:val="Heading2"/>
        <w:spacing w:line="276" w:lineRule="auto"/>
      </w:pPr>
    </w:p>
    <w:p w14:paraId="58AF187E" w14:textId="4BE056E6" w:rsidR="00C50275" w:rsidRPr="007879B2" w:rsidRDefault="00C50275" w:rsidP="00C50275">
      <w:pPr>
        <w:pStyle w:val="Heading2"/>
        <w:spacing w:line="276" w:lineRule="auto"/>
      </w:pPr>
      <w:r w:rsidRPr="007879B2">
        <w:t>DEVELOPMENT PERMIT APPLICATION:</w:t>
      </w:r>
    </w:p>
    <w:p w14:paraId="504B6FDE" w14:textId="77777777" w:rsidR="00C50275" w:rsidRPr="007879B2" w:rsidRDefault="00C50275" w:rsidP="00C50275">
      <w:pPr>
        <w:pStyle w:val="Heading3"/>
      </w:pPr>
      <w:r w:rsidRPr="007879B2">
        <w:rPr>
          <w:noProof/>
        </w:rPr>
        <w:t>W/A/2021-2022/587</w:t>
      </w:r>
    </w:p>
    <w:p w14:paraId="790F662C" w14:textId="77777777" w:rsidR="00C50275" w:rsidRPr="007879B2" w:rsidRDefault="00C50275" w:rsidP="00C50275">
      <w:pPr>
        <w:rPr>
          <w:rFonts w:cs="Arial"/>
          <w:noProof/>
        </w:rPr>
      </w:pPr>
      <w:r w:rsidRPr="007879B2">
        <w:rPr>
          <w:rFonts w:cs="Arial"/>
          <w:noProof/>
        </w:rPr>
        <w:t>711 York Road</w:t>
      </w:r>
    </w:p>
    <w:p w14:paraId="5ECF8D9C" w14:textId="77777777" w:rsidR="00C50275" w:rsidRPr="007879B2" w:rsidRDefault="00C50275" w:rsidP="00C50275">
      <w:pPr>
        <w:rPr>
          <w:rFonts w:cs="Arial"/>
          <w:noProof/>
        </w:rPr>
      </w:pPr>
      <w:r w:rsidRPr="007879B2">
        <w:rPr>
          <w:rFonts w:ascii="ArialMT" w:hAnsi="ArialMT" w:cs="ArialMT"/>
        </w:rPr>
        <w:t>Lot 27, West Flamborough Concession 2</w:t>
      </w:r>
    </w:p>
    <w:p w14:paraId="5B787B9A" w14:textId="77777777" w:rsidR="00C50275" w:rsidRPr="007879B2" w:rsidRDefault="00C50275" w:rsidP="00C50275">
      <w:pPr>
        <w:rPr>
          <w:rFonts w:cs="Arial"/>
          <w:noProof/>
        </w:rPr>
      </w:pPr>
      <w:r w:rsidRPr="007879B2">
        <w:rPr>
          <w:rFonts w:cs="Arial"/>
          <w:noProof/>
        </w:rPr>
        <w:t>Pleasant View Survey, City of Hamilton</w:t>
      </w:r>
    </w:p>
    <w:p w14:paraId="4C43B097" w14:textId="77777777" w:rsidR="00C50275" w:rsidRPr="007879B2" w:rsidRDefault="00AA1C7D" w:rsidP="00C50275">
      <w:pPr>
        <w:spacing w:line="276" w:lineRule="auto"/>
        <w:rPr>
          <w:rFonts w:cstheme="minorHAnsi"/>
        </w:rPr>
      </w:pPr>
      <w:r>
        <w:rPr>
          <w:rFonts w:cstheme="minorHAnsi"/>
        </w:rPr>
        <w:pict w14:anchorId="51E15340">
          <v:rect id="_x0000_i1028" style="width:468pt;height:1.5pt" o:hralign="center" o:hrstd="t" o:hrnoshade="t" o:hr="t" fillcolor="#31849b" stroked="f"/>
        </w:pict>
      </w:r>
    </w:p>
    <w:p w14:paraId="66B454C2" w14:textId="5BDA71BD" w:rsidR="00B315BF" w:rsidRPr="007879B2" w:rsidRDefault="00B315BF" w:rsidP="00B315BF"/>
    <w:p w14:paraId="2694E260" w14:textId="77777777" w:rsidR="00C4153C" w:rsidRPr="007879B2" w:rsidRDefault="00C4153C" w:rsidP="00C4153C">
      <w:pPr>
        <w:pStyle w:val="Heading3"/>
      </w:pPr>
      <w:r w:rsidRPr="007879B2">
        <w:t xml:space="preserve">PROPOSAL: </w:t>
      </w:r>
    </w:p>
    <w:p w14:paraId="74BF601B" w14:textId="77777777" w:rsidR="000858D6" w:rsidRDefault="000858D6" w:rsidP="00C4153C">
      <w:pPr>
        <w:suppressAutoHyphens/>
        <w:rPr>
          <w:noProof/>
          <w:spacing w:val="-3"/>
          <w:kern w:val="1"/>
          <w:lang w:val="en-GB"/>
        </w:rPr>
      </w:pPr>
    </w:p>
    <w:p w14:paraId="38BD4EC6" w14:textId="49B2040B" w:rsidR="00C4153C" w:rsidRPr="007879B2" w:rsidRDefault="00C4153C" w:rsidP="00C4153C">
      <w:pPr>
        <w:suppressAutoHyphens/>
        <w:rPr>
          <w:spacing w:val="-3"/>
          <w:kern w:val="1"/>
          <w:lang w:val="en-GB"/>
        </w:rPr>
      </w:pPr>
      <w:r w:rsidRPr="007879B2">
        <w:rPr>
          <w:noProof/>
          <w:spacing w:val="-3"/>
          <w:kern w:val="1"/>
          <w:lang w:val="en-GB"/>
        </w:rPr>
        <w:t xml:space="preserve">To clear all vegetation on a section of the subject property, convert the land to an agricultural use as a fruit orchard and to install a 1 m (3.5 ft) wire fence, on the existing </w:t>
      </w:r>
      <w:r w:rsidRPr="007879B2">
        <w:rPr>
          <w:noProof/>
          <w:spacing w:val="-3"/>
          <w:kern w:val="1"/>
          <w:lang w:val="en-GB"/>
        </w:rPr>
        <w:br w:type="textWrapping" w:clear="all"/>
        <w:t>1.6 ha (3.95 ac) vacant lot.</w:t>
      </w:r>
    </w:p>
    <w:p w14:paraId="722C48D4" w14:textId="1CAB6852" w:rsidR="000858D6" w:rsidRDefault="000858D6">
      <w:pPr>
        <w:rPr>
          <w:rFonts w:cs="Arial"/>
          <w:b/>
        </w:rPr>
      </w:pPr>
    </w:p>
    <w:p w14:paraId="33C2A88E" w14:textId="58F961DD" w:rsidR="00E166EA" w:rsidRPr="007879B2" w:rsidRDefault="00E166EA" w:rsidP="00E166EA">
      <w:pPr>
        <w:pStyle w:val="Heading3"/>
      </w:pPr>
      <w:r w:rsidRPr="007879B2">
        <w:t>RECOMMENDATION:</w:t>
      </w:r>
    </w:p>
    <w:p w14:paraId="0D037703" w14:textId="77777777" w:rsidR="000858D6" w:rsidRDefault="000858D6" w:rsidP="00E166EA">
      <w:pPr>
        <w:rPr>
          <w:lang w:val="en-GB"/>
        </w:rPr>
      </w:pPr>
    </w:p>
    <w:p w14:paraId="38023AE2" w14:textId="6A199364" w:rsidR="00E166EA" w:rsidRPr="007879B2" w:rsidRDefault="00E166EA" w:rsidP="00E166EA">
      <w:pPr>
        <w:rPr>
          <w:lang w:val="en-GB"/>
        </w:rPr>
      </w:pPr>
      <w:r w:rsidRPr="007879B2">
        <w:rPr>
          <w:lang w:val="en-GB"/>
        </w:rPr>
        <w:t xml:space="preserve">That the application be </w:t>
      </w:r>
      <w:r w:rsidRPr="007879B2">
        <w:rPr>
          <w:b/>
          <w:bCs/>
          <w:i/>
          <w:iCs/>
          <w:lang w:val="en-GB"/>
        </w:rPr>
        <w:t>refused</w:t>
      </w:r>
      <w:r w:rsidR="00885C51">
        <w:rPr>
          <w:lang w:val="en-GB"/>
        </w:rPr>
        <w:t>.</w:t>
      </w:r>
    </w:p>
    <w:p w14:paraId="6C5B9808" w14:textId="16C67344" w:rsidR="00B315BF" w:rsidRPr="007879B2" w:rsidRDefault="00B315BF" w:rsidP="00B315BF"/>
    <w:p w14:paraId="5640BB5D" w14:textId="3D11F478" w:rsidR="00F616EB" w:rsidRPr="007879B2" w:rsidRDefault="00F616EB" w:rsidP="00B315BF">
      <w:pPr>
        <w:rPr>
          <w:u w:val="single"/>
        </w:rPr>
      </w:pPr>
      <w:r w:rsidRPr="007879B2">
        <w:rPr>
          <w:u w:val="single"/>
        </w:rPr>
        <w:t>Note:</w:t>
      </w:r>
    </w:p>
    <w:p w14:paraId="7EFF7803" w14:textId="77777777" w:rsidR="000858D6" w:rsidRDefault="000858D6" w:rsidP="00B315BF"/>
    <w:p w14:paraId="74DC613A" w14:textId="5EE1296F" w:rsidR="00F616EB" w:rsidRPr="007879B2" w:rsidRDefault="00F616EB" w:rsidP="00B315BF">
      <w:r w:rsidRPr="007879B2">
        <w:t>Nancy Mott, Senior Strategic Advisor, presented and answered questions.</w:t>
      </w:r>
    </w:p>
    <w:p w14:paraId="3B18F764" w14:textId="29AC127D" w:rsidR="00F616EB" w:rsidRPr="007879B2" w:rsidRDefault="00F616EB" w:rsidP="00B315BF">
      <w:r w:rsidRPr="007879B2">
        <w:t>The Applicant and Applicant’s Agent were present to answer questions.</w:t>
      </w:r>
    </w:p>
    <w:p w14:paraId="75B7425F" w14:textId="77777777" w:rsidR="00F616EB" w:rsidRPr="007879B2" w:rsidRDefault="00F616EB" w:rsidP="00B315BF"/>
    <w:p w14:paraId="34A32537" w14:textId="67EF9FDC" w:rsidR="00FD60CC" w:rsidRPr="007879B2" w:rsidRDefault="00FD60CC" w:rsidP="00FD60CC">
      <w:pPr>
        <w:spacing w:line="276" w:lineRule="auto"/>
        <w:rPr>
          <w:rFonts w:cs="Arial"/>
          <w:bCs/>
        </w:rPr>
      </w:pPr>
      <w:r w:rsidRPr="007879B2">
        <w:rPr>
          <w:rFonts w:cs="Arial"/>
          <w:b/>
          <w:u w:val="single"/>
        </w:rPr>
        <w:t>M815R6/04-2022:</w:t>
      </w:r>
    </w:p>
    <w:p w14:paraId="71D779FB" w14:textId="58309726" w:rsidR="00FD60CC" w:rsidRPr="007879B2" w:rsidRDefault="00FD60CC" w:rsidP="00FD60CC">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r>
      <w:r w:rsidR="00473D0B" w:rsidRPr="007879B2">
        <w:rPr>
          <w:rFonts w:cs="Arial"/>
          <w:bCs/>
          <w:i/>
          <w:iCs/>
        </w:rPr>
        <w:t>Hutcheon</w:t>
      </w:r>
    </w:p>
    <w:p w14:paraId="726F8B91" w14:textId="79447793" w:rsidR="00FD60CC" w:rsidRPr="007879B2" w:rsidRDefault="00FD60CC" w:rsidP="00FD60CC">
      <w:pPr>
        <w:spacing w:line="276" w:lineRule="auto"/>
        <w:rPr>
          <w:rFonts w:cs="Arial"/>
          <w:bCs/>
          <w:i/>
          <w:iCs/>
        </w:rPr>
      </w:pPr>
      <w:r w:rsidRPr="007879B2">
        <w:rPr>
          <w:rFonts w:cs="Arial"/>
          <w:bCs/>
          <w:i/>
          <w:iCs/>
        </w:rPr>
        <w:t>Seconded By:</w:t>
      </w:r>
      <w:r w:rsidRPr="007879B2">
        <w:rPr>
          <w:rFonts w:cs="Arial"/>
          <w:bCs/>
          <w:i/>
          <w:iCs/>
        </w:rPr>
        <w:tab/>
      </w:r>
      <w:r w:rsidR="00473D0B" w:rsidRPr="007879B2">
        <w:rPr>
          <w:rFonts w:cs="Arial"/>
          <w:bCs/>
          <w:i/>
          <w:iCs/>
        </w:rPr>
        <w:t>Curley</w:t>
      </w:r>
    </w:p>
    <w:p w14:paraId="3C4A1D68" w14:textId="77777777" w:rsidR="00FD60CC" w:rsidRPr="007879B2" w:rsidRDefault="00FD60CC" w:rsidP="00FD60CC">
      <w:pPr>
        <w:spacing w:line="276" w:lineRule="auto"/>
        <w:rPr>
          <w:b/>
          <w:bCs/>
          <w:i/>
          <w:iCs/>
          <w:u w:val="single"/>
        </w:rPr>
      </w:pPr>
    </w:p>
    <w:p w14:paraId="0256EFA2" w14:textId="373E7A89" w:rsidR="00FD60CC" w:rsidRPr="007879B2" w:rsidRDefault="00FD60CC" w:rsidP="00FD60CC">
      <w:pPr>
        <w:spacing w:line="276" w:lineRule="auto"/>
        <w:rPr>
          <w:i/>
          <w:iCs/>
        </w:rPr>
      </w:pPr>
      <w:r w:rsidRPr="007879B2">
        <w:rPr>
          <w:i/>
          <w:iCs/>
        </w:rPr>
        <w:t xml:space="preserve">“That the Commission </w:t>
      </w:r>
      <w:r w:rsidRPr="007879B2">
        <w:rPr>
          <w:i/>
          <w:iCs/>
          <w:lang w:val="en-GB"/>
        </w:rPr>
        <w:t>approve the staff recommendation</w:t>
      </w:r>
      <w:r w:rsidR="00885C51">
        <w:rPr>
          <w:i/>
          <w:iCs/>
          <w:lang w:val="en-GB"/>
        </w:rPr>
        <w:t xml:space="preserve"> for the following reasons</w:t>
      </w:r>
      <w:r w:rsidRPr="007879B2">
        <w:rPr>
          <w:i/>
          <w:iCs/>
          <w:lang w:val="en-GB"/>
        </w:rPr>
        <w:t>.”</w:t>
      </w:r>
    </w:p>
    <w:p w14:paraId="5C33CCF4" w14:textId="428B5D33" w:rsidR="00FD60CC" w:rsidRDefault="00FD60CC" w:rsidP="00FD60CC">
      <w:pPr>
        <w:spacing w:line="276" w:lineRule="auto"/>
      </w:pPr>
    </w:p>
    <w:p w14:paraId="28CD1685" w14:textId="77777777" w:rsidR="00885C51" w:rsidRPr="007879B2" w:rsidRDefault="00885C51" w:rsidP="00885C51">
      <w:pPr>
        <w:pStyle w:val="ListParagraph"/>
        <w:numPr>
          <w:ilvl w:val="0"/>
          <w:numId w:val="24"/>
        </w:numPr>
        <w:spacing w:line="276" w:lineRule="auto"/>
        <w:ind w:left="567" w:hanging="567"/>
        <w:contextualSpacing/>
        <w:rPr>
          <w:lang w:val="en-GB"/>
        </w:rPr>
      </w:pPr>
      <w:r w:rsidRPr="007879B2">
        <w:rPr>
          <w:lang w:val="en-GB"/>
        </w:rPr>
        <w:t>New agricultural use not permitted on lands within Pleasant View Survey as set out in the NEP, Part 2.2.21.</w:t>
      </w:r>
    </w:p>
    <w:p w14:paraId="5EE5BEE3" w14:textId="77777777" w:rsidR="00885C51" w:rsidRPr="007879B2" w:rsidRDefault="00885C51" w:rsidP="00885C51">
      <w:pPr>
        <w:numPr>
          <w:ilvl w:val="0"/>
          <w:numId w:val="24"/>
        </w:numPr>
        <w:spacing w:line="276" w:lineRule="auto"/>
        <w:ind w:left="567" w:hanging="567"/>
        <w:contextualSpacing/>
        <w:rPr>
          <w:rFonts w:cs="Arial"/>
        </w:rPr>
      </w:pPr>
      <w:r w:rsidRPr="007879B2">
        <w:rPr>
          <w:rFonts w:cs="Arial"/>
        </w:rPr>
        <w:t>The proposal conflicts with the City of Hamilton Official Plan.</w:t>
      </w:r>
    </w:p>
    <w:p w14:paraId="2ED901C1" w14:textId="77777777" w:rsidR="00885C51" w:rsidRPr="007879B2" w:rsidRDefault="00885C51" w:rsidP="00885C51">
      <w:pPr>
        <w:numPr>
          <w:ilvl w:val="0"/>
          <w:numId w:val="24"/>
        </w:numPr>
        <w:spacing w:line="276" w:lineRule="auto"/>
        <w:ind w:left="567" w:hanging="567"/>
        <w:contextualSpacing/>
        <w:rPr>
          <w:rFonts w:cs="Arial"/>
        </w:rPr>
      </w:pPr>
      <w:r w:rsidRPr="007879B2">
        <w:rPr>
          <w:rFonts w:cs="Arial"/>
        </w:rPr>
        <w:t>City of Hamilton staff do not support the application.</w:t>
      </w:r>
    </w:p>
    <w:p w14:paraId="5625032F" w14:textId="77777777" w:rsidR="00885C51" w:rsidRPr="007879B2" w:rsidRDefault="00885C51" w:rsidP="00885C51">
      <w:pPr>
        <w:numPr>
          <w:ilvl w:val="0"/>
          <w:numId w:val="24"/>
        </w:numPr>
        <w:spacing w:line="276" w:lineRule="auto"/>
        <w:ind w:left="567" w:hanging="567"/>
        <w:contextualSpacing/>
        <w:rPr>
          <w:rFonts w:cs="Arial"/>
        </w:rPr>
      </w:pPr>
      <w:r w:rsidRPr="007879B2">
        <w:rPr>
          <w:rFonts w:cs="Arial"/>
        </w:rPr>
        <w:t>Community concern about vegetation clearing and driveway installation on the subject property.</w:t>
      </w:r>
    </w:p>
    <w:p w14:paraId="778346D7" w14:textId="77777777" w:rsidR="00885C51" w:rsidRPr="00885C51" w:rsidRDefault="00885C51" w:rsidP="00FD60CC">
      <w:pPr>
        <w:spacing w:line="276" w:lineRule="auto"/>
      </w:pPr>
    </w:p>
    <w:p w14:paraId="4A4A81D6" w14:textId="1B5D52D3" w:rsidR="00FD60CC" w:rsidRPr="007879B2" w:rsidRDefault="00FD60CC" w:rsidP="00FD60CC">
      <w:pPr>
        <w:rPr>
          <w:rFonts w:ascii="Calibri" w:hAnsi="Calibri"/>
          <w:b/>
          <w:bCs/>
          <w:sz w:val="22"/>
          <w:szCs w:val="22"/>
          <w:u w:val="single"/>
          <w:lang w:val="en-US" w:eastAsia="en-US"/>
        </w:rPr>
      </w:pPr>
      <w:r w:rsidRPr="007879B2">
        <w:rPr>
          <w:b/>
          <w:bCs/>
          <w:u w:val="single"/>
        </w:rPr>
        <w:t xml:space="preserve">For the Motion: </w:t>
      </w:r>
      <w:r w:rsidR="00B14FD1" w:rsidRPr="007879B2">
        <w:rPr>
          <w:b/>
          <w:bCs/>
          <w:u w:val="single"/>
        </w:rPr>
        <w:t>8</w:t>
      </w:r>
      <w:r w:rsidRPr="007879B2">
        <w:rPr>
          <w:b/>
          <w:bCs/>
          <w:u w:val="single"/>
        </w:rPr>
        <w:t xml:space="preserve"> votes</w:t>
      </w:r>
    </w:p>
    <w:p w14:paraId="2763CD61" w14:textId="52AC4813" w:rsidR="00FD60CC" w:rsidRPr="007879B2" w:rsidRDefault="00FD60CC" w:rsidP="00FD60CC">
      <w:r w:rsidRPr="007879B2">
        <w:t xml:space="preserve">Clark, Curley, Driedger, Gibson, Golden, Hutcheon, Mackenzie, </w:t>
      </w:r>
      <w:r w:rsidR="00624810" w:rsidRPr="007879B2">
        <w:t>Nic</w:t>
      </w:r>
      <w:r w:rsidR="00473D0B" w:rsidRPr="007879B2">
        <w:t>h</w:t>
      </w:r>
      <w:r w:rsidR="00624810" w:rsidRPr="007879B2">
        <w:t>olson</w:t>
      </w:r>
      <w:r w:rsidR="00A92A85" w:rsidRPr="007879B2">
        <w:t>.</w:t>
      </w:r>
    </w:p>
    <w:p w14:paraId="3ACAC586" w14:textId="77777777" w:rsidR="00FD60CC" w:rsidRPr="007879B2" w:rsidRDefault="00FD60CC" w:rsidP="00FD60CC"/>
    <w:p w14:paraId="100883DE" w14:textId="1EBC68F0" w:rsidR="00FD60CC" w:rsidRPr="007879B2" w:rsidRDefault="00FD60CC" w:rsidP="00FD60CC">
      <w:pPr>
        <w:rPr>
          <w:b/>
          <w:bCs/>
          <w:u w:val="single"/>
        </w:rPr>
      </w:pPr>
      <w:r w:rsidRPr="007879B2">
        <w:rPr>
          <w:b/>
          <w:bCs/>
          <w:u w:val="single"/>
        </w:rPr>
        <w:t xml:space="preserve">Against the Motion: </w:t>
      </w:r>
      <w:r w:rsidR="00B14FD1" w:rsidRPr="007879B2">
        <w:rPr>
          <w:b/>
          <w:bCs/>
          <w:u w:val="single"/>
        </w:rPr>
        <w:t>7</w:t>
      </w:r>
      <w:r w:rsidRPr="007879B2">
        <w:rPr>
          <w:b/>
          <w:bCs/>
          <w:u w:val="single"/>
        </w:rPr>
        <w:t xml:space="preserve"> votes</w:t>
      </w:r>
    </w:p>
    <w:p w14:paraId="6BD4DAF5" w14:textId="6A253989" w:rsidR="00FD60CC" w:rsidRPr="007879B2" w:rsidRDefault="00B14FD1" w:rsidP="00FD60CC">
      <w:pPr>
        <w:spacing w:line="276" w:lineRule="auto"/>
      </w:pPr>
      <w:r w:rsidRPr="007879B2">
        <w:t>Burton,</w:t>
      </w:r>
      <w:r w:rsidR="007B2303" w:rsidRPr="007879B2">
        <w:t xml:space="preserve"> Downey, Horner, Lucyshyn,</w:t>
      </w:r>
      <w:r w:rsidR="00AF1C81" w:rsidRPr="007879B2">
        <w:t xml:space="preserve"> McKinlay, McQueen, Witteveen.</w:t>
      </w:r>
    </w:p>
    <w:p w14:paraId="311D339B" w14:textId="77777777" w:rsidR="003C2FA4" w:rsidRPr="007879B2" w:rsidRDefault="003C2FA4" w:rsidP="00FD60CC">
      <w:pPr>
        <w:spacing w:line="276" w:lineRule="auto"/>
        <w:rPr>
          <w:i/>
          <w:iCs/>
        </w:rPr>
      </w:pPr>
    </w:p>
    <w:p w14:paraId="5FE0CCF5" w14:textId="77777777" w:rsidR="00FD60CC" w:rsidRPr="007879B2" w:rsidRDefault="00FD60CC" w:rsidP="00FD60CC">
      <w:pPr>
        <w:jc w:val="right"/>
        <w:rPr>
          <w:rFonts w:cs="Arial"/>
          <w:b/>
          <w:i/>
          <w:iCs/>
        </w:rPr>
      </w:pPr>
      <w:r w:rsidRPr="007879B2">
        <w:rPr>
          <w:rFonts w:cs="Arial"/>
          <w:b/>
          <w:i/>
          <w:iCs/>
        </w:rPr>
        <w:t>Motion Carried</w:t>
      </w:r>
    </w:p>
    <w:p w14:paraId="509F5F22" w14:textId="273C1138" w:rsidR="008850A0" w:rsidRDefault="008850A0">
      <w:r>
        <w:br w:type="page"/>
      </w:r>
    </w:p>
    <w:p w14:paraId="730A5909" w14:textId="74D1C78D" w:rsidR="004053AB" w:rsidRPr="007879B2" w:rsidRDefault="004053AB" w:rsidP="004053AB">
      <w:r w:rsidRPr="000858D6">
        <w:rPr>
          <w:b/>
          <w:bCs/>
        </w:rPr>
        <w:lastRenderedPageBreak/>
        <w:t>Note</w:t>
      </w:r>
      <w:r w:rsidRPr="007879B2">
        <w:t>:</w:t>
      </w:r>
      <w:r w:rsidR="000858D6">
        <w:tab/>
      </w:r>
      <w:r w:rsidRPr="007879B2">
        <w:t>Commissioner Vida was not present and did not participate in the discussion or vote on the agenda item.</w:t>
      </w:r>
    </w:p>
    <w:p w14:paraId="7A0B6A00" w14:textId="7D9F00E4" w:rsidR="00FD60CC" w:rsidRPr="007879B2" w:rsidRDefault="00FD60CC" w:rsidP="00FD60CC"/>
    <w:p w14:paraId="6C130775" w14:textId="13D0C1A9" w:rsidR="009E3F63" w:rsidRPr="007879B2" w:rsidRDefault="009E3F63" w:rsidP="009E3F63">
      <w:pPr>
        <w:spacing w:line="276" w:lineRule="auto"/>
        <w:rPr>
          <w:rFonts w:cs="Arial"/>
          <w:b/>
          <w:bCs/>
          <w:lang w:val="en-US" w:eastAsia="en-US"/>
        </w:rPr>
      </w:pPr>
      <w:r w:rsidRPr="007879B2">
        <w:rPr>
          <w:rFonts w:cs="Arial"/>
          <w:b/>
          <w:bCs/>
          <w:lang w:val="en-US" w:eastAsia="en-US"/>
        </w:rPr>
        <w:t>DISCUSSION:</w:t>
      </w:r>
    </w:p>
    <w:p w14:paraId="57F23897" w14:textId="6C62FBCA" w:rsidR="009E3F63" w:rsidRPr="007879B2" w:rsidRDefault="007C3809" w:rsidP="00FD60CC">
      <w:r w:rsidRPr="007879B2">
        <w:t xml:space="preserve">Some Commissioners requested clarification on </w:t>
      </w:r>
      <w:r w:rsidR="000226C0" w:rsidRPr="007879B2">
        <w:t>agricultural polices within the Pleasant</w:t>
      </w:r>
      <w:r w:rsidR="00280B63">
        <w:t xml:space="preserve"> V</w:t>
      </w:r>
      <w:r w:rsidR="000226C0" w:rsidRPr="007879B2">
        <w:t xml:space="preserve">iew </w:t>
      </w:r>
      <w:r w:rsidR="00EC5D24" w:rsidRPr="007879B2">
        <w:t xml:space="preserve">Survey lands.  Staff advised that </w:t>
      </w:r>
      <w:r w:rsidR="003062B8" w:rsidRPr="007879B2">
        <w:t>special policies allow for forest management</w:t>
      </w:r>
      <w:r w:rsidR="00FF4083" w:rsidRPr="007879B2">
        <w:t>,</w:t>
      </w:r>
      <w:r w:rsidR="00F743AA" w:rsidRPr="007879B2">
        <w:t xml:space="preserve"> but </w:t>
      </w:r>
      <w:r w:rsidR="003062B8" w:rsidRPr="007879B2">
        <w:t xml:space="preserve">not </w:t>
      </w:r>
      <w:r w:rsidR="00280B63">
        <w:t>the harvesting of plants or trees</w:t>
      </w:r>
      <w:r w:rsidR="00F743AA" w:rsidRPr="007879B2">
        <w:t xml:space="preserve">.  Staff also noted that the applicant had </w:t>
      </w:r>
      <w:r w:rsidR="00F40406" w:rsidRPr="007879B2">
        <w:t xml:space="preserve">suggested to City staff that he was interested in </w:t>
      </w:r>
      <w:r w:rsidR="00F743AA" w:rsidRPr="007879B2">
        <w:t>subdivid</w:t>
      </w:r>
      <w:r w:rsidR="00F40406" w:rsidRPr="007879B2">
        <w:t>ing</w:t>
      </w:r>
      <w:r w:rsidR="00F743AA" w:rsidRPr="007879B2">
        <w:t xml:space="preserve"> the property</w:t>
      </w:r>
      <w:r w:rsidR="00290FA5" w:rsidRPr="007879B2">
        <w:t xml:space="preserve"> </w:t>
      </w:r>
      <w:r w:rsidR="00DC2839" w:rsidRPr="007879B2">
        <w:t>into several residential lots, which does not con</w:t>
      </w:r>
      <w:r w:rsidR="00CD141C" w:rsidRPr="007879B2">
        <w:t xml:space="preserve">form </w:t>
      </w:r>
      <w:r w:rsidR="00280B63">
        <w:t>to</w:t>
      </w:r>
      <w:r w:rsidR="00280B63" w:rsidRPr="007879B2">
        <w:t xml:space="preserve"> </w:t>
      </w:r>
      <w:r w:rsidR="00CD141C" w:rsidRPr="007879B2">
        <w:t xml:space="preserve">the Niagara Escarpment Plan or City of Hamilton </w:t>
      </w:r>
      <w:r w:rsidR="00F40406" w:rsidRPr="007879B2">
        <w:t xml:space="preserve">Rural </w:t>
      </w:r>
      <w:r w:rsidR="00CD141C" w:rsidRPr="007879B2">
        <w:t>Official Plan.</w:t>
      </w:r>
      <w:r w:rsidR="00290FA5" w:rsidRPr="007879B2">
        <w:t xml:space="preserve"> </w:t>
      </w:r>
      <w:r w:rsidR="00F40406" w:rsidRPr="007879B2">
        <w:t>The applicant’s agent confirmed that their interest for the property was not the orchard proposal but rather the lot creation proposal.</w:t>
      </w:r>
    </w:p>
    <w:p w14:paraId="78477DF5" w14:textId="69B820CE" w:rsidR="00A52B6B" w:rsidRPr="007879B2" w:rsidRDefault="00A52B6B" w:rsidP="00FD60CC"/>
    <w:p w14:paraId="57CF61F7" w14:textId="3183646F" w:rsidR="00A52B6B" w:rsidRPr="007879B2" w:rsidRDefault="00A52B6B" w:rsidP="00FD60CC">
      <w:r w:rsidRPr="007879B2">
        <w:t xml:space="preserve">A Commissioner commented </w:t>
      </w:r>
      <w:r w:rsidR="00280B63">
        <w:t>that the land should be in public ownership if it cannot be developed</w:t>
      </w:r>
      <w:r w:rsidR="00366448" w:rsidRPr="007879B2">
        <w:t>.</w:t>
      </w:r>
    </w:p>
    <w:p w14:paraId="7507C23A" w14:textId="6C31D8B6" w:rsidR="000858D6" w:rsidRDefault="000858D6">
      <w:pPr>
        <w:rPr>
          <w:rFonts w:cs="Arial"/>
          <w:b/>
          <w:bCs/>
        </w:rPr>
      </w:pPr>
    </w:p>
    <w:p w14:paraId="77A1F110" w14:textId="78127A30" w:rsidR="0023728F" w:rsidRPr="007879B2" w:rsidRDefault="0023728F" w:rsidP="0023728F">
      <w:pPr>
        <w:pStyle w:val="Heading2"/>
        <w:spacing w:line="276" w:lineRule="auto"/>
      </w:pPr>
      <w:r w:rsidRPr="007879B2">
        <w:t>CONSENT AGENDA/ITEMS MOVED FOR DISCUSSION:</w:t>
      </w:r>
    </w:p>
    <w:p w14:paraId="02522783" w14:textId="77777777" w:rsidR="00CE7050" w:rsidRPr="007879B2" w:rsidRDefault="00CE7050" w:rsidP="00CE7050"/>
    <w:p w14:paraId="1AA9D964" w14:textId="77777777" w:rsidR="0023728F" w:rsidRPr="007879B2" w:rsidRDefault="0023728F" w:rsidP="0023728F">
      <w:pPr>
        <w:rPr>
          <w:rFonts w:cs="Arial"/>
          <w:u w:val="single"/>
        </w:rPr>
      </w:pPr>
      <w:r w:rsidRPr="007879B2">
        <w:rPr>
          <w:rFonts w:cs="Arial"/>
          <w:u w:val="single"/>
        </w:rPr>
        <w:t>Information only Items</w:t>
      </w:r>
    </w:p>
    <w:p w14:paraId="10DE888A" w14:textId="77777777" w:rsidR="00B76253" w:rsidRPr="007879B2" w:rsidRDefault="00B76253" w:rsidP="00B76253">
      <w:pPr>
        <w:rPr>
          <w:rFonts w:cs="Arial"/>
        </w:rPr>
      </w:pPr>
      <w:r w:rsidRPr="007879B2">
        <w:rPr>
          <w:rFonts w:cs="Arial"/>
        </w:rPr>
        <w:t>G1</w:t>
      </w:r>
      <w:r w:rsidRPr="007879B2">
        <w:rPr>
          <w:rFonts w:cs="Arial"/>
        </w:rPr>
        <w:tab/>
        <w:t>Director Approvals and Dashboard for March 2022</w:t>
      </w:r>
    </w:p>
    <w:p w14:paraId="4428CD81" w14:textId="77777777" w:rsidR="00B76253" w:rsidRPr="007879B2" w:rsidRDefault="00B76253" w:rsidP="00B76253">
      <w:pPr>
        <w:rPr>
          <w:rFonts w:cs="Arial"/>
        </w:rPr>
      </w:pPr>
      <w:r w:rsidRPr="007879B2">
        <w:rPr>
          <w:rFonts w:cs="Arial"/>
        </w:rPr>
        <w:t>G2</w:t>
      </w:r>
      <w:r w:rsidRPr="007879B2">
        <w:rPr>
          <w:rFonts w:cs="Arial"/>
        </w:rPr>
        <w:tab/>
        <w:t>Appeals and Hearings Status Chart as of March 31, 2022</w:t>
      </w:r>
    </w:p>
    <w:p w14:paraId="6C60B09E" w14:textId="77777777" w:rsidR="00B76253" w:rsidRPr="007879B2" w:rsidRDefault="00B76253" w:rsidP="00B76253">
      <w:pPr>
        <w:rPr>
          <w:rFonts w:cs="Arial"/>
        </w:rPr>
      </w:pPr>
      <w:r w:rsidRPr="007879B2">
        <w:rPr>
          <w:rFonts w:cs="Arial"/>
        </w:rPr>
        <w:t>G3</w:t>
      </w:r>
      <w:r w:rsidRPr="007879B2">
        <w:rPr>
          <w:rFonts w:cs="Arial"/>
        </w:rPr>
        <w:tab/>
        <w:t>Director’s Report for March 2022</w:t>
      </w:r>
    </w:p>
    <w:p w14:paraId="546486AC" w14:textId="77777777" w:rsidR="00B76253" w:rsidRPr="007879B2" w:rsidRDefault="00B76253" w:rsidP="00B76253">
      <w:pPr>
        <w:rPr>
          <w:rFonts w:cs="Arial"/>
        </w:rPr>
      </w:pPr>
      <w:r w:rsidRPr="007879B2">
        <w:rPr>
          <w:rFonts w:cs="Arial"/>
        </w:rPr>
        <w:t>G4</w:t>
      </w:r>
      <w:r w:rsidRPr="007879B2">
        <w:rPr>
          <w:rFonts w:cs="Arial"/>
        </w:rPr>
        <w:tab/>
        <w:t>Plan Amendments Status Update as of March 31, 2022</w:t>
      </w:r>
    </w:p>
    <w:p w14:paraId="2F8F5644" w14:textId="77777777" w:rsidR="00B76253" w:rsidRPr="007879B2" w:rsidRDefault="00B76253" w:rsidP="00B76253">
      <w:pPr>
        <w:rPr>
          <w:rFonts w:cs="Arial"/>
        </w:rPr>
      </w:pPr>
      <w:r w:rsidRPr="007879B2">
        <w:rPr>
          <w:rFonts w:cs="Arial"/>
        </w:rPr>
        <w:t>G5</w:t>
      </w:r>
      <w:r w:rsidRPr="007879B2">
        <w:rPr>
          <w:rFonts w:cs="Arial"/>
        </w:rPr>
        <w:tab/>
        <w:t>Letter from Minister Rickford 354-2022-189</w:t>
      </w:r>
    </w:p>
    <w:p w14:paraId="28ED4A1E" w14:textId="77777777" w:rsidR="00B76253" w:rsidRPr="007879B2" w:rsidRDefault="00B76253" w:rsidP="00B76253">
      <w:pPr>
        <w:ind w:left="720" w:hanging="720"/>
        <w:rPr>
          <w:rFonts w:cs="Arial"/>
        </w:rPr>
      </w:pPr>
      <w:r w:rsidRPr="007879B2">
        <w:rPr>
          <w:rFonts w:cs="Arial"/>
        </w:rPr>
        <w:t>G6</w:t>
      </w:r>
      <w:r w:rsidRPr="007879B2">
        <w:rPr>
          <w:rFonts w:cs="Arial"/>
        </w:rPr>
        <w:tab/>
        <w:t>Friends of the Beaver Valley Newsletter for March 2022</w:t>
      </w:r>
    </w:p>
    <w:p w14:paraId="0FB5DAFE" w14:textId="77777777" w:rsidR="0023728F" w:rsidRPr="007879B2" w:rsidRDefault="0023728F" w:rsidP="0023728F">
      <w:pPr>
        <w:spacing w:line="276" w:lineRule="auto"/>
        <w:rPr>
          <w:rFonts w:cs="Arial"/>
          <w:b/>
          <w:u w:val="single"/>
        </w:rPr>
      </w:pPr>
    </w:p>
    <w:p w14:paraId="4E9F0436" w14:textId="6C398BA8" w:rsidR="0023728F" w:rsidRPr="007879B2" w:rsidRDefault="0023728F" w:rsidP="0023728F">
      <w:pPr>
        <w:spacing w:line="276" w:lineRule="auto"/>
        <w:rPr>
          <w:rFonts w:cs="Arial"/>
          <w:bCs/>
        </w:rPr>
      </w:pPr>
      <w:r w:rsidRPr="007879B2">
        <w:rPr>
          <w:rFonts w:cs="Arial"/>
          <w:b/>
          <w:u w:val="single"/>
        </w:rPr>
        <w:t>M815R</w:t>
      </w:r>
      <w:r w:rsidR="00D31DC0" w:rsidRPr="007879B2">
        <w:rPr>
          <w:rFonts w:cs="Arial"/>
          <w:b/>
          <w:u w:val="single"/>
        </w:rPr>
        <w:t>7</w:t>
      </w:r>
      <w:r w:rsidRPr="007879B2">
        <w:rPr>
          <w:rFonts w:cs="Arial"/>
          <w:b/>
          <w:u w:val="single"/>
        </w:rPr>
        <w:t>/04-2022:</w:t>
      </w:r>
      <w:r w:rsidRPr="007879B2">
        <w:rPr>
          <w:rFonts w:cs="Arial"/>
          <w:bCs/>
        </w:rPr>
        <w:tab/>
      </w:r>
    </w:p>
    <w:p w14:paraId="45715F76" w14:textId="3F8BBEBA" w:rsidR="0023728F" w:rsidRPr="007879B2" w:rsidRDefault="0023728F" w:rsidP="0023728F">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r>
      <w:r w:rsidR="001A5911" w:rsidRPr="007879B2">
        <w:rPr>
          <w:rFonts w:cs="Arial"/>
          <w:bCs/>
          <w:i/>
          <w:iCs/>
        </w:rPr>
        <w:t>Burton</w:t>
      </w:r>
    </w:p>
    <w:p w14:paraId="29681586" w14:textId="34C6F42D" w:rsidR="0023728F" w:rsidRPr="007879B2" w:rsidRDefault="0023728F" w:rsidP="0023728F">
      <w:pPr>
        <w:spacing w:line="276" w:lineRule="auto"/>
        <w:rPr>
          <w:rFonts w:cs="Arial"/>
          <w:bCs/>
          <w:i/>
          <w:iCs/>
        </w:rPr>
      </w:pPr>
      <w:r w:rsidRPr="007879B2">
        <w:rPr>
          <w:rFonts w:cs="Arial"/>
          <w:bCs/>
          <w:i/>
          <w:iCs/>
        </w:rPr>
        <w:t>Seconded by:</w:t>
      </w:r>
      <w:r w:rsidRPr="007879B2">
        <w:rPr>
          <w:rFonts w:cs="Arial"/>
          <w:bCs/>
          <w:i/>
          <w:iCs/>
        </w:rPr>
        <w:tab/>
      </w:r>
      <w:r w:rsidR="001A5911" w:rsidRPr="007879B2">
        <w:rPr>
          <w:rFonts w:cs="Arial"/>
          <w:bCs/>
          <w:i/>
          <w:iCs/>
        </w:rPr>
        <w:t>Curley</w:t>
      </w:r>
    </w:p>
    <w:p w14:paraId="190E7F7D" w14:textId="77777777" w:rsidR="0023728F" w:rsidRPr="007879B2" w:rsidRDefault="0023728F" w:rsidP="0023728F">
      <w:pPr>
        <w:spacing w:line="276" w:lineRule="auto"/>
        <w:rPr>
          <w:rFonts w:cs="Arial"/>
          <w:bCs/>
          <w:i/>
          <w:iCs/>
        </w:rPr>
      </w:pPr>
    </w:p>
    <w:p w14:paraId="5C3D8EAA" w14:textId="77777777" w:rsidR="0023728F" w:rsidRPr="007879B2" w:rsidRDefault="0023728F" w:rsidP="0023728F">
      <w:pPr>
        <w:autoSpaceDE w:val="0"/>
        <w:autoSpaceDN w:val="0"/>
        <w:adjustRightInd w:val="0"/>
        <w:spacing w:line="276" w:lineRule="auto"/>
        <w:rPr>
          <w:i/>
          <w:iCs/>
          <w:lang w:val="en-US"/>
        </w:rPr>
      </w:pPr>
      <w:r w:rsidRPr="007879B2">
        <w:rPr>
          <w:rFonts w:cs="Arial"/>
          <w:bCs/>
          <w:i/>
          <w:iCs/>
        </w:rPr>
        <w:t xml:space="preserve">“That the </w:t>
      </w:r>
      <w:r w:rsidRPr="007879B2">
        <w:rPr>
          <w:i/>
          <w:iCs/>
          <w:lang w:val="en-US"/>
        </w:rPr>
        <w:t>Commission receive Consent Agenda information items.”</w:t>
      </w:r>
    </w:p>
    <w:p w14:paraId="4096E8B3" w14:textId="77777777" w:rsidR="0023728F" w:rsidRPr="007879B2" w:rsidRDefault="0023728F" w:rsidP="0023728F">
      <w:pPr>
        <w:autoSpaceDE w:val="0"/>
        <w:autoSpaceDN w:val="0"/>
        <w:adjustRightInd w:val="0"/>
        <w:spacing w:line="276" w:lineRule="auto"/>
        <w:rPr>
          <w:rFonts w:cs="Arial"/>
          <w:lang w:val="en-US"/>
        </w:rPr>
      </w:pPr>
    </w:p>
    <w:p w14:paraId="7869E5CD" w14:textId="77777777" w:rsidR="0023728F" w:rsidRPr="007879B2" w:rsidRDefault="0023728F" w:rsidP="0023728F">
      <w:pPr>
        <w:spacing w:line="276" w:lineRule="auto"/>
        <w:jc w:val="right"/>
        <w:rPr>
          <w:rFonts w:cs="Arial"/>
          <w:b/>
          <w:i/>
          <w:iCs/>
        </w:rPr>
      </w:pPr>
      <w:r w:rsidRPr="007879B2">
        <w:rPr>
          <w:rFonts w:cs="Arial"/>
          <w:b/>
          <w:i/>
          <w:iCs/>
        </w:rPr>
        <w:t>Motion carried</w:t>
      </w:r>
    </w:p>
    <w:p w14:paraId="000B53AE" w14:textId="77777777" w:rsidR="000858D6" w:rsidRDefault="000858D6" w:rsidP="0023728F">
      <w:pPr>
        <w:spacing w:line="276" w:lineRule="auto"/>
        <w:rPr>
          <w:rFonts w:cs="Arial"/>
          <w:b/>
          <w:bCs/>
          <w:lang w:val="en-US" w:eastAsia="en-US"/>
        </w:rPr>
      </w:pPr>
    </w:p>
    <w:p w14:paraId="11A1F451" w14:textId="0A5F2B43" w:rsidR="0023728F" w:rsidRPr="007879B2" w:rsidRDefault="0023728F" w:rsidP="0023728F">
      <w:pPr>
        <w:spacing w:line="276" w:lineRule="auto"/>
        <w:rPr>
          <w:rFonts w:cs="Arial"/>
          <w:b/>
          <w:bCs/>
          <w:lang w:val="en-US" w:eastAsia="en-US"/>
        </w:rPr>
      </w:pPr>
      <w:r w:rsidRPr="007879B2">
        <w:rPr>
          <w:rFonts w:cs="Arial"/>
          <w:b/>
          <w:bCs/>
          <w:lang w:val="en-US" w:eastAsia="en-US"/>
        </w:rPr>
        <w:t>DISCUSSION:</w:t>
      </w:r>
    </w:p>
    <w:p w14:paraId="0BD4B6AA" w14:textId="77777777" w:rsidR="008850A0" w:rsidRDefault="008850A0" w:rsidP="00AF529C">
      <w:pPr>
        <w:spacing w:line="276" w:lineRule="auto"/>
        <w:rPr>
          <w:rFonts w:cs="Arial"/>
          <w:lang w:val="en-US" w:eastAsia="en-US"/>
        </w:rPr>
      </w:pPr>
    </w:p>
    <w:p w14:paraId="068A0301" w14:textId="0FAD7100" w:rsidR="0023728F" w:rsidRPr="007879B2" w:rsidRDefault="00D31DC0" w:rsidP="00AF529C">
      <w:pPr>
        <w:spacing w:line="276" w:lineRule="auto"/>
        <w:rPr>
          <w:rFonts w:cs="Arial"/>
          <w:lang w:val="en-US" w:eastAsia="en-US"/>
        </w:rPr>
      </w:pPr>
      <w:r w:rsidRPr="007879B2">
        <w:rPr>
          <w:rFonts w:cs="Arial"/>
          <w:lang w:val="en-US" w:eastAsia="en-US"/>
        </w:rPr>
        <w:t>None.</w:t>
      </w:r>
    </w:p>
    <w:p w14:paraId="53E0478C" w14:textId="574BA9BC" w:rsidR="00CE7050" w:rsidRDefault="00CE7050" w:rsidP="00AF529C">
      <w:pPr>
        <w:spacing w:line="276" w:lineRule="auto"/>
        <w:rPr>
          <w:rFonts w:cs="Arial"/>
          <w:lang w:val="en-US" w:eastAsia="en-US"/>
        </w:rPr>
      </w:pPr>
    </w:p>
    <w:p w14:paraId="0CBB7CBF" w14:textId="77777777" w:rsidR="008850A0" w:rsidRPr="007879B2" w:rsidRDefault="008850A0" w:rsidP="00AF529C">
      <w:pPr>
        <w:spacing w:line="276" w:lineRule="auto"/>
        <w:rPr>
          <w:rFonts w:cs="Arial"/>
          <w:lang w:val="en-US" w:eastAsia="en-US"/>
        </w:rPr>
      </w:pPr>
    </w:p>
    <w:p w14:paraId="6820FD05" w14:textId="08507091" w:rsidR="00CE7050" w:rsidRPr="007879B2" w:rsidRDefault="00EE72C7" w:rsidP="00AF529C">
      <w:pPr>
        <w:spacing w:line="276" w:lineRule="auto"/>
        <w:rPr>
          <w:rFonts w:cs="Arial"/>
          <w:b/>
          <w:bCs/>
          <w:lang w:val="en-US" w:eastAsia="en-US"/>
        </w:rPr>
      </w:pPr>
      <w:r w:rsidRPr="007879B2">
        <w:rPr>
          <w:rFonts w:cs="Arial"/>
          <w:b/>
          <w:bCs/>
          <w:lang w:val="en-US" w:eastAsia="en-US"/>
        </w:rPr>
        <w:t>BREAK:</w:t>
      </w:r>
      <w:r w:rsidR="000858D6">
        <w:rPr>
          <w:rFonts w:cs="Arial"/>
          <w:b/>
          <w:bCs/>
          <w:lang w:val="en-US" w:eastAsia="en-US"/>
        </w:rPr>
        <w:tab/>
      </w:r>
      <w:r w:rsidRPr="007879B2">
        <w:rPr>
          <w:rFonts w:cs="Arial"/>
          <w:b/>
          <w:bCs/>
          <w:lang w:val="en-US" w:eastAsia="en-US"/>
        </w:rPr>
        <w:t>1:55 P.M. TO 2:10 P.M.</w:t>
      </w:r>
    </w:p>
    <w:p w14:paraId="5B03DE2C" w14:textId="77777777" w:rsidR="008850A0" w:rsidRDefault="008850A0">
      <w:pPr>
        <w:rPr>
          <w:rFonts w:cs="Arial"/>
          <w:b/>
          <w:sz w:val="28"/>
          <w:szCs w:val="28"/>
          <w:u w:val="single"/>
        </w:rPr>
      </w:pPr>
      <w:r>
        <w:rPr>
          <w:u w:val="single"/>
        </w:rPr>
        <w:br w:type="page"/>
      </w:r>
    </w:p>
    <w:p w14:paraId="7AB07ED8" w14:textId="4F53C044" w:rsidR="006546B3" w:rsidRPr="007879B2" w:rsidRDefault="006546B3" w:rsidP="006546B3">
      <w:pPr>
        <w:pStyle w:val="Heading2"/>
        <w:spacing w:line="276" w:lineRule="auto"/>
        <w:rPr>
          <w:b w:val="0"/>
        </w:rPr>
      </w:pPr>
      <w:r w:rsidRPr="007879B2">
        <w:rPr>
          <w:u w:val="single"/>
        </w:rPr>
        <w:lastRenderedPageBreak/>
        <w:t>A5</w:t>
      </w:r>
    </w:p>
    <w:p w14:paraId="5FFF27F7" w14:textId="77777777" w:rsidR="006546B3" w:rsidRPr="007879B2" w:rsidRDefault="006546B3" w:rsidP="006546B3">
      <w:pPr>
        <w:rPr>
          <w:rFonts w:cs="Arial"/>
          <w:b/>
          <w:bCs/>
          <w:noProof/>
        </w:rPr>
      </w:pPr>
      <w:r w:rsidRPr="007879B2">
        <w:rPr>
          <w:rFonts w:cs="Arial"/>
          <w:b/>
          <w:bCs/>
          <w:noProof/>
        </w:rPr>
        <w:t>COMPLIANCE STAFF REPORT</w:t>
      </w:r>
    </w:p>
    <w:p w14:paraId="5AAD268A" w14:textId="77777777" w:rsidR="006546B3" w:rsidRPr="007879B2" w:rsidRDefault="006546B3" w:rsidP="006546B3">
      <w:pPr>
        <w:rPr>
          <w:rFonts w:cs="Arial"/>
          <w:b/>
          <w:bCs/>
          <w:noProof/>
        </w:rPr>
      </w:pPr>
      <w:r w:rsidRPr="007879B2">
        <w:rPr>
          <w:rFonts w:cs="Arial"/>
          <w:b/>
          <w:bCs/>
          <w:noProof/>
        </w:rPr>
        <w:t>ORDER TO DEMOLISH/RESTORE #2022.001</w:t>
      </w:r>
    </w:p>
    <w:p w14:paraId="3FAC66FB" w14:textId="77777777" w:rsidR="006546B3" w:rsidRPr="007879B2" w:rsidRDefault="006546B3" w:rsidP="006546B3">
      <w:pPr>
        <w:rPr>
          <w:rFonts w:cs="Arial"/>
          <w:noProof/>
        </w:rPr>
      </w:pPr>
      <w:r w:rsidRPr="007879B2">
        <w:rPr>
          <w:rFonts w:cs="Arial"/>
          <w:noProof/>
        </w:rPr>
        <w:t>11489 17 Sideroad</w:t>
      </w:r>
    </w:p>
    <w:p w14:paraId="53F785C5" w14:textId="77777777" w:rsidR="006546B3" w:rsidRPr="007879B2" w:rsidRDefault="006546B3" w:rsidP="006546B3">
      <w:pPr>
        <w:rPr>
          <w:rFonts w:cs="Arial"/>
          <w:noProof/>
        </w:rPr>
      </w:pPr>
      <w:r w:rsidRPr="007879B2">
        <w:rPr>
          <w:rFonts w:cs="Arial"/>
          <w:noProof/>
        </w:rPr>
        <w:t>Lot 18, Concession 6, Equesing</w:t>
      </w:r>
    </w:p>
    <w:p w14:paraId="59D3C78F" w14:textId="77777777" w:rsidR="006546B3" w:rsidRPr="007879B2" w:rsidRDefault="006546B3" w:rsidP="006546B3">
      <w:r w:rsidRPr="007879B2">
        <w:rPr>
          <w:rFonts w:cs="Arial"/>
          <w:noProof/>
        </w:rPr>
        <w:t>Town of Halton Hills, Ontario</w:t>
      </w:r>
    </w:p>
    <w:p w14:paraId="2C9B8F7E" w14:textId="77777777" w:rsidR="006546B3" w:rsidRPr="007879B2" w:rsidRDefault="00AA1C7D" w:rsidP="006546B3">
      <w:pPr>
        <w:spacing w:line="276" w:lineRule="auto"/>
        <w:rPr>
          <w:rFonts w:cstheme="minorHAnsi"/>
        </w:rPr>
      </w:pPr>
      <w:r>
        <w:rPr>
          <w:rFonts w:cstheme="minorHAnsi"/>
        </w:rPr>
        <w:pict w14:anchorId="7DE2A3BD">
          <v:rect id="_x0000_i1029" style="width:468pt;height:1.5pt" o:hralign="center" o:hrstd="t" o:hrnoshade="t" o:hr="t" fillcolor="#31849b" stroked="f"/>
        </w:pict>
      </w:r>
    </w:p>
    <w:p w14:paraId="66DCA6BE" w14:textId="77777777" w:rsidR="006546B3" w:rsidRPr="007879B2" w:rsidRDefault="006546B3" w:rsidP="006546B3"/>
    <w:p w14:paraId="39F5BC49" w14:textId="1635EEDA" w:rsidR="006546B3" w:rsidRPr="007879B2" w:rsidRDefault="006546B3" w:rsidP="006546B3">
      <w:pPr>
        <w:rPr>
          <w:b/>
          <w:bCs/>
        </w:rPr>
      </w:pPr>
      <w:r w:rsidRPr="007879B2">
        <w:rPr>
          <w:b/>
          <w:bCs/>
        </w:rPr>
        <w:t>BACKGROUND:</w:t>
      </w:r>
    </w:p>
    <w:p w14:paraId="2FF7B1C6" w14:textId="77777777" w:rsidR="000858D6" w:rsidRDefault="000858D6" w:rsidP="006546B3">
      <w:pPr>
        <w:tabs>
          <w:tab w:val="left" w:pos="-720"/>
        </w:tabs>
        <w:suppressAutoHyphens/>
        <w:spacing w:line="276" w:lineRule="auto"/>
        <w:rPr>
          <w:rFonts w:cs="Arial"/>
          <w:lang w:val="en-GB"/>
        </w:rPr>
      </w:pPr>
    </w:p>
    <w:p w14:paraId="234520A0" w14:textId="7A704AEE" w:rsidR="006546B3" w:rsidRPr="007879B2" w:rsidRDefault="006546B3" w:rsidP="006546B3">
      <w:pPr>
        <w:tabs>
          <w:tab w:val="left" w:pos="-720"/>
        </w:tabs>
        <w:suppressAutoHyphens/>
        <w:spacing w:line="276" w:lineRule="auto"/>
        <w:rPr>
          <w:rFonts w:cs="Arial"/>
          <w:lang w:val="en-GB"/>
        </w:rPr>
      </w:pPr>
      <w:r w:rsidRPr="007879B2">
        <w:rPr>
          <w:rFonts w:cs="Arial"/>
          <w:lang w:val="en-GB"/>
        </w:rPr>
        <w:t>On October 2, 2021</w:t>
      </w:r>
      <w:r w:rsidR="008850A0">
        <w:rPr>
          <w:rFonts w:cs="Arial"/>
          <w:lang w:val="en-GB"/>
        </w:rPr>
        <w:t>,</w:t>
      </w:r>
      <w:r w:rsidRPr="007879B2">
        <w:rPr>
          <w:rFonts w:cs="Arial"/>
          <w:lang w:val="en-GB"/>
        </w:rPr>
        <w:t xml:space="preserve"> NEC staff received a public complaint regarding alleged site grading and paving to create a parking lot </w:t>
      </w:r>
      <w:r w:rsidR="00280B63">
        <w:rPr>
          <w:rFonts w:cs="Arial"/>
          <w:lang w:val="en-GB"/>
        </w:rPr>
        <w:t>on the subject</w:t>
      </w:r>
      <w:r w:rsidRPr="007879B2">
        <w:rPr>
          <w:rFonts w:cs="Arial"/>
          <w:lang w:val="en-GB"/>
        </w:rPr>
        <w:t xml:space="preserve"> property. Staff confirmed the reported violations and found additional violation during a site visit on October 22, 2021.  </w:t>
      </w:r>
    </w:p>
    <w:p w14:paraId="06E7B222" w14:textId="4D95DF60" w:rsidR="006546B3" w:rsidRPr="007879B2" w:rsidRDefault="006546B3" w:rsidP="006546B3">
      <w:pPr>
        <w:tabs>
          <w:tab w:val="left" w:pos="-720"/>
        </w:tabs>
        <w:suppressAutoHyphens/>
        <w:spacing w:line="276" w:lineRule="auto"/>
        <w:rPr>
          <w:rFonts w:cs="Arial"/>
          <w:lang w:val="en-GB"/>
        </w:rPr>
      </w:pPr>
      <w:r w:rsidRPr="007879B2">
        <w:rPr>
          <w:rFonts w:cs="Arial"/>
          <w:lang w:val="en-GB"/>
        </w:rPr>
        <w:t xml:space="preserve">Additional complaints were received after the site visit and a stop work order was issued by the NEC under the authority of Section 24(6.1) of the </w:t>
      </w:r>
      <w:r w:rsidRPr="007879B2">
        <w:rPr>
          <w:rFonts w:cs="Arial"/>
          <w:i/>
          <w:iCs/>
          <w:lang w:val="en-GB"/>
        </w:rPr>
        <w:t xml:space="preserve">Niagara Escarpment Planning and Development Act </w:t>
      </w:r>
      <w:r w:rsidRPr="007879B2">
        <w:rPr>
          <w:rFonts w:cs="Arial"/>
          <w:lang w:val="en-GB"/>
        </w:rPr>
        <w:t>to the three landowners/directors of the company on December 13, 2021.  Subsequent site visits confirmed that the stop work order was not being complied with and additional environmental harm was continuing.</w:t>
      </w:r>
    </w:p>
    <w:p w14:paraId="01A9772E" w14:textId="77777777" w:rsidR="006546B3" w:rsidRPr="007879B2" w:rsidRDefault="006546B3" w:rsidP="006546B3">
      <w:pPr>
        <w:tabs>
          <w:tab w:val="left" w:pos="-720"/>
        </w:tabs>
        <w:suppressAutoHyphens/>
        <w:spacing w:line="276" w:lineRule="auto"/>
      </w:pPr>
    </w:p>
    <w:p w14:paraId="5D4DD55C" w14:textId="05E305EA" w:rsidR="006546B3" w:rsidRPr="007879B2" w:rsidRDefault="006546B3" w:rsidP="006546B3">
      <w:pPr>
        <w:pStyle w:val="Heading3"/>
        <w:rPr>
          <w:lang w:val="en-GB"/>
        </w:rPr>
      </w:pPr>
      <w:r w:rsidRPr="007879B2">
        <w:rPr>
          <w:lang w:val="en-GB"/>
        </w:rPr>
        <w:t>RECOMMENDATION:</w:t>
      </w:r>
    </w:p>
    <w:p w14:paraId="5D4E3A96" w14:textId="77777777" w:rsidR="000858D6" w:rsidRDefault="000858D6" w:rsidP="006546B3">
      <w:pPr>
        <w:tabs>
          <w:tab w:val="left" w:pos="-720"/>
        </w:tabs>
        <w:suppressAutoHyphens/>
        <w:spacing w:line="276" w:lineRule="auto"/>
        <w:rPr>
          <w:rFonts w:cs="Arial"/>
          <w:lang w:val="en-GB"/>
        </w:rPr>
      </w:pPr>
    </w:p>
    <w:p w14:paraId="0DFF065D" w14:textId="4C6BC415" w:rsidR="006546B3" w:rsidRPr="007879B2" w:rsidRDefault="006546B3" w:rsidP="006546B3">
      <w:pPr>
        <w:tabs>
          <w:tab w:val="left" w:pos="-720"/>
        </w:tabs>
        <w:suppressAutoHyphens/>
        <w:spacing w:line="276" w:lineRule="auto"/>
        <w:rPr>
          <w:rFonts w:cs="Arial"/>
          <w:lang w:val="en-GB"/>
        </w:rPr>
      </w:pPr>
      <w:r w:rsidRPr="007879B2">
        <w:rPr>
          <w:rFonts w:cs="Arial"/>
          <w:lang w:val="en-GB"/>
        </w:rPr>
        <w:t>Pursuant to section 24(6) of the NEPDA</w:t>
      </w:r>
      <w:r w:rsidRPr="007879B2">
        <w:rPr>
          <w:rFonts w:cs="Arial"/>
          <w:i/>
          <w:lang w:val="en-GB"/>
        </w:rPr>
        <w:t>,</w:t>
      </w:r>
      <w:r w:rsidRPr="007879B2">
        <w:rPr>
          <w:rFonts w:cs="Arial"/>
          <w:lang w:val="en-GB"/>
        </w:rPr>
        <w:t xml:space="preserve"> NEC compliance staff are seeking the NEC’s endorsement of Order to Demolish/Restore #2022.001 with the following conditions:</w:t>
      </w:r>
    </w:p>
    <w:p w14:paraId="0BA3D7DC" w14:textId="77777777" w:rsidR="006546B3" w:rsidRPr="007879B2" w:rsidRDefault="006546B3" w:rsidP="006546B3">
      <w:pPr>
        <w:tabs>
          <w:tab w:val="left" w:pos="-720"/>
        </w:tabs>
        <w:suppressAutoHyphens/>
        <w:spacing w:line="276" w:lineRule="auto"/>
        <w:rPr>
          <w:rFonts w:cs="Arial"/>
          <w:b/>
          <w:bCs/>
          <w:lang w:val="en-GB"/>
        </w:rPr>
      </w:pPr>
    </w:p>
    <w:p w14:paraId="279CBDA2" w14:textId="77777777" w:rsidR="006546B3" w:rsidRPr="007879B2" w:rsidRDefault="006546B3" w:rsidP="00AB7E74">
      <w:pPr>
        <w:pStyle w:val="ListParagraph"/>
        <w:widowControl w:val="0"/>
        <w:numPr>
          <w:ilvl w:val="0"/>
          <w:numId w:val="54"/>
        </w:numPr>
        <w:tabs>
          <w:tab w:val="left" w:pos="0"/>
        </w:tabs>
        <w:autoSpaceDE w:val="0"/>
        <w:autoSpaceDN w:val="0"/>
        <w:spacing w:before="80"/>
        <w:ind w:left="567" w:right="279" w:hanging="567"/>
        <w:rPr>
          <w:rFonts w:cs="Arial"/>
          <w:b/>
        </w:rPr>
      </w:pPr>
      <w:r w:rsidRPr="007879B2">
        <w:rPr>
          <w:rFonts w:cs="Arial"/>
          <w:b/>
        </w:rPr>
        <w:t>Qualified</w:t>
      </w:r>
      <w:r w:rsidRPr="007879B2">
        <w:rPr>
          <w:rFonts w:cs="Arial"/>
          <w:b/>
          <w:spacing w:val="-2"/>
        </w:rPr>
        <w:t xml:space="preserve"> </w:t>
      </w:r>
      <w:r w:rsidRPr="007879B2">
        <w:rPr>
          <w:rFonts w:cs="Arial"/>
          <w:b/>
        </w:rPr>
        <w:t>professional(s)</w:t>
      </w:r>
      <w:r w:rsidRPr="007879B2">
        <w:rPr>
          <w:rFonts w:cs="Arial"/>
          <w:b/>
          <w:spacing w:val="-1"/>
        </w:rPr>
        <w:t xml:space="preserve"> </w:t>
      </w:r>
      <w:r w:rsidRPr="007879B2">
        <w:rPr>
          <w:rFonts w:cs="Arial"/>
          <w:b/>
        </w:rPr>
        <w:t>-</w:t>
      </w:r>
      <w:r w:rsidRPr="007879B2">
        <w:rPr>
          <w:rFonts w:cs="Arial"/>
          <w:b/>
          <w:spacing w:val="1"/>
        </w:rPr>
        <w:t xml:space="preserve"> </w:t>
      </w:r>
      <w:r w:rsidRPr="007879B2">
        <w:rPr>
          <w:rFonts w:cs="Arial"/>
        </w:rPr>
        <w:t>Retain</w:t>
      </w:r>
      <w:r w:rsidRPr="007879B2">
        <w:rPr>
          <w:rFonts w:cs="Arial"/>
          <w:spacing w:val="-4"/>
        </w:rPr>
        <w:t xml:space="preserve"> </w:t>
      </w:r>
      <w:r w:rsidRPr="007879B2">
        <w:rPr>
          <w:rFonts w:cs="Arial"/>
        </w:rPr>
        <w:t>by</w:t>
      </w:r>
      <w:r w:rsidRPr="007879B2">
        <w:rPr>
          <w:rFonts w:cs="Arial"/>
          <w:spacing w:val="-5"/>
        </w:rPr>
        <w:t xml:space="preserve"> </w:t>
      </w:r>
      <w:r w:rsidRPr="007879B2">
        <w:rPr>
          <w:rFonts w:cs="Arial"/>
          <w:b/>
          <w:bCs/>
        </w:rPr>
        <w:t>May 21, 2022</w:t>
      </w:r>
      <w:r w:rsidRPr="007879B2">
        <w:rPr>
          <w:rFonts w:cs="Arial"/>
          <w:spacing w:val="-1"/>
        </w:rPr>
        <w:t xml:space="preserve"> </w:t>
      </w:r>
      <w:r w:rsidRPr="007879B2">
        <w:rPr>
          <w:rFonts w:cs="Arial"/>
        </w:rPr>
        <w:t>a</w:t>
      </w:r>
      <w:r w:rsidRPr="007879B2">
        <w:rPr>
          <w:rFonts w:cs="Arial"/>
          <w:spacing w:val="-1"/>
        </w:rPr>
        <w:t xml:space="preserve"> </w:t>
      </w:r>
      <w:r w:rsidRPr="007879B2">
        <w:rPr>
          <w:rFonts w:cs="Arial"/>
        </w:rPr>
        <w:t>qualified</w:t>
      </w:r>
      <w:r w:rsidRPr="007879B2">
        <w:rPr>
          <w:rFonts w:cs="Arial"/>
          <w:spacing w:val="-2"/>
        </w:rPr>
        <w:t xml:space="preserve"> </w:t>
      </w:r>
      <w:r w:rsidRPr="007879B2">
        <w:rPr>
          <w:rFonts w:cs="Arial"/>
        </w:rPr>
        <w:t>person</w:t>
      </w:r>
      <w:r w:rsidRPr="007879B2">
        <w:rPr>
          <w:rFonts w:cs="Arial"/>
          <w:spacing w:val="-1"/>
        </w:rPr>
        <w:t xml:space="preserve"> to the satisfaction of the Niagara Escarpment Commission </w:t>
      </w:r>
      <w:r w:rsidRPr="007879B2">
        <w:rPr>
          <w:rFonts w:cs="Arial"/>
        </w:rPr>
        <w:t>to</w:t>
      </w:r>
      <w:r w:rsidRPr="007879B2">
        <w:rPr>
          <w:rFonts w:cs="Arial"/>
          <w:spacing w:val="-2"/>
        </w:rPr>
        <w:t xml:space="preserve"> </w:t>
      </w:r>
      <w:r w:rsidRPr="007879B2">
        <w:rPr>
          <w:rFonts w:cs="Arial"/>
        </w:rPr>
        <w:t>complete</w:t>
      </w:r>
      <w:r w:rsidRPr="007879B2">
        <w:rPr>
          <w:rFonts w:cs="Arial"/>
          <w:spacing w:val="-2"/>
        </w:rPr>
        <w:t xml:space="preserve"> </w:t>
      </w:r>
      <w:proofErr w:type="gramStart"/>
      <w:r w:rsidRPr="007879B2">
        <w:rPr>
          <w:rFonts w:cs="Arial"/>
        </w:rPr>
        <w:t xml:space="preserve">the </w:t>
      </w:r>
      <w:r w:rsidRPr="007879B2">
        <w:rPr>
          <w:rFonts w:cs="Arial"/>
          <w:spacing w:val="-63"/>
        </w:rPr>
        <w:t xml:space="preserve"> </w:t>
      </w:r>
      <w:r w:rsidRPr="007879B2">
        <w:rPr>
          <w:rFonts w:cs="Arial"/>
        </w:rPr>
        <w:t>reports</w:t>
      </w:r>
      <w:proofErr w:type="gramEnd"/>
      <w:r w:rsidRPr="007879B2">
        <w:rPr>
          <w:rFonts w:cs="Arial"/>
        </w:rPr>
        <w:t>/studies</w:t>
      </w:r>
      <w:r w:rsidRPr="007879B2">
        <w:rPr>
          <w:rFonts w:cs="Arial"/>
          <w:spacing w:val="2"/>
        </w:rPr>
        <w:t xml:space="preserve"> </w:t>
      </w:r>
      <w:r w:rsidRPr="007879B2">
        <w:rPr>
          <w:rFonts w:cs="Arial"/>
        </w:rPr>
        <w:t>required</w:t>
      </w:r>
      <w:r w:rsidRPr="007879B2">
        <w:rPr>
          <w:rFonts w:cs="Arial"/>
          <w:spacing w:val="2"/>
        </w:rPr>
        <w:t xml:space="preserve"> </w:t>
      </w:r>
      <w:r w:rsidRPr="007879B2">
        <w:rPr>
          <w:rFonts w:cs="Arial"/>
        </w:rPr>
        <w:t>below,</w:t>
      </w:r>
      <w:r w:rsidRPr="007879B2">
        <w:rPr>
          <w:rFonts w:cs="Arial"/>
          <w:spacing w:val="2"/>
        </w:rPr>
        <w:t xml:space="preserve"> </w:t>
      </w:r>
      <w:r w:rsidRPr="007879B2">
        <w:rPr>
          <w:rFonts w:cs="Arial"/>
        </w:rPr>
        <w:t>and to</w:t>
      </w:r>
      <w:r w:rsidRPr="007879B2">
        <w:rPr>
          <w:rFonts w:cs="Arial"/>
          <w:spacing w:val="4"/>
        </w:rPr>
        <w:t xml:space="preserve"> </w:t>
      </w:r>
      <w:r w:rsidRPr="007879B2">
        <w:rPr>
          <w:rFonts w:cs="Arial"/>
        </w:rPr>
        <w:t>oversee</w:t>
      </w:r>
      <w:r w:rsidRPr="007879B2">
        <w:rPr>
          <w:rFonts w:cs="Arial"/>
          <w:spacing w:val="2"/>
        </w:rPr>
        <w:t xml:space="preserve"> </w:t>
      </w:r>
      <w:r w:rsidRPr="007879B2">
        <w:rPr>
          <w:rFonts w:cs="Arial"/>
        </w:rPr>
        <w:t>all</w:t>
      </w:r>
      <w:r w:rsidRPr="007879B2">
        <w:rPr>
          <w:rFonts w:cs="Arial"/>
          <w:spacing w:val="-1"/>
        </w:rPr>
        <w:t xml:space="preserve"> </w:t>
      </w:r>
      <w:r w:rsidRPr="007879B2">
        <w:rPr>
          <w:rFonts w:cs="Arial"/>
        </w:rPr>
        <w:t>aspects of</w:t>
      </w:r>
      <w:r w:rsidRPr="007879B2">
        <w:rPr>
          <w:rFonts w:cs="Arial"/>
          <w:spacing w:val="3"/>
        </w:rPr>
        <w:t xml:space="preserve"> </w:t>
      </w:r>
      <w:r w:rsidRPr="007879B2">
        <w:rPr>
          <w:rFonts w:cs="Arial"/>
        </w:rPr>
        <w:t>the restoration</w:t>
      </w:r>
      <w:r w:rsidRPr="007879B2">
        <w:rPr>
          <w:rFonts w:cs="Arial"/>
          <w:spacing w:val="1"/>
        </w:rPr>
        <w:t xml:space="preserve"> </w:t>
      </w:r>
      <w:r w:rsidRPr="007879B2">
        <w:rPr>
          <w:rFonts w:cs="Arial"/>
        </w:rPr>
        <w:t>required</w:t>
      </w:r>
      <w:r w:rsidRPr="007879B2">
        <w:rPr>
          <w:rFonts w:cs="Arial"/>
          <w:spacing w:val="-2"/>
        </w:rPr>
        <w:t xml:space="preserve"> </w:t>
      </w:r>
      <w:r w:rsidRPr="007879B2">
        <w:rPr>
          <w:rFonts w:cs="Arial"/>
        </w:rPr>
        <w:t>by</w:t>
      </w:r>
      <w:r w:rsidRPr="007879B2">
        <w:rPr>
          <w:rFonts w:cs="Arial"/>
          <w:spacing w:val="-4"/>
        </w:rPr>
        <w:t xml:space="preserve"> </w:t>
      </w:r>
      <w:r w:rsidRPr="007879B2">
        <w:rPr>
          <w:rFonts w:cs="Arial"/>
        </w:rPr>
        <w:t>this</w:t>
      </w:r>
      <w:r w:rsidRPr="007879B2">
        <w:rPr>
          <w:rFonts w:cs="Arial"/>
          <w:spacing w:val="-1"/>
        </w:rPr>
        <w:t xml:space="preserve"> </w:t>
      </w:r>
      <w:r w:rsidRPr="007879B2">
        <w:rPr>
          <w:rFonts w:cs="Arial"/>
        </w:rPr>
        <w:t>Order</w:t>
      </w:r>
      <w:r w:rsidRPr="007879B2">
        <w:rPr>
          <w:rFonts w:cs="Arial"/>
          <w:spacing w:val="-1"/>
        </w:rPr>
        <w:t xml:space="preserve"> </w:t>
      </w:r>
      <w:r w:rsidRPr="007879B2">
        <w:rPr>
          <w:rFonts w:cs="Arial"/>
        </w:rPr>
        <w:t>to</w:t>
      </w:r>
      <w:r w:rsidRPr="007879B2">
        <w:rPr>
          <w:rFonts w:cs="Arial"/>
          <w:spacing w:val="-1"/>
        </w:rPr>
        <w:t xml:space="preserve"> </w:t>
      </w:r>
      <w:r w:rsidRPr="007879B2">
        <w:rPr>
          <w:rFonts w:cs="Arial"/>
        </w:rPr>
        <w:t>the</w:t>
      </w:r>
      <w:r w:rsidRPr="007879B2">
        <w:rPr>
          <w:rFonts w:cs="Arial"/>
          <w:spacing w:val="-1"/>
        </w:rPr>
        <w:t xml:space="preserve"> </w:t>
      </w:r>
      <w:r w:rsidRPr="007879B2">
        <w:rPr>
          <w:rFonts w:cs="Arial"/>
        </w:rPr>
        <w:t>satisfaction</w:t>
      </w:r>
      <w:r w:rsidRPr="007879B2">
        <w:rPr>
          <w:rFonts w:cs="Arial"/>
          <w:spacing w:val="-1"/>
        </w:rPr>
        <w:t xml:space="preserve"> </w:t>
      </w:r>
      <w:r w:rsidRPr="007879B2">
        <w:rPr>
          <w:rFonts w:cs="Arial"/>
        </w:rPr>
        <w:t>of</w:t>
      </w:r>
      <w:r w:rsidRPr="007879B2">
        <w:rPr>
          <w:rFonts w:cs="Arial"/>
          <w:spacing w:val="-1"/>
        </w:rPr>
        <w:t xml:space="preserve"> </w:t>
      </w:r>
      <w:r w:rsidRPr="007879B2">
        <w:rPr>
          <w:rFonts w:cs="Arial"/>
        </w:rPr>
        <w:t>the</w:t>
      </w:r>
      <w:r w:rsidRPr="007879B2">
        <w:rPr>
          <w:rFonts w:cs="Arial"/>
          <w:spacing w:val="-1"/>
        </w:rPr>
        <w:t xml:space="preserve"> </w:t>
      </w:r>
      <w:r w:rsidRPr="007879B2">
        <w:rPr>
          <w:rFonts w:cs="Arial"/>
        </w:rPr>
        <w:t>Niagara</w:t>
      </w:r>
      <w:r w:rsidRPr="007879B2">
        <w:rPr>
          <w:rFonts w:cs="Arial"/>
          <w:spacing w:val="-1"/>
        </w:rPr>
        <w:t xml:space="preserve"> </w:t>
      </w:r>
      <w:r w:rsidRPr="007879B2">
        <w:rPr>
          <w:rFonts w:cs="Arial"/>
        </w:rPr>
        <w:t>Escarpment</w:t>
      </w:r>
      <w:r w:rsidRPr="007879B2">
        <w:rPr>
          <w:rFonts w:cs="Arial"/>
          <w:spacing w:val="-3"/>
        </w:rPr>
        <w:t xml:space="preserve"> </w:t>
      </w:r>
      <w:r w:rsidRPr="007879B2">
        <w:rPr>
          <w:rFonts w:cs="Arial"/>
        </w:rPr>
        <w:t>Commission</w:t>
      </w:r>
      <w:r w:rsidRPr="007879B2">
        <w:rPr>
          <w:rFonts w:cs="Arial"/>
          <w:bCs/>
        </w:rPr>
        <w:t>.</w:t>
      </w:r>
    </w:p>
    <w:p w14:paraId="4323B7DC" w14:textId="77777777" w:rsidR="006546B3" w:rsidRPr="007879B2" w:rsidRDefault="006546B3" w:rsidP="00AB7E74">
      <w:pPr>
        <w:pStyle w:val="ListParagraph"/>
        <w:tabs>
          <w:tab w:val="left" w:pos="0"/>
        </w:tabs>
        <w:spacing w:before="80"/>
        <w:ind w:left="567" w:right="279" w:hanging="567"/>
        <w:rPr>
          <w:rFonts w:cs="Arial"/>
          <w:b/>
        </w:rPr>
      </w:pPr>
    </w:p>
    <w:p w14:paraId="4C513BC0" w14:textId="77777777" w:rsidR="006546B3" w:rsidRPr="007879B2" w:rsidRDefault="006546B3" w:rsidP="00AB7E74">
      <w:pPr>
        <w:pStyle w:val="ListParagraph"/>
        <w:widowControl w:val="0"/>
        <w:numPr>
          <w:ilvl w:val="0"/>
          <w:numId w:val="54"/>
        </w:numPr>
        <w:tabs>
          <w:tab w:val="left" w:pos="0"/>
        </w:tabs>
        <w:autoSpaceDE w:val="0"/>
        <w:autoSpaceDN w:val="0"/>
        <w:spacing w:before="80"/>
        <w:ind w:left="567" w:right="279" w:hanging="567"/>
        <w:rPr>
          <w:rFonts w:cs="Arial"/>
          <w:bCs/>
        </w:rPr>
      </w:pPr>
      <w:r w:rsidRPr="007879B2">
        <w:rPr>
          <w:rFonts w:cs="Arial"/>
          <w:b/>
        </w:rPr>
        <w:t>No</w:t>
      </w:r>
      <w:r w:rsidRPr="007879B2">
        <w:rPr>
          <w:rFonts w:cs="Arial"/>
          <w:b/>
          <w:spacing w:val="-3"/>
        </w:rPr>
        <w:t xml:space="preserve"> </w:t>
      </w:r>
      <w:r w:rsidRPr="007879B2">
        <w:rPr>
          <w:rFonts w:cs="Arial"/>
          <w:b/>
        </w:rPr>
        <w:t>later</w:t>
      </w:r>
      <w:r w:rsidRPr="007879B2">
        <w:rPr>
          <w:rFonts w:cs="Arial"/>
          <w:b/>
          <w:spacing w:val="-2"/>
        </w:rPr>
        <w:t xml:space="preserve"> </w:t>
      </w:r>
      <w:r w:rsidRPr="007879B2">
        <w:rPr>
          <w:rFonts w:cs="Arial"/>
          <w:b/>
        </w:rPr>
        <w:t>than</w:t>
      </w:r>
      <w:r w:rsidRPr="007879B2">
        <w:rPr>
          <w:rFonts w:cs="Arial"/>
          <w:b/>
          <w:spacing w:val="-1"/>
        </w:rPr>
        <w:t xml:space="preserve"> </w:t>
      </w:r>
      <w:r w:rsidRPr="007879B2">
        <w:rPr>
          <w:rFonts w:cs="Arial"/>
          <w:b/>
        </w:rPr>
        <w:t xml:space="preserve">June 30, </w:t>
      </w:r>
      <w:proofErr w:type="gramStart"/>
      <w:r w:rsidRPr="007879B2">
        <w:rPr>
          <w:rFonts w:cs="Arial"/>
          <w:b/>
        </w:rPr>
        <w:t>2022</w:t>
      </w:r>
      <w:proofErr w:type="gramEnd"/>
      <w:r w:rsidRPr="007879B2">
        <w:rPr>
          <w:rFonts w:cs="Arial"/>
          <w:b/>
          <w:spacing w:val="-4"/>
        </w:rPr>
        <w:t xml:space="preserve"> </w:t>
      </w:r>
      <w:r w:rsidRPr="007879B2">
        <w:rPr>
          <w:rFonts w:cs="Arial"/>
          <w:bCs/>
        </w:rPr>
        <w:t>complete</w:t>
      </w:r>
      <w:r w:rsidRPr="007879B2">
        <w:rPr>
          <w:rFonts w:cs="Arial"/>
          <w:bCs/>
          <w:spacing w:val="-3"/>
        </w:rPr>
        <w:t xml:space="preserve"> </w:t>
      </w:r>
      <w:r w:rsidRPr="007879B2">
        <w:rPr>
          <w:rFonts w:cs="Arial"/>
          <w:bCs/>
        </w:rPr>
        <w:t>to the satisfaction of</w:t>
      </w:r>
      <w:r w:rsidRPr="007879B2">
        <w:rPr>
          <w:rFonts w:cs="Arial"/>
          <w:bCs/>
          <w:spacing w:val="-2"/>
        </w:rPr>
        <w:t xml:space="preserve"> </w:t>
      </w:r>
      <w:r w:rsidRPr="007879B2">
        <w:rPr>
          <w:rFonts w:cs="Arial"/>
          <w:bCs/>
        </w:rPr>
        <w:t>the</w:t>
      </w:r>
      <w:r w:rsidRPr="007879B2">
        <w:rPr>
          <w:rFonts w:cs="Arial"/>
          <w:bCs/>
          <w:spacing w:val="-1"/>
        </w:rPr>
        <w:t xml:space="preserve"> </w:t>
      </w:r>
      <w:r w:rsidRPr="007879B2">
        <w:rPr>
          <w:rFonts w:cs="Arial"/>
          <w:bCs/>
        </w:rPr>
        <w:t>Niagara</w:t>
      </w:r>
      <w:r w:rsidRPr="007879B2">
        <w:rPr>
          <w:rFonts w:cs="Arial"/>
          <w:bCs/>
          <w:spacing w:val="-2"/>
        </w:rPr>
        <w:t xml:space="preserve"> </w:t>
      </w:r>
      <w:r w:rsidRPr="007879B2">
        <w:rPr>
          <w:rFonts w:cs="Arial"/>
          <w:bCs/>
        </w:rPr>
        <w:t xml:space="preserve">Escarpment </w:t>
      </w:r>
      <w:r w:rsidRPr="007879B2">
        <w:rPr>
          <w:rFonts w:cs="Arial"/>
          <w:bCs/>
          <w:spacing w:val="-64"/>
        </w:rPr>
        <w:t xml:space="preserve">     </w:t>
      </w:r>
      <w:r w:rsidRPr="007879B2">
        <w:rPr>
          <w:rFonts w:cs="Arial"/>
          <w:bCs/>
        </w:rPr>
        <w:t xml:space="preserve">Commission </w:t>
      </w:r>
      <w:r w:rsidRPr="007879B2">
        <w:rPr>
          <w:rFonts w:cs="Arial"/>
          <w:b/>
        </w:rPr>
        <w:t xml:space="preserve">a soil sampling plan, </w:t>
      </w:r>
      <w:r w:rsidRPr="007879B2">
        <w:rPr>
          <w:rFonts w:cs="Arial"/>
          <w:bCs/>
        </w:rPr>
        <w:t xml:space="preserve">prepared and undertaken by a qualified person to the satisfaction of the Niagara Escarpment Commission, that addresses the nature and quality of fill and asphalt placed on the subject property, with the exception of the areas licensed under the </w:t>
      </w:r>
      <w:r w:rsidRPr="007879B2">
        <w:rPr>
          <w:rFonts w:cs="Arial"/>
          <w:bCs/>
          <w:i/>
          <w:iCs/>
        </w:rPr>
        <w:t>Aggregate Resources Act</w:t>
      </w:r>
      <w:r w:rsidRPr="007879B2">
        <w:rPr>
          <w:rFonts w:cs="Arial"/>
          <w:bCs/>
        </w:rPr>
        <w:t xml:space="preserve">. </w:t>
      </w:r>
    </w:p>
    <w:p w14:paraId="1362E3CD" w14:textId="77777777" w:rsidR="006546B3" w:rsidRPr="007879B2" w:rsidRDefault="006546B3" w:rsidP="00AB7E74">
      <w:pPr>
        <w:pStyle w:val="ListParagraph"/>
        <w:tabs>
          <w:tab w:val="left" w:pos="0"/>
        </w:tabs>
        <w:ind w:left="567" w:hanging="567"/>
        <w:rPr>
          <w:rFonts w:cs="Arial"/>
          <w:b/>
        </w:rPr>
      </w:pPr>
    </w:p>
    <w:p w14:paraId="53C9F561" w14:textId="77777777" w:rsidR="006546B3" w:rsidRPr="007879B2" w:rsidRDefault="006546B3" w:rsidP="00AB7E74">
      <w:pPr>
        <w:pStyle w:val="ListParagraph"/>
        <w:widowControl w:val="0"/>
        <w:numPr>
          <w:ilvl w:val="0"/>
          <w:numId w:val="54"/>
        </w:numPr>
        <w:tabs>
          <w:tab w:val="left" w:pos="0"/>
        </w:tabs>
        <w:autoSpaceDE w:val="0"/>
        <w:autoSpaceDN w:val="0"/>
        <w:spacing w:before="80"/>
        <w:ind w:left="567" w:right="279" w:hanging="567"/>
        <w:rPr>
          <w:rFonts w:cs="Arial"/>
          <w:b/>
        </w:rPr>
      </w:pPr>
      <w:r w:rsidRPr="007879B2">
        <w:rPr>
          <w:rFonts w:cs="Arial"/>
          <w:b/>
        </w:rPr>
        <w:t xml:space="preserve">No later than July 31, 2022, submit to </w:t>
      </w:r>
      <w:r w:rsidRPr="007879B2">
        <w:rPr>
          <w:rFonts w:cs="Arial"/>
          <w:bCs/>
        </w:rPr>
        <w:t>the</w:t>
      </w:r>
      <w:r w:rsidRPr="007879B2">
        <w:rPr>
          <w:rFonts w:cs="Arial"/>
          <w:bCs/>
          <w:spacing w:val="-1"/>
        </w:rPr>
        <w:t xml:space="preserve"> </w:t>
      </w:r>
      <w:r w:rsidRPr="007879B2">
        <w:rPr>
          <w:rFonts w:cs="Arial"/>
          <w:bCs/>
        </w:rPr>
        <w:t>Niagara</w:t>
      </w:r>
      <w:r w:rsidRPr="007879B2">
        <w:rPr>
          <w:rFonts w:cs="Arial"/>
          <w:bCs/>
          <w:spacing w:val="-2"/>
        </w:rPr>
        <w:t xml:space="preserve"> </w:t>
      </w:r>
      <w:r w:rsidRPr="007879B2">
        <w:rPr>
          <w:rFonts w:cs="Arial"/>
          <w:bCs/>
        </w:rPr>
        <w:t xml:space="preserve">Escarpment </w:t>
      </w:r>
      <w:r w:rsidRPr="007879B2">
        <w:rPr>
          <w:rFonts w:cs="Arial"/>
          <w:bCs/>
          <w:spacing w:val="-64"/>
        </w:rPr>
        <w:t xml:space="preserve">     </w:t>
      </w:r>
      <w:r w:rsidRPr="007879B2">
        <w:rPr>
          <w:rFonts w:cs="Arial"/>
          <w:bCs/>
        </w:rPr>
        <w:t xml:space="preserve">Commission </w:t>
      </w:r>
      <w:r w:rsidRPr="007879B2">
        <w:rPr>
          <w:rFonts w:cs="Arial"/>
          <w:b/>
        </w:rPr>
        <w:t>results of the soil sampling and a remediation plan</w:t>
      </w:r>
      <w:r w:rsidRPr="007879B2">
        <w:rPr>
          <w:rFonts w:cs="Arial"/>
          <w:bCs/>
        </w:rPr>
        <w:t xml:space="preserve"> that provides for the following:</w:t>
      </w:r>
    </w:p>
    <w:p w14:paraId="05D77624" w14:textId="77777777" w:rsidR="006546B3" w:rsidRPr="007879B2" w:rsidRDefault="006546B3" w:rsidP="00AB7E74">
      <w:pPr>
        <w:pStyle w:val="ListParagraph"/>
        <w:widowControl w:val="0"/>
        <w:numPr>
          <w:ilvl w:val="0"/>
          <w:numId w:val="55"/>
        </w:numPr>
        <w:autoSpaceDE w:val="0"/>
        <w:autoSpaceDN w:val="0"/>
        <w:ind w:left="1134" w:hanging="567"/>
        <w:rPr>
          <w:rFonts w:cs="Arial"/>
          <w:bCs/>
        </w:rPr>
      </w:pPr>
      <w:r w:rsidRPr="007879B2">
        <w:rPr>
          <w:rFonts w:cs="Arial"/>
          <w:bCs/>
        </w:rPr>
        <w:t xml:space="preserve">The results of the soil sampling plan and an interpretation of the </w:t>
      </w:r>
      <w:proofErr w:type="gramStart"/>
      <w:r w:rsidRPr="007879B2">
        <w:rPr>
          <w:rFonts w:cs="Arial"/>
          <w:bCs/>
        </w:rPr>
        <w:t>results;</w:t>
      </w:r>
      <w:proofErr w:type="gramEnd"/>
    </w:p>
    <w:p w14:paraId="35DBE5C5" w14:textId="77777777" w:rsidR="006546B3" w:rsidRPr="007879B2" w:rsidRDefault="006546B3" w:rsidP="00AB7E74">
      <w:pPr>
        <w:pStyle w:val="ListParagraph"/>
        <w:widowControl w:val="0"/>
        <w:numPr>
          <w:ilvl w:val="0"/>
          <w:numId w:val="55"/>
        </w:numPr>
        <w:autoSpaceDE w:val="0"/>
        <w:autoSpaceDN w:val="0"/>
        <w:ind w:left="1134" w:hanging="567"/>
        <w:rPr>
          <w:rFonts w:cs="Arial"/>
          <w:bCs/>
        </w:rPr>
      </w:pPr>
      <w:r w:rsidRPr="007879B2">
        <w:rPr>
          <w:rFonts w:cs="Arial"/>
          <w:bCs/>
        </w:rPr>
        <w:t xml:space="preserve">Removal and lawful disposal off-site of all fill and asphalt deposited within </w:t>
      </w:r>
      <w:r w:rsidRPr="007879B2">
        <w:rPr>
          <w:rFonts w:cs="Arial"/>
        </w:rPr>
        <w:t xml:space="preserve">area “A” noted in Appendix </w:t>
      </w:r>
      <w:proofErr w:type="gramStart"/>
      <w:r w:rsidRPr="007879B2">
        <w:rPr>
          <w:rFonts w:cs="Arial"/>
        </w:rPr>
        <w:t>1</w:t>
      </w:r>
      <w:r w:rsidRPr="007879B2">
        <w:rPr>
          <w:rFonts w:cs="Arial"/>
          <w:bCs/>
        </w:rPr>
        <w:t>;</w:t>
      </w:r>
      <w:proofErr w:type="gramEnd"/>
    </w:p>
    <w:p w14:paraId="500A943A" w14:textId="77777777" w:rsidR="006546B3" w:rsidRPr="007879B2" w:rsidRDefault="006546B3" w:rsidP="00AB7E74">
      <w:pPr>
        <w:pStyle w:val="ListParagraph"/>
        <w:widowControl w:val="0"/>
        <w:numPr>
          <w:ilvl w:val="0"/>
          <w:numId w:val="55"/>
        </w:numPr>
        <w:autoSpaceDE w:val="0"/>
        <w:autoSpaceDN w:val="0"/>
        <w:ind w:left="1134" w:hanging="567"/>
        <w:rPr>
          <w:rFonts w:cs="Arial"/>
          <w:bCs/>
        </w:rPr>
      </w:pPr>
      <w:r w:rsidRPr="007879B2">
        <w:rPr>
          <w:rFonts w:cs="Arial"/>
          <w:bCs/>
        </w:rPr>
        <w:t xml:space="preserve">Removal and lawful disposal off-site of all fill material deposited within </w:t>
      </w:r>
      <w:r w:rsidRPr="007879B2">
        <w:rPr>
          <w:rFonts w:cs="Arial"/>
        </w:rPr>
        <w:t>area “B” noted in Appendix 1</w:t>
      </w:r>
      <w:r w:rsidRPr="007879B2">
        <w:t xml:space="preserve"> </w:t>
      </w:r>
      <w:r w:rsidRPr="007879B2">
        <w:rPr>
          <w:rFonts w:cs="Arial"/>
          <w:bCs/>
        </w:rPr>
        <w:t xml:space="preserve">that does not meet background soil </w:t>
      </w:r>
      <w:proofErr w:type="gramStart"/>
      <w:r w:rsidRPr="007879B2">
        <w:rPr>
          <w:rFonts w:cs="Arial"/>
          <w:bCs/>
        </w:rPr>
        <w:t>conditions;</w:t>
      </w:r>
      <w:proofErr w:type="gramEnd"/>
    </w:p>
    <w:p w14:paraId="40E550DC" w14:textId="77777777" w:rsidR="006546B3" w:rsidRPr="007879B2" w:rsidRDefault="006546B3" w:rsidP="00AB7E74">
      <w:pPr>
        <w:pStyle w:val="ListParagraph"/>
        <w:widowControl w:val="0"/>
        <w:numPr>
          <w:ilvl w:val="0"/>
          <w:numId w:val="55"/>
        </w:numPr>
        <w:autoSpaceDE w:val="0"/>
        <w:autoSpaceDN w:val="0"/>
        <w:ind w:left="1134" w:hanging="567"/>
        <w:rPr>
          <w:rFonts w:cs="Arial"/>
          <w:bCs/>
        </w:rPr>
      </w:pPr>
      <w:r w:rsidRPr="007879B2">
        <w:rPr>
          <w:rFonts w:cs="Arial"/>
          <w:bCs/>
        </w:rPr>
        <w:lastRenderedPageBreak/>
        <w:t>Restore the crossing and culvert associated with Sixteen Mile Creek located within area “</w:t>
      </w:r>
      <w:r w:rsidRPr="007879B2">
        <w:rPr>
          <w:rFonts w:cs="Arial"/>
          <w:bCs/>
          <w:i/>
          <w:iCs/>
        </w:rPr>
        <w:t>C</w:t>
      </w:r>
      <w:r w:rsidRPr="007879B2">
        <w:rPr>
          <w:rFonts w:cs="Arial"/>
          <w:bCs/>
        </w:rPr>
        <w:t xml:space="preserve">” on Appendix 1 in a manner that reinstates the conveyance of the watercourse and removes any additional fill material beyond what existed </w:t>
      </w:r>
      <w:proofErr w:type="gramStart"/>
      <w:r w:rsidRPr="007879B2">
        <w:rPr>
          <w:rFonts w:cs="Arial"/>
          <w:bCs/>
        </w:rPr>
        <w:t>previously;</w:t>
      </w:r>
      <w:proofErr w:type="gramEnd"/>
    </w:p>
    <w:p w14:paraId="385BCEF4" w14:textId="77777777" w:rsidR="006546B3" w:rsidRPr="007879B2" w:rsidRDefault="006546B3" w:rsidP="00AB7E74">
      <w:pPr>
        <w:pStyle w:val="ListParagraph"/>
        <w:widowControl w:val="0"/>
        <w:numPr>
          <w:ilvl w:val="0"/>
          <w:numId w:val="55"/>
        </w:numPr>
        <w:autoSpaceDE w:val="0"/>
        <w:autoSpaceDN w:val="0"/>
        <w:ind w:left="1134" w:hanging="567"/>
        <w:rPr>
          <w:rFonts w:cs="Arial"/>
          <w:bCs/>
        </w:rPr>
      </w:pPr>
      <w:r w:rsidRPr="007879B2">
        <w:rPr>
          <w:rFonts w:cs="Arial"/>
          <w:bCs/>
        </w:rPr>
        <w:t>To the extent possible, restoration of original grade within areas “</w:t>
      </w:r>
      <w:r w:rsidRPr="007879B2">
        <w:rPr>
          <w:rFonts w:cs="Arial"/>
          <w:bCs/>
          <w:i/>
          <w:iCs/>
        </w:rPr>
        <w:t>A</w:t>
      </w:r>
      <w:r w:rsidRPr="007879B2">
        <w:rPr>
          <w:rFonts w:cs="Arial"/>
          <w:bCs/>
        </w:rPr>
        <w:t xml:space="preserve">”, “B” and “C” on Appendix </w:t>
      </w:r>
      <w:proofErr w:type="gramStart"/>
      <w:r w:rsidRPr="007879B2">
        <w:rPr>
          <w:rFonts w:cs="Arial"/>
          <w:bCs/>
        </w:rPr>
        <w:t>1;</w:t>
      </w:r>
      <w:proofErr w:type="gramEnd"/>
    </w:p>
    <w:p w14:paraId="351F47F9" w14:textId="77777777" w:rsidR="006546B3" w:rsidRPr="007879B2" w:rsidRDefault="006546B3" w:rsidP="00AB7E74">
      <w:pPr>
        <w:pStyle w:val="ListParagraph"/>
        <w:widowControl w:val="0"/>
        <w:numPr>
          <w:ilvl w:val="0"/>
          <w:numId w:val="55"/>
        </w:numPr>
        <w:autoSpaceDE w:val="0"/>
        <w:autoSpaceDN w:val="0"/>
        <w:ind w:left="1134" w:hanging="567"/>
        <w:rPr>
          <w:rFonts w:cs="Arial"/>
          <w:bCs/>
        </w:rPr>
      </w:pPr>
      <w:r w:rsidRPr="007879B2">
        <w:rPr>
          <w:rFonts w:cs="Arial"/>
          <w:bCs/>
        </w:rPr>
        <w:t>Appropriate vegetation protection and erosion and sediment control measures to be installed and retained in place until work is complete and stabilized; and</w:t>
      </w:r>
    </w:p>
    <w:p w14:paraId="0C18F36D" w14:textId="77777777" w:rsidR="006546B3" w:rsidRPr="007879B2" w:rsidRDefault="006546B3" w:rsidP="00AB7E74">
      <w:pPr>
        <w:pStyle w:val="ListParagraph"/>
        <w:widowControl w:val="0"/>
        <w:numPr>
          <w:ilvl w:val="0"/>
          <w:numId w:val="55"/>
        </w:numPr>
        <w:autoSpaceDE w:val="0"/>
        <w:autoSpaceDN w:val="0"/>
        <w:ind w:left="1134" w:hanging="567"/>
        <w:rPr>
          <w:rFonts w:cs="Arial"/>
          <w:bCs/>
        </w:rPr>
      </w:pPr>
      <w:r w:rsidRPr="007879B2">
        <w:rPr>
          <w:rFonts w:cs="Arial"/>
          <w:bCs/>
        </w:rPr>
        <w:t xml:space="preserve">Execute a planting plan to re-establish the pre-disturbance vegetation, including a vegetation monitoring </w:t>
      </w:r>
      <w:proofErr w:type="gramStart"/>
      <w:r w:rsidRPr="007879B2">
        <w:rPr>
          <w:rFonts w:cs="Arial"/>
          <w:bCs/>
        </w:rPr>
        <w:t>plan;</w:t>
      </w:r>
      <w:proofErr w:type="gramEnd"/>
    </w:p>
    <w:p w14:paraId="343F5984" w14:textId="40F78EFC" w:rsidR="00AB7E74" w:rsidRDefault="00AB7E74">
      <w:pPr>
        <w:rPr>
          <w:rFonts w:cs="Arial"/>
          <w:b/>
        </w:rPr>
      </w:pPr>
    </w:p>
    <w:p w14:paraId="7D59EA47" w14:textId="4AC22198" w:rsidR="006546B3" w:rsidRPr="007879B2" w:rsidRDefault="006546B3" w:rsidP="00AB7E74">
      <w:pPr>
        <w:pStyle w:val="ListParagraph"/>
        <w:widowControl w:val="0"/>
        <w:numPr>
          <w:ilvl w:val="0"/>
          <w:numId w:val="54"/>
        </w:numPr>
        <w:tabs>
          <w:tab w:val="left" w:pos="567"/>
        </w:tabs>
        <w:autoSpaceDE w:val="0"/>
        <w:autoSpaceDN w:val="0"/>
        <w:spacing w:line="252" w:lineRule="auto"/>
        <w:ind w:left="567" w:right="435" w:hanging="460"/>
        <w:rPr>
          <w:rFonts w:cs="Arial"/>
          <w:bCs/>
        </w:rPr>
      </w:pPr>
      <w:r w:rsidRPr="007879B2">
        <w:rPr>
          <w:rFonts w:cs="Arial"/>
          <w:b/>
        </w:rPr>
        <w:t xml:space="preserve">No later than August 31, </w:t>
      </w:r>
      <w:proofErr w:type="gramStart"/>
      <w:r w:rsidRPr="007879B2">
        <w:rPr>
          <w:rFonts w:cs="Arial"/>
          <w:b/>
        </w:rPr>
        <w:t>2023</w:t>
      </w:r>
      <w:proofErr w:type="gramEnd"/>
      <w:r w:rsidRPr="007879B2">
        <w:rPr>
          <w:rFonts w:cs="Arial"/>
          <w:b/>
        </w:rPr>
        <w:t xml:space="preserve"> complete all restoration works</w:t>
      </w:r>
      <w:r w:rsidRPr="007879B2">
        <w:rPr>
          <w:rFonts w:cs="Arial"/>
          <w:bCs/>
        </w:rPr>
        <w:t xml:space="preserve"> required by this Order to the satisfaction of the Niagara Escarpment Commission.</w:t>
      </w:r>
    </w:p>
    <w:p w14:paraId="7D7D9103" w14:textId="3A98E9A7" w:rsidR="000858D6" w:rsidRDefault="000858D6" w:rsidP="00AB7E74">
      <w:pPr>
        <w:tabs>
          <w:tab w:val="left" w:pos="0"/>
        </w:tabs>
        <w:rPr>
          <w:rFonts w:cs="Arial"/>
          <w:b/>
        </w:rPr>
      </w:pPr>
    </w:p>
    <w:p w14:paraId="55311D98" w14:textId="77777777" w:rsidR="006546B3" w:rsidRPr="007879B2" w:rsidRDefault="006546B3" w:rsidP="00AB7E74">
      <w:pPr>
        <w:pStyle w:val="ListParagraph"/>
        <w:widowControl w:val="0"/>
        <w:numPr>
          <w:ilvl w:val="0"/>
          <w:numId w:val="54"/>
        </w:numPr>
        <w:tabs>
          <w:tab w:val="left" w:pos="0"/>
        </w:tabs>
        <w:autoSpaceDE w:val="0"/>
        <w:autoSpaceDN w:val="0"/>
        <w:spacing w:before="2" w:line="252" w:lineRule="auto"/>
        <w:ind w:left="567" w:right="393" w:hanging="567"/>
        <w:rPr>
          <w:rFonts w:cs="Arial"/>
          <w:bCs/>
        </w:rPr>
      </w:pPr>
      <w:r w:rsidRPr="007879B2">
        <w:rPr>
          <w:rFonts w:cs="Arial"/>
          <w:b/>
        </w:rPr>
        <w:t xml:space="preserve">No later than September 30, </w:t>
      </w:r>
      <w:proofErr w:type="gramStart"/>
      <w:r w:rsidRPr="007879B2">
        <w:rPr>
          <w:rFonts w:cs="Arial"/>
          <w:b/>
        </w:rPr>
        <w:t>2023</w:t>
      </w:r>
      <w:proofErr w:type="gramEnd"/>
      <w:r w:rsidRPr="007879B2">
        <w:rPr>
          <w:rFonts w:cs="Arial"/>
          <w:b/>
        </w:rPr>
        <w:t xml:space="preserve"> submit a letter </w:t>
      </w:r>
      <w:r w:rsidRPr="007879B2">
        <w:rPr>
          <w:rFonts w:cs="Arial"/>
          <w:bCs/>
        </w:rPr>
        <w:t>prepared by the</w:t>
      </w:r>
      <w:r w:rsidRPr="007879B2">
        <w:rPr>
          <w:rFonts w:cs="Arial"/>
          <w:bCs/>
          <w:spacing w:val="1"/>
        </w:rPr>
        <w:t xml:space="preserve"> </w:t>
      </w:r>
      <w:r w:rsidRPr="007879B2">
        <w:rPr>
          <w:rFonts w:cs="Arial"/>
          <w:bCs/>
        </w:rPr>
        <w:t xml:space="preserve">qualified person described in Item #1 demonstrating that all work required by </w:t>
      </w:r>
      <w:r w:rsidRPr="007879B2">
        <w:rPr>
          <w:rFonts w:cs="Arial"/>
          <w:bCs/>
          <w:spacing w:val="-64"/>
        </w:rPr>
        <w:t xml:space="preserve">  </w:t>
      </w:r>
      <w:r w:rsidRPr="007879B2">
        <w:rPr>
          <w:rFonts w:cs="Arial"/>
          <w:bCs/>
        </w:rPr>
        <w:t>this Order</w:t>
      </w:r>
      <w:r w:rsidRPr="007879B2">
        <w:rPr>
          <w:rFonts w:cs="Arial"/>
          <w:bCs/>
          <w:spacing w:val="-5"/>
        </w:rPr>
        <w:t xml:space="preserve"> </w:t>
      </w:r>
      <w:r w:rsidRPr="007879B2">
        <w:rPr>
          <w:rFonts w:cs="Arial"/>
          <w:bCs/>
        </w:rPr>
        <w:t>was</w:t>
      </w:r>
      <w:r w:rsidRPr="007879B2">
        <w:rPr>
          <w:rFonts w:cs="Arial"/>
          <w:bCs/>
          <w:spacing w:val="-2"/>
        </w:rPr>
        <w:t xml:space="preserve"> </w:t>
      </w:r>
      <w:r w:rsidRPr="007879B2">
        <w:rPr>
          <w:rFonts w:cs="Arial"/>
          <w:bCs/>
        </w:rPr>
        <w:t>completed in accordance</w:t>
      </w:r>
      <w:r w:rsidRPr="007879B2">
        <w:rPr>
          <w:rFonts w:cs="Arial"/>
          <w:bCs/>
          <w:spacing w:val="-2"/>
        </w:rPr>
        <w:t xml:space="preserve"> </w:t>
      </w:r>
      <w:r w:rsidRPr="007879B2">
        <w:rPr>
          <w:rFonts w:cs="Arial"/>
          <w:bCs/>
        </w:rPr>
        <w:t>with</w:t>
      </w:r>
      <w:r w:rsidRPr="007879B2">
        <w:rPr>
          <w:rFonts w:cs="Arial"/>
          <w:bCs/>
          <w:spacing w:val="-1"/>
        </w:rPr>
        <w:t xml:space="preserve"> </w:t>
      </w:r>
      <w:r w:rsidRPr="007879B2">
        <w:rPr>
          <w:rFonts w:cs="Arial"/>
          <w:bCs/>
        </w:rPr>
        <w:t>the Order.</w:t>
      </w:r>
    </w:p>
    <w:p w14:paraId="584933A6" w14:textId="77777777" w:rsidR="006546B3" w:rsidRPr="007879B2" w:rsidRDefault="006546B3" w:rsidP="00AB7E74">
      <w:pPr>
        <w:tabs>
          <w:tab w:val="left" w:pos="0"/>
        </w:tabs>
        <w:spacing w:before="2" w:line="252" w:lineRule="auto"/>
        <w:ind w:left="567" w:right="393" w:hanging="567"/>
        <w:rPr>
          <w:rFonts w:cs="Arial"/>
          <w:b/>
        </w:rPr>
      </w:pPr>
    </w:p>
    <w:p w14:paraId="0B4F4292" w14:textId="77777777" w:rsidR="006546B3" w:rsidRPr="007879B2" w:rsidRDefault="006546B3" w:rsidP="00AB7E74">
      <w:pPr>
        <w:pStyle w:val="ListParagraph"/>
        <w:widowControl w:val="0"/>
        <w:numPr>
          <w:ilvl w:val="0"/>
          <w:numId w:val="54"/>
        </w:numPr>
        <w:tabs>
          <w:tab w:val="left" w:pos="0"/>
        </w:tabs>
        <w:autoSpaceDE w:val="0"/>
        <w:autoSpaceDN w:val="0"/>
        <w:spacing w:line="252" w:lineRule="auto"/>
        <w:ind w:left="567" w:right="454" w:hanging="567"/>
        <w:rPr>
          <w:rFonts w:cs="Arial"/>
          <w:bCs/>
        </w:rPr>
      </w:pPr>
      <w:r w:rsidRPr="007879B2">
        <w:rPr>
          <w:rFonts w:cs="Arial"/>
          <w:b/>
        </w:rPr>
        <w:t>Vegetation survival</w:t>
      </w:r>
      <w:r w:rsidRPr="007879B2">
        <w:rPr>
          <w:rFonts w:cs="Arial"/>
          <w:b/>
          <w:spacing w:val="-3"/>
        </w:rPr>
        <w:t xml:space="preserve"> </w:t>
      </w:r>
      <w:r w:rsidRPr="007879B2">
        <w:rPr>
          <w:rFonts w:cs="Arial"/>
          <w:b/>
        </w:rPr>
        <w:t>monitoring</w:t>
      </w:r>
      <w:r w:rsidRPr="007879B2">
        <w:rPr>
          <w:rFonts w:cs="Arial"/>
          <w:b/>
          <w:spacing w:val="-2"/>
        </w:rPr>
        <w:t xml:space="preserve"> </w:t>
      </w:r>
      <w:r w:rsidRPr="007879B2">
        <w:rPr>
          <w:rFonts w:cs="Arial"/>
          <w:bCs/>
        </w:rPr>
        <w:t>shall</w:t>
      </w:r>
      <w:r w:rsidRPr="007879B2">
        <w:rPr>
          <w:rFonts w:cs="Arial"/>
          <w:bCs/>
          <w:spacing w:val="-2"/>
        </w:rPr>
        <w:t xml:space="preserve"> </w:t>
      </w:r>
      <w:r w:rsidRPr="007879B2">
        <w:rPr>
          <w:rFonts w:cs="Arial"/>
          <w:bCs/>
        </w:rPr>
        <w:t>be</w:t>
      </w:r>
      <w:r w:rsidRPr="007879B2">
        <w:rPr>
          <w:rFonts w:cs="Arial"/>
          <w:bCs/>
          <w:spacing w:val="-3"/>
        </w:rPr>
        <w:t xml:space="preserve"> </w:t>
      </w:r>
      <w:r w:rsidRPr="007879B2">
        <w:rPr>
          <w:rFonts w:cs="Arial"/>
          <w:bCs/>
        </w:rPr>
        <w:t>conducted</w:t>
      </w:r>
      <w:r w:rsidRPr="007879B2">
        <w:rPr>
          <w:rFonts w:cs="Arial"/>
          <w:bCs/>
          <w:spacing w:val="-2"/>
        </w:rPr>
        <w:t xml:space="preserve"> </w:t>
      </w:r>
      <w:r w:rsidRPr="007879B2">
        <w:rPr>
          <w:rFonts w:cs="Arial"/>
          <w:bCs/>
        </w:rPr>
        <w:t>by</w:t>
      </w:r>
      <w:r w:rsidRPr="007879B2">
        <w:rPr>
          <w:rFonts w:cs="Arial"/>
          <w:bCs/>
          <w:spacing w:val="-8"/>
        </w:rPr>
        <w:t xml:space="preserve"> </w:t>
      </w:r>
      <w:r w:rsidRPr="007879B2">
        <w:rPr>
          <w:rFonts w:cs="Arial"/>
          <w:bCs/>
        </w:rPr>
        <w:t>the</w:t>
      </w:r>
      <w:r w:rsidRPr="007879B2">
        <w:rPr>
          <w:rFonts w:cs="Arial"/>
          <w:bCs/>
          <w:spacing w:val="-3"/>
        </w:rPr>
        <w:t xml:space="preserve"> </w:t>
      </w:r>
      <w:r w:rsidRPr="007879B2">
        <w:rPr>
          <w:rFonts w:cs="Arial"/>
          <w:bCs/>
        </w:rPr>
        <w:t>qualified</w:t>
      </w:r>
      <w:r w:rsidRPr="007879B2">
        <w:rPr>
          <w:rFonts w:cs="Arial"/>
          <w:bCs/>
          <w:spacing w:val="-2"/>
        </w:rPr>
        <w:t xml:space="preserve"> </w:t>
      </w:r>
      <w:r w:rsidRPr="007879B2">
        <w:rPr>
          <w:rFonts w:cs="Arial"/>
          <w:bCs/>
        </w:rPr>
        <w:t>person</w:t>
      </w:r>
      <w:r w:rsidRPr="007879B2">
        <w:rPr>
          <w:rFonts w:cs="Arial"/>
          <w:bCs/>
          <w:spacing w:val="-5"/>
        </w:rPr>
        <w:t xml:space="preserve"> </w:t>
      </w:r>
      <w:r w:rsidRPr="007879B2">
        <w:rPr>
          <w:rFonts w:cs="Arial"/>
          <w:bCs/>
        </w:rPr>
        <w:t>described</w:t>
      </w:r>
      <w:r w:rsidRPr="007879B2">
        <w:rPr>
          <w:rFonts w:cs="Arial"/>
          <w:bCs/>
          <w:spacing w:val="-2"/>
        </w:rPr>
        <w:t xml:space="preserve"> </w:t>
      </w:r>
      <w:r w:rsidRPr="007879B2">
        <w:rPr>
          <w:rFonts w:cs="Arial"/>
          <w:bCs/>
        </w:rPr>
        <w:t xml:space="preserve">in </w:t>
      </w:r>
      <w:proofErr w:type="gramStart"/>
      <w:r w:rsidRPr="007879B2">
        <w:rPr>
          <w:rFonts w:cs="Arial"/>
          <w:bCs/>
        </w:rPr>
        <w:t xml:space="preserve">Item </w:t>
      </w:r>
      <w:r w:rsidRPr="007879B2">
        <w:rPr>
          <w:rFonts w:cs="Arial"/>
          <w:bCs/>
          <w:spacing w:val="-63"/>
        </w:rPr>
        <w:t xml:space="preserve"> </w:t>
      </w:r>
      <w:r w:rsidRPr="007879B2">
        <w:rPr>
          <w:rFonts w:cs="Arial"/>
          <w:bCs/>
        </w:rPr>
        <w:t>#</w:t>
      </w:r>
      <w:proofErr w:type="gramEnd"/>
      <w:r w:rsidRPr="007879B2">
        <w:rPr>
          <w:rFonts w:cs="Arial"/>
          <w:bCs/>
        </w:rPr>
        <w:t>1 for three growing seasons following completion of the restoration works,</w:t>
      </w:r>
      <w:r w:rsidRPr="007879B2">
        <w:rPr>
          <w:rFonts w:cs="Arial"/>
          <w:bCs/>
          <w:spacing w:val="1"/>
        </w:rPr>
        <w:t xml:space="preserve"> </w:t>
      </w:r>
      <w:r w:rsidRPr="007879B2">
        <w:rPr>
          <w:rFonts w:cs="Arial"/>
          <w:bCs/>
        </w:rPr>
        <w:t xml:space="preserve">confirming whether all required restoration works and plantings have been </w:t>
      </w:r>
      <w:r w:rsidRPr="007879B2">
        <w:rPr>
          <w:rFonts w:cs="Arial"/>
          <w:bCs/>
          <w:spacing w:val="-64"/>
        </w:rPr>
        <w:t xml:space="preserve"> </w:t>
      </w:r>
      <w:r w:rsidRPr="007879B2">
        <w:rPr>
          <w:rFonts w:cs="Arial"/>
          <w:bCs/>
        </w:rPr>
        <w:t>successfully completed in accordance with this Order.</w:t>
      </w:r>
      <w:r w:rsidRPr="007879B2">
        <w:rPr>
          <w:rFonts w:cs="Arial"/>
          <w:bCs/>
          <w:spacing w:val="1"/>
        </w:rPr>
        <w:t xml:space="preserve"> </w:t>
      </w:r>
    </w:p>
    <w:p w14:paraId="7AB997A7" w14:textId="77777777" w:rsidR="006546B3" w:rsidRPr="007879B2" w:rsidRDefault="006546B3" w:rsidP="00AB7E74">
      <w:pPr>
        <w:pStyle w:val="ListParagraph"/>
        <w:tabs>
          <w:tab w:val="left" w:pos="0"/>
        </w:tabs>
        <w:ind w:left="567" w:hanging="567"/>
        <w:rPr>
          <w:rFonts w:cs="Arial"/>
          <w:b/>
        </w:rPr>
      </w:pPr>
    </w:p>
    <w:p w14:paraId="3CFBDFD9" w14:textId="77777777" w:rsidR="006546B3" w:rsidRPr="007879B2" w:rsidRDefault="006546B3" w:rsidP="00AB7E74">
      <w:pPr>
        <w:pStyle w:val="ListParagraph"/>
        <w:widowControl w:val="0"/>
        <w:numPr>
          <w:ilvl w:val="0"/>
          <w:numId w:val="54"/>
        </w:numPr>
        <w:tabs>
          <w:tab w:val="left" w:pos="0"/>
        </w:tabs>
        <w:autoSpaceDE w:val="0"/>
        <w:autoSpaceDN w:val="0"/>
        <w:spacing w:line="252" w:lineRule="auto"/>
        <w:ind w:left="567" w:right="454" w:hanging="567"/>
        <w:rPr>
          <w:rFonts w:cs="Arial"/>
          <w:bCs/>
        </w:rPr>
      </w:pPr>
      <w:r w:rsidRPr="007879B2">
        <w:rPr>
          <w:rFonts w:cs="Arial"/>
          <w:b/>
        </w:rPr>
        <w:t>A vegetation</w:t>
      </w:r>
      <w:r w:rsidRPr="007879B2">
        <w:rPr>
          <w:rFonts w:cs="Arial"/>
          <w:b/>
          <w:spacing w:val="1"/>
        </w:rPr>
        <w:t xml:space="preserve"> </w:t>
      </w:r>
      <w:r w:rsidRPr="007879B2">
        <w:rPr>
          <w:rFonts w:cs="Arial"/>
          <w:b/>
        </w:rPr>
        <w:t>survival monitoring report</w:t>
      </w:r>
      <w:r w:rsidRPr="007879B2">
        <w:rPr>
          <w:rFonts w:cs="Arial"/>
          <w:bCs/>
        </w:rPr>
        <w:t xml:space="preserve"> prepared by the qualified person described in Item #1 shall be submitted to the Niagara Escarpment</w:t>
      </w:r>
      <w:r w:rsidRPr="007879B2">
        <w:rPr>
          <w:rFonts w:cs="Arial"/>
          <w:bCs/>
          <w:spacing w:val="1"/>
        </w:rPr>
        <w:t xml:space="preserve"> </w:t>
      </w:r>
      <w:r w:rsidRPr="007879B2">
        <w:rPr>
          <w:rFonts w:cs="Arial"/>
          <w:bCs/>
        </w:rPr>
        <w:t>Commission</w:t>
      </w:r>
      <w:r w:rsidRPr="007879B2">
        <w:rPr>
          <w:rFonts w:cs="Arial"/>
          <w:bCs/>
          <w:spacing w:val="-1"/>
        </w:rPr>
        <w:t xml:space="preserve"> </w:t>
      </w:r>
      <w:r w:rsidRPr="007879B2">
        <w:rPr>
          <w:rFonts w:cs="Arial"/>
          <w:bCs/>
        </w:rPr>
        <w:t>no later than November 30</w:t>
      </w:r>
      <w:r w:rsidRPr="007879B2">
        <w:rPr>
          <w:rFonts w:cs="Arial"/>
          <w:bCs/>
          <w:vertAlign w:val="superscript"/>
        </w:rPr>
        <w:t>th</w:t>
      </w:r>
      <w:r w:rsidRPr="007879B2">
        <w:rPr>
          <w:rFonts w:cs="Arial"/>
          <w:bCs/>
        </w:rPr>
        <w:t xml:space="preserve"> in each of the three growing seasons noted above.</w:t>
      </w:r>
    </w:p>
    <w:p w14:paraId="25C75D2D" w14:textId="77777777" w:rsidR="006546B3" w:rsidRPr="007879B2" w:rsidRDefault="006546B3" w:rsidP="00AB7E74">
      <w:pPr>
        <w:tabs>
          <w:tab w:val="left" w:pos="0"/>
        </w:tabs>
        <w:spacing w:line="252" w:lineRule="auto"/>
        <w:ind w:left="567" w:right="454" w:hanging="567"/>
        <w:rPr>
          <w:rFonts w:cs="Arial"/>
          <w:b/>
        </w:rPr>
      </w:pPr>
    </w:p>
    <w:p w14:paraId="6C4E5CEA" w14:textId="77777777" w:rsidR="006546B3" w:rsidRPr="007879B2" w:rsidRDefault="006546B3" w:rsidP="00AB7E74">
      <w:pPr>
        <w:pStyle w:val="ListParagraph"/>
        <w:widowControl w:val="0"/>
        <w:numPr>
          <w:ilvl w:val="0"/>
          <w:numId w:val="54"/>
        </w:numPr>
        <w:tabs>
          <w:tab w:val="left" w:pos="0"/>
        </w:tabs>
        <w:autoSpaceDE w:val="0"/>
        <w:autoSpaceDN w:val="0"/>
        <w:spacing w:line="252" w:lineRule="auto"/>
        <w:ind w:left="567" w:right="175" w:hanging="567"/>
        <w:rPr>
          <w:rFonts w:cs="Arial"/>
          <w:bCs/>
        </w:rPr>
      </w:pPr>
      <w:r w:rsidRPr="007879B2">
        <w:rPr>
          <w:rFonts w:cs="Arial"/>
          <w:b/>
        </w:rPr>
        <w:t xml:space="preserve">Replacement vegetation </w:t>
      </w:r>
      <w:r w:rsidRPr="007879B2">
        <w:rPr>
          <w:rFonts w:cs="Arial"/>
          <w:bCs/>
        </w:rPr>
        <w:t>shall be planted as necessary to achieve a</w:t>
      </w:r>
      <w:r w:rsidRPr="007879B2">
        <w:rPr>
          <w:rFonts w:cs="Arial"/>
          <w:bCs/>
          <w:spacing w:val="1"/>
        </w:rPr>
        <w:t xml:space="preserve"> </w:t>
      </w:r>
      <w:r w:rsidRPr="007879B2">
        <w:rPr>
          <w:rFonts w:cs="Arial"/>
          <w:bCs/>
        </w:rPr>
        <w:t>minimum 70 percent survival rate at the end of the third growing season, using native plant species as</w:t>
      </w:r>
      <w:r w:rsidRPr="007879B2">
        <w:rPr>
          <w:rFonts w:cs="Arial"/>
          <w:bCs/>
          <w:spacing w:val="1"/>
        </w:rPr>
        <w:t xml:space="preserve"> </w:t>
      </w:r>
      <w:r w:rsidRPr="007879B2">
        <w:rPr>
          <w:rFonts w:cs="Arial"/>
          <w:bCs/>
        </w:rPr>
        <w:t>recommended</w:t>
      </w:r>
      <w:r w:rsidRPr="007879B2">
        <w:rPr>
          <w:rFonts w:cs="Arial"/>
          <w:bCs/>
          <w:spacing w:val="-6"/>
        </w:rPr>
        <w:t xml:space="preserve"> </w:t>
      </w:r>
      <w:r w:rsidRPr="007879B2">
        <w:rPr>
          <w:rFonts w:cs="Arial"/>
          <w:bCs/>
        </w:rPr>
        <w:t>by</w:t>
      </w:r>
      <w:r w:rsidRPr="007879B2">
        <w:rPr>
          <w:rFonts w:cs="Arial"/>
          <w:bCs/>
          <w:spacing w:val="-9"/>
        </w:rPr>
        <w:t xml:space="preserve"> </w:t>
      </w:r>
      <w:r w:rsidRPr="007879B2">
        <w:rPr>
          <w:rFonts w:cs="Arial"/>
          <w:bCs/>
        </w:rPr>
        <w:t>the</w:t>
      </w:r>
      <w:r w:rsidRPr="007879B2">
        <w:rPr>
          <w:rFonts w:cs="Arial"/>
          <w:bCs/>
          <w:spacing w:val="-1"/>
        </w:rPr>
        <w:t xml:space="preserve"> </w:t>
      </w:r>
      <w:r w:rsidRPr="007879B2">
        <w:rPr>
          <w:rFonts w:cs="Arial"/>
          <w:bCs/>
        </w:rPr>
        <w:t>qualified</w:t>
      </w:r>
      <w:r w:rsidRPr="007879B2">
        <w:rPr>
          <w:rFonts w:cs="Arial"/>
          <w:bCs/>
          <w:spacing w:val="-2"/>
        </w:rPr>
        <w:t xml:space="preserve"> </w:t>
      </w:r>
      <w:r w:rsidRPr="007879B2">
        <w:rPr>
          <w:rFonts w:cs="Arial"/>
          <w:bCs/>
        </w:rPr>
        <w:t>person described in Item #1</w:t>
      </w:r>
      <w:r w:rsidRPr="007879B2">
        <w:rPr>
          <w:rFonts w:cs="Arial"/>
          <w:b/>
        </w:rPr>
        <w:t xml:space="preserve">. </w:t>
      </w:r>
      <w:r w:rsidRPr="007879B2">
        <w:rPr>
          <w:rFonts w:cs="Arial"/>
          <w:bCs/>
        </w:rPr>
        <w:t>Replacement vegetation species and planting locations shall be documented in the annual survival monitoring reports.</w:t>
      </w:r>
    </w:p>
    <w:p w14:paraId="154F677C" w14:textId="77777777" w:rsidR="006546B3" w:rsidRPr="007879B2" w:rsidRDefault="006546B3" w:rsidP="006546B3">
      <w:pPr>
        <w:pStyle w:val="BodyText"/>
        <w:rPr>
          <w:rFonts w:cs="Arial"/>
          <w:sz w:val="25"/>
        </w:rPr>
      </w:pPr>
    </w:p>
    <w:p w14:paraId="2241B7DF" w14:textId="77777777" w:rsidR="006546B3" w:rsidRPr="007879B2" w:rsidRDefault="006546B3" w:rsidP="006F6D62">
      <w:pPr>
        <w:pStyle w:val="BodyText"/>
        <w:spacing w:after="0"/>
        <w:rPr>
          <w:rFonts w:cs="Arial"/>
        </w:rPr>
      </w:pPr>
      <w:r w:rsidRPr="007879B2">
        <w:rPr>
          <w:rFonts w:cs="Arial"/>
          <w:b/>
        </w:rPr>
        <w:t xml:space="preserve">ADVISORY NOTE </w:t>
      </w:r>
      <w:r w:rsidRPr="007879B2">
        <w:rPr>
          <w:rFonts w:cs="Arial"/>
        </w:rPr>
        <w:t>- Failure to comply with this Order may result in further enforcement</w:t>
      </w:r>
      <w:r w:rsidRPr="007879B2">
        <w:rPr>
          <w:rFonts w:cs="Arial"/>
          <w:spacing w:val="1"/>
        </w:rPr>
        <w:t xml:space="preserve"> </w:t>
      </w:r>
      <w:r w:rsidRPr="007879B2">
        <w:rPr>
          <w:rFonts w:cs="Arial"/>
        </w:rPr>
        <w:t>action being taken NEC.  Persons convicted under section 24(7.1) of the Act may incur</w:t>
      </w:r>
      <w:r w:rsidRPr="007879B2">
        <w:rPr>
          <w:rFonts w:cs="Arial"/>
          <w:spacing w:val="1"/>
        </w:rPr>
        <w:t xml:space="preserve"> </w:t>
      </w:r>
      <w:r w:rsidRPr="007879B2">
        <w:rPr>
          <w:rFonts w:cs="Arial"/>
        </w:rPr>
        <w:t>penalties including a fine of not more than $10,000 a day or part of a day on which the</w:t>
      </w:r>
      <w:r w:rsidRPr="007879B2">
        <w:rPr>
          <w:rFonts w:cs="Arial"/>
          <w:spacing w:val="1"/>
        </w:rPr>
        <w:t xml:space="preserve"> </w:t>
      </w:r>
      <w:r w:rsidRPr="007879B2">
        <w:rPr>
          <w:rFonts w:cs="Arial"/>
        </w:rPr>
        <w:t>contravention continued.    In accordance with section 24(7) of the Act, failure to comply with an order within the time specified in it may result in the Minister causing the necessary work to be done and charge such person the cost thereof, which cost may be recovered with costs, as a debt due to Her Majesty, in any court of competent jurisdiction.</w:t>
      </w:r>
    </w:p>
    <w:p w14:paraId="2106E586" w14:textId="77777777" w:rsidR="006F6D62" w:rsidRDefault="006F6D62" w:rsidP="006546B3">
      <w:pPr>
        <w:tabs>
          <w:tab w:val="left" w:pos="-720"/>
        </w:tabs>
        <w:suppressAutoHyphens/>
        <w:spacing w:line="276" w:lineRule="auto"/>
        <w:rPr>
          <w:rFonts w:cs="Arial"/>
          <w:u w:val="single"/>
          <w:lang w:val="en-GB"/>
        </w:rPr>
      </w:pPr>
    </w:p>
    <w:p w14:paraId="725F0012" w14:textId="77777777" w:rsidR="008850A0" w:rsidRDefault="008850A0">
      <w:pPr>
        <w:rPr>
          <w:rFonts w:cs="Arial"/>
          <w:u w:val="single"/>
          <w:lang w:val="en-GB"/>
        </w:rPr>
      </w:pPr>
      <w:r>
        <w:rPr>
          <w:rFonts w:cs="Arial"/>
          <w:u w:val="single"/>
          <w:lang w:val="en-GB"/>
        </w:rPr>
        <w:br w:type="page"/>
      </w:r>
    </w:p>
    <w:p w14:paraId="354B86B4" w14:textId="2BD05524" w:rsidR="00F616EB" w:rsidRPr="007879B2" w:rsidRDefault="00F616EB" w:rsidP="006546B3">
      <w:pPr>
        <w:tabs>
          <w:tab w:val="left" w:pos="-720"/>
        </w:tabs>
        <w:suppressAutoHyphens/>
        <w:spacing w:line="276" w:lineRule="auto"/>
        <w:rPr>
          <w:rFonts w:cs="Arial"/>
          <w:u w:val="single"/>
          <w:lang w:val="en-GB"/>
        </w:rPr>
      </w:pPr>
      <w:r w:rsidRPr="007879B2">
        <w:rPr>
          <w:rFonts w:cs="Arial"/>
          <w:u w:val="single"/>
          <w:lang w:val="en-GB"/>
        </w:rPr>
        <w:lastRenderedPageBreak/>
        <w:t>Note:</w:t>
      </w:r>
    </w:p>
    <w:p w14:paraId="3BFB2CE3" w14:textId="77777777" w:rsidR="008850A0" w:rsidRDefault="008850A0" w:rsidP="006546B3">
      <w:pPr>
        <w:tabs>
          <w:tab w:val="left" w:pos="-720"/>
        </w:tabs>
        <w:suppressAutoHyphens/>
        <w:spacing w:line="276" w:lineRule="auto"/>
        <w:rPr>
          <w:rFonts w:cs="Arial"/>
          <w:lang w:val="en-GB"/>
        </w:rPr>
      </w:pPr>
    </w:p>
    <w:p w14:paraId="0C5D2B3D" w14:textId="31844FEE" w:rsidR="00F616EB" w:rsidRPr="007879B2" w:rsidRDefault="00F616EB" w:rsidP="006546B3">
      <w:pPr>
        <w:tabs>
          <w:tab w:val="left" w:pos="-720"/>
        </w:tabs>
        <w:suppressAutoHyphens/>
        <w:spacing w:line="276" w:lineRule="auto"/>
        <w:rPr>
          <w:lang w:val="en-US"/>
        </w:rPr>
      </w:pPr>
      <w:r w:rsidRPr="007879B2">
        <w:rPr>
          <w:rFonts w:cs="Arial"/>
          <w:lang w:val="en-GB"/>
        </w:rPr>
        <w:t xml:space="preserve">Kevin Toste, </w:t>
      </w:r>
      <w:r w:rsidRPr="007879B2">
        <w:rPr>
          <w:lang w:val="en-US"/>
        </w:rPr>
        <w:t>Compliance Program Supervisor, presented and answered questions.</w:t>
      </w:r>
    </w:p>
    <w:p w14:paraId="3A6E12B4" w14:textId="77777777" w:rsidR="00B205E4" w:rsidRDefault="00B205E4" w:rsidP="006546B3">
      <w:pPr>
        <w:spacing w:line="276" w:lineRule="auto"/>
        <w:rPr>
          <w:rFonts w:cs="Arial"/>
          <w:b/>
          <w:u w:val="single"/>
        </w:rPr>
      </w:pPr>
    </w:p>
    <w:p w14:paraId="47E26CBE" w14:textId="2B71BF41" w:rsidR="006546B3" w:rsidRPr="007879B2" w:rsidRDefault="006546B3" w:rsidP="006546B3">
      <w:pPr>
        <w:spacing w:line="276" w:lineRule="auto"/>
        <w:rPr>
          <w:rFonts w:cs="Arial"/>
          <w:bCs/>
        </w:rPr>
      </w:pPr>
      <w:r w:rsidRPr="007879B2">
        <w:rPr>
          <w:rFonts w:cs="Arial"/>
          <w:b/>
          <w:u w:val="single"/>
        </w:rPr>
        <w:t>M815R8/04-2022:</w:t>
      </w:r>
    </w:p>
    <w:p w14:paraId="547298FA" w14:textId="77777777" w:rsidR="006546B3" w:rsidRPr="007879B2" w:rsidRDefault="006546B3" w:rsidP="006546B3">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t>Driedger</w:t>
      </w:r>
    </w:p>
    <w:p w14:paraId="4B63947F" w14:textId="77777777" w:rsidR="006546B3" w:rsidRPr="007879B2" w:rsidRDefault="006546B3" w:rsidP="006546B3">
      <w:pPr>
        <w:spacing w:line="276" w:lineRule="auto"/>
        <w:rPr>
          <w:rFonts w:cs="Arial"/>
          <w:bCs/>
          <w:i/>
          <w:iCs/>
        </w:rPr>
      </w:pPr>
      <w:r w:rsidRPr="007879B2">
        <w:rPr>
          <w:rFonts w:cs="Arial"/>
          <w:bCs/>
          <w:i/>
          <w:iCs/>
        </w:rPr>
        <w:t>Seconded By:</w:t>
      </w:r>
      <w:r w:rsidRPr="007879B2">
        <w:rPr>
          <w:rFonts w:cs="Arial"/>
          <w:bCs/>
          <w:i/>
          <w:iCs/>
        </w:rPr>
        <w:tab/>
        <w:t>Lucyshyn</w:t>
      </w:r>
    </w:p>
    <w:p w14:paraId="4644B8A2" w14:textId="77777777" w:rsidR="006546B3" w:rsidRPr="007879B2" w:rsidRDefault="006546B3" w:rsidP="006546B3">
      <w:pPr>
        <w:spacing w:line="276" w:lineRule="auto"/>
        <w:rPr>
          <w:b/>
          <w:bCs/>
          <w:i/>
          <w:iCs/>
          <w:u w:val="single"/>
        </w:rPr>
      </w:pPr>
    </w:p>
    <w:p w14:paraId="556BF94A" w14:textId="77777777" w:rsidR="006546B3" w:rsidRPr="007879B2" w:rsidRDefault="006546B3" w:rsidP="006546B3">
      <w:pPr>
        <w:spacing w:line="276" w:lineRule="auto"/>
        <w:rPr>
          <w:i/>
          <w:iCs/>
        </w:rPr>
      </w:pPr>
      <w:r w:rsidRPr="007879B2">
        <w:rPr>
          <w:i/>
          <w:iCs/>
        </w:rPr>
        <w:t xml:space="preserve">“That the Commission </w:t>
      </w:r>
      <w:r w:rsidRPr="007879B2">
        <w:rPr>
          <w:i/>
          <w:iCs/>
          <w:lang w:val="en-GB"/>
        </w:rPr>
        <w:t xml:space="preserve">endorse Order to Demolish/Restore </w:t>
      </w:r>
      <w:r w:rsidRPr="007879B2">
        <w:rPr>
          <w:rFonts w:cs="Arial"/>
          <w:i/>
          <w:iCs/>
          <w:noProof/>
        </w:rPr>
        <w:t>#2022.001</w:t>
      </w:r>
      <w:r w:rsidRPr="007879B2">
        <w:rPr>
          <w:i/>
          <w:iCs/>
          <w:lang w:val="en-GB"/>
        </w:rPr>
        <w:t>.”</w:t>
      </w:r>
    </w:p>
    <w:p w14:paraId="2A476EF1" w14:textId="77777777" w:rsidR="006546B3" w:rsidRPr="007879B2" w:rsidRDefault="006546B3" w:rsidP="006546B3">
      <w:pPr>
        <w:spacing w:line="276" w:lineRule="auto"/>
        <w:rPr>
          <w:i/>
          <w:iCs/>
        </w:rPr>
      </w:pPr>
    </w:p>
    <w:p w14:paraId="1177CBFA" w14:textId="77777777" w:rsidR="006546B3" w:rsidRPr="007879B2" w:rsidRDefault="006546B3" w:rsidP="006546B3">
      <w:pPr>
        <w:rPr>
          <w:rFonts w:ascii="Calibri" w:hAnsi="Calibri"/>
          <w:b/>
          <w:bCs/>
          <w:sz w:val="22"/>
          <w:szCs w:val="22"/>
          <w:u w:val="single"/>
          <w:lang w:val="en-US" w:eastAsia="en-US"/>
        </w:rPr>
      </w:pPr>
      <w:r w:rsidRPr="007879B2">
        <w:rPr>
          <w:b/>
          <w:bCs/>
          <w:u w:val="single"/>
        </w:rPr>
        <w:t>For the Motion: 14 votes</w:t>
      </w:r>
    </w:p>
    <w:p w14:paraId="3BD8E0AE" w14:textId="77777777" w:rsidR="006546B3" w:rsidRPr="007879B2" w:rsidRDefault="006546B3" w:rsidP="006546B3">
      <w:r w:rsidRPr="007879B2">
        <w:t>Burton, Curley, Downey, Driedger, Gibson, Golden, Horner, Hutcheon, Lucyshyn, Mackenzie, McKinlay, McQueen, Vida, Witteveen.</w:t>
      </w:r>
    </w:p>
    <w:p w14:paraId="0A304928" w14:textId="77777777" w:rsidR="006546B3" w:rsidRPr="007879B2" w:rsidRDefault="006546B3" w:rsidP="006546B3"/>
    <w:p w14:paraId="7973441E" w14:textId="40C5317C" w:rsidR="006546B3" w:rsidRPr="007879B2" w:rsidRDefault="006546B3" w:rsidP="006546B3">
      <w:pPr>
        <w:rPr>
          <w:b/>
          <w:bCs/>
          <w:u w:val="single"/>
        </w:rPr>
      </w:pPr>
      <w:r w:rsidRPr="007879B2">
        <w:rPr>
          <w:b/>
          <w:bCs/>
          <w:u w:val="single"/>
        </w:rPr>
        <w:t>Against the Motion: 0 votes</w:t>
      </w:r>
    </w:p>
    <w:p w14:paraId="560922C4" w14:textId="77777777" w:rsidR="006546B3" w:rsidRPr="007879B2" w:rsidRDefault="006546B3" w:rsidP="006546B3">
      <w:r w:rsidRPr="007879B2">
        <w:t>None.</w:t>
      </w:r>
    </w:p>
    <w:p w14:paraId="37879A63" w14:textId="77777777" w:rsidR="006546B3" w:rsidRPr="007879B2" w:rsidRDefault="006546B3" w:rsidP="006546B3">
      <w:pPr>
        <w:spacing w:line="276" w:lineRule="auto"/>
        <w:rPr>
          <w:i/>
          <w:iCs/>
        </w:rPr>
      </w:pPr>
    </w:p>
    <w:p w14:paraId="683A91FE" w14:textId="77777777" w:rsidR="006546B3" w:rsidRPr="007879B2" w:rsidRDefault="006546B3" w:rsidP="006546B3">
      <w:pPr>
        <w:jc w:val="right"/>
        <w:rPr>
          <w:rFonts w:cs="Arial"/>
          <w:b/>
          <w:i/>
          <w:iCs/>
        </w:rPr>
      </w:pPr>
      <w:r w:rsidRPr="007879B2">
        <w:rPr>
          <w:rFonts w:cs="Arial"/>
          <w:b/>
          <w:i/>
          <w:iCs/>
        </w:rPr>
        <w:t>Motion Carried</w:t>
      </w:r>
    </w:p>
    <w:p w14:paraId="3B593C92" w14:textId="77777777" w:rsidR="006F6D62" w:rsidRDefault="006F6D62" w:rsidP="006546B3">
      <w:pPr>
        <w:rPr>
          <w:b/>
          <w:bCs/>
        </w:rPr>
      </w:pPr>
    </w:p>
    <w:p w14:paraId="497AC705" w14:textId="7323B164" w:rsidR="006546B3" w:rsidRPr="007879B2" w:rsidRDefault="006546B3" w:rsidP="006546B3">
      <w:pPr>
        <w:rPr>
          <w:b/>
          <w:bCs/>
        </w:rPr>
      </w:pPr>
      <w:r w:rsidRPr="007879B2">
        <w:rPr>
          <w:b/>
          <w:bCs/>
        </w:rPr>
        <w:t>DISCUSSION:</w:t>
      </w:r>
    </w:p>
    <w:p w14:paraId="12553F8A" w14:textId="77777777" w:rsidR="000858D6" w:rsidRDefault="000858D6" w:rsidP="00AF529C">
      <w:pPr>
        <w:spacing w:line="276" w:lineRule="auto"/>
        <w:rPr>
          <w:rFonts w:cs="Arial"/>
        </w:rPr>
      </w:pPr>
    </w:p>
    <w:p w14:paraId="7BD95364" w14:textId="10970711" w:rsidR="00C737AB" w:rsidRPr="007879B2" w:rsidRDefault="00721183" w:rsidP="00AA1C7D">
      <w:pPr>
        <w:spacing w:line="276" w:lineRule="auto"/>
        <w:rPr>
          <w:rFonts w:cs="Arial"/>
        </w:rPr>
      </w:pPr>
      <w:r w:rsidRPr="007879B2">
        <w:rPr>
          <w:rFonts w:cs="Arial"/>
        </w:rPr>
        <w:t>A Commis</w:t>
      </w:r>
      <w:r w:rsidR="00CA4B15" w:rsidRPr="007879B2">
        <w:rPr>
          <w:rFonts w:cs="Arial"/>
        </w:rPr>
        <w:t>sioner asked if a decision on the Order to Demol</w:t>
      </w:r>
      <w:r w:rsidR="00991DEF" w:rsidRPr="007879B2">
        <w:rPr>
          <w:rFonts w:cs="Arial"/>
        </w:rPr>
        <w:t>ish</w:t>
      </w:r>
      <w:r w:rsidR="00CA4B15" w:rsidRPr="007879B2">
        <w:rPr>
          <w:rFonts w:cs="Arial"/>
        </w:rPr>
        <w:t>/R</w:t>
      </w:r>
      <w:r w:rsidR="00991DEF" w:rsidRPr="007879B2">
        <w:rPr>
          <w:rFonts w:cs="Arial"/>
        </w:rPr>
        <w:t>e</w:t>
      </w:r>
      <w:r w:rsidR="00CA4B15" w:rsidRPr="007879B2">
        <w:rPr>
          <w:rFonts w:cs="Arial"/>
        </w:rPr>
        <w:t xml:space="preserve">store should </w:t>
      </w:r>
      <w:r w:rsidR="00C737AB" w:rsidRPr="007879B2">
        <w:rPr>
          <w:rFonts w:cs="Arial"/>
        </w:rPr>
        <w:t xml:space="preserve">be </w:t>
      </w:r>
      <w:r w:rsidR="008E6346" w:rsidRPr="007879B2">
        <w:rPr>
          <w:rFonts w:cs="Arial"/>
        </w:rPr>
        <w:t xml:space="preserve">put </w:t>
      </w:r>
      <w:r w:rsidR="00C737AB" w:rsidRPr="007879B2">
        <w:rPr>
          <w:rFonts w:cs="Arial"/>
        </w:rPr>
        <w:t xml:space="preserve">on hold </w:t>
      </w:r>
      <w:r w:rsidR="00CA4B15" w:rsidRPr="007879B2">
        <w:rPr>
          <w:rFonts w:cs="Arial"/>
        </w:rPr>
        <w:t>until th</w:t>
      </w:r>
      <w:r w:rsidR="000858D6">
        <w:rPr>
          <w:rFonts w:cs="Arial"/>
        </w:rPr>
        <w:t>e</w:t>
      </w:r>
      <w:r w:rsidR="00497107" w:rsidRPr="007879B2">
        <w:rPr>
          <w:rFonts w:cs="Arial"/>
        </w:rPr>
        <w:t xml:space="preserve"> investigation regarding the aggregate li</w:t>
      </w:r>
      <w:r w:rsidR="00991DEF" w:rsidRPr="007879B2">
        <w:rPr>
          <w:rFonts w:cs="Arial"/>
        </w:rPr>
        <w:t>c</w:t>
      </w:r>
      <w:r w:rsidR="00497107" w:rsidRPr="007879B2">
        <w:rPr>
          <w:rFonts w:cs="Arial"/>
        </w:rPr>
        <w:t>e</w:t>
      </w:r>
      <w:r w:rsidR="00991DEF" w:rsidRPr="007879B2">
        <w:rPr>
          <w:rFonts w:cs="Arial"/>
        </w:rPr>
        <w:t>nce violations has co</w:t>
      </w:r>
      <w:r w:rsidR="00C737AB" w:rsidRPr="007879B2">
        <w:rPr>
          <w:rFonts w:cs="Arial"/>
        </w:rPr>
        <w:t>n</w:t>
      </w:r>
      <w:r w:rsidR="00991DEF" w:rsidRPr="007879B2">
        <w:rPr>
          <w:rFonts w:cs="Arial"/>
        </w:rPr>
        <w:t xml:space="preserve">cluded.  Staff advised that </w:t>
      </w:r>
      <w:r w:rsidR="00BC2245" w:rsidRPr="007879B2">
        <w:rPr>
          <w:rFonts w:cs="Arial"/>
        </w:rPr>
        <w:t>there is active environmental risk to the property</w:t>
      </w:r>
      <w:r w:rsidR="00F175BC">
        <w:rPr>
          <w:rFonts w:cs="Arial"/>
        </w:rPr>
        <w:t xml:space="preserve"> that should be addressed as soon as possible</w:t>
      </w:r>
      <w:r w:rsidR="001D3BB6" w:rsidRPr="007879B2">
        <w:rPr>
          <w:rFonts w:cs="Arial"/>
        </w:rPr>
        <w:t xml:space="preserve">.  She noted that </w:t>
      </w:r>
      <w:r w:rsidR="00543DCC" w:rsidRPr="007879B2">
        <w:rPr>
          <w:rFonts w:cs="Arial"/>
        </w:rPr>
        <w:t xml:space="preserve">the </w:t>
      </w:r>
      <w:r w:rsidR="00F175BC">
        <w:rPr>
          <w:rFonts w:cs="Arial"/>
        </w:rPr>
        <w:t>restoration order</w:t>
      </w:r>
      <w:r w:rsidR="00543DCC" w:rsidRPr="007879B2">
        <w:rPr>
          <w:rFonts w:cs="Arial"/>
        </w:rPr>
        <w:t xml:space="preserve"> will not impact the NEC’s </w:t>
      </w:r>
      <w:r w:rsidR="00F175BC">
        <w:rPr>
          <w:rFonts w:cs="Arial"/>
        </w:rPr>
        <w:t>ability</w:t>
      </w:r>
      <w:r w:rsidR="00F175BC" w:rsidRPr="007879B2">
        <w:rPr>
          <w:rFonts w:cs="Arial"/>
        </w:rPr>
        <w:t xml:space="preserve"> </w:t>
      </w:r>
      <w:r w:rsidR="00543DCC" w:rsidRPr="007879B2">
        <w:rPr>
          <w:rFonts w:cs="Arial"/>
        </w:rPr>
        <w:t>to pro</w:t>
      </w:r>
      <w:r w:rsidR="008E6346" w:rsidRPr="007879B2">
        <w:rPr>
          <w:rFonts w:cs="Arial"/>
        </w:rPr>
        <w:t xml:space="preserve">secute </w:t>
      </w:r>
      <w:proofErr w:type="gramStart"/>
      <w:r w:rsidR="008E6346" w:rsidRPr="007879B2">
        <w:rPr>
          <w:rFonts w:cs="Arial"/>
        </w:rPr>
        <w:t>at a later time</w:t>
      </w:r>
      <w:proofErr w:type="gramEnd"/>
      <w:r w:rsidR="008E6346" w:rsidRPr="007879B2">
        <w:rPr>
          <w:rFonts w:cs="Arial"/>
        </w:rPr>
        <w:t>.</w:t>
      </w:r>
    </w:p>
    <w:p w14:paraId="38356ECF" w14:textId="77777777" w:rsidR="00C737AB" w:rsidRPr="007879B2" w:rsidRDefault="00C737AB" w:rsidP="00AA1C7D">
      <w:pPr>
        <w:spacing w:line="276" w:lineRule="auto"/>
        <w:rPr>
          <w:rFonts w:cs="Arial"/>
        </w:rPr>
      </w:pPr>
    </w:p>
    <w:p w14:paraId="202275D7" w14:textId="37F412B9" w:rsidR="00C4523E" w:rsidRPr="007879B2" w:rsidRDefault="00AB3337" w:rsidP="00AA1C7D">
      <w:pPr>
        <w:spacing w:line="276" w:lineRule="auto"/>
        <w:rPr>
          <w:rFonts w:cs="Arial"/>
        </w:rPr>
      </w:pPr>
      <w:r w:rsidRPr="007879B2">
        <w:rPr>
          <w:rFonts w:cs="Arial"/>
        </w:rPr>
        <w:t xml:space="preserve">A </w:t>
      </w:r>
      <w:r w:rsidR="006953AD" w:rsidRPr="007879B2">
        <w:rPr>
          <w:rFonts w:cs="Arial"/>
        </w:rPr>
        <w:t xml:space="preserve">Commissioner recommended that staff obtain a copy of the aggregate license </w:t>
      </w:r>
      <w:r w:rsidR="005946EA" w:rsidRPr="007879B2">
        <w:rPr>
          <w:rFonts w:cs="Arial"/>
        </w:rPr>
        <w:t xml:space="preserve">to see </w:t>
      </w:r>
      <w:r w:rsidR="00D066F8" w:rsidRPr="007879B2">
        <w:rPr>
          <w:rFonts w:cs="Arial"/>
        </w:rPr>
        <w:t>the permitted uses</w:t>
      </w:r>
      <w:r w:rsidR="005946EA" w:rsidRPr="007879B2">
        <w:rPr>
          <w:rFonts w:cs="Arial"/>
        </w:rPr>
        <w:t xml:space="preserve">.  He noted disappointment that the Ministry of </w:t>
      </w:r>
      <w:r w:rsidR="000921A8" w:rsidRPr="007879B2">
        <w:rPr>
          <w:rFonts w:cs="Arial"/>
        </w:rPr>
        <w:t>Natural Resources, Mines and Forestry</w:t>
      </w:r>
      <w:r w:rsidR="00D066F8" w:rsidRPr="007879B2">
        <w:rPr>
          <w:rFonts w:cs="Arial"/>
        </w:rPr>
        <w:t xml:space="preserve"> did not </w:t>
      </w:r>
      <w:r w:rsidR="000858D6">
        <w:rPr>
          <w:rFonts w:cs="Arial"/>
        </w:rPr>
        <w:t xml:space="preserve">already </w:t>
      </w:r>
      <w:r w:rsidR="00D066F8" w:rsidRPr="007879B2">
        <w:rPr>
          <w:rFonts w:cs="Arial"/>
        </w:rPr>
        <w:t xml:space="preserve">revoke the licence.  </w:t>
      </w:r>
    </w:p>
    <w:p w14:paraId="1C7D5987" w14:textId="77777777" w:rsidR="00C4523E" w:rsidRPr="00AA1C7D" w:rsidRDefault="00C4523E" w:rsidP="00AA1C7D">
      <w:pPr>
        <w:spacing w:line="276" w:lineRule="auto"/>
        <w:rPr>
          <w:rFonts w:cs="Arial"/>
        </w:rPr>
      </w:pPr>
    </w:p>
    <w:p w14:paraId="2711B2AA" w14:textId="3E8CC551" w:rsidR="009E4522" w:rsidRPr="00AA1C7D" w:rsidRDefault="009E4522" w:rsidP="00AA1C7D">
      <w:pPr>
        <w:spacing w:line="276" w:lineRule="auto"/>
      </w:pPr>
    </w:p>
    <w:p w14:paraId="2D857A51" w14:textId="77777777" w:rsidR="00DB50B3" w:rsidRPr="007879B2" w:rsidRDefault="00DB50B3" w:rsidP="00AA1C7D">
      <w:pPr>
        <w:pStyle w:val="Heading2"/>
        <w:spacing w:line="276" w:lineRule="auto"/>
      </w:pPr>
      <w:r w:rsidRPr="007879B2">
        <w:t>NEW BUSINESS</w:t>
      </w:r>
    </w:p>
    <w:p w14:paraId="0B2B76D0" w14:textId="77777777" w:rsidR="000858D6" w:rsidRDefault="000858D6" w:rsidP="00DB50B3">
      <w:pPr>
        <w:rPr>
          <w:lang w:val="en-US"/>
        </w:rPr>
      </w:pPr>
    </w:p>
    <w:p w14:paraId="07444FF1" w14:textId="7AA22947" w:rsidR="007F1019" w:rsidRPr="007879B2" w:rsidRDefault="00D2718E" w:rsidP="00DB50B3">
      <w:pPr>
        <w:rPr>
          <w:lang w:val="en-US"/>
        </w:rPr>
      </w:pPr>
      <w:r w:rsidRPr="007879B2">
        <w:rPr>
          <w:lang w:val="en-US"/>
        </w:rPr>
        <w:t xml:space="preserve">Commissioner Vida </w:t>
      </w:r>
      <w:r w:rsidR="00807A1F" w:rsidRPr="007879B2">
        <w:rPr>
          <w:lang w:val="en-US"/>
        </w:rPr>
        <w:t>raised a concern with delays in staff responses to applicant</w:t>
      </w:r>
      <w:r w:rsidR="00197C91" w:rsidRPr="007879B2">
        <w:rPr>
          <w:lang w:val="en-US"/>
        </w:rPr>
        <w:t>s</w:t>
      </w:r>
      <w:r w:rsidR="00807A1F" w:rsidRPr="007879B2">
        <w:rPr>
          <w:lang w:val="en-US"/>
        </w:rPr>
        <w:t>, noting that she was contacted by three separate applicants for assistance on their applications since she beca</w:t>
      </w:r>
      <w:r w:rsidR="00197C91" w:rsidRPr="007879B2">
        <w:rPr>
          <w:lang w:val="en-US"/>
        </w:rPr>
        <w:t xml:space="preserve">me </w:t>
      </w:r>
      <w:r w:rsidR="00807A1F" w:rsidRPr="007879B2">
        <w:rPr>
          <w:lang w:val="en-US"/>
        </w:rPr>
        <w:t xml:space="preserve">a </w:t>
      </w:r>
      <w:r w:rsidR="000858D6" w:rsidRPr="007879B2">
        <w:rPr>
          <w:lang w:val="en-US"/>
        </w:rPr>
        <w:t>commissioner</w:t>
      </w:r>
      <w:r w:rsidR="00807A1F" w:rsidRPr="007879B2">
        <w:rPr>
          <w:lang w:val="en-US"/>
        </w:rPr>
        <w:t xml:space="preserve"> in 2021.  </w:t>
      </w:r>
      <w:r w:rsidR="002727D2" w:rsidRPr="007879B2">
        <w:rPr>
          <w:lang w:val="en-US"/>
        </w:rPr>
        <w:t>Some Commissioners noted that they have been contacted in the past by applicants as well.</w:t>
      </w:r>
      <w:r w:rsidR="00AC3343" w:rsidRPr="007879B2">
        <w:rPr>
          <w:lang w:val="en-US"/>
        </w:rPr>
        <w:t xml:space="preserve">  Comm</w:t>
      </w:r>
      <w:r w:rsidR="0013682C" w:rsidRPr="007879B2">
        <w:rPr>
          <w:lang w:val="en-US"/>
        </w:rPr>
        <w:t>i</w:t>
      </w:r>
      <w:r w:rsidR="00AC3343" w:rsidRPr="007879B2">
        <w:rPr>
          <w:lang w:val="en-US"/>
        </w:rPr>
        <w:t>s</w:t>
      </w:r>
      <w:r w:rsidR="0013682C" w:rsidRPr="007879B2">
        <w:rPr>
          <w:lang w:val="en-US"/>
        </w:rPr>
        <w:t>s</w:t>
      </w:r>
      <w:r w:rsidR="00AC3343" w:rsidRPr="007879B2">
        <w:rPr>
          <w:lang w:val="en-US"/>
        </w:rPr>
        <w:t>i</w:t>
      </w:r>
      <w:r w:rsidR="0013682C" w:rsidRPr="007879B2">
        <w:rPr>
          <w:lang w:val="en-US"/>
        </w:rPr>
        <w:t>o</w:t>
      </w:r>
      <w:r w:rsidR="00AC3343" w:rsidRPr="007879B2">
        <w:rPr>
          <w:lang w:val="en-US"/>
        </w:rPr>
        <w:t xml:space="preserve">ners McKinlay and McQueen advised </w:t>
      </w:r>
      <w:r w:rsidR="0013682C" w:rsidRPr="007879B2">
        <w:rPr>
          <w:lang w:val="en-US"/>
        </w:rPr>
        <w:t>that</w:t>
      </w:r>
      <w:r w:rsidR="00B54F26" w:rsidRPr="007879B2">
        <w:rPr>
          <w:lang w:val="en-US"/>
        </w:rPr>
        <w:t xml:space="preserve"> </w:t>
      </w:r>
      <w:r w:rsidR="00D83433" w:rsidRPr="007879B2">
        <w:rPr>
          <w:lang w:val="en-US"/>
        </w:rPr>
        <w:t>they contact staff directly</w:t>
      </w:r>
      <w:r w:rsidR="00B02A96">
        <w:rPr>
          <w:lang w:val="en-US"/>
        </w:rPr>
        <w:t xml:space="preserve"> </w:t>
      </w:r>
      <w:r w:rsidR="00B02A96">
        <w:rPr>
          <w:color w:val="262626"/>
        </w:rPr>
        <w:t xml:space="preserve">and copy the Director to advise that they have been contacted on a file, note the nature of the </w:t>
      </w:r>
      <w:proofErr w:type="gramStart"/>
      <w:r w:rsidR="00B02A96">
        <w:rPr>
          <w:color w:val="262626"/>
        </w:rPr>
        <w:t>contact  and</w:t>
      </w:r>
      <w:proofErr w:type="gramEnd"/>
      <w:r w:rsidR="00B02A96">
        <w:rPr>
          <w:color w:val="262626"/>
        </w:rPr>
        <w:t xml:space="preserve"> may pass on that </w:t>
      </w:r>
      <w:r w:rsidR="00624366">
        <w:rPr>
          <w:color w:val="262626"/>
        </w:rPr>
        <w:t xml:space="preserve">an </w:t>
      </w:r>
      <w:r w:rsidR="00B02A96">
        <w:rPr>
          <w:color w:val="262626"/>
        </w:rPr>
        <w:t>applicant is asking for support, information or other contact information on the file in question</w:t>
      </w:r>
      <w:r w:rsidR="00D83433" w:rsidRPr="007879B2">
        <w:rPr>
          <w:lang w:val="en-US"/>
        </w:rPr>
        <w:t xml:space="preserve">.  Commissioner McKinlay also noted that </w:t>
      </w:r>
      <w:r w:rsidR="00F31CEB" w:rsidRPr="007879B2">
        <w:rPr>
          <w:lang w:val="en-US"/>
        </w:rPr>
        <w:t>an information session was hel</w:t>
      </w:r>
      <w:r w:rsidR="00B430F5" w:rsidRPr="007879B2">
        <w:rPr>
          <w:lang w:val="en-US"/>
        </w:rPr>
        <w:t xml:space="preserve">d </w:t>
      </w:r>
      <w:r w:rsidR="00F31CEB" w:rsidRPr="007879B2">
        <w:rPr>
          <w:lang w:val="en-US"/>
        </w:rPr>
        <w:t>for Commissioners in the past to</w:t>
      </w:r>
      <w:r w:rsidR="00F9708E" w:rsidRPr="007879B2">
        <w:rPr>
          <w:lang w:val="en-US"/>
        </w:rPr>
        <w:t xml:space="preserve"> provide information on responding to public inquiries without </w:t>
      </w:r>
      <w:r w:rsidR="00741DC0" w:rsidRPr="007879B2">
        <w:rPr>
          <w:lang w:val="en-US"/>
        </w:rPr>
        <w:t xml:space="preserve">inadvertently </w:t>
      </w:r>
      <w:r w:rsidR="00D81D0E" w:rsidRPr="007879B2">
        <w:rPr>
          <w:lang w:val="en-US"/>
        </w:rPr>
        <w:t>advocating for an applicant.</w:t>
      </w:r>
      <w:r w:rsidR="00CA1AB1" w:rsidRPr="007879B2">
        <w:rPr>
          <w:lang w:val="en-US"/>
        </w:rPr>
        <w:t xml:space="preserve">  He suggested that another information session</w:t>
      </w:r>
      <w:r w:rsidR="00B9338F" w:rsidRPr="007879B2">
        <w:rPr>
          <w:lang w:val="en-US"/>
        </w:rPr>
        <w:t xml:space="preserve"> may assist newer Commissioners with these situations.</w:t>
      </w:r>
    </w:p>
    <w:p w14:paraId="421597C4" w14:textId="5A777F45" w:rsidR="000D3F4C" w:rsidRPr="007879B2" w:rsidRDefault="00CA4BD9" w:rsidP="00DB50B3">
      <w:pPr>
        <w:rPr>
          <w:lang w:val="en-US"/>
        </w:rPr>
      </w:pPr>
      <w:r w:rsidRPr="007879B2">
        <w:rPr>
          <w:lang w:val="en-US"/>
        </w:rPr>
        <w:lastRenderedPageBreak/>
        <w:t xml:space="preserve">The Director advised that process efficiencies have been, and are continuing to be implemented </w:t>
      </w:r>
      <w:r w:rsidR="00BE13F1" w:rsidRPr="007879B2">
        <w:rPr>
          <w:lang w:val="en-US"/>
        </w:rPr>
        <w:t>with application processing, including streamlined approvals, ex</w:t>
      </w:r>
      <w:r w:rsidR="00C56C92" w:rsidRPr="007879B2">
        <w:rPr>
          <w:lang w:val="en-US"/>
        </w:rPr>
        <w:t xml:space="preserve">pansion of exemption regulations, and development of </w:t>
      </w:r>
      <w:r w:rsidR="007775E7" w:rsidRPr="007879B2">
        <w:rPr>
          <w:lang w:val="en-US"/>
        </w:rPr>
        <w:t>a user-based website.</w:t>
      </w:r>
      <w:r w:rsidR="008850A0">
        <w:rPr>
          <w:lang w:val="en-US"/>
        </w:rPr>
        <w:t xml:space="preserve"> </w:t>
      </w:r>
      <w:r w:rsidR="00F175BC">
        <w:rPr>
          <w:lang w:val="en-US"/>
        </w:rPr>
        <w:t xml:space="preserve"> It was also acknowledged that there was a high level of staff turnover between 2020 and 2022</w:t>
      </w:r>
      <w:r w:rsidR="00D331B1">
        <w:rPr>
          <w:lang w:val="en-US"/>
        </w:rPr>
        <w:t xml:space="preserve"> and very high levels of permit applications submitted for review and approval.</w:t>
      </w:r>
      <w:r w:rsidR="00F175BC">
        <w:rPr>
          <w:lang w:val="en-US"/>
        </w:rPr>
        <w:t xml:space="preserve"> </w:t>
      </w:r>
    </w:p>
    <w:p w14:paraId="6FFE32E2" w14:textId="05F303E3" w:rsidR="00CD7632" w:rsidRPr="007879B2" w:rsidRDefault="00CD7632" w:rsidP="00DB50B3">
      <w:pPr>
        <w:rPr>
          <w:lang w:val="en-US"/>
        </w:rPr>
      </w:pPr>
    </w:p>
    <w:p w14:paraId="397A8D24" w14:textId="355A5F4C" w:rsidR="00DB50B3" w:rsidRPr="007879B2" w:rsidRDefault="0071312E" w:rsidP="00FD60CC">
      <w:r w:rsidRPr="007879B2">
        <w:t xml:space="preserve">The </w:t>
      </w:r>
      <w:r w:rsidR="00D331B1">
        <w:t>Chair</w:t>
      </w:r>
      <w:r w:rsidRPr="007879B2">
        <w:t xml:space="preserve"> announced that </w:t>
      </w:r>
      <w:r w:rsidR="000858D6">
        <w:t xml:space="preserve">Nancy Mott, </w:t>
      </w:r>
      <w:r w:rsidRPr="007879B2">
        <w:t>Senior Strategic Advisor</w:t>
      </w:r>
      <w:r w:rsidR="000858D6">
        <w:t>,</w:t>
      </w:r>
      <w:r w:rsidRPr="007879B2">
        <w:t xml:space="preserve"> </w:t>
      </w:r>
      <w:r w:rsidR="0073029C" w:rsidRPr="007879B2">
        <w:t>wi</w:t>
      </w:r>
      <w:r w:rsidR="004340FF" w:rsidRPr="007879B2">
        <w:t>ll</w:t>
      </w:r>
      <w:r w:rsidR="0073029C" w:rsidRPr="007879B2">
        <w:t xml:space="preserve"> </w:t>
      </w:r>
      <w:r w:rsidR="004340FF" w:rsidRPr="007879B2">
        <w:t>retire</w:t>
      </w:r>
      <w:r w:rsidR="0073029C" w:rsidRPr="007879B2">
        <w:t xml:space="preserve"> at the end of April.  He thanked her for de</w:t>
      </w:r>
      <w:r w:rsidR="00FB30B5" w:rsidRPr="007879B2">
        <w:t>dic</w:t>
      </w:r>
      <w:r w:rsidR="0073029C" w:rsidRPr="007879B2">
        <w:t xml:space="preserve">ation </w:t>
      </w:r>
      <w:r w:rsidR="00FB30B5" w:rsidRPr="007879B2">
        <w:t>and hard work with</w:t>
      </w:r>
      <w:r w:rsidR="0073029C" w:rsidRPr="007879B2">
        <w:t xml:space="preserve"> the NEC</w:t>
      </w:r>
      <w:r w:rsidR="00F40406" w:rsidRPr="007879B2">
        <w:t xml:space="preserve"> over the past 14 years</w:t>
      </w:r>
      <w:r w:rsidR="0073029C" w:rsidRPr="007879B2">
        <w:t xml:space="preserve"> and </w:t>
      </w:r>
      <w:r w:rsidR="00FB30B5" w:rsidRPr="007879B2">
        <w:t>wished her well</w:t>
      </w:r>
      <w:r w:rsidR="007E4AB8" w:rsidRPr="007879B2">
        <w:t xml:space="preserve"> in her future endeavors.</w:t>
      </w:r>
    </w:p>
    <w:p w14:paraId="2A462321" w14:textId="0599956A" w:rsidR="004552E6" w:rsidRDefault="004552E6" w:rsidP="00FD60CC"/>
    <w:p w14:paraId="7005BDF3" w14:textId="77777777" w:rsidR="008850A0" w:rsidRPr="007879B2" w:rsidRDefault="008850A0" w:rsidP="00FD60CC"/>
    <w:p w14:paraId="2890D729" w14:textId="16E2B4EF" w:rsidR="009E4522" w:rsidRPr="007879B2" w:rsidRDefault="009E4522" w:rsidP="009E4522">
      <w:pPr>
        <w:pStyle w:val="Heading2"/>
        <w:spacing w:line="276" w:lineRule="auto"/>
        <w:rPr>
          <w:b w:val="0"/>
        </w:rPr>
      </w:pPr>
      <w:r w:rsidRPr="007879B2">
        <w:rPr>
          <w:u w:val="single"/>
        </w:rPr>
        <w:t>A6</w:t>
      </w:r>
    </w:p>
    <w:p w14:paraId="430A80F4" w14:textId="77777777" w:rsidR="000858D6" w:rsidRDefault="000858D6" w:rsidP="00FD60CC">
      <w:pPr>
        <w:rPr>
          <w:b/>
          <w:bCs/>
        </w:rPr>
      </w:pPr>
    </w:p>
    <w:p w14:paraId="01800D74" w14:textId="556C9E87" w:rsidR="009E4522" w:rsidRPr="007879B2" w:rsidRDefault="005F0E4C" w:rsidP="00FD60CC">
      <w:pPr>
        <w:rPr>
          <w:b/>
          <w:bCs/>
        </w:rPr>
      </w:pPr>
      <w:r w:rsidRPr="007879B2">
        <w:rPr>
          <w:b/>
          <w:bCs/>
        </w:rPr>
        <w:t>STAFF REPORT</w:t>
      </w:r>
    </w:p>
    <w:p w14:paraId="7529DBB4" w14:textId="77777777" w:rsidR="005F0E4C" w:rsidRPr="007879B2" w:rsidRDefault="005F0E4C" w:rsidP="005F0E4C">
      <w:pPr>
        <w:pStyle w:val="Heading3"/>
      </w:pPr>
      <w:r w:rsidRPr="007879B2">
        <w:rPr>
          <w:noProof/>
        </w:rPr>
        <w:t>N/R/2020-2021/746</w:t>
      </w:r>
    </w:p>
    <w:p w14:paraId="7608B73D" w14:textId="5905C7F5" w:rsidR="005F0E4C" w:rsidRPr="007879B2" w:rsidRDefault="005F0E4C" w:rsidP="005F0E4C">
      <w:pPr>
        <w:rPr>
          <w:rFonts w:cs="Arial"/>
          <w:noProof/>
        </w:rPr>
      </w:pPr>
      <w:r w:rsidRPr="007879B2">
        <w:rPr>
          <w:rFonts w:cs="Arial"/>
          <w:noProof/>
        </w:rPr>
        <w:t>56 Park Road South</w:t>
      </w:r>
    </w:p>
    <w:p w14:paraId="476AA535" w14:textId="70BE8BCA" w:rsidR="005F0E4C" w:rsidRPr="007879B2" w:rsidRDefault="005F0E4C" w:rsidP="005F0E4C">
      <w:pPr>
        <w:rPr>
          <w:rFonts w:cs="Arial"/>
          <w:noProof/>
        </w:rPr>
      </w:pPr>
      <w:r w:rsidRPr="007879B2">
        <w:rPr>
          <w:rFonts w:cs="Arial"/>
          <w:noProof/>
        </w:rPr>
        <w:t>Part Lot 3, Concession 2</w:t>
      </w:r>
    </w:p>
    <w:p w14:paraId="6150BA71" w14:textId="10C44796" w:rsidR="005F0E4C" w:rsidRDefault="005F0E4C" w:rsidP="00641DA8">
      <w:pPr>
        <w:rPr>
          <w:rFonts w:cs="Arial"/>
          <w:noProof/>
        </w:rPr>
      </w:pPr>
      <w:r w:rsidRPr="007879B2">
        <w:rPr>
          <w:rFonts w:cs="Arial"/>
          <w:noProof/>
        </w:rPr>
        <w:t>Town of Grimsby, Region of Niagara</w:t>
      </w:r>
    </w:p>
    <w:p w14:paraId="5FD86F85" w14:textId="6275ECC0" w:rsidR="00641DA8" w:rsidRPr="000858D6" w:rsidRDefault="00AA1C7D" w:rsidP="00641DA8">
      <w:r>
        <w:rPr>
          <w:rFonts w:cstheme="minorHAnsi"/>
        </w:rPr>
        <w:pict w14:anchorId="47354A73">
          <v:rect id="_x0000_i1030" style="width:468pt;height:1.5pt" o:hralign="center" o:hrstd="t" o:hrnoshade="t" o:hr="t" fillcolor="#31849b" stroked="f"/>
        </w:pict>
      </w:r>
    </w:p>
    <w:p w14:paraId="3F425E5D" w14:textId="77777777" w:rsidR="002F668C" w:rsidRPr="007879B2" w:rsidRDefault="002F668C" w:rsidP="00FD60CC"/>
    <w:p w14:paraId="68E8545E" w14:textId="77777777" w:rsidR="00AD2809" w:rsidRPr="007879B2" w:rsidRDefault="00AD2809" w:rsidP="00AD2809">
      <w:pPr>
        <w:pStyle w:val="Heading3"/>
      </w:pPr>
      <w:r w:rsidRPr="007879B2">
        <w:t xml:space="preserve">PROPOSAL: </w:t>
      </w:r>
    </w:p>
    <w:p w14:paraId="79C941B9" w14:textId="77777777" w:rsidR="00641DA8" w:rsidRDefault="00641DA8" w:rsidP="00AD2809">
      <w:pPr>
        <w:rPr>
          <w:rFonts w:cs="Arial"/>
        </w:rPr>
      </w:pPr>
    </w:p>
    <w:p w14:paraId="09D13E4D" w14:textId="4DD4DA58" w:rsidR="00AD2809" w:rsidRPr="007879B2" w:rsidRDefault="00AD2809" w:rsidP="00AD2809">
      <w:pPr>
        <w:rPr>
          <w:rFonts w:cs="Arial"/>
          <w:noProof/>
        </w:rPr>
      </w:pPr>
      <w:r w:rsidRPr="007879B2">
        <w:rPr>
          <w:rFonts w:cs="Arial"/>
        </w:rPr>
        <w:t>To construct within a ±825 square metre (±8,880.2 square feet) building envelope a single dwelling (size to be determined) with a height of ±12.5 metres (±41.01 feet), to construct an inground swimming pool with a surface area of ±168 square metres (±1,808.3 square feet), to construct a ±120 square metre (1,291.7 square feet) accessory structure, a new driveway and septic system on a vacant ±</w:t>
      </w:r>
      <w:proofErr w:type="gramStart"/>
      <w:r w:rsidRPr="007879B2">
        <w:rPr>
          <w:rFonts w:cs="Arial"/>
        </w:rPr>
        <w:t>0.55 hectare</w:t>
      </w:r>
      <w:proofErr w:type="gramEnd"/>
      <w:r w:rsidRPr="007879B2">
        <w:rPr>
          <w:rFonts w:cs="Arial"/>
        </w:rPr>
        <w:t xml:space="preserve"> (±1.36 acre) lot. The proposed dwelling, pool and accessory structure will be located within the proposed building envelope.</w:t>
      </w:r>
    </w:p>
    <w:p w14:paraId="3FD5316F" w14:textId="32F97D9D" w:rsidR="00FD60CC" w:rsidRPr="007879B2" w:rsidRDefault="00FD60CC" w:rsidP="00FD60CC"/>
    <w:p w14:paraId="4793E6A1" w14:textId="4D325FE6" w:rsidR="00657413" w:rsidRPr="007879B2" w:rsidRDefault="00090AAF" w:rsidP="00657413">
      <w:pPr>
        <w:pStyle w:val="Heading3"/>
      </w:pPr>
      <w:r w:rsidRPr="007879B2">
        <w:t>RECOMMENDATION:</w:t>
      </w:r>
    </w:p>
    <w:p w14:paraId="5C420A99" w14:textId="77777777" w:rsidR="00641DA8" w:rsidRDefault="00641DA8" w:rsidP="00FD60CC"/>
    <w:p w14:paraId="02292C9F" w14:textId="001A31A2" w:rsidR="005F0E4C" w:rsidRPr="007879B2" w:rsidRDefault="00090AAF" w:rsidP="00FD60CC">
      <w:r w:rsidRPr="007879B2">
        <w:t xml:space="preserve">That the application be </w:t>
      </w:r>
      <w:r w:rsidRPr="00641DA8">
        <w:rPr>
          <w:b/>
          <w:bCs/>
        </w:rPr>
        <w:t>approved</w:t>
      </w:r>
      <w:r w:rsidRPr="007879B2">
        <w:t xml:space="preserve"> subject to </w:t>
      </w:r>
      <w:r w:rsidR="00641DA8">
        <w:t>conditions.</w:t>
      </w:r>
    </w:p>
    <w:p w14:paraId="5153D464" w14:textId="613EB270" w:rsidR="005F0E4C" w:rsidRPr="007879B2" w:rsidRDefault="005F0E4C" w:rsidP="00FD60CC"/>
    <w:p w14:paraId="01ECE8F2" w14:textId="78B13EDD" w:rsidR="005F0E4C" w:rsidRPr="007879B2" w:rsidRDefault="005F0E4C" w:rsidP="00FD60CC"/>
    <w:p w14:paraId="7C191D83" w14:textId="743E0672" w:rsidR="0052324E" w:rsidRPr="007879B2" w:rsidRDefault="0052324E" w:rsidP="0052324E">
      <w:pPr>
        <w:spacing w:line="276" w:lineRule="auto"/>
        <w:rPr>
          <w:rFonts w:cs="Arial"/>
          <w:bCs/>
        </w:rPr>
      </w:pPr>
      <w:r w:rsidRPr="007879B2">
        <w:rPr>
          <w:rFonts w:cs="Arial"/>
          <w:b/>
          <w:u w:val="single"/>
        </w:rPr>
        <w:t>M815R</w:t>
      </w:r>
      <w:r w:rsidR="004302B1" w:rsidRPr="007879B2">
        <w:rPr>
          <w:rFonts w:cs="Arial"/>
          <w:b/>
          <w:u w:val="single"/>
        </w:rPr>
        <w:t>9</w:t>
      </w:r>
      <w:r w:rsidRPr="007879B2">
        <w:rPr>
          <w:rFonts w:cs="Arial"/>
          <w:b/>
          <w:u w:val="single"/>
        </w:rPr>
        <w:t>/04-2022:</w:t>
      </w:r>
    </w:p>
    <w:p w14:paraId="6A8E2CBD" w14:textId="211A72EE" w:rsidR="0052324E" w:rsidRPr="007879B2" w:rsidRDefault="0052324E" w:rsidP="0052324E">
      <w:pPr>
        <w:spacing w:line="276" w:lineRule="auto"/>
        <w:rPr>
          <w:rFonts w:cs="Arial"/>
          <w:bCs/>
          <w:i/>
          <w:iCs/>
        </w:rPr>
      </w:pPr>
      <w:r w:rsidRPr="007879B2">
        <w:rPr>
          <w:rFonts w:cs="Arial"/>
          <w:bCs/>
          <w:i/>
          <w:iCs/>
        </w:rPr>
        <w:t>Moved By:</w:t>
      </w:r>
      <w:r w:rsidRPr="007879B2">
        <w:rPr>
          <w:rFonts w:cs="Arial"/>
          <w:bCs/>
          <w:i/>
          <w:iCs/>
        </w:rPr>
        <w:tab/>
      </w:r>
      <w:r w:rsidRPr="007879B2">
        <w:rPr>
          <w:rFonts w:cs="Arial"/>
          <w:bCs/>
          <w:i/>
          <w:iCs/>
        </w:rPr>
        <w:tab/>
        <w:t>D</w:t>
      </w:r>
      <w:r w:rsidR="004302B1" w:rsidRPr="007879B2">
        <w:rPr>
          <w:rFonts w:cs="Arial"/>
          <w:bCs/>
          <w:i/>
          <w:iCs/>
        </w:rPr>
        <w:t>owney</w:t>
      </w:r>
    </w:p>
    <w:p w14:paraId="6B573C21" w14:textId="50E5D340" w:rsidR="0052324E" w:rsidRPr="007879B2" w:rsidRDefault="0052324E" w:rsidP="0052324E">
      <w:pPr>
        <w:spacing w:line="276" w:lineRule="auto"/>
        <w:rPr>
          <w:rFonts w:cs="Arial"/>
          <w:bCs/>
          <w:i/>
          <w:iCs/>
        </w:rPr>
      </w:pPr>
      <w:r w:rsidRPr="007879B2">
        <w:rPr>
          <w:rFonts w:cs="Arial"/>
          <w:bCs/>
          <w:i/>
          <w:iCs/>
        </w:rPr>
        <w:t>Seconded By:</w:t>
      </w:r>
      <w:r w:rsidRPr="007879B2">
        <w:rPr>
          <w:rFonts w:cs="Arial"/>
          <w:bCs/>
          <w:i/>
          <w:iCs/>
        </w:rPr>
        <w:tab/>
      </w:r>
      <w:r w:rsidR="004302B1" w:rsidRPr="007879B2">
        <w:rPr>
          <w:rFonts w:cs="Arial"/>
          <w:bCs/>
          <w:i/>
          <w:iCs/>
        </w:rPr>
        <w:t>Vida</w:t>
      </w:r>
    </w:p>
    <w:p w14:paraId="0CAAA64B" w14:textId="77777777" w:rsidR="0052324E" w:rsidRPr="007879B2" w:rsidRDefault="0052324E" w:rsidP="0052324E">
      <w:pPr>
        <w:spacing w:line="276" w:lineRule="auto"/>
        <w:rPr>
          <w:b/>
          <w:bCs/>
          <w:i/>
          <w:iCs/>
          <w:u w:val="single"/>
        </w:rPr>
      </w:pPr>
    </w:p>
    <w:p w14:paraId="09BA38BB" w14:textId="5E03B68B" w:rsidR="0052324E" w:rsidRPr="007879B2" w:rsidRDefault="0052324E" w:rsidP="0052324E">
      <w:pPr>
        <w:spacing w:line="276" w:lineRule="auto"/>
        <w:rPr>
          <w:i/>
          <w:iCs/>
        </w:rPr>
      </w:pPr>
      <w:r w:rsidRPr="007879B2">
        <w:rPr>
          <w:i/>
          <w:iCs/>
        </w:rPr>
        <w:t>“That the Commission</w:t>
      </w:r>
      <w:r w:rsidR="00594271" w:rsidRPr="007879B2">
        <w:rPr>
          <w:i/>
          <w:iCs/>
        </w:rPr>
        <w:t xml:space="preserve"> approve the staff recommendation</w:t>
      </w:r>
      <w:r w:rsidR="00641DA8">
        <w:rPr>
          <w:i/>
          <w:iCs/>
        </w:rPr>
        <w:t xml:space="preserve"> with the following conditions</w:t>
      </w:r>
      <w:r w:rsidRPr="007879B2">
        <w:rPr>
          <w:i/>
          <w:iCs/>
          <w:lang w:val="en-GB"/>
        </w:rPr>
        <w:t>.”</w:t>
      </w:r>
    </w:p>
    <w:p w14:paraId="481F1B3A" w14:textId="3E67D709" w:rsidR="0052324E" w:rsidRDefault="0052324E" w:rsidP="0052324E">
      <w:pPr>
        <w:spacing w:line="276" w:lineRule="auto"/>
      </w:pPr>
    </w:p>
    <w:p w14:paraId="6BBE7CD8" w14:textId="04F10427" w:rsidR="00641DA8" w:rsidRDefault="00641DA8" w:rsidP="00641DA8">
      <w:pPr>
        <w:spacing w:line="276" w:lineRule="auto"/>
        <w:rPr>
          <w:b/>
          <w:u w:val="single"/>
        </w:rPr>
      </w:pPr>
      <w:r w:rsidRPr="00641DA8">
        <w:rPr>
          <w:b/>
          <w:u w:val="single"/>
        </w:rPr>
        <w:t>CONDITIONS OF APPROVAL                                                           N/R/2020-2021/746</w:t>
      </w:r>
    </w:p>
    <w:p w14:paraId="2D38FA53" w14:textId="77777777" w:rsidR="00641DA8" w:rsidRPr="00641DA8" w:rsidRDefault="00641DA8" w:rsidP="00641DA8">
      <w:pPr>
        <w:spacing w:line="276" w:lineRule="auto"/>
        <w:rPr>
          <w:b/>
          <w:lang w:val="en-GB"/>
        </w:rPr>
      </w:pPr>
    </w:p>
    <w:p w14:paraId="05C8535F" w14:textId="77777777" w:rsidR="00641DA8" w:rsidRPr="00641DA8" w:rsidRDefault="00641DA8" w:rsidP="00641DA8">
      <w:pPr>
        <w:numPr>
          <w:ilvl w:val="0"/>
          <w:numId w:val="56"/>
        </w:numPr>
        <w:spacing w:line="276" w:lineRule="auto"/>
        <w:ind w:left="567" w:hanging="567"/>
        <w:rPr>
          <w:bCs/>
          <w:lang w:val="en-US"/>
        </w:rPr>
      </w:pPr>
      <w:r w:rsidRPr="00641DA8">
        <w:rPr>
          <w:bCs/>
          <w:lang w:val="en-US"/>
        </w:rPr>
        <w:t>Development shall occur in accordance with the Terms and Conditions of the Development Permit.</w:t>
      </w:r>
    </w:p>
    <w:p w14:paraId="71332260" w14:textId="5598C8ED" w:rsidR="008850A0" w:rsidRDefault="008850A0">
      <w:pPr>
        <w:rPr>
          <w:bCs/>
          <w:lang w:val="en-US"/>
        </w:rPr>
      </w:pPr>
      <w:r>
        <w:rPr>
          <w:bCs/>
          <w:lang w:val="en-US"/>
        </w:rPr>
        <w:br w:type="page"/>
      </w:r>
    </w:p>
    <w:p w14:paraId="51BAA5EC" w14:textId="77777777" w:rsidR="00641DA8" w:rsidRPr="00641DA8" w:rsidRDefault="00641DA8" w:rsidP="00641DA8">
      <w:pPr>
        <w:numPr>
          <w:ilvl w:val="0"/>
          <w:numId w:val="56"/>
        </w:numPr>
        <w:spacing w:line="276" w:lineRule="auto"/>
        <w:ind w:left="567" w:hanging="567"/>
        <w:rPr>
          <w:bCs/>
          <w:lang w:val="en-US"/>
        </w:rPr>
      </w:pPr>
      <w:r w:rsidRPr="00641DA8">
        <w:rPr>
          <w:bCs/>
          <w:lang w:val="en-US"/>
        </w:rPr>
        <w:lastRenderedPageBreak/>
        <w:t xml:space="preserve">The Development Permit shall expire three (3) years from the date it has been issued or once the development has been completed in accordance with the Development Permit.  </w:t>
      </w:r>
    </w:p>
    <w:p w14:paraId="007C420E" w14:textId="77777777" w:rsidR="00641DA8" w:rsidRPr="00641DA8" w:rsidRDefault="00641DA8" w:rsidP="00641DA8">
      <w:pPr>
        <w:spacing w:line="276" w:lineRule="auto"/>
        <w:ind w:left="567" w:hanging="567"/>
        <w:rPr>
          <w:bCs/>
          <w:lang w:val="en-US"/>
        </w:rPr>
      </w:pPr>
    </w:p>
    <w:p w14:paraId="39FEB51B" w14:textId="77777777" w:rsidR="00641DA8" w:rsidRPr="00641DA8" w:rsidRDefault="00641DA8" w:rsidP="00641DA8">
      <w:pPr>
        <w:numPr>
          <w:ilvl w:val="0"/>
          <w:numId w:val="56"/>
        </w:numPr>
        <w:spacing w:line="276" w:lineRule="auto"/>
        <w:ind w:left="567" w:hanging="567"/>
        <w:rPr>
          <w:bCs/>
          <w:lang w:val="en-US"/>
        </w:rPr>
      </w:pPr>
      <w:r w:rsidRPr="00641DA8">
        <w:rPr>
          <w:bCs/>
          <w:lang w:val="en-US"/>
        </w:rPr>
        <w:t xml:space="preserve">No site alteration of the existing contours of the property including the placement or stockpiling of fill (i.e., excess or imported soil) on the property is permitted </w:t>
      </w:r>
      <w:proofErr w:type="gramStart"/>
      <w:r w:rsidRPr="00641DA8">
        <w:rPr>
          <w:bCs/>
          <w:lang w:val="en-US"/>
        </w:rPr>
        <w:t>with the exception of</w:t>
      </w:r>
      <w:proofErr w:type="gramEnd"/>
      <w:r w:rsidRPr="00641DA8">
        <w:rPr>
          <w:bCs/>
          <w:lang w:val="en-US"/>
        </w:rPr>
        <w:t xml:space="preserve"> that identified within the development envelope in accordance with the Final Site Plan.</w:t>
      </w:r>
    </w:p>
    <w:p w14:paraId="7B76921D" w14:textId="618F80F8" w:rsidR="006F6D62" w:rsidRDefault="006F6D62">
      <w:pPr>
        <w:rPr>
          <w:bCs/>
          <w:lang w:val="en-US"/>
        </w:rPr>
      </w:pPr>
    </w:p>
    <w:p w14:paraId="0ED06EE1" w14:textId="77777777" w:rsidR="00641DA8" w:rsidRPr="00641DA8" w:rsidRDefault="00641DA8" w:rsidP="00641DA8">
      <w:pPr>
        <w:numPr>
          <w:ilvl w:val="0"/>
          <w:numId w:val="56"/>
        </w:numPr>
        <w:spacing w:line="276" w:lineRule="auto"/>
        <w:ind w:left="567" w:hanging="567"/>
        <w:rPr>
          <w:bCs/>
          <w:lang w:val="en-US"/>
        </w:rPr>
      </w:pPr>
      <w:r w:rsidRPr="00641DA8">
        <w:rPr>
          <w:bCs/>
          <w:lang w:val="en-US"/>
        </w:rPr>
        <w:t>No vegetation shall be cut or removed from the development envelope except for that identified within the development envelope in accordance with the Final Site Plan.</w:t>
      </w:r>
    </w:p>
    <w:p w14:paraId="6D3A6974" w14:textId="77777777" w:rsidR="00641DA8" w:rsidRPr="00641DA8" w:rsidRDefault="00641DA8" w:rsidP="00641DA8">
      <w:pPr>
        <w:spacing w:line="276" w:lineRule="auto"/>
        <w:ind w:left="567" w:hanging="567"/>
        <w:rPr>
          <w:bCs/>
          <w:lang w:val="en-US"/>
        </w:rPr>
      </w:pPr>
    </w:p>
    <w:p w14:paraId="74EC7E6C" w14:textId="77777777" w:rsidR="00641DA8" w:rsidRPr="00641DA8" w:rsidRDefault="00641DA8" w:rsidP="00641DA8">
      <w:pPr>
        <w:numPr>
          <w:ilvl w:val="0"/>
          <w:numId w:val="56"/>
        </w:numPr>
        <w:spacing w:line="276" w:lineRule="auto"/>
        <w:ind w:left="567" w:hanging="567"/>
        <w:rPr>
          <w:bCs/>
          <w:lang w:val="en-US"/>
        </w:rPr>
      </w:pPr>
      <w:r w:rsidRPr="00641DA8">
        <w:rPr>
          <w:bCs/>
          <w:lang w:val="en-US"/>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p>
    <w:p w14:paraId="2FBAFC08" w14:textId="77777777" w:rsidR="00641DA8" w:rsidRPr="00641DA8" w:rsidRDefault="00641DA8" w:rsidP="00641DA8">
      <w:pPr>
        <w:spacing w:line="276" w:lineRule="auto"/>
        <w:ind w:left="567" w:hanging="567"/>
        <w:rPr>
          <w:bCs/>
          <w:lang w:val="en-US"/>
        </w:rPr>
      </w:pPr>
    </w:p>
    <w:p w14:paraId="3363900E" w14:textId="77777777" w:rsidR="00641DA8" w:rsidRPr="00641DA8" w:rsidRDefault="00641DA8" w:rsidP="00641DA8">
      <w:pPr>
        <w:numPr>
          <w:ilvl w:val="0"/>
          <w:numId w:val="56"/>
        </w:numPr>
        <w:spacing w:line="276" w:lineRule="auto"/>
        <w:ind w:left="567" w:hanging="567"/>
        <w:rPr>
          <w:bCs/>
          <w:lang w:val="en-US"/>
        </w:rPr>
      </w:pPr>
      <w:r w:rsidRPr="00641DA8">
        <w:rPr>
          <w:b/>
          <w:lang w:val="en-US"/>
        </w:rPr>
        <w:t>Prior to the issuance of a Development Permit</w:t>
      </w:r>
      <w:r w:rsidRPr="00641DA8">
        <w:rPr>
          <w:bCs/>
          <w:lang w:val="en-US"/>
        </w:rPr>
        <w:t xml:space="preserve"> by the Niagara Escarpment Commission, an accurate and detailed Final Site Plan prepared by a qualified person shall be submitted for Niagara Escarpment Commission approval.  The following stipulation shall be included directly on the Plan:</w:t>
      </w:r>
    </w:p>
    <w:p w14:paraId="0D9A3810" w14:textId="77777777" w:rsidR="00641DA8" w:rsidRPr="00641DA8" w:rsidRDefault="00641DA8" w:rsidP="00641DA8">
      <w:pPr>
        <w:spacing w:line="276" w:lineRule="auto"/>
        <w:rPr>
          <w:bCs/>
          <w:lang w:val="en-US"/>
        </w:rPr>
      </w:pPr>
    </w:p>
    <w:p w14:paraId="70658285" w14:textId="77777777" w:rsidR="00641DA8" w:rsidRPr="00641DA8" w:rsidRDefault="00641DA8" w:rsidP="00641DA8">
      <w:pPr>
        <w:numPr>
          <w:ilvl w:val="1"/>
          <w:numId w:val="56"/>
        </w:numPr>
        <w:spacing w:line="276" w:lineRule="auto"/>
        <w:ind w:left="1134" w:hanging="567"/>
        <w:rPr>
          <w:bCs/>
          <w:lang w:val="en-US"/>
        </w:rPr>
      </w:pPr>
      <w:r w:rsidRPr="00641DA8">
        <w:rPr>
          <w:bCs/>
          <w:lang w:val="en-US"/>
        </w:rPr>
        <w:t>The Final Site Plan shall be prepared by a qualified professional</w:t>
      </w:r>
    </w:p>
    <w:p w14:paraId="014D17D0" w14:textId="77777777" w:rsidR="00641DA8" w:rsidRPr="00641DA8" w:rsidRDefault="00641DA8" w:rsidP="00641DA8">
      <w:pPr>
        <w:numPr>
          <w:ilvl w:val="1"/>
          <w:numId w:val="56"/>
        </w:numPr>
        <w:spacing w:line="276" w:lineRule="auto"/>
        <w:ind w:left="1134" w:hanging="567"/>
        <w:rPr>
          <w:bCs/>
          <w:lang w:val="en-US"/>
        </w:rPr>
      </w:pPr>
      <w:r w:rsidRPr="00641DA8">
        <w:rPr>
          <w:bCs/>
          <w:lang w:val="en-US"/>
        </w:rPr>
        <w:t xml:space="preserve">All drawings submitted must be drawn to scale (bar scale shown), reference the application number and address of the proposal, be dated (revisions as well), and include the name of the relevant individual or consultant who prepared the </w:t>
      </w:r>
      <w:proofErr w:type="gramStart"/>
      <w:r w:rsidRPr="00641DA8">
        <w:rPr>
          <w:bCs/>
          <w:lang w:val="en-US"/>
        </w:rPr>
        <w:t>drawing;</w:t>
      </w:r>
      <w:proofErr w:type="gramEnd"/>
    </w:p>
    <w:p w14:paraId="059744D5" w14:textId="77777777" w:rsidR="00641DA8" w:rsidRPr="00641DA8" w:rsidRDefault="00641DA8" w:rsidP="00641DA8">
      <w:pPr>
        <w:numPr>
          <w:ilvl w:val="1"/>
          <w:numId w:val="56"/>
        </w:numPr>
        <w:spacing w:line="276" w:lineRule="auto"/>
        <w:ind w:left="1134" w:hanging="567"/>
        <w:rPr>
          <w:bCs/>
          <w:lang w:val="en-US"/>
        </w:rPr>
      </w:pPr>
      <w:r w:rsidRPr="00641DA8">
        <w:rPr>
          <w:bCs/>
          <w:lang w:val="en-US"/>
        </w:rPr>
        <w:t xml:space="preserve">Outline of the approved development envelope / extent of all disturbed </w:t>
      </w:r>
      <w:proofErr w:type="gramStart"/>
      <w:r w:rsidRPr="00641DA8">
        <w:rPr>
          <w:bCs/>
          <w:lang w:val="en-US"/>
        </w:rPr>
        <w:t>areas;</w:t>
      </w:r>
      <w:proofErr w:type="gramEnd"/>
    </w:p>
    <w:p w14:paraId="173850B0" w14:textId="77777777" w:rsidR="00641DA8" w:rsidRPr="00641DA8" w:rsidRDefault="00641DA8" w:rsidP="00641DA8">
      <w:pPr>
        <w:numPr>
          <w:ilvl w:val="1"/>
          <w:numId w:val="56"/>
        </w:numPr>
        <w:spacing w:line="276" w:lineRule="auto"/>
        <w:ind w:left="1134" w:hanging="567"/>
        <w:rPr>
          <w:bCs/>
          <w:lang w:val="en-US"/>
        </w:rPr>
      </w:pPr>
      <w:r w:rsidRPr="00641DA8">
        <w:rPr>
          <w:bCs/>
          <w:lang w:val="en-US"/>
        </w:rPr>
        <w:t xml:space="preserve">Location of all existing and proposed structures, sewage disposal system, well/cistern, driveway, construction access / haul routes, exterior lighting, etc. showing setbacks from the property lines, any watercourses or water features, top / bottom of slope, wooded areas, </w:t>
      </w:r>
      <w:proofErr w:type="gramStart"/>
      <w:r w:rsidRPr="00641DA8">
        <w:rPr>
          <w:bCs/>
          <w:lang w:val="en-US"/>
        </w:rPr>
        <w:t>etc.;</w:t>
      </w:r>
      <w:proofErr w:type="gramEnd"/>
    </w:p>
    <w:p w14:paraId="667C1C7A" w14:textId="77777777" w:rsidR="00641DA8" w:rsidRPr="00641DA8" w:rsidRDefault="00641DA8" w:rsidP="00641DA8">
      <w:pPr>
        <w:numPr>
          <w:ilvl w:val="1"/>
          <w:numId w:val="56"/>
        </w:numPr>
        <w:spacing w:line="276" w:lineRule="auto"/>
        <w:ind w:left="1134" w:hanging="567"/>
        <w:rPr>
          <w:bCs/>
          <w:lang w:val="en-US"/>
        </w:rPr>
      </w:pPr>
      <w:r w:rsidRPr="00641DA8">
        <w:rPr>
          <w:bCs/>
          <w:lang w:val="en-US"/>
        </w:rPr>
        <w:t xml:space="preserve">Grading, drainage, and fill management details including the areas of excavation and temporary or permanent fill placement. The type, quantity, </w:t>
      </w:r>
      <w:proofErr w:type="gramStart"/>
      <w:r w:rsidRPr="00641DA8">
        <w:rPr>
          <w:bCs/>
          <w:lang w:val="en-US"/>
        </w:rPr>
        <w:t>quality</w:t>
      </w:r>
      <w:proofErr w:type="gramEnd"/>
      <w:r w:rsidRPr="00641DA8">
        <w:rPr>
          <w:bCs/>
          <w:lang w:val="en-US"/>
        </w:rPr>
        <w:t xml:space="preserve"> and source location of any imported fill material must be accurately identified. </w:t>
      </w:r>
    </w:p>
    <w:p w14:paraId="425D5928" w14:textId="77777777" w:rsidR="00641DA8" w:rsidRPr="00641DA8" w:rsidRDefault="00641DA8" w:rsidP="00641DA8">
      <w:pPr>
        <w:numPr>
          <w:ilvl w:val="1"/>
          <w:numId w:val="56"/>
        </w:numPr>
        <w:spacing w:line="276" w:lineRule="auto"/>
        <w:ind w:left="1134" w:hanging="567"/>
        <w:rPr>
          <w:bCs/>
          <w:lang w:val="en-US"/>
        </w:rPr>
      </w:pPr>
      <w:r w:rsidRPr="00641DA8">
        <w:rPr>
          <w:bCs/>
          <w:lang w:val="en-US"/>
        </w:rPr>
        <w:t>Identify the areas of existing vegetation to be retained, areas of vegetation to be removed, and the location of proposed plantings</w:t>
      </w:r>
    </w:p>
    <w:p w14:paraId="1232219C" w14:textId="77777777" w:rsidR="00641DA8" w:rsidRPr="00641DA8" w:rsidRDefault="00641DA8" w:rsidP="00641DA8">
      <w:pPr>
        <w:spacing w:line="276" w:lineRule="auto"/>
        <w:rPr>
          <w:bCs/>
          <w:lang w:val="en-US"/>
        </w:rPr>
      </w:pPr>
    </w:p>
    <w:p w14:paraId="79209E22" w14:textId="77777777" w:rsidR="008850A0" w:rsidRDefault="008850A0">
      <w:pPr>
        <w:rPr>
          <w:b/>
          <w:lang w:val="en-US"/>
        </w:rPr>
      </w:pPr>
      <w:r>
        <w:rPr>
          <w:b/>
          <w:lang w:val="en-US"/>
        </w:rPr>
        <w:br w:type="page"/>
      </w:r>
    </w:p>
    <w:p w14:paraId="28401B7D" w14:textId="5953A653" w:rsidR="00641DA8" w:rsidRPr="00641DA8" w:rsidRDefault="00641DA8" w:rsidP="00641DA8">
      <w:pPr>
        <w:numPr>
          <w:ilvl w:val="0"/>
          <w:numId w:val="56"/>
        </w:numPr>
        <w:spacing w:line="276" w:lineRule="auto"/>
        <w:ind w:left="567" w:hanging="567"/>
        <w:rPr>
          <w:bCs/>
          <w:lang w:val="en-US"/>
        </w:rPr>
      </w:pPr>
      <w:r w:rsidRPr="00641DA8">
        <w:rPr>
          <w:b/>
          <w:lang w:val="en-US"/>
        </w:rPr>
        <w:lastRenderedPageBreak/>
        <w:t>Prior to the issuance of a Development Permit</w:t>
      </w:r>
      <w:r w:rsidRPr="00641DA8">
        <w:rPr>
          <w:bCs/>
          <w:lang w:val="en-US"/>
        </w:rPr>
        <w:t xml:space="preserve"> by the Niagara Escarpment Commission, the landowner shall submit for the approval of the Niagara Escarpment Commission, final construction details for the proposed development, including exterior elevations, floor plans, height to roof peak from lowest grade, and any exterior lighting.  </w:t>
      </w:r>
    </w:p>
    <w:p w14:paraId="3E6B5EA1" w14:textId="77777777" w:rsidR="00641DA8" w:rsidRPr="00641DA8" w:rsidRDefault="00641DA8" w:rsidP="00641DA8">
      <w:pPr>
        <w:spacing w:line="276" w:lineRule="auto"/>
        <w:ind w:left="567" w:hanging="567"/>
        <w:rPr>
          <w:bCs/>
          <w:lang w:val="en-US"/>
        </w:rPr>
      </w:pPr>
    </w:p>
    <w:p w14:paraId="381A269F" w14:textId="170FB6DC" w:rsidR="00641DA8" w:rsidRPr="008850A0" w:rsidRDefault="00641DA8" w:rsidP="00B3284A">
      <w:pPr>
        <w:numPr>
          <w:ilvl w:val="0"/>
          <w:numId w:val="56"/>
        </w:numPr>
        <w:spacing w:line="276" w:lineRule="auto"/>
        <w:ind w:left="567" w:hanging="567"/>
        <w:rPr>
          <w:bCs/>
          <w:lang w:val="en-US"/>
        </w:rPr>
      </w:pPr>
      <w:r w:rsidRPr="008850A0">
        <w:rPr>
          <w:b/>
          <w:lang w:val="en-US"/>
        </w:rPr>
        <w:t>Prior to the issuance of a Development Permit</w:t>
      </w:r>
      <w:r w:rsidRPr="008850A0">
        <w:rPr>
          <w:bCs/>
          <w:lang w:val="en-US"/>
        </w:rPr>
        <w:t xml:space="preserve"> by the Niagara Escarpment Commission, a Final Tree Protection Plan shall be prepared by a qualified person, for the approval of the Niagara Escarpment Commission and the Region of Niagara, in accordance with the Region’s Woodland Conservation By-law. The Plan shall address vegetation protection and mitigation requirements and shall include but not be limited to a detailed inventory, assessment, </w:t>
      </w:r>
      <w:proofErr w:type="gramStart"/>
      <w:r w:rsidRPr="008850A0">
        <w:rPr>
          <w:bCs/>
          <w:lang w:val="en-US"/>
        </w:rPr>
        <w:t>protection</w:t>
      </w:r>
      <w:proofErr w:type="gramEnd"/>
      <w:r w:rsidRPr="008850A0">
        <w:rPr>
          <w:bCs/>
          <w:lang w:val="en-US"/>
        </w:rPr>
        <w:t xml:space="preserve"> and mitigation measures in accordance with the standard practices of the implementing authority.  The Plan shall include the following stipulations:</w:t>
      </w:r>
    </w:p>
    <w:p w14:paraId="5E487D53" w14:textId="77777777" w:rsidR="00641DA8" w:rsidRPr="00641DA8" w:rsidRDefault="00641DA8" w:rsidP="00641DA8">
      <w:pPr>
        <w:spacing w:line="276" w:lineRule="auto"/>
        <w:rPr>
          <w:bCs/>
          <w:lang w:val="en-US"/>
        </w:rPr>
      </w:pPr>
    </w:p>
    <w:p w14:paraId="1DFCB1A5" w14:textId="77777777" w:rsidR="00641DA8" w:rsidRPr="00641DA8" w:rsidRDefault="00641DA8" w:rsidP="00641DA8">
      <w:pPr>
        <w:numPr>
          <w:ilvl w:val="1"/>
          <w:numId w:val="56"/>
        </w:numPr>
        <w:spacing w:line="276" w:lineRule="auto"/>
        <w:ind w:left="1134" w:hanging="567"/>
        <w:rPr>
          <w:bCs/>
          <w:lang w:val="en-US"/>
        </w:rPr>
      </w:pPr>
      <w:r w:rsidRPr="00641DA8">
        <w:rPr>
          <w:bCs/>
          <w:lang w:val="en-US"/>
        </w:rPr>
        <w:t xml:space="preserve">Prior to commencement of any construction, protective fencing shall be installed and inspected by a qualified person and confirmation of this shall be provided to the Niagara Escarpment Commission.  </w:t>
      </w:r>
    </w:p>
    <w:p w14:paraId="0237CE47" w14:textId="77777777" w:rsidR="00641DA8" w:rsidRPr="00641DA8" w:rsidRDefault="00641DA8" w:rsidP="00641DA8">
      <w:pPr>
        <w:numPr>
          <w:ilvl w:val="1"/>
          <w:numId w:val="56"/>
        </w:numPr>
        <w:spacing w:line="276" w:lineRule="auto"/>
        <w:ind w:left="1134" w:hanging="567"/>
        <w:rPr>
          <w:bCs/>
          <w:lang w:val="en-US"/>
        </w:rPr>
      </w:pPr>
      <w:r w:rsidRPr="00641DA8">
        <w:rPr>
          <w:bCs/>
          <w:lang w:val="en-US"/>
        </w:rPr>
        <w:t>Any vegetation noted for protection and damaged from the construction process shall be reported and replaced; trees 150mm and over DBH (diameter at breast height) shall be replaced on a per caliper basis. Replacement shall be to the satisfaction of the Niagara Escarpment Commission.</w:t>
      </w:r>
    </w:p>
    <w:p w14:paraId="31F12A46" w14:textId="77777777" w:rsidR="00641DA8" w:rsidRPr="00641DA8" w:rsidRDefault="00641DA8" w:rsidP="00641DA8">
      <w:pPr>
        <w:numPr>
          <w:ilvl w:val="1"/>
          <w:numId w:val="56"/>
        </w:numPr>
        <w:spacing w:line="276" w:lineRule="auto"/>
        <w:ind w:left="1134" w:hanging="567"/>
        <w:rPr>
          <w:bCs/>
          <w:lang w:val="en-US"/>
        </w:rPr>
      </w:pPr>
      <w:r w:rsidRPr="00641DA8">
        <w:rPr>
          <w:bCs/>
          <w:lang w:val="en-US"/>
        </w:rPr>
        <w:t>Once the development has been completed, including all required mitigation measures, a letter certifying that the work has been completed in accordance with the approved Plan shall be provided to the Niagara Escarpment Commission by a qualified professional.</w:t>
      </w:r>
    </w:p>
    <w:p w14:paraId="0BEF86EB" w14:textId="77777777" w:rsidR="00641DA8" w:rsidRPr="00641DA8" w:rsidRDefault="00641DA8" w:rsidP="00641DA8">
      <w:pPr>
        <w:numPr>
          <w:ilvl w:val="1"/>
          <w:numId w:val="56"/>
        </w:numPr>
        <w:spacing w:line="276" w:lineRule="auto"/>
        <w:ind w:left="1134" w:hanging="567"/>
        <w:rPr>
          <w:b/>
          <w:u w:val="single"/>
        </w:rPr>
      </w:pPr>
      <w:r w:rsidRPr="00641DA8">
        <w:rPr>
          <w:bCs/>
          <w:lang w:val="en-US"/>
        </w:rPr>
        <w:t xml:space="preserve">Development shall proceed in accordance with the details of the approved Tree Protection Plan. </w:t>
      </w:r>
    </w:p>
    <w:p w14:paraId="7F17946C" w14:textId="77777777" w:rsidR="00641DA8" w:rsidRPr="00641DA8" w:rsidRDefault="00641DA8" w:rsidP="00641DA8">
      <w:pPr>
        <w:spacing w:line="276" w:lineRule="auto"/>
        <w:rPr>
          <w:b/>
          <w:u w:val="single"/>
        </w:rPr>
      </w:pPr>
    </w:p>
    <w:p w14:paraId="46A5F622" w14:textId="77777777" w:rsidR="00641DA8" w:rsidRPr="00641DA8" w:rsidRDefault="00641DA8" w:rsidP="00641DA8">
      <w:pPr>
        <w:numPr>
          <w:ilvl w:val="0"/>
          <w:numId w:val="56"/>
        </w:numPr>
        <w:spacing w:line="276" w:lineRule="auto"/>
        <w:ind w:left="567" w:hanging="567"/>
        <w:rPr>
          <w:bCs/>
          <w:lang w:val="en-US"/>
        </w:rPr>
      </w:pPr>
      <w:r w:rsidRPr="00641DA8">
        <w:rPr>
          <w:b/>
          <w:lang w:val="en-US"/>
        </w:rPr>
        <w:t>Prior to the issuance of Development Permit</w:t>
      </w:r>
      <w:r w:rsidRPr="00641DA8">
        <w:rPr>
          <w:bCs/>
          <w:lang w:val="en-US"/>
        </w:rPr>
        <w:t xml:space="preserve"> by the Niagara Escarpment Commission, the Landowner shall submit for the approval of the Niagara Escarpment Commission and the Niagara Peninsula Conservation Authority (NPCA), development plans and a grading plan and report from a Professional Geotechnical Engineer that ensures conformity with the NPCA’s policies. </w:t>
      </w:r>
    </w:p>
    <w:p w14:paraId="67E05CC7" w14:textId="77777777" w:rsidR="00641DA8" w:rsidRPr="00641DA8" w:rsidRDefault="00641DA8" w:rsidP="00641DA8">
      <w:pPr>
        <w:spacing w:line="276" w:lineRule="auto"/>
        <w:ind w:left="567" w:hanging="567"/>
        <w:rPr>
          <w:bCs/>
          <w:lang w:val="en-US"/>
        </w:rPr>
      </w:pPr>
    </w:p>
    <w:p w14:paraId="255423BF" w14:textId="77777777" w:rsidR="00641DA8" w:rsidRPr="00641DA8" w:rsidRDefault="00641DA8" w:rsidP="00641DA8">
      <w:pPr>
        <w:numPr>
          <w:ilvl w:val="0"/>
          <w:numId w:val="56"/>
        </w:numPr>
        <w:spacing w:line="276" w:lineRule="auto"/>
        <w:ind w:left="567" w:hanging="567"/>
        <w:rPr>
          <w:bCs/>
          <w:lang w:val="en-US"/>
        </w:rPr>
      </w:pPr>
      <w:r w:rsidRPr="00641DA8">
        <w:rPr>
          <w:bCs/>
          <w:lang w:val="en-US"/>
        </w:rPr>
        <w:t xml:space="preserve">The landowner shall implement the mitigation measures and recommendations within Section </w:t>
      </w:r>
      <w:proofErr w:type="gramStart"/>
      <w:r w:rsidRPr="00641DA8">
        <w:rPr>
          <w:bCs/>
          <w:lang w:val="en-US"/>
        </w:rPr>
        <w:t>7</w:t>
      </w:r>
      <w:proofErr w:type="gramEnd"/>
      <w:r w:rsidRPr="00641DA8">
        <w:rPr>
          <w:bCs/>
          <w:lang w:val="en-US"/>
        </w:rPr>
        <w:t xml:space="preserve"> or the Environmental Constraints Analysis prepared by LCA Environmental Consultants in September 2021. </w:t>
      </w:r>
    </w:p>
    <w:p w14:paraId="27EC2DFB" w14:textId="77777777" w:rsidR="00641DA8" w:rsidRPr="00641DA8" w:rsidRDefault="00641DA8" w:rsidP="00641DA8">
      <w:pPr>
        <w:spacing w:line="276" w:lineRule="auto"/>
        <w:ind w:left="567" w:hanging="567"/>
        <w:rPr>
          <w:bCs/>
          <w:lang w:val="en-US"/>
        </w:rPr>
      </w:pPr>
    </w:p>
    <w:p w14:paraId="2AACB6A0" w14:textId="77777777" w:rsidR="00641DA8" w:rsidRPr="00641DA8" w:rsidRDefault="00641DA8" w:rsidP="00641DA8">
      <w:pPr>
        <w:numPr>
          <w:ilvl w:val="0"/>
          <w:numId w:val="56"/>
        </w:numPr>
        <w:spacing w:line="276" w:lineRule="auto"/>
        <w:ind w:left="567" w:hanging="567"/>
        <w:rPr>
          <w:bCs/>
          <w:lang w:val="en-US"/>
        </w:rPr>
      </w:pPr>
      <w:r w:rsidRPr="00641DA8">
        <w:rPr>
          <w:bCs/>
          <w:lang w:val="en-US"/>
        </w:rPr>
        <w:t>The landowner shall remove any storage containers no later than 30 days following the completion of construction of the accessory structure.</w:t>
      </w:r>
    </w:p>
    <w:p w14:paraId="3EE6D3B2" w14:textId="77777777" w:rsidR="00641DA8" w:rsidRPr="00641DA8" w:rsidRDefault="00641DA8" w:rsidP="00641DA8">
      <w:pPr>
        <w:spacing w:line="276" w:lineRule="auto"/>
        <w:ind w:left="567" w:hanging="567"/>
        <w:rPr>
          <w:bCs/>
          <w:lang w:val="en-US"/>
        </w:rPr>
      </w:pPr>
    </w:p>
    <w:p w14:paraId="385416A7" w14:textId="77777777" w:rsidR="00641DA8" w:rsidRPr="00641DA8" w:rsidRDefault="00641DA8" w:rsidP="00641DA8">
      <w:pPr>
        <w:numPr>
          <w:ilvl w:val="0"/>
          <w:numId w:val="56"/>
        </w:numPr>
        <w:spacing w:line="276" w:lineRule="auto"/>
        <w:ind w:left="567" w:hanging="567"/>
        <w:rPr>
          <w:bCs/>
          <w:lang w:val="en-US"/>
        </w:rPr>
      </w:pPr>
      <w:r w:rsidRPr="00641DA8">
        <w:rPr>
          <w:bCs/>
          <w:lang w:val="en-US"/>
        </w:rPr>
        <w:t>The dwelling shall contain only one dwelling unit.</w:t>
      </w:r>
    </w:p>
    <w:p w14:paraId="0CF5C6FC" w14:textId="77777777" w:rsidR="00641DA8" w:rsidRPr="00641DA8" w:rsidRDefault="00641DA8" w:rsidP="00641DA8">
      <w:pPr>
        <w:spacing w:line="276" w:lineRule="auto"/>
        <w:ind w:left="567" w:hanging="567"/>
        <w:rPr>
          <w:bCs/>
          <w:lang w:val="en-US"/>
        </w:rPr>
      </w:pPr>
    </w:p>
    <w:p w14:paraId="4BDF5B82" w14:textId="77777777" w:rsidR="00641DA8" w:rsidRPr="00641DA8" w:rsidRDefault="00641DA8" w:rsidP="00641DA8">
      <w:pPr>
        <w:numPr>
          <w:ilvl w:val="0"/>
          <w:numId w:val="56"/>
        </w:numPr>
        <w:spacing w:line="276" w:lineRule="auto"/>
        <w:ind w:left="567" w:hanging="567"/>
        <w:rPr>
          <w:bCs/>
          <w:lang w:val="en-US"/>
        </w:rPr>
      </w:pPr>
      <w:r w:rsidRPr="00641DA8">
        <w:rPr>
          <w:bCs/>
          <w:lang w:val="en-US"/>
        </w:rPr>
        <w:t>The accessory structure shall not be used for human habitation, as a short or long-term rental unit, or for commercial, industrial or livestock purposes.</w:t>
      </w:r>
    </w:p>
    <w:p w14:paraId="52C65946" w14:textId="77777777" w:rsidR="00641DA8" w:rsidRPr="00641DA8" w:rsidRDefault="00641DA8" w:rsidP="00641DA8">
      <w:pPr>
        <w:spacing w:line="276" w:lineRule="auto"/>
        <w:ind w:left="567" w:hanging="567"/>
        <w:rPr>
          <w:bCs/>
          <w:lang w:val="en-US"/>
        </w:rPr>
      </w:pPr>
    </w:p>
    <w:p w14:paraId="1E5BC479" w14:textId="77777777" w:rsidR="00641DA8" w:rsidRPr="00641DA8" w:rsidRDefault="00641DA8" w:rsidP="00641DA8">
      <w:pPr>
        <w:numPr>
          <w:ilvl w:val="0"/>
          <w:numId w:val="56"/>
        </w:numPr>
        <w:spacing w:line="276" w:lineRule="auto"/>
        <w:ind w:left="567" w:hanging="567"/>
        <w:rPr>
          <w:bCs/>
          <w:lang w:val="en-US"/>
        </w:rPr>
      </w:pPr>
      <w:r w:rsidRPr="00641DA8">
        <w:rPr>
          <w:bCs/>
          <w:lang w:val="en-US"/>
        </w:rPr>
        <w:t>This conditional approval expires 18 months from the date of confirmation of the decision to approve the Development Permit application.  Conditions 6, 7, 8 and 9 of this conditional approval shall be fulfilled before the expiry date.</w:t>
      </w:r>
    </w:p>
    <w:p w14:paraId="7ACD7A04" w14:textId="50E6CDD1" w:rsidR="00641DA8" w:rsidRDefault="00641DA8">
      <w:pPr>
        <w:rPr>
          <w:b/>
          <w:lang w:val="en-US"/>
        </w:rPr>
      </w:pPr>
    </w:p>
    <w:p w14:paraId="5D505ABB" w14:textId="37CEE450" w:rsidR="00641DA8" w:rsidRDefault="00641DA8" w:rsidP="00641DA8">
      <w:pPr>
        <w:spacing w:line="276" w:lineRule="auto"/>
        <w:rPr>
          <w:b/>
          <w:lang w:val="en-US"/>
        </w:rPr>
      </w:pPr>
      <w:r w:rsidRPr="00641DA8">
        <w:rPr>
          <w:b/>
          <w:lang w:val="en-US"/>
        </w:rPr>
        <w:t>Advisory Notes:</w:t>
      </w:r>
    </w:p>
    <w:p w14:paraId="1719AA74" w14:textId="77777777" w:rsidR="00641DA8" w:rsidRPr="00641DA8" w:rsidRDefault="00641DA8" w:rsidP="00641DA8">
      <w:pPr>
        <w:spacing w:line="276" w:lineRule="auto"/>
        <w:rPr>
          <w:bCs/>
          <w:lang w:val="en-US"/>
        </w:rPr>
      </w:pPr>
    </w:p>
    <w:p w14:paraId="6EB5B270" w14:textId="77777777" w:rsidR="00641DA8" w:rsidRPr="00641DA8" w:rsidRDefault="00641DA8" w:rsidP="00641DA8">
      <w:pPr>
        <w:numPr>
          <w:ilvl w:val="0"/>
          <w:numId w:val="57"/>
        </w:numPr>
        <w:spacing w:line="276" w:lineRule="auto"/>
        <w:ind w:left="567" w:hanging="567"/>
        <w:rPr>
          <w:bCs/>
          <w:lang w:val="en-US"/>
        </w:rPr>
      </w:pPr>
      <w:r w:rsidRPr="00641DA8">
        <w:rPr>
          <w:bCs/>
          <w:lang w:val="en-US"/>
        </w:rPr>
        <w:t>A Development Permit does not relieve the permit holder of any other permission (e.g., Ontario Building Code, Conservation Authorities Act, Endangered Species Act, etc.).  A Niagara Escarpment Commission Development Permit is required prior to the issuance of any other permission.</w:t>
      </w:r>
    </w:p>
    <w:p w14:paraId="4B8B7237" w14:textId="77777777" w:rsidR="00641DA8" w:rsidRPr="00641DA8" w:rsidRDefault="00641DA8" w:rsidP="00641DA8">
      <w:pPr>
        <w:spacing w:line="276" w:lineRule="auto"/>
        <w:rPr>
          <w:bCs/>
          <w:lang w:val="en-US"/>
        </w:rPr>
      </w:pPr>
    </w:p>
    <w:p w14:paraId="3FA987D0" w14:textId="77777777" w:rsidR="00641DA8" w:rsidRPr="00641DA8" w:rsidRDefault="00641DA8" w:rsidP="00641DA8">
      <w:pPr>
        <w:numPr>
          <w:ilvl w:val="0"/>
          <w:numId w:val="57"/>
        </w:numPr>
        <w:spacing w:line="276" w:lineRule="auto"/>
        <w:ind w:left="567" w:hanging="567"/>
        <w:rPr>
          <w:bCs/>
          <w:lang w:val="en-US"/>
        </w:rPr>
      </w:pPr>
      <w:r w:rsidRPr="00641DA8">
        <w:rPr>
          <w:bCs/>
          <w:lang w:val="en-US"/>
        </w:rPr>
        <w:t>The Niagara Escarpment Commission supports the protection of the night sky from excessive lighting and recommends the applicant obtain information on the use and operation of appropriate lighting fixtures in keeping with dark-sky approaches.</w:t>
      </w:r>
    </w:p>
    <w:p w14:paraId="65CC1C9D" w14:textId="77777777" w:rsidR="00641DA8" w:rsidRPr="00641DA8" w:rsidRDefault="00641DA8" w:rsidP="00641DA8">
      <w:pPr>
        <w:spacing w:line="276" w:lineRule="auto"/>
        <w:rPr>
          <w:bCs/>
          <w:lang w:val="en-US"/>
        </w:rPr>
      </w:pPr>
    </w:p>
    <w:p w14:paraId="62729C02" w14:textId="77777777" w:rsidR="00641DA8" w:rsidRPr="00641DA8" w:rsidRDefault="00641DA8" w:rsidP="00641DA8">
      <w:pPr>
        <w:numPr>
          <w:ilvl w:val="0"/>
          <w:numId w:val="57"/>
        </w:numPr>
        <w:spacing w:line="276" w:lineRule="auto"/>
        <w:ind w:left="567" w:hanging="567"/>
        <w:rPr>
          <w:bCs/>
          <w:lang w:val="en-US"/>
        </w:rPr>
      </w:pPr>
      <w:r w:rsidRPr="00641DA8">
        <w:rPr>
          <w:bCs/>
          <w:lang w:val="en-US"/>
        </w:rPr>
        <w:t>Should deeply buried archaeological remains/resources be found on the property during construction activities, all activities impacting archaeological resources must cease immediately, notify the Archaeology Programs Unit of the Ontario Ministry of Heritage, Sport, Tourism and Culture Industries (416-212-8886) and a licensed archaeologist is required to carry out an archaeological assessment in accordance with the Ontario Heritage Act and the Standards and Guidelines for Consultant Archaeologists.</w:t>
      </w:r>
    </w:p>
    <w:p w14:paraId="30B13A07" w14:textId="77777777" w:rsidR="00641DA8" w:rsidRPr="00641DA8" w:rsidRDefault="00641DA8" w:rsidP="0052324E">
      <w:pPr>
        <w:spacing w:line="276" w:lineRule="auto"/>
      </w:pPr>
    </w:p>
    <w:p w14:paraId="6C6449DF" w14:textId="7525D4BE" w:rsidR="0052324E" w:rsidRPr="007879B2" w:rsidRDefault="0052324E" w:rsidP="0052324E">
      <w:pPr>
        <w:rPr>
          <w:rFonts w:ascii="Calibri" w:hAnsi="Calibri"/>
          <w:b/>
          <w:bCs/>
          <w:sz w:val="22"/>
          <w:szCs w:val="22"/>
          <w:u w:val="single"/>
          <w:lang w:val="en-US" w:eastAsia="en-US"/>
        </w:rPr>
      </w:pPr>
      <w:r w:rsidRPr="007879B2">
        <w:rPr>
          <w:b/>
          <w:bCs/>
          <w:u w:val="single"/>
        </w:rPr>
        <w:t>For the Motion: 1</w:t>
      </w:r>
      <w:r w:rsidR="00B823C4" w:rsidRPr="007879B2">
        <w:rPr>
          <w:b/>
          <w:bCs/>
          <w:u w:val="single"/>
        </w:rPr>
        <w:t>2</w:t>
      </w:r>
      <w:r w:rsidRPr="007879B2">
        <w:rPr>
          <w:b/>
          <w:bCs/>
          <w:u w:val="single"/>
        </w:rPr>
        <w:t xml:space="preserve"> votes</w:t>
      </w:r>
    </w:p>
    <w:p w14:paraId="5E72ECFE" w14:textId="45B76A1F" w:rsidR="0052324E" w:rsidRPr="007879B2" w:rsidRDefault="0052324E" w:rsidP="0052324E">
      <w:r w:rsidRPr="007879B2">
        <w:t>Burton, Curley, Downey, Driedger, Gibson, Golden, Horner, Hutcheon, McKinlay, McQueen, Vida, Witteveen.</w:t>
      </w:r>
    </w:p>
    <w:p w14:paraId="79FAA536" w14:textId="77777777" w:rsidR="0052324E" w:rsidRPr="007879B2" w:rsidRDefault="0052324E" w:rsidP="0052324E"/>
    <w:p w14:paraId="1FA0F9C3" w14:textId="6DFE24AB" w:rsidR="0052324E" w:rsidRPr="007879B2" w:rsidRDefault="0052324E" w:rsidP="0052324E">
      <w:pPr>
        <w:rPr>
          <w:b/>
          <w:bCs/>
          <w:u w:val="single"/>
        </w:rPr>
      </w:pPr>
      <w:r w:rsidRPr="007879B2">
        <w:rPr>
          <w:b/>
          <w:bCs/>
          <w:u w:val="single"/>
        </w:rPr>
        <w:t xml:space="preserve">Against the Motion: </w:t>
      </w:r>
      <w:r w:rsidR="00B823C4" w:rsidRPr="007879B2">
        <w:rPr>
          <w:b/>
          <w:bCs/>
          <w:u w:val="single"/>
        </w:rPr>
        <w:t>1</w:t>
      </w:r>
      <w:r w:rsidRPr="007879B2">
        <w:rPr>
          <w:b/>
          <w:bCs/>
          <w:u w:val="single"/>
        </w:rPr>
        <w:t xml:space="preserve"> vote</w:t>
      </w:r>
    </w:p>
    <w:p w14:paraId="7D9A6C1A" w14:textId="5E27AB15" w:rsidR="0052324E" w:rsidRPr="007879B2" w:rsidRDefault="00B823C4" w:rsidP="0052324E">
      <w:r w:rsidRPr="007879B2">
        <w:t>Mackenzie</w:t>
      </w:r>
      <w:r w:rsidR="0052324E" w:rsidRPr="007879B2">
        <w:t>.</w:t>
      </w:r>
    </w:p>
    <w:p w14:paraId="28321F7A" w14:textId="77777777" w:rsidR="0052324E" w:rsidRPr="00641DA8" w:rsidRDefault="0052324E" w:rsidP="0052324E">
      <w:pPr>
        <w:spacing w:line="276" w:lineRule="auto"/>
      </w:pPr>
    </w:p>
    <w:p w14:paraId="25EE52E1" w14:textId="77777777" w:rsidR="0052324E" w:rsidRPr="007879B2" w:rsidRDefault="0052324E" w:rsidP="0052324E">
      <w:pPr>
        <w:jc w:val="right"/>
        <w:rPr>
          <w:rFonts w:cs="Arial"/>
          <w:b/>
          <w:i/>
          <w:iCs/>
        </w:rPr>
      </w:pPr>
      <w:r w:rsidRPr="007879B2">
        <w:rPr>
          <w:rFonts w:cs="Arial"/>
          <w:b/>
          <w:i/>
          <w:iCs/>
        </w:rPr>
        <w:t>Motion Carried</w:t>
      </w:r>
    </w:p>
    <w:p w14:paraId="24A30994" w14:textId="77777777" w:rsidR="00890FEC" w:rsidRPr="007879B2" w:rsidRDefault="00890FEC" w:rsidP="0052324E"/>
    <w:p w14:paraId="37B16E7D" w14:textId="2F969900" w:rsidR="005F0E4C" w:rsidRPr="007879B2" w:rsidRDefault="007E4AB8" w:rsidP="00FD60CC">
      <w:pPr>
        <w:rPr>
          <w:b/>
          <w:bCs/>
        </w:rPr>
      </w:pPr>
      <w:r w:rsidRPr="007879B2">
        <w:rPr>
          <w:b/>
          <w:bCs/>
        </w:rPr>
        <w:t>DISCUSSION:</w:t>
      </w:r>
    </w:p>
    <w:p w14:paraId="7E9867BD" w14:textId="77777777" w:rsidR="008850A0" w:rsidRDefault="008850A0" w:rsidP="00FD60CC"/>
    <w:p w14:paraId="7BCD635E" w14:textId="37D0BBEA" w:rsidR="001A3092" w:rsidRDefault="001F4337" w:rsidP="008850A0">
      <w:r w:rsidRPr="007879B2">
        <w:t>The Comm</w:t>
      </w:r>
      <w:r w:rsidR="00264091" w:rsidRPr="007879B2">
        <w:t>i</w:t>
      </w:r>
      <w:r w:rsidRPr="007879B2">
        <w:t xml:space="preserve">ssion discussed the merits </w:t>
      </w:r>
      <w:r w:rsidR="00A11EC4" w:rsidRPr="007879B2">
        <w:t xml:space="preserve">of an application with a building envelope only.  </w:t>
      </w:r>
      <w:r w:rsidR="00264091" w:rsidRPr="007879B2">
        <w:t>A Commiss</w:t>
      </w:r>
      <w:r w:rsidR="0085245F" w:rsidRPr="007879B2">
        <w:t>i</w:t>
      </w:r>
      <w:r w:rsidR="00264091" w:rsidRPr="007879B2">
        <w:t>oner noted that creating the envelope first gives the applicant assurances to move forward and plan accordingly</w:t>
      </w:r>
      <w:r w:rsidR="004951AF" w:rsidRPr="007879B2">
        <w:t>.</w:t>
      </w:r>
      <w:r w:rsidR="001A3092">
        <w:br w:type="page"/>
      </w:r>
    </w:p>
    <w:p w14:paraId="045A2ADB" w14:textId="4E4D0533" w:rsidR="009D17C0" w:rsidRDefault="008238EC" w:rsidP="00641DA8">
      <w:pPr>
        <w:pStyle w:val="Heading2"/>
        <w:spacing w:line="276" w:lineRule="auto"/>
      </w:pPr>
      <w:r w:rsidRPr="007879B2">
        <w:lastRenderedPageBreak/>
        <w:t>ADJOURNMENT</w:t>
      </w:r>
    </w:p>
    <w:p w14:paraId="3FD1F42A" w14:textId="4172B819" w:rsidR="00641DA8" w:rsidRDefault="00641DA8" w:rsidP="00641DA8"/>
    <w:p w14:paraId="690D6382" w14:textId="77777777" w:rsidR="008850A0" w:rsidRPr="00641DA8" w:rsidRDefault="008850A0" w:rsidP="00641DA8"/>
    <w:p w14:paraId="64D03E15" w14:textId="2F43B0AF" w:rsidR="00C47A6E" w:rsidRPr="007879B2" w:rsidRDefault="00365778" w:rsidP="00415DAA">
      <w:pPr>
        <w:spacing w:line="276" w:lineRule="auto"/>
        <w:rPr>
          <w:rFonts w:cs="Arial"/>
          <w:bCs/>
        </w:rPr>
      </w:pPr>
      <w:r w:rsidRPr="007879B2">
        <w:rPr>
          <w:rFonts w:cs="Arial"/>
          <w:b/>
          <w:u w:val="single"/>
        </w:rPr>
        <w:t>M815</w:t>
      </w:r>
      <w:r w:rsidR="00507629" w:rsidRPr="007879B2">
        <w:rPr>
          <w:rFonts w:cs="Arial"/>
          <w:b/>
          <w:u w:val="single"/>
        </w:rPr>
        <w:t>R</w:t>
      </w:r>
      <w:r w:rsidR="00864D8A" w:rsidRPr="007879B2">
        <w:rPr>
          <w:rFonts w:cs="Arial"/>
          <w:b/>
          <w:u w:val="single"/>
        </w:rPr>
        <w:t>10</w:t>
      </w:r>
      <w:r w:rsidR="00E56331" w:rsidRPr="007879B2">
        <w:rPr>
          <w:rFonts w:cs="Arial"/>
          <w:b/>
          <w:u w:val="single"/>
        </w:rPr>
        <w:t>/</w:t>
      </w:r>
      <w:r w:rsidRPr="007879B2">
        <w:rPr>
          <w:rFonts w:cs="Arial"/>
          <w:b/>
          <w:u w:val="single"/>
        </w:rPr>
        <w:t>04-2022</w:t>
      </w:r>
      <w:r w:rsidR="00507629" w:rsidRPr="007879B2">
        <w:rPr>
          <w:rFonts w:cs="Arial"/>
          <w:bCs/>
        </w:rPr>
        <w:tab/>
      </w:r>
    </w:p>
    <w:p w14:paraId="4E595B43" w14:textId="55A587F6" w:rsidR="00507629" w:rsidRPr="007879B2" w:rsidRDefault="00507629" w:rsidP="00415DAA">
      <w:pPr>
        <w:spacing w:line="276" w:lineRule="auto"/>
        <w:rPr>
          <w:rFonts w:cs="Arial"/>
          <w:bCs/>
          <w:i/>
          <w:iCs/>
        </w:rPr>
      </w:pPr>
      <w:r w:rsidRPr="007879B2">
        <w:rPr>
          <w:rFonts w:cs="Arial"/>
          <w:bCs/>
          <w:i/>
          <w:iCs/>
        </w:rPr>
        <w:t>Moved By:</w:t>
      </w:r>
      <w:r w:rsidRPr="007879B2">
        <w:rPr>
          <w:rFonts w:cs="Arial"/>
          <w:bCs/>
          <w:i/>
          <w:iCs/>
        </w:rPr>
        <w:tab/>
      </w:r>
      <w:r w:rsidR="00C47A6E" w:rsidRPr="007879B2">
        <w:rPr>
          <w:rFonts w:cs="Arial"/>
          <w:bCs/>
          <w:i/>
          <w:iCs/>
        </w:rPr>
        <w:t>McKinlay</w:t>
      </w:r>
    </w:p>
    <w:p w14:paraId="550EF979" w14:textId="77777777" w:rsidR="00507629" w:rsidRPr="007879B2" w:rsidRDefault="00507629" w:rsidP="00415DAA">
      <w:pPr>
        <w:spacing w:line="276" w:lineRule="auto"/>
        <w:rPr>
          <w:rFonts w:cs="Arial"/>
          <w:bCs/>
          <w:i/>
          <w:iCs/>
        </w:rPr>
      </w:pPr>
    </w:p>
    <w:p w14:paraId="3A857285" w14:textId="77777777" w:rsidR="00507629" w:rsidRPr="007879B2" w:rsidRDefault="00507629" w:rsidP="00415DAA">
      <w:pPr>
        <w:spacing w:line="276" w:lineRule="auto"/>
        <w:rPr>
          <w:rFonts w:cs="Arial"/>
          <w:bCs/>
          <w:i/>
          <w:iCs/>
        </w:rPr>
      </w:pPr>
      <w:r w:rsidRPr="007879B2">
        <w:rPr>
          <w:rFonts w:cs="Arial"/>
          <w:bCs/>
          <w:i/>
          <w:iCs/>
        </w:rPr>
        <w:t>“That this meeting be adjourned.”</w:t>
      </w:r>
    </w:p>
    <w:p w14:paraId="2C8730CF" w14:textId="77777777" w:rsidR="00507629" w:rsidRPr="007879B2" w:rsidRDefault="00507629" w:rsidP="00415DAA">
      <w:pPr>
        <w:spacing w:line="276" w:lineRule="auto"/>
        <w:rPr>
          <w:rFonts w:cs="Arial"/>
          <w:bCs/>
          <w:i/>
          <w:iCs/>
        </w:rPr>
      </w:pPr>
    </w:p>
    <w:p w14:paraId="06D78438" w14:textId="4EDFEF20" w:rsidR="00BF531C" w:rsidRPr="007879B2" w:rsidRDefault="00507629" w:rsidP="00BF531C">
      <w:pPr>
        <w:spacing w:line="276" w:lineRule="auto"/>
        <w:jc w:val="right"/>
        <w:rPr>
          <w:rFonts w:cs="Arial"/>
          <w:b/>
          <w:i/>
          <w:iCs/>
        </w:rPr>
      </w:pPr>
      <w:r w:rsidRPr="007879B2">
        <w:rPr>
          <w:rFonts w:cs="Arial"/>
          <w:b/>
          <w:i/>
          <w:iCs/>
        </w:rPr>
        <w:t>Motion Carried</w:t>
      </w:r>
    </w:p>
    <w:p w14:paraId="4F9AD2BB" w14:textId="7490C86B" w:rsidR="00507629" w:rsidRPr="007879B2" w:rsidRDefault="00507629" w:rsidP="00415DAA">
      <w:pPr>
        <w:spacing w:line="276" w:lineRule="auto"/>
        <w:rPr>
          <w:rFonts w:cs="Arial"/>
          <w:bCs/>
        </w:rPr>
      </w:pPr>
      <w:r w:rsidRPr="007879B2">
        <w:rPr>
          <w:rFonts w:cs="Arial"/>
          <w:bCs/>
        </w:rPr>
        <w:t>Time of Adjournment:</w:t>
      </w:r>
      <w:r w:rsidRPr="007879B2">
        <w:rPr>
          <w:rFonts w:cs="Arial"/>
          <w:bCs/>
        </w:rPr>
        <w:tab/>
      </w:r>
      <w:r w:rsidR="001454B6" w:rsidRPr="007879B2">
        <w:rPr>
          <w:rFonts w:cs="Arial"/>
          <w:bCs/>
        </w:rPr>
        <w:t>3:15</w:t>
      </w:r>
      <w:r w:rsidRPr="007879B2">
        <w:rPr>
          <w:rFonts w:cs="Arial"/>
          <w:bCs/>
        </w:rPr>
        <w:t xml:space="preserve"> p.m.</w:t>
      </w:r>
    </w:p>
    <w:p w14:paraId="2F805CB4" w14:textId="77777777" w:rsidR="002D7B50" w:rsidRPr="007879B2" w:rsidRDefault="002D7B50" w:rsidP="00415DAA">
      <w:pPr>
        <w:spacing w:line="276" w:lineRule="auto"/>
        <w:rPr>
          <w:rFonts w:eastAsia="Arial" w:cs="Arial"/>
          <w:bCs/>
        </w:rPr>
      </w:pPr>
    </w:p>
    <w:p w14:paraId="4D1CFA10" w14:textId="483BC3D2" w:rsidR="0039243D" w:rsidRPr="007879B2" w:rsidRDefault="0039243D" w:rsidP="00415DAA">
      <w:pPr>
        <w:tabs>
          <w:tab w:val="left" w:pos="-720"/>
        </w:tabs>
        <w:suppressAutoHyphens/>
        <w:spacing w:line="276" w:lineRule="auto"/>
        <w:rPr>
          <w:rFonts w:eastAsia="Arial" w:cs="Arial"/>
          <w:bCs/>
        </w:rPr>
      </w:pPr>
    </w:p>
    <w:p w14:paraId="37D43438" w14:textId="66272D8F" w:rsidR="000A3AB5" w:rsidRDefault="000A3AB5" w:rsidP="00415DAA">
      <w:pPr>
        <w:tabs>
          <w:tab w:val="left" w:pos="-720"/>
        </w:tabs>
        <w:suppressAutoHyphens/>
        <w:spacing w:line="276" w:lineRule="auto"/>
        <w:rPr>
          <w:rFonts w:eastAsia="Arial" w:cs="Arial"/>
          <w:bCs/>
        </w:rPr>
      </w:pPr>
    </w:p>
    <w:p w14:paraId="080BBF36" w14:textId="77777777" w:rsidR="00641DA8" w:rsidRPr="007879B2" w:rsidRDefault="00641DA8" w:rsidP="00415DAA">
      <w:pPr>
        <w:tabs>
          <w:tab w:val="left" w:pos="-720"/>
        </w:tabs>
        <w:suppressAutoHyphens/>
        <w:spacing w:line="276" w:lineRule="auto"/>
        <w:rPr>
          <w:rFonts w:eastAsia="Arial" w:cs="Arial"/>
          <w:bCs/>
        </w:rPr>
      </w:pPr>
    </w:p>
    <w:p w14:paraId="631A6C9A" w14:textId="07C52F42" w:rsidR="000A3AB5" w:rsidRPr="007879B2" w:rsidRDefault="000A3AB5" w:rsidP="00415DAA">
      <w:pPr>
        <w:tabs>
          <w:tab w:val="left" w:pos="-720"/>
        </w:tabs>
        <w:suppressAutoHyphens/>
        <w:spacing w:line="276" w:lineRule="auto"/>
        <w:rPr>
          <w:rFonts w:eastAsia="Arial" w:cs="Arial"/>
          <w:bCs/>
        </w:rPr>
      </w:pPr>
    </w:p>
    <w:p w14:paraId="32B2AC40" w14:textId="77777777" w:rsidR="000A3AB5" w:rsidRPr="007879B2" w:rsidRDefault="000A3AB5" w:rsidP="00415DAA">
      <w:pPr>
        <w:tabs>
          <w:tab w:val="left" w:pos="-720"/>
        </w:tabs>
        <w:suppressAutoHyphens/>
        <w:spacing w:line="276" w:lineRule="auto"/>
        <w:rPr>
          <w:rFonts w:eastAsia="Arial" w:cs="Arial"/>
          <w:bCs/>
        </w:rPr>
      </w:pPr>
    </w:p>
    <w:p w14:paraId="6BB2158C" w14:textId="77777777" w:rsidR="0030518A" w:rsidRPr="007879B2" w:rsidRDefault="0030518A" w:rsidP="00415DAA">
      <w:pPr>
        <w:spacing w:line="276" w:lineRule="auto"/>
        <w:rPr>
          <w:rFonts w:cs="Arial"/>
          <w:bCs/>
        </w:rPr>
      </w:pPr>
    </w:p>
    <w:p w14:paraId="30933676" w14:textId="4F5F775A" w:rsidR="00B72F94" w:rsidRPr="007879B2" w:rsidRDefault="00BB2A6D" w:rsidP="00415DAA">
      <w:pPr>
        <w:spacing w:line="276" w:lineRule="auto"/>
        <w:rPr>
          <w:rFonts w:cs="Arial"/>
          <w:bCs/>
        </w:rPr>
      </w:pPr>
      <w:r w:rsidRPr="007879B2">
        <w:rPr>
          <w:rFonts w:cs="Arial"/>
          <w:bCs/>
        </w:rPr>
        <w:tab/>
      </w:r>
      <w:r w:rsidRPr="007879B2">
        <w:rPr>
          <w:rFonts w:cs="Arial"/>
          <w:bCs/>
        </w:rPr>
        <w:tab/>
      </w:r>
      <w:r w:rsidRPr="007879B2">
        <w:rPr>
          <w:rFonts w:cs="Arial"/>
          <w:bCs/>
        </w:rPr>
        <w:tab/>
      </w:r>
      <w:r w:rsidRPr="007879B2">
        <w:rPr>
          <w:rFonts w:cs="Arial"/>
          <w:bCs/>
        </w:rPr>
        <w:tab/>
      </w:r>
      <w:r w:rsidRPr="007879B2">
        <w:rPr>
          <w:rFonts w:cs="Arial"/>
          <w:bCs/>
        </w:rPr>
        <w:tab/>
      </w:r>
      <w:r w:rsidRPr="007879B2">
        <w:rPr>
          <w:rFonts w:cs="Arial"/>
          <w:bCs/>
        </w:rPr>
        <w:tab/>
      </w:r>
      <w:r w:rsidR="00B72F94" w:rsidRPr="007879B2">
        <w:rPr>
          <w:rFonts w:cs="Arial"/>
          <w:bCs/>
        </w:rPr>
        <w:tab/>
      </w:r>
      <w:r w:rsidR="00845A17" w:rsidRPr="007879B2">
        <w:rPr>
          <w:rFonts w:cs="Arial"/>
          <w:bCs/>
        </w:rPr>
        <w:t>___________________________</w:t>
      </w:r>
    </w:p>
    <w:p w14:paraId="1A9D1626" w14:textId="32986744" w:rsidR="00B72F94" w:rsidRPr="007879B2" w:rsidRDefault="00B72F94" w:rsidP="00415DAA">
      <w:pPr>
        <w:spacing w:line="276" w:lineRule="auto"/>
        <w:rPr>
          <w:rFonts w:cs="Arial"/>
          <w:bCs/>
        </w:rPr>
      </w:pPr>
      <w:r w:rsidRPr="007879B2">
        <w:rPr>
          <w:rFonts w:cs="Arial"/>
          <w:bCs/>
        </w:rPr>
        <w:tab/>
      </w:r>
      <w:r w:rsidRPr="007879B2">
        <w:rPr>
          <w:rFonts w:cs="Arial"/>
          <w:bCs/>
        </w:rPr>
        <w:tab/>
      </w:r>
      <w:r w:rsidRPr="007879B2">
        <w:rPr>
          <w:rFonts w:cs="Arial"/>
          <w:bCs/>
        </w:rPr>
        <w:tab/>
      </w:r>
      <w:r w:rsidRPr="007879B2">
        <w:rPr>
          <w:rFonts w:cs="Arial"/>
          <w:bCs/>
        </w:rPr>
        <w:tab/>
      </w:r>
      <w:r w:rsidRPr="007879B2">
        <w:rPr>
          <w:rFonts w:cs="Arial"/>
          <w:bCs/>
        </w:rPr>
        <w:tab/>
      </w:r>
      <w:r w:rsidRPr="007879B2">
        <w:rPr>
          <w:rFonts w:cs="Arial"/>
          <w:bCs/>
        </w:rPr>
        <w:tab/>
      </w:r>
      <w:r w:rsidRPr="007879B2">
        <w:rPr>
          <w:rFonts w:cs="Arial"/>
          <w:bCs/>
        </w:rPr>
        <w:tab/>
      </w:r>
      <w:r w:rsidR="00C53370" w:rsidRPr="007879B2">
        <w:rPr>
          <w:rFonts w:cs="Arial"/>
          <w:bCs/>
        </w:rPr>
        <w:t>R</w:t>
      </w:r>
      <w:r w:rsidR="00FA2B13" w:rsidRPr="007879B2">
        <w:rPr>
          <w:rFonts w:cs="Arial"/>
          <w:bCs/>
        </w:rPr>
        <w:t xml:space="preserve">ob </w:t>
      </w:r>
      <w:r w:rsidR="00C53370" w:rsidRPr="007879B2">
        <w:rPr>
          <w:rFonts w:cs="Arial"/>
          <w:bCs/>
        </w:rPr>
        <w:t>Nicholson</w:t>
      </w:r>
    </w:p>
    <w:p w14:paraId="17677C02" w14:textId="0AE5E643" w:rsidR="00B72F94" w:rsidRPr="00E46A6E" w:rsidRDefault="00B72F94" w:rsidP="00B21CA6">
      <w:pPr>
        <w:ind w:left="4320" w:firstLine="720"/>
        <w:rPr>
          <w:rFonts w:cs="Arial"/>
          <w:b/>
        </w:rPr>
      </w:pPr>
      <w:r w:rsidRPr="00397DE3">
        <w:rPr>
          <w:rFonts w:cs="Arial"/>
          <w:bCs/>
        </w:rPr>
        <w:t>Chai</w:t>
      </w:r>
      <w:r w:rsidRPr="00397DE3">
        <w:rPr>
          <w:rFonts w:cs="Arial"/>
        </w:rPr>
        <w:t>r</w:t>
      </w:r>
    </w:p>
    <w:sectPr w:rsidR="00B72F94" w:rsidRPr="00E46A6E"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2D5BD" w14:textId="77777777" w:rsidR="00CF16B0" w:rsidRDefault="00CF16B0">
      <w:r>
        <w:separator/>
      </w:r>
    </w:p>
  </w:endnote>
  <w:endnote w:type="continuationSeparator" w:id="0">
    <w:p w14:paraId="17069770" w14:textId="77777777" w:rsidR="00CF16B0" w:rsidRDefault="00CF1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Open Sans">
    <w:charset w:val="00"/>
    <w:family w:val="swiss"/>
    <w:pitch w:val="variable"/>
    <w:sig w:usb0="E00002EF" w:usb1="4000205B" w:usb2="00000028"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6DA1978B" w:rsidR="00932449" w:rsidRPr="00652C7A" w:rsidRDefault="00932449" w:rsidP="00070F7A">
    <w:pPr>
      <w:pStyle w:val="Footer"/>
      <w:rPr>
        <w:rFonts w:ascii="Palatino Linotype" w:hAnsi="Palatino Linotype"/>
        <w:color w:val="808080"/>
      </w:rPr>
    </w:pPr>
    <w:r w:rsidRPr="00D51FA6">
      <w:rPr>
        <w:rFonts w:cs="Arial"/>
      </w:rPr>
      <w:t xml:space="preserve">Niagara Escarpment Commission Meeting </w:t>
    </w:r>
    <w:r w:rsidR="00A00667">
      <w:rPr>
        <w:rFonts w:cs="Arial"/>
      </w:rPr>
      <w:t>April 21</w:t>
    </w:r>
    <w:r w:rsidR="00393D42">
      <w:rPr>
        <w:rFonts w:cs="Arial"/>
      </w:rPr>
      <w:t>, 2022</w:t>
    </w:r>
    <w:r w:rsidRPr="00D51FA6">
      <w:rPr>
        <w:rFonts w:cs="Arial"/>
      </w:rPr>
      <w:t xml:space="preserve"> – </w:t>
    </w:r>
    <w:r w:rsidR="00365778">
      <w:rPr>
        <w:rFonts w:cs="Arial"/>
      </w:rPr>
      <w:t>M815</w:t>
    </w:r>
    <w:r w:rsidRPr="00D51FA6">
      <w:rPr>
        <w:rFonts w:cs="Arial"/>
      </w:rPr>
      <w:t>/</w:t>
    </w:r>
    <w:r w:rsidR="00365778">
      <w:rPr>
        <w:rFonts w:cs="Arial"/>
      </w:rPr>
      <w:t>04-2022</w:t>
    </w:r>
    <w:r>
      <w:rPr>
        <w:rFonts w:ascii="Palatino Linotype" w:hAnsi="Palatino Linotype"/>
      </w:rPr>
      <w:t xml:space="preserve"> </w:t>
    </w:r>
    <w:r w:rsidR="00D464BE">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731A5" w14:textId="77777777" w:rsidR="00CF16B0" w:rsidRDefault="00CF16B0">
      <w:r>
        <w:separator/>
      </w:r>
    </w:p>
  </w:footnote>
  <w:footnote w:type="continuationSeparator" w:id="0">
    <w:p w14:paraId="405584F8" w14:textId="77777777" w:rsidR="00CF16B0" w:rsidRDefault="00CF16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85B6C2"/>
    <w:multiLevelType w:val="hybridMultilevel"/>
    <w:tmpl w:val="2923D94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E8254B"/>
    <w:multiLevelType w:val="hybridMultilevel"/>
    <w:tmpl w:val="B7FE1F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7F3BBD"/>
    <w:multiLevelType w:val="hybridMultilevel"/>
    <w:tmpl w:val="222AEC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1D7050"/>
    <w:multiLevelType w:val="hybridMultilevel"/>
    <w:tmpl w:val="0604170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B271A93"/>
    <w:multiLevelType w:val="hybridMultilevel"/>
    <w:tmpl w:val="D6B09DC8"/>
    <w:lvl w:ilvl="0" w:tplc="A426D29C">
      <w:start w:val="1"/>
      <w:numFmt w:val="decimal"/>
      <w:lvlText w:val="%1."/>
      <w:lvlJc w:val="left"/>
      <w:pPr>
        <w:ind w:left="720" w:hanging="360"/>
      </w:pPr>
      <w:rPr>
        <w:rFonts w:hint="default"/>
        <w:b w:val="0"/>
        <w:bCs/>
        <w:sz w:val="24"/>
        <w:szCs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737FD4"/>
    <w:multiLevelType w:val="hybridMultilevel"/>
    <w:tmpl w:val="06C02C64"/>
    <w:lvl w:ilvl="0" w:tplc="3C34FB5C">
      <w:start w:val="1"/>
      <w:numFmt w:val="lowerLetter"/>
      <w:lvlText w:val="%1)"/>
      <w:lvlJc w:val="left"/>
      <w:pPr>
        <w:ind w:left="720" w:hanging="360"/>
      </w:pPr>
      <w:rPr>
        <w:rFonts w:asciiTheme="minorHAnsi" w:hAnsiTheme="minorHAnsi" w:cstheme="minorBid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2151C5"/>
    <w:multiLevelType w:val="hybridMultilevel"/>
    <w:tmpl w:val="85D822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A7447E"/>
    <w:multiLevelType w:val="hybridMultilevel"/>
    <w:tmpl w:val="D41001DC"/>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8" w15:restartNumberingAfterBreak="0">
    <w:nsid w:val="13D339D6"/>
    <w:multiLevelType w:val="hybridMultilevel"/>
    <w:tmpl w:val="8F1498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6811206"/>
    <w:multiLevelType w:val="hybridMultilevel"/>
    <w:tmpl w:val="5B320D5E"/>
    <w:lvl w:ilvl="0" w:tplc="AF26DA94">
      <w:numFmt w:val="bullet"/>
      <w:lvlText w:val="-"/>
      <w:lvlJc w:val="left"/>
      <w:rPr>
        <w:rFonts w:ascii="Arial" w:eastAsia="Times New Roman" w:hAnsi="Arial" w:cs="Aria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F036AE6"/>
    <w:multiLevelType w:val="hybridMultilevel"/>
    <w:tmpl w:val="DF88E0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FE41E2A"/>
    <w:multiLevelType w:val="hybridMultilevel"/>
    <w:tmpl w:val="DC1A4C4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2" w15:restartNumberingAfterBreak="0">
    <w:nsid w:val="207B41C0"/>
    <w:multiLevelType w:val="hybridMultilevel"/>
    <w:tmpl w:val="9F9C9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1">
    <w:nsid w:val="24614DDC"/>
    <w:multiLevelType w:val="hybridMultilevel"/>
    <w:tmpl w:val="3356EFE0"/>
    <w:lvl w:ilvl="0" w:tplc="544EABF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24825970"/>
    <w:multiLevelType w:val="hybridMultilevel"/>
    <w:tmpl w:val="F830F9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B77A4"/>
    <w:multiLevelType w:val="hybridMultilevel"/>
    <w:tmpl w:val="D17ABB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2F5A92"/>
    <w:multiLevelType w:val="multilevel"/>
    <w:tmpl w:val="AABC5D10"/>
    <w:lvl w:ilvl="0">
      <w:start w:val="1"/>
      <w:numFmt w:val="decimal"/>
      <w:lvlText w:val="%1."/>
      <w:lvlJc w:val="left"/>
      <w:pPr>
        <w:tabs>
          <w:tab w:val="num" w:pos="360"/>
        </w:tabs>
        <w:ind w:left="360" w:hanging="360"/>
      </w:pPr>
      <w:rPr>
        <w:rFonts w:ascii="Arial" w:eastAsiaTheme="majorEastAsia" w:hAnsi="Arial" w:cs="Arial"/>
        <w:sz w:val="24"/>
        <w:szCs w:val="24"/>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36330263"/>
    <w:multiLevelType w:val="hybridMultilevel"/>
    <w:tmpl w:val="2968EC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71312AF"/>
    <w:multiLevelType w:val="hybridMultilevel"/>
    <w:tmpl w:val="D3F2A44C"/>
    <w:lvl w:ilvl="0" w:tplc="9510EFBC">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8F257A2"/>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9C73767"/>
    <w:multiLevelType w:val="hybridMultilevel"/>
    <w:tmpl w:val="33A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5510DF"/>
    <w:multiLevelType w:val="hybridMultilevel"/>
    <w:tmpl w:val="A50AE826"/>
    <w:lvl w:ilvl="0" w:tplc="1009000F">
      <w:start w:val="1"/>
      <w:numFmt w:val="decimal"/>
      <w:lvlText w:val="%1."/>
      <w:lvlJc w:val="left"/>
      <w:pPr>
        <w:ind w:left="1146" w:hanging="360"/>
      </w:pPr>
    </w:lvl>
    <w:lvl w:ilvl="1" w:tplc="10090019">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3" w15:restartNumberingAfterBreak="0">
    <w:nsid w:val="41E526A0"/>
    <w:multiLevelType w:val="hybridMultilevel"/>
    <w:tmpl w:val="102E2F1C"/>
    <w:lvl w:ilvl="0" w:tplc="9B8CC1FE">
      <w:start w:val="1"/>
      <w:numFmt w:val="bullet"/>
      <w:lvlText w:val=""/>
      <w:lvlJc w:val="left"/>
      <w:pPr>
        <w:ind w:left="720" w:hanging="360"/>
      </w:pPr>
      <w:rPr>
        <w:rFonts w:ascii="Symbol" w:hAnsi="Symbol" w:hint="default"/>
      </w:rPr>
    </w:lvl>
    <w:lvl w:ilvl="1" w:tplc="A008FCE8">
      <w:start w:val="1"/>
      <w:numFmt w:val="bullet"/>
      <w:lvlText w:val="o"/>
      <w:lvlJc w:val="left"/>
      <w:pPr>
        <w:ind w:left="1440" w:hanging="360"/>
      </w:pPr>
      <w:rPr>
        <w:rFonts w:ascii="Courier New" w:hAnsi="Courier New" w:hint="default"/>
      </w:rPr>
    </w:lvl>
    <w:lvl w:ilvl="2" w:tplc="1674B194">
      <w:start w:val="1"/>
      <w:numFmt w:val="bullet"/>
      <w:lvlText w:val=""/>
      <w:lvlJc w:val="left"/>
      <w:pPr>
        <w:ind w:left="2160" w:hanging="360"/>
      </w:pPr>
      <w:rPr>
        <w:rFonts w:ascii="Wingdings" w:hAnsi="Wingdings" w:hint="default"/>
      </w:rPr>
    </w:lvl>
    <w:lvl w:ilvl="3" w:tplc="0A84A6D8">
      <w:start w:val="1"/>
      <w:numFmt w:val="bullet"/>
      <w:lvlText w:val=""/>
      <w:lvlJc w:val="left"/>
      <w:pPr>
        <w:ind w:left="2880" w:hanging="360"/>
      </w:pPr>
      <w:rPr>
        <w:rFonts w:ascii="Symbol" w:hAnsi="Symbol" w:hint="default"/>
      </w:rPr>
    </w:lvl>
    <w:lvl w:ilvl="4" w:tplc="3244B1CC">
      <w:start w:val="1"/>
      <w:numFmt w:val="bullet"/>
      <w:lvlText w:val="o"/>
      <w:lvlJc w:val="left"/>
      <w:pPr>
        <w:ind w:left="3600" w:hanging="360"/>
      </w:pPr>
      <w:rPr>
        <w:rFonts w:ascii="Courier New" w:hAnsi="Courier New" w:hint="default"/>
      </w:rPr>
    </w:lvl>
    <w:lvl w:ilvl="5" w:tplc="6AEEB398">
      <w:start w:val="1"/>
      <w:numFmt w:val="bullet"/>
      <w:lvlText w:val=""/>
      <w:lvlJc w:val="left"/>
      <w:pPr>
        <w:ind w:left="4320" w:hanging="360"/>
      </w:pPr>
      <w:rPr>
        <w:rFonts w:ascii="Wingdings" w:hAnsi="Wingdings" w:hint="default"/>
      </w:rPr>
    </w:lvl>
    <w:lvl w:ilvl="6" w:tplc="5470BF2C">
      <w:start w:val="1"/>
      <w:numFmt w:val="bullet"/>
      <w:lvlText w:val=""/>
      <w:lvlJc w:val="left"/>
      <w:pPr>
        <w:ind w:left="5040" w:hanging="360"/>
      </w:pPr>
      <w:rPr>
        <w:rFonts w:ascii="Symbol" w:hAnsi="Symbol" w:hint="default"/>
      </w:rPr>
    </w:lvl>
    <w:lvl w:ilvl="7" w:tplc="6E4497C6">
      <w:start w:val="1"/>
      <w:numFmt w:val="bullet"/>
      <w:lvlText w:val="o"/>
      <w:lvlJc w:val="left"/>
      <w:pPr>
        <w:ind w:left="5760" w:hanging="360"/>
      </w:pPr>
      <w:rPr>
        <w:rFonts w:ascii="Courier New" w:hAnsi="Courier New" w:hint="default"/>
      </w:rPr>
    </w:lvl>
    <w:lvl w:ilvl="8" w:tplc="27D0D18E">
      <w:start w:val="1"/>
      <w:numFmt w:val="bullet"/>
      <w:lvlText w:val=""/>
      <w:lvlJc w:val="left"/>
      <w:pPr>
        <w:ind w:left="6480" w:hanging="360"/>
      </w:pPr>
      <w:rPr>
        <w:rFonts w:ascii="Wingdings" w:hAnsi="Wingdings" w:hint="default"/>
      </w:rPr>
    </w:lvl>
  </w:abstractNum>
  <w:abstractNum w:abstractNumId="24" w15:restartNumberingAfterBreak="0">
    <w:nsid w:val="43956046"/>
    <w:multiLevelType w:val="hybridMultilevel"/>
    <w:tmpl w:val="353C95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4479A873"/>
    <w:multiLevelType w:val="hybridMultilevel"/>
    <w:tmpl w:val="51F452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597688B"/>
    <w:multiLevelType w:val="multilevel"/>
    <w:tmpl w:val="149AA7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rial" w:eastAsiaTheme="majorEastAsia" w:hAnsi="Arial" w:cs="Arial" w:hint="default"/>
        <w:sz w:val="24"/>
        <w:szCs w:val="24"/>
        <w:u w:val="singl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44597F"/>
    <w:multiLevelType w:val="hybridMultilevel"/>
    <w:tmpl w:val="4A786B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6852A53"/>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8C20141"/>
    <w:multiLevelType w:val="hybridMultilevel"/>
    <w:tmpl w:val="9C3669BA"/>
    <w:lvl w:ilvl="0" w:tplc="6CC2AC2E">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C383D62"/>
    <w:multiLevelType w:val="hybridMultilevel"/>
    <w:tmpl w:val="07A49B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02C6759"/>
    <w:multiLevelType w:val="hybridMultilevel"/>
    <w:tmpl w:val="4216A47A"/>
    <w:lvl w:ilvl="0" w:tplc="679A1700">
      <w:start w:val="1"/>
      <w:numFmt w:val="decimal"/>
      <w:lvlText w:val="%1)"/>
      <w:lvlJc w:val="left"/>
      <w:pPr>
        <w:ind w:left="460" w:hanging="360"/>
      </w:pPr>
      <w:rPr>
        <w:rFonts w:hint="default"/>
        <w:b w:val="0"/>
        <w:bCs/>
        <w:spacing w:val="-1"/>
        <w:w w:val="100"/>
        <w:lang w:val="en-CA" w:eastAsia="en-US" w:bidi="ar-SA"/>
      </w:rPr>
    </w:lvl>
    <w:lvl w:ilvl="1" w:tplc="5E48521C">
      <w:start w:val="1"/>
      <w:numFmt w:val="lowerLetter"/>
      <w:lvlText w:val="%2)"/>
      <w:lvlJc w:val="left"/>
      <w:pPr>
        <w:ind w:left="1180" w:hanging="360"/>
      </w:pPr>
      <w:rPr>
        <w:rFonts w:ascii="Arial" w:eastAsia="Arial" w:hAnsi="Arial" w:cs="Arial" w:hint="default"/>
        <w:b w:val="0"/>
        <w:bCs w:val="0"/>
        <w:i w:val="0"/>
        <w:iCs w:val="0"/>
        <w:w w:val="99"/>
        <w:sz w:val="24"/>
        <w:szCs w:val="24"/>
        <w:lang w:val="en-CA" w:eastAsia="en-US" w:bidi="ar-SA"/>
      </w:rPr>
    </w:lvl>
    <w:lvl w:ilvl="2" w:tplc="51524552">
      <w:numFmt w:val="bullet"/>
      <w:lvlText w:val=""/>
      <w:lvlJc w:val="left"/>
      <w:pPr>
        <w:ind w:left="1900" w:hanging="360"/>
      </w:pPr>
      <w:rPr>
        <w:rFonts w:ascii="Symbol" w:eastAsia="Symbol" w:hAnsi="Symbol" w:cs="Symbol" w:hint="default"/>
        <w:b w:val="0"/>
        <w:bCs w:val="0"/>
        <w:i w:val="0"/>
        <w:iCs w:val="0"/>
        <w:w w:val="100"/>
        <w:sz w:val="24"/>
        <w:szCs w:val="24"/>
        <w:lang w:val="en-CA" w:eastAsia="en-US" w:bidi="ar-SA"/>
      </w:rPr>
    </w:lvl>
    <w:lvl w:ilvl="3" w:tplc="AF0C005C">
      <w:numFmt w:val="bullet"/>
      <w:lvlText w:val="•"/>
      <w:lvlJc w:val="left"/>
      <w:pPr>
        <w:ind w:left="2860" w:hanging="360"/>
      </w:pPr>
      <w:rPr>
        <w:rFonts w:hint="default"/>
        <w:lang w:val="en-CA" w:eastAsia="en-US" w:bidi="ar-SA"/>
      </w:rPr>
    </w:lvl>
    <w:lvl w:ilvl="4" w:tplc="2534A952">
      <w:numFmt w:val="bullet"/>
      <w:lvlText w:val="•"/>
      <w:lvlJc w:val="left"/>
      <w:pPr>
        <w:ind w:left="3820" w:hanging="360"/>
      </w:pPr>
      <w:rPr>
        <w:rFonts w:hint="default"/>
        <w:lang w:val="en-CA" w:eastAsia="en-US" w:bidi="ar-SA"/>
      </w:rPr>
    </w:lvl>
    <w:lvl w:ilvl="5" w:tplc="46267AE6">
      <w:numFmt w:val="bullet"/>
      <w:lvlText w:val="•"/>
      <w:lvlJc w:val="left"/>
      <w:pPr>
        <w:ind w:left="4780" w:hanging="360"/>
      </w:pPr>
      <w:rPr>
        <w:rFonts w:hint="default"/>
        <w:lang w:val="en-CA" w:eastAsia="en-US" w:bidi="ar-SA"/>
      </w:rPr>
    </w:lvl>
    <w:lvl w:ilvl="6" w:tplc="612EA128">
      <w:numFmt w:val="bullet"/>
      <w:lvlText w:val="•"/>
      <w:lvlJc w:val="left"/>
      <w:pPr>
        <w:ind w:left="5740" w:hanging="360"/>
      </w:pPr>
      <w:rPr>
        <w:rFonts w:hint="default"/>
        <w:lang w:val="en-CA" w:eastAsia="en-US" w:bidi="ar-SA"/>
      </w:rPr>
    </w:lvl>
    <w:lvl w:ilvl="7" w:tplc="2D662972">
      <w:numFmt w:val="bullet"/>
      <w:lvlText w:val="•"/>
      <w:lvlJc w:val="left"/>
      <w:pPr>
        <w:ind w:left="6700" w:hanging="360"/>
      </w:pPr>
      <w:rPr>
        <w:rFonts w:hint="default"/>
        <w:lang w:val="en-CA" w:eastAsia="en-US" w:bidi="ar-SA"/>
      </w:rPr>
    </w:lvl>
    <w:lvl w:ilvl="8" w:tplc="5BF6849A">
      <w:numFmt w:val="bullet"/>
      <w:lvlText w:val="•"/>
      <w:lvlJc w:val="left"/>
      <w:pPr>
        <w:ind w:left="7660" w:hanging="360"/>
      </w:pPr>
      <w:rPr>
        <w:rFonts w:hint="default"/>
        <w:lang w:val="en-CA" w:eastAsia="en-US" w:bidi="ar-SA"/>
      </w:rPr>
    </w:lvl>
  </w:abstractNum>
  <w:abstractNum w:abstractNumId="32" w15:restartNumberingAfterBreak="0">
    <w:nsid w:val="507F615A"/>
    <w:multiLevelType w:val="hybridMultilevel"/>
    <w:tmpl w:val="F0F4822E"/>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2B47B6E"/>
    <w:multiLevelType w:val="hybridMultilevel"/>
    <w:tmpl w:val="618EE4A0"/>
    <w:lvl w:ilvl="0" w:tplc="7C22BFB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2F4509"/>
    <w:multiLevelType w:val="multilevel"/>
    <w:tmpl w:val="615C81F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50F5B93"/>
    <w:multiLevelType w:val="hybridMultilevel"/>
    <w:tmpl w:val="D130B33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6" w15:restartNumberingAfterBreak="0">
    <w:nsid w:val="5C5D299C"/>
    <w:multiLevelType w:val="hybridMultilevel"/>
    <w:tmpl w:val="8710D2A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CF62067"/>
    <w:multiLevelType w:val="hybridMultilevel"/>
    <w:tmpl w:val="B4467DE0"/>
    <w:lvl w:ilvl="0" w:tplc="B9D6BC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D414DB5"/>
    <w:multiLevelType w:val="hybridMultilevel"/>
    <w:tmpl w:val="9D9A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7C6A70"/>
    <w:multiLevelType w:val="hybridMultilevel"/>
    <w:tmpl w:val="65200BB2"/>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1" w15:restartNumberingAfterBreak="0">
    <w:nsid w:val="5FA8012B"/>
    <w:multiLevelType w:val="hybridMultilevel"/>
    <w:tmpl w:val="1B36258A"/>
    <w:lvl w:ilvl="0" w:tplc="816473D2">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FD36A35"/>
    <w:multiLevelType w:val="hybridMultilevel"/>
    <w:tmpl w:val="2312B490"/>
    <w:lvl w:ilvl="0" w:tplc="AF26DA94">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6C682E"/>
    <w:multiLevelType w:val="hybridMultilevel"/>
    <w:tmpl w:val="A524F320"/>
    <w:lvl w:ilvl="0" w:tplc="01124BD6">
      <w:start w:val="1"/>
      <w:numFmt w:val="decimal"/>
      <w:lvlText w:val="%1)"/>
      <w:lvlJc w:val="left"/>
      <w:pPr>
        <w:ind w:left="432" w:hanging="360"/>
      </w:pPr>
      <w:rPr>
        <w:rFonts w:hint="default"/>
      </w:rPr>
    </w:lvl>
    <w:lvl w:ilvl="1" w:tplc="10090019" w:tentative="1">
      <w:start w:val="1"/>
      <w:numFmt w:val="lowerLetter"/>
      <w:lvlText w:val="%2."/>
      <w:lvlJc w:val="left"/>
      <w:pPr>
        <w:ind w:left="1152" w:hanging="360"/>
      </w:pPr>
    </w:lvl>
    <w:lvl w:ilvl="2" w:tplc="1009001B" w:tentative="1">
      <w:start w:val="1"/>
      <w:numFmt w:val="lowerRoman"/>
      <w:lvlText w:val="%3."/>
      <w:lvlJc w:val="right"/>
      <w:pPr>
        <w:ind w:left="1872" w:hanging="180"/>
      </w:pPr>
    </w:lvl>
    <w:lvl w:ilvl="3" w:tplc="1009000F" w:tentative="1">
      <w:start w:val="1"/>
      <w:numFmt w:val="decimal"/>
      <w:lvlText w:val="%4."/>
      <w:lvlJc w:val="left"/>
      <w:pPr>
        <w:ind w:left="2592" w:hanging="360"/>
      </w:pPr>
    </w:lvl>
    <w:lvl w:ilvl="4" w:tplc="10090019" w:tentative="1">
      <w:start w:val="1"/>
      <w:numFmt w:val="lowerLetter"/>
      <w:lvlText w:val="%5."/>
      <w:lvlJc w:val="left"/>
      <w:pPr>
        <w:ind w:left="3312" w:hanging="360"/>
      </w:pPr>
    </w:lvl>
    <w:lvl w:ilvl="5" w:tplc="1009001B" w:tentative="1">
      <w:start w:val="1"/>
      <w:numFmt w:val="lowerRoman"/>
      <w:lvlText w:val="%6."/>
      <w:lvlJc w:val="right"/>
      <w:pPr>
        <w:ind w:left="4032" w:hanging="180"/>
      </w:pPr>
    </w:lvl>
    <w:lvl w:ilvl="6" w:tplc="1009000F" w:tentative="1">
      <w:start w:val="1"/>
      <w:numFmt w:val="decimal"/>
      <w:lvlText w:val="%7."/>
      <w:lvlJc w:val="left"/>
      <w:pPr>
        <w:ind w:left="4752" w:hanging="360"/>
      </w:pPr>
    </w:lvl>
    <w:lvl w:ilvl="7" w:tplc="10090019" w:tentative="1">
      <w:start w:val="1"/>
      <w:numFmt w:val="lowerLetter"/>
      <w:lvlText w:val="%8."/>
      <w:lvlJc w:val="left"/>
      <w:pPr>
        <w:ind w:left="5472" w:hanging="360"/>
      </w:pPr>
    </w:lvl>
    <w:lvl w:ilvl="8" w:tplc="1009001B" w:tentative="1">
      <w:start w:val="1"/>
      <w:numFmt w:val="lowerRoman"/>
      <w:lvlText w:val="%9."/>
      <w:lvlJc w:val="right"/>
      <w:pPr>
        <w:ind w:left="6192" w:hanging="180"/>
      </w:pPr>
    </w:lvl>
  </w:abstractNum>
  <w:abstractNum w:abstractNumId="44" w15:restartNumberingAfterBreak="0">
    <w:nsid w:val="65D44412"/>
    <w:multiLevelType w:val="hybridMultilevel"/>
    <w:tmpl w:val="5C64F7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69A6C4A"/>
    <w:multiLevelType w:val="hybridMultilevel"/>
    <w:tmpl w:val="6884FBA4"/>
    <w:lvl w:ilvl="0" w:tplc="10090001">
      <w:start w:val="1"/>
      <w:numFmt w:val="bullet"/>
      <w:lvlText w:val=""/>
      <w:lvlJc w:val="left"/>
      <w:pPr>
        <w:ind w:left="1080" w:hanging="72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47" w15:restartNumberingAfterBreak="0">
    <w:nsid w:val="6B600726"/>
    <w:multiLevelType w:val="hybridMultilevel"/>
    <w:tmpl w:val="976CA5D2"/>
    <w:lvl w:ilvl="0" w:tplc="10090017">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8" w15:restartNumberingAfterBreak="0">
    <w:nsid w:val="6CDD26ED"/>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E545FD1"/>
    <w:multiLevelType w:val="hybridMultilevel"/>
    <w:tmpl w:val="373A3D9E"/>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0"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51" w15:restartNumberingAfterBreak="0">
    <w:nsid w:val="6F4029D6"/>
    <w:multiLevelType w:val="hybridMultilevel"/>
    <w:tmpl w:val="B5D64F94"/>
    <w:lvl w:ilvl="0" w:tplc="10090017">
      <w:start w:val="1"/>
      <w:numFmt w:val="lowerLetter"/>
      <w:lvlText w:val="%1)"/>
      <w:lvlJc w:val="left"/>
      <w:pPr>
        <w:ind w:left="1080" w:hanging="360"/>
      </w:pPr>
    </w:lvl>
    <w:lvl w:ilvl="1" w:tplc="10090017">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2" w15:restartNumberingAfterBreak="0">
    <w:nsid w:val="79256467"/>
    <w:multiLevelType w:val="hybridMultilevel"/>
    <w:tmpl w:val="14069FA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B26359"/>
    <w:multiLevelType w:val="hybridMultilevel"/>
    <w:tmpl w:val="E564E27E"/>
    <w:lvl w:ilvl="0" w:tplc="914CA628">
      <w:start w:val="1"/>
      <w:numFmt w:val="bullet"/>
      <w:lvlText w:val="-"/>
      <w:lvlJc w:val="left"/>
      <w:pPr>
        <w:ind w:left="720" w:hanging="360"/>
      </w:pPr>
      <w:rPr>
        <w:rFonts w:ascii="Arial" w:eastAsiaTheme="maj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79CB410F"/>
    <w:multiLevelType w:val="hybridMultilevel"/>
    <w:tmpl w:val="7F7C523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79DA707D"/>
    <w:multiLevelType w:val="hybridMultilevel"/>
    <w:tmpl w:val="BDF297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7B275545"/>
    <w:multiLevelType w:val="hybridMultilevel"/>
    <w:tmpl w:val="E61094E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7" w15:restartNumberingAfterBreak="0">
    <w:nsid w:val="7C4A7E9D"/>
    <w:multiLevelType w:val="hybridMultilevel"/>
    <w:tmpl w:val="DC16B11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DEA456F"/>
    <w:multiLevelType w:val="hybridMultilevel"/>
    <w:tmpl w:val="7C10FCE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0"/>
  </w:num>
  <w:num w:numId="2">
    <w:abstractNumId w:val="46"/>
  </w:num>
  <w:num w:numId="3">
    <w:abstractNumId w:val="24"/>
  </w:num>
  <w:num w:numId="4">
    <w:abstractNumId w:val="39"/>
  </w:num>
  <w:num w:numId="5">
    <w:abstractNumId w:val="22"/>
  </w:num>
  <w:num w:numId="6">
    <w:abstractNumId w:val="54"/>
  </w:num>
  <w:num w:numId="7">
    <w:abstractNumId w:val="51"/>
  </w:num>
  <w:num w:numId="8">
    <w:abstractNumId w:val="32"/>
  </w:num>
  <w:num w:numId="9">
    <w:abstractNumId w:val="57"/>
  </w:num>
  <w:num w:numId="10">
    <w:abstractNumId w:val="56"/>
  </w:num>
  <w:num w:numId="11">
    <w:abstractNumId w:val="13"/>
  </w:num>
  <w:num w:numId="12">
    <w:abstractNumId w:val="33"/>
  </w:num>
  <w:num w:numId="13">
    <w:abstractNumId w:val="6"/>
  </w:num>
  <w:num w:numId="14">
    <w:abstractNumId w:val="48"/>
  </w:num>
  <w:num w:numId="15">
    <w:abstractNumId w:val="28"/>
  </w:num>
  <w:num w:numId="16">
    <w:abstractNumId w:val="40"/>
  </w:num>
  <w:num w:numId="17">
    <w:abstractNumId w:val="7"/>
  </w:num>
  <w:num w:numId="18">
    <w:abstractNumId w:val="47"/>
  </w:num>
  <w:num w:numId="19">
    <w:abstractNumId w:val="15"/>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20"/>
  </w:num>
  <w:num w:numId="23">
    <w:abstractNumId w:val="34"/>
  </w:num>
  <w:num w:numId="24">
    <w:abstractNumId w:val="55"/>
  </w:num>
  <w:num w:numId="25">
    <w:abstractNumId w:val="37"/>
  </w:num>
  <w:num w:numId="26">
    <w:abstractNumId w:val="5"/>
  </w:num>
  <w:num w:numId="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16"/>
  </w:num>
  <w:num w:numId="30">
    <w:abstractNumId w:val="21"/>
  </w:num>
  <w:num w:numId="3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41"/>
  </w:num>
  <w:num w:numId="34">
    <w:abstractNumId w:val="10"/>
  </w:num>
  <w:num w:numId="35">
    <w:abstractNumId w:val="45"/>
  </w:num>
  <w:num w:numId="36">
    <w:abstractNumId w:val="1"/>
  </w:num>
  <w:num w:numId="37">
    <w:abstractNumId w:val="14"/>
  </w:num>
  <w:num w:numId="38">
    <w:abstractNumId w:val="27"/>
  </w:num>
  <w:num w:numId="39">
    <w:abstractNumId w:val="8"/>
  </w:num>
  <w:num w:numId="40">
    <w:abstractNumId w:val="52"/>
  </w:num>
  <w:num w:numId="41">
    <w:abstractNumId w:val="3"/>
  </w:num>
  <w:num w:numId="42">
    <w:abstractNumId w:val="43"/>
  </w:num>
  <w:num w:numId="43">
    <w:abstractNumId w:val="18"/>
  </w:num>
  <w:num w:numId="44">
    <w:abstractNumId w:val="23"/>
  </w:num>
  <w:num w:numId="45">
    <w:abstractNumId w:val="38"/>
  </w:num>
  <w:num w:numId="46">
    <w:abstractNumId w:val="19"/>
  </w:num>
  <w:num w:numId="47">
    <w:abstractNumId w:val="17"/>
  </w:num>
  <w:num w:numId="48">
    <w:abstractNumId w:val="53"/>
  </w:num>
  <w:num w:numId="49">
    <w:abstractNumId w:val="26"/>
  </w:num>
  <w:num w:numId="50">
    <w:abstractNumId w:val="44"/>
  </w:num>
  <w:num w:numId="51">
    <w:abstractNumId w:val="4"/>
  </w:num>
  <w:num w:numId="52">
    <w:abstractNumId w:val="12"/>
  </w:num>
  <w:num w:numId="53">
    <w:abstractNumId w:val="42"/>
  </w:num>
  <w:num w:numId="54">
    <w:abstractNumId w:val="31"/>
  </w:num>
  <w:num w:numId="55">
    <w:abstractNumId w:val="49"/>
  </w:num>
  <w:num w:numId="56">
    <w:abstractNumId w:val="58"/>
  </w:num>
  <w:num w:numId="57">
    <w:abstractNumId w:val="36"/>
  </w:num>
  <w:num w:numId="58">
    <w:abstractNumId w:val="25"/>
  </w:num>
  <w:num w:numId="59">
    <w:abstractNumId w:val="0"/>
  </w:num>
  <w:num w:numId="60">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DC1"/>
    <w:rsid w:val="00001E36"/>
    <w:rsid w:val="00001EA5"/>
    <w:rsid w:val="00002025"/>
    <w:rsid w:val="0000202E"/>
    <w:rsid w:val="0000258D"/>
    <w:rsid w:val="0000261D"/>
    <w:rsid w:val="00002779"/>
    <w:rsid w:val="00002AFE"/>
    <w:rsid w:val="00002D14"/>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E1"/>
    <w:rsid w:val="00010138"/>
    <w:rsid w:val="0001037A"/>
    <w:rsid w:val="0001060B"/>
    <w:rsid w:val="000106A8"/>
    <w:rsid w:val="00010A83"/>
    <w:rsid w:val="00010B1E"/>
    <w:rsid w:val="00010CDC"/>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3236"/>
    <w:rsid w:val="0002336D"/>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F3D"/>
    <w:rsid w:val="000252E3"/>
    <w:rsid w:val="00025490"/>
    <w:rsid w:val="00025554"/>
    <w:rsid w:val="00025579"/>
    <w:rsid w:val="000256E3"/>
    <w:rsid w:val="0002577D"/>
    <w:rsid w:val="000257B2"/>
    <w:rsid w:val="000257F6"/>
    <w:rsid w:val="00025943"/>
    <w:rsid w:val="00025E0E"/>
    <w:rsid w:val="00026485"/>
    <w:rsid w:val="00026494"/>
    <w:rsid w:val="00026769"/>
    <w:rsid w:val="00026843"/>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77A"/>
    <w:rsid w:val="00030979"/>
    <w:rsid w:val="00030A0E"/>
    <w:rsid w:val="00030BA6"/>
    <w:rsid w:val="00030BC1"/>
    <w:rsid w:val="00030C16"/>
    <w:rsid w:val="00030D00"/>
    <w:rsid w:val="00030F25"/>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2C7"/>
    <w:rsid w:val="0004356F"/>
    <w:rsid w:val="000435F9"/>
    <w:rsid w:val="0004362D"/>
    <w:rsid w:val="000437A8"/>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011"/>
    <w:rsid w:val="000541E0"/>
    <w:rsid w:val="00054383"/>
    <w:rsid w:val="00054662"/>
    <w:rsid w:val="00054690"/>
    <w:rsid w:val="000548DC"/>
    <w:rsid w:val="000550F9"/>
    <w:rsid w:val="00055171"/>
    <w:rsid w:val="0005527B"/>
    <w:rsid w:val="00055652"/>
    <w:rsid w:val="00055A72"/>
    <w:rsid w:val="00055CDA"/>
    <w:rsid w:val="0005609B"/>
    <w:rsid w:val="000560F7"/>
    <w:rsid w:val="00056159"/>
    <w:rsid w:val="00056175"/>
    <w:rsid w:val="00056308"/>
    <w:rsid w:val="000564A8"/>
    <w:rsid w:val="00056543"/>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D20"/>
    <w:rsid w:val="00057F0B"/>
    <w:rsid w:val="00057FE6"/>
    <w:rsid w:val="00060003"/>
    <w:rsid w:val="00060027"/>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3759"/>
    <w:rsid w:val="000637AE"/>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0F7A"/>
    <w:rsid w:val="00071084"/>
    <w:rsid w:val="00071244"/>
    <w:rsid w:val="000719EC"/>
    <w:rsid w:val="00071E2D"/>
    <w:rsid w:val="00071EA0"/>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1F8"/>
    <w:rsid w:val="00082224"/>
    <w:rsid w:val="00082353"/>
    <w:rsid w:val="00082419"/>
    <w:rsid w:val="000824C5"/>
    <w:rsid w:val="000829A2"/>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7"/>
    <w:rsid w:val="00090A5D"/>
    <w:rsid w:val="00090A77"/>
    <w:rsid w:val="00090AAF"/>
    <w:rsid w:val="00090B02"/>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7B0"/>
    <w:rsid w:val="000A2833"/>
    <w:rsid w:val="000A2996"/>
    <w:rsid w:val="000A2BB2"/>
    <w:rsid w:val="000A3036"/>
    <w:rsid w:val="000A30A2"/>
    <w:rsid w:val="000A371F"/>
    <w:rsid w:val="000A383D"/>
    <w:rsid w:val="000A39E3"/>
    <w:rsid w:val="000A3A6C"/>
    <w:rsid w:val="000A3AB5"/>
    <w:rsid w:val="000A3B5B"/>
    <w:rsid w:val="000A4000"/>
    <w:rsid w:val="000A40D1"/>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4E15"/>
    <w:rsid w:val="000C5047"/>
    <w:rsid w:val="000C53F1"/>
    <w:rsid w:val="000C5511"/>
    <w:rsid w:val="000C5704"/>
    <w:rsid w:val="000C5A9B"/>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D0C"/>
    <w:rsid w:val="000D4D13"/>
    <w:rsid w:val="000D4F7B"/>
    <w:rsid w:val="000D5061"/>
    <w:rsid w:val="000D510F"/>
    <w:rsid w:val="000D5286"/>
    <w:rsid w:val="000D5299"/>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8A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CB4"/>
    <w:rsid w:val="00103D96"/>
    <w:rsid w:val="00103E59"/>
    <w:rsid w:val="00103F59"/>
    <w:rsid w:val="001040D7"/>
    <w:rsid w:val="00104248"/>
    <w:rsid w:val="001043CF"/>
    <w:rsid w:val="001044A5"/>
    <w:rsid w:val="001044D6"/>
    <w:rsid w:val="001047D4"/>
    <w:rsid w:val="001048B7"/>
    <w:rsid w:val="00104921"/>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DC4"/>
    <w:rsid w:val="00115EB1"/>
    <w:rsid w:val="0011636D"/>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47"/>
    <w:rsid w:val="001212E5"/>
    <w:rsid w:val="00121339"/>
    <w:rsid w:val="0012174B"/>
    <w:rsid w:val="00121D10"/>
    <w:rsid w:val="00121DBA"/>
    <w:rsid w:val="00121EF9"/>
    <w:rsid w:val="00122041"/>
    <w:rsid w:val="00122112"/>
    <w:rsid w:val="0012214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603"/>
    <w:rsid w:val="001456F5"/>
    <w:rsid w:val="00145877"/>
    <w:rsid w:val="00145B08"/>
    <w:rsid w:val="00145D3A"/>
    <w:rsid w:val="00145E59"/>
    <w:rsid w:val="001463B3"/>
    <w:rsid w:val="0014641D"/>
    <w:rsid w:val="0014671F"/>
    <w:rsid w:val="00146739"/>
    <w:rsid w:val="00146795"/>
    <w:rsid w:val="001468BD"/>
    <w:rsid w:val="00146B75"/>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A6E"/>
    <w:rsid w:val="00151B8C"/>
    <w:rsid w:val="00151F8C"/>
    <w:rsid w:val="00151FDA"/>
    <w:rsid w:val="001521A1"/>
    <w:rsid w:val="001522DD"/>
    <w:rsid w:val="0015251A"/>
    <w:rsid w:val="0015255A"/>
    <w:rsid w:val="00152580"/>
    <w:rsid w:val="001527D3"/>
    <w:rsid w:val="001529B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BB"/>
    <w:rsid w:val="00155CD1"/>
    <w:rsid w:val="00155D19"/>
    <w:rsid w:val="00155D72"/>
    <w:rsid w:val="00156332"/>
    <w:rsid w:val="00156386"/>
    <w:rsid w:val="00156525"/>
    <w:rsid w:val="0015661F"/>
    <w:rsid w:val="00156A15"/>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689"/>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D4"/>
    <w:rsid w:val="0016748F"/>
    <w:rsid w:val="0016763C"/>
    <w:rsid w:val="00167648"/>
    <w:rsid w:val="00167649"/>
    <w:rsid w:val="00167678"/>
    <w:rsid w:val="0016789B"/>
    <w:rsid w:val="00167A34"/>
    <w:rsid w:val="00167AD2"/>
    <w:rsid w:val="00167C05"/>
    <w:rsid w:val="00167C3F"/>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3AE"/>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A9"/>
    <w:rsid w:val="001A7107"/>
    <w:rsid w:val="001A7397"/>
    <w:rsid w:val="001A73AF"/>
    <w:rsid w:val="001A745A"/>
    <w:rsid w:val="001A74D3"/>
    <w:rsid w:val="001A7665"/>
    <w:rsid w:val="001A769F"/>
    <w:rsid w:val="001A7840"/>
    <w:rsid w:val="001A793E"/>
    <w:rsid w:val="001A7962"/>
    <w:rsid w:val="001A7A8B"/>
    <w:rsid w:val="001A7F4B"/>
    <w:rsid w:val="001B0188"/>
    <w:rsid w:val="001B043E"/>
    <w:rsid w:val="001B0512"/>
    <w:rsid w:val="001B06DC"/>
    <w:rsid w:val="001B0ABC"/>
    <w:rsid w:val="001B0BAB"/>
    <w:rsid w:val="001B0C7D"/>
    <w:rsid w:val="001B0D20"/>
    <w:rsid w:val="001B0DF2"/>
    <w:rsid w:val="001B10E2"/>
    <w:rsid w:val="001B1163"/>
    <w:rsid w:val="001B12D9"/>
    <w:rsid w:val="001B1A06"/>
    <w:rsid w:val="001B1F72"/>
    <w:rsid w:val="001B1FE0"/>
    <w:rsid w:val="001B1FE4"/>
    <w:rsid w:val="001B2233"/>
    <w:rsid w:val="001B2938"/>
    <w:rsid w:val="001B2AE5"/>
    <w:rsid w:val="001B2D64"/>
    <w:rsid w:val="001B3079"/>
    <w:rsid w:val="001B3096"/>
    <w:rsid w:val="001B3307"/>
    <w:rsid w:val="001B3312"/>
    <w:rsid w:val="001B3377"/>
    <w:rsid w:val="001B3648"/>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02B"/>
    <w:rsid w:val="001C1260"/>
    <w:rsid w:val="001C131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D40"/>
    <w:rsid w:val="001C3E27"/>
    <w:rsid w:val="001C3EF2"/>
    <w:rsid w:val="001C4291"/>
    <w:rsid w:val="001C43F9"/>
    <w:rsid w:val="001C4453"/>
    <w:rsid w:val="001C44D2"/>
    <w:rsid w:val="001C4557"/>
    <w:rsid w:val="001C4631"/>
    <w:rsid w:val="001C463A"/>
    <w:rsid w:val="001C4782"/>
    <w:rsid w:val="001C4891"/>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30"/>
    <w:rsid w:val="001E047C"/>
    <w:rsid w:val="001E06CE"/>
    <w:rsid w:val="001E096F"/>
    <w:rsid w:val="001E0DC6"/>
    <w:rsid w:val="001E10DC"/>
    <w:rsid w:val="001E1144"/>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506A"/>
    <w:rsid w:val="001F5191"/>
    <w:rsid w:val="001F51BC"/>
    <w:rsid w:val="001F55EB"/>
    <w:rsid w:val="001F57B7"/>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5F"/>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49"/>
    <w:rsid w:val="00210FE0"/>
    <w:rsid w:val="002112A3"/>
    <w:rsid w:val="00211388"/>
    <w:rsid w:val="002113CF"/>
    <w:rsid w:val="002116C3"/>
    <w:rsid w:val="00211B00"/>
    <w:rsid w:val="00211F16"/>
    <w:rsid w:val="00212018"/>
    <w:rsid w:val="00212043"/>
    <w:rsid w:val="00212108"/>
    <w:rsid w:val="002121A6"/>
    <w:rsid w:val="0021234D"/>
    <w:rsid w:val="0021236A"/>
    <w:rsid w:val="00212877"/>
    <w:rsid w:val="0021287D"/>
    <w:rsid w:val="00212951"/>
    <w:rsid w:val="00212D42"/>
    <w:rsid w:val="00212D72"/>
    <w:rsid w:val="00213018"/>
    <w:rsid w:val="00213084"/>
    <w:rsid w:val="002132C8"/>
    <w:rsid w:val="00213506"/>
    <w:rsid w:val="00213527"/>
    <w:rsid w:val="00213661"/>
    <w:rsid w:val="002136DE"/>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CAD"/>
    <w:rsid w:val="00222FC8"/>
    <w:rsid w:val="002230B7"/>
    <w:rsid w:val="002233A9"/>
    <w:rsid w:val="0022352C"/>
    <w:rsid w:val="00223663"/>
    <w:rsid w:val="00223670"/>
    <w:rsid w:val="002239EA"/>
    <w:rsid w:val="00223A42"/>
    <w:rsid w:val="0022403F"/>
    <w:rsid w:val="002244E5"/>
    <w:rsid w:val="00224603"/>
    <w:rsid w:val="002248A8"/>
    <w:rsid w:val="00224C74"/>
    <w:rsid w:val="00224CCE"/>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4E4"/>
    <w:rsid w:val="0022756E"/>
    <w:rsid w:val="002276E4"/>
    <w:rsid w:val="00227818"/>
    <w:rsid w:val="00227944"/>
    <w:rsid w:val="002279B9"/>
    <w:rsid w:val="00227A6F"/>
    <w:rsid w:val="00227A9C"/>
    <w:rsid w:val="00227ACD"/>
    <w:rsid w:val="00227C2A"/>
    <w:rsid w:val="00227F1D"/>
    <w:rsid w:val="00227FA8"/>
    <w:rsid w:val="00230082"/>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DDF"/>
    <w:rsid w:val="00271EBB"/>
    <w:rsid w:val="00271EF5"/>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3D3"/>
    <w:rsid w:val="002837B6"/>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4CB"/>
    <w:rsid w:val="002B65A6"/>
    <w:rsid w:val="002B65BF"/>
    <w:rsid w:val="002B6634"/>
    <w:rsid w:val="002B6929"/>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6"/>
    <w:rsid w:val="002D3DFA"/>
    <w:rsid w:val="002D3F18"/>
    <w:rsid w:val="002D4055"/>
    <w:rsid w:val="002D4170"/>
    <w:rsid w:val="002D421C"/>
    <w:rsid w:val="002D4373"/>
    <w:rsid w:val="002D4737"/>
    <w:rsid w:val="002D4AEB"/>
    <w:rsid w:val="002D4C04"/>
    <w:rsid w:val="002D5638"/>
    <w:rsid w:val="002D57EC"/>
    <w:rsid w:val="002D58E1"/>
    <w:rsid w:val="002D5AA7"/>
    <w:rsid w:val="002D5C69"/>
    <w:rsid w:val="002D5D8E"/>
    <w:rsid w:val="002D5E0F"/>
    <w:rsid w:val="002D608F"/>
    <w:rsid w:val="002D6142"/>
    <w:rsid w:val="002D6291"/>
    <w:rsid w:val="002D644C"/>
    <w:rsid w:val="002D6450"/>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9A"/>
    <w:rsid w:val="003004A9"/>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99B"/>
    <w:rsid w:val="00320B30"/>
    <w:rsid w:val="00320E1D"/>
    <w:rsid w:val="0032113C"/>
    <w:rsid w:val="00321253"/>
    <w:rsid w:val="00321298"/>
    <w:rsid w:val="0032130B"/>
    <w:rsid w:val="00321337"/>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E14"/>
    <w:rsid w:val="00325E88"/>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29B"/>
    <w:rsid w:val="00341384"/>
    <w:rsid w:val="003414AE"/>
    <w:rsid w:val="00341509"/>
    <w:rsid w:val="003417BB"/>
    <w:rsid w:val="003417CF"/>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46"/>
    <w:rsid w:val="003605C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403"/>
    <w:rsid w:val="003674BE"/>
    <w:rsid w:val="003679CD"/>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CE3"/>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394"/>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D42"/>
    <w:rsid w:val="00393E68"/>
    <w:rsid w:val="00394172"/>
    <w:rsid w:val="003942C4"/>
    <w:rsid w:val="003943E7"/>
    <w:rsid w:val="0039443D"/>
    <w:rsid w:val="0039457A"/>
    <w:rsid w:val="0039467D"/>
    <w:rsid w:val="0039491D"/>
    <w:rsid w:val="00394CBF"/>
    <w:rsid w:val="00394D03"/>
    <w:rsid w:val="0039546D"/>
    <w:rsid w:val="00395917"/>
    <w:rsid w:val="0039598F"/>
    <w:rsid w:val="003959F2"/>
    <w:rsid w:val="00395A2B"/>
    <w:rsid w:val="00396003"/>
    <w:rsid w:val="003960AB"/>
    <w:rsid w:val="003960AE"/>
    <w:rsid w:val="0039633C"/>
    <w:rsid w:val="003965AB"/>
    <w:rsid w:val="00396828"/>
    <w:rsid w:val="00396915"/>
    <w:rsid w:val="00396B73"/>
    <w:rsid w:val="00396BC2"/>
    <w:rsid w:val="00396BC4"/>
    <w:rsid w:val="00396C04"/>
    <w:rsid w:val="00396C3E"/>
    <w:rsid w:val="00396D1A"/>
    <w:rsid w:val="0039747F"/>
    <w:rsid w:val="0039751B"/>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59D"/>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603"/>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E07"/>
    <w:rsid w:val="00412007"/>
    <w:rsid w:val="00412220"/>
    <w:rsid w:val="00412457"/>
    <w:rsid w:val="0041266B"/>
    <w:rsid w:val="00412696"/>
    <w:rsid w:val="004126C3"/>
    <w:rsid w:val="00412A57"/>
    <w:rsid w:val="00412AB4"/>
    <w:rsid w:val="00412B2F"/>
    <w:rsid w:val="00412C6C"/>
    <w:rsid w:val="00412D78"/>
    <w:rsid w:val="00412DAB"/>
    <w:rsid w:val="004131CA"/>
    <w:rsid w:val="00413600"/>
    <w:rsid w:val="00413981"/>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30"/>
    <w:rsid w:val="004150EA"/>
    <w:rsid w:val="0041514D"/>
    <w:rsid w:val="00415209"/>
    <w:rsid w:val="0041550A"/>
    <w:rsid w:val="004156CD"/>
    <w:rsid w:val="00415B28"/>
    <w:rsid w:val="00415C13"/>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9FA"/>
    <w:rsid w:val="00425BD2"/>
    <w:rsid w:val="00425BFF"/>
    <w:rsid w:val="00425C42"/>
    <w:rsid w:val="00425C6A"/>
    <w:rsid w:val="00425D00"/>
    <w:rsid w:val="00425D74"/>
    <w:rsid w:val="00425E74"/>
    <w:rsid w:val="00425F6C"/>
    <w:rsid w:val="00425FEB"/>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0FF"/>
    <w:rsid w:val="00434371"/>
    <w:rsid w:val="00434776"/>
    <w:rsid w:val="004347EA"/>
    <w:rsid w:val="0043488A"/>
    <w:rsid w:val="00434E1A"/>
    <w:rsid w:val="00434E1B"/>
    <w:rsid w:val="00434E37"/>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53E"/>
    <w:rsid w:val="00437725"/>
    <w:rsid w:val="004378EB"/>
    <w:rsid w:val="00437930"/>
    <w:rsid w:val="004379A7"/>
    <w:rsid w:val="00437A1E"/>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13"/>
    <w:rsid w:val="00446D16"/>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B5"/>
    <w:rsid w:val="00453AE6"/>
    <w:rsid w:val="00453BD6"/>
    <w:rsid w:val="00453F46"/>
    <w:rsid w:val="004540D6"/>
    <w:rsid w:val="004541C2"/>
    <w:rsid w:val="0045430E"/>
    <w:rsid w:val="00454382"/>
    <w:rsid w:val="00454522"/>
    <w:rsid w:val="004549B5"/>
    <w:rsid w:val="00454A7F"/>
    <w:rsid w:val="00454B4D"/>
    <w:rsid w:val="00454E8B"/>
    <w:rsid w:val="00454F17"/>
    <w:rsid w:val="00454F56"/>
    <w:rsid w:val="00455069"/>
    <w:rsid w:val="0045529B"/>
    <w:rsid w:val="004552BE"/>
    <w:rsid w:val="004552E6"/>
    <w:rsid w:val="00455499"/>
    <w:rsid w:val="0045555E"/>
    <w:rsid w:val="004556CB"/>
    <w:rsid w:val="00455818"/>
    <w:rsid w:val="00455A6B"/>
    <w:rsid w:val="00455AB7"/>
    <w:rsid w:val="00455B34"/>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027"/>
    <w:rsid w:val="00457116"/>
    <w:rsid w:val="0045720E"/>
    <w:rsid w:val="004573C4"/>
    <w:rsid w:val="004573C5"/>
    <w:rsid w:val="004575D0"/>
    <w:rsid w:val="004577D7"/>
    <w:rsid w:val="004579E2"/>
    <w:rsid w:val="00457A4E"/>
    <w:rsid w:val="00457CC1"/>
    <w:rsid w:val="00457D81"/>
    <w:rsid w:val="00457F32"/>
    <w:rsid w:val="004600DC"/>
    <w:rsid w:val="00460523"/>
    <w:rsid w:val="004605FF"/>
    <w:rsid w:val="0046068C"/>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BC6"/>
    <w:rsid w:val="00475F7A"/>
    <w:rsid w:val="00476205"/>
    <w:rsid w:val="00476242"/>
    <w:rsid w:val="00476376"/>
    <w:rsid w:val="0047646B"/>
    <w:rsid w:val="00476518"/>
    <w:rsid w:val="00476781"/>
    <w:rsid w:val="004767D5"/>
    <w:rsid w:val="004767FA"/>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1AF"/>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93"/>
    <w:rsid w:val="0049731C"/>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4FE1"/>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3E"/>
    <w:rsid w:val="004B4672"/>
    <w:rsid w:val="004B4686"/>
    <w:rsid w:val="004B46BC"/>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B1"/>
    <w:rsid w:val="004B60CE"/>
    <w:rsid w:val="004B622A"/>
    <w:rsid w:val="004B6284"/>
    <w:rsid w:val="004B62A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302"/>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D5"/>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69"/>
    <w:rsid w:val="004E1EDC"/>
    <w:rsid w:val="004E2045"/>
    <w:rsid w:val="004E20DD"/>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892"/>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2C2"/>
    <w:rsid w:val="004E6316"/>
    <w:rsid w:val="004E636F"/>
    <w:rsid w:val="004E63F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DA5"/>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E36"/>
    <w:rsid w:val="004F6F51"/>
    <w:rsid w:val="004F6F82"/>
    <w:rsid w:val="004F70E3"/>
    <w:rsid w:val="004F7115"/>
    <w:rsid w:val="004F7648"/>
    <w:rsid w:val="004F7696"/>
    <w:rsid w:val="004F76F1"/>
    <w:rsid w:val="004F7867"/>
    <w:rsid w:val="004F7A7D"/>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B6E"/>
    <w:rsid w:val="0052201E"/>
    <w:rsid w:val="00522091"/>
    <w:rsid w:val="00522143"/>
    <w:rsid w:val="005222E5"/>
    <w:rsid w:val="00522452"/>
    <w:rsid w:val="0052271D"/>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BE0"/>
    <w:rsid w:val="00524DE6"/>
    <w:rsid w:val="00524E60"/>
    <w:rsid w:val="00524F24"/>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112B"/>
    <w:rsid w:val="005313DD"/>
    <w:rsid w:val="005313E9"/>
    <w:rsid w:val="005314E5"/>
    <w:rsid w:val="00531558"/>
    <w:rsid w:val="005315F3"/>
    <w:rsid w:val="0053172D"/>
    <w:rsid w:val="00531845"/>
    <w:rsid w:val="00531BB0"/>
    <w:rsid w:val="00532034"/>
    <w:rsid w:val="0053209E"/>
    <w:rsid w:val="005321DD"/>
    <w:rsid w:val="00532381"/>
    <w:rsid w:val="0053257C"/>
    <w:rsid w:val="0053269F"/>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C"/>
    <w:rsid w:val="00543DCD"/>
    <w:rsid w:val="0054409A"/>
    <w:rsid w:val="00544199"/>
    <w:rsid w:val="005445AD"/>
    <w:rsid w:val="00544916"/>
    <w:rsid w:val="00544A6D"/>
    <w:rsid w:val="00544A81"/>
    <w:rsid w:val="00544AAE"/>
    <w:rsid w:val="00544AD2"/>
    <w:rsid w:val="00544B45"/>
    <w:rsid w:val="00544BD8"/>
    <w:rsid w:val="00544DED"/>
    <w:rsid w:val="00545085"/>
    <w:rsid w:val="00545141"/>
    <w:rsid w:val="00545245"/>
    <w:rsid w:val="0054529B"/>
    <w:rsid w:val="00545347"/>
    <w:rsid w:val="0054541C"/>
    <w:rsid w:val="0054562A"/>
    <w:rsid w:val="00545831"/>
    <w:rsid w:val="00545B54"/>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0ECC"/>
    <w:rsid w:val="005510EC"/>
    <w:rsid w:val="0055118E"/>
    <w:rsid w:val="00551218"/>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8C7"/>
    <w:rsid w:val="00553C12"/>
    <w:rsid w:val="00553D91"/>
    <w:rsid w:val="00553E19"/>
    <w:rsid w:val="00553ED5"/>
    <w:rsid w:val="005541C5"/>
    <w:rsid w:val="0055420B"/>
    <w:rsid w:val="00554299"/>
    <w:rsid w:val="005542A9"/>
    <w:rsid w:val="00554348"/>
    <w:rsid w:val="00554404"/>
    <w:rsid w:val="005546AE"/>
    <w:rsid w:val="00554709"/>
    <w:rsid w:val="005547C8"/>
    <w:rsid w:val="0055484F"/>
    <w:rsid w:val="005548A9"/>
    <w:rsid w:val="005549DC"/>
    <w:rsid w:val="00554AB4"/>
    <w:rsid w:val="00554D60"/>
    <w:rsid w:val="00554E13"/>
    <w:rsid w:val="00555014"/>
    <w:rsid w:val="0055552A"/>
    <w:rsid w:val="00555688"/>
    <w:rsid w:val="005558ED"/>
    <w:rsid w:val="00555952"/>
    <w:rsid w:val="00555976"/>
    <w:rsid w:val="00555A71"/>
    <w:rsid w:val="00555B86"/>
    <w:rsid w:val="00555BDA"/>
    <w:rsid w:val="00555CF8"/>
    <w:rsid w:val="00555F20"/>
    <w:rsid w:val="00555F52"/>
    <w:rsid w:val="00555F6C"/>
    <w:rsid w:val="005563C4"/>
    <w:rsid w:val="005563F6"/>
    <w:rsid w:val="00556441"/>
    <w:rsid w:val="00556487"/>
    <w:rsid w:val="00556681"/>
    <w:rsid w:val="0055674F"/>
    <w:rsid w:val="0055697C"/>
    <w:rsid w:val="005569BB"/>
    <w:rsid w:val="00556A62"/>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C7E"/>
    <w:rsid w:val="00577DE5"/>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3F60"/>
    <w:rsid w:val="005A4201"/>
    <w:rsid w:val="005A44F5"/>
    <w:rsid w:val="005A4764"/>
    <w:rsid w:val="005A47D4"/>
    <w:rsid w:val="005A4820"/>
    <w:rsid w:val="005A4BA7"/>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702F"/>
    <w:rsid w:val="005D72EC"/>
    <w:rsid w:val="005D749B"/>
    <w:rsid w:val="005D74B7"/>
    <w:rsid w:val="005D7528"/>
    <w:rsid w:val="005D75FD"/>
    <w:rsid w:val="005D7723"/>
    <w:rsid w:val="005D77BC"/>
    <w:rsid w:val="005D77D9"/>
    <w:rsid w:val="005D7860"/>
    <w:rsid w:val="005D787A"/>
    <w:rsid w:val="005D7928"/>
    <w:rsid w:val="005D79F8"/>
    <w:rsid w:val="005D7C7F"/>
    <w:rsid w:val="005E01CF"/>
    <w:rsid w:val="005E04D6"/>
    <w:rsid w:val="005E058C"/>
    <w:rsid w:val="005E068E"/>
    <w:rsid w:val="005E07B6"/>
    <w:rsid w:val="005E07CC"/>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D07"/>
    <w:rsid w:val="005E6D10"/>
    <w:rsid w:val="005E6E88"/>
    <w:rsid w:val="005E6F7C"/>
    <w:rsid w:val="005E6FAE"/>
    <w:rsid w:val="005E6FEE"/>
    <w:rsid w:val="005E70B5"/>
    <w:rsid w:val="005E71EC"/>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EC6"/>
    <w:rsid w:val="005F1ED7"/>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B4"/>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CBE"/>
    <w:rsid w:val="00611D54"/>
    <w:rsid w:val="00611D96"/>
    <w:rsid w:val="00611DA6"/>
    <w:rsid w:val="00611E3F"/>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B32"/>
    <w:rsid w:val="00621BB3"/>
    <w:rsid w:val="00621BEF"/>
    <w:rsid w:val="00621DBB"/>
    <w:rsid w:val="00622021"/>
    <w:rsid w:val="006224EA"/>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366"/>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FBE"/>
    <w:rsid w:val="0063125C"/>
    <w:rsid w:val="006312D3"/>
    <w:rsid w:val="00631630"/>
    <w:rsid w:val="006316B4"/>
    <w:rsid w:val="00631740"/>
    <w:rsid w:val="00631772"/>
    <w:rsid w:val="0063178F"/>
    <w:rsid w:val="00631973"/>
    <w:rsid w:val="00631A89"/>
    <w:rsid w:val="00631BF9"/>
    <w:rsid w:val="00631DF2"/>
    <w:rsid w:val="00631E5D"/>
    <w:rsid w:val="00631FA8"/>
    <w:rsid w:val="00632056"/>
    <w:rsid w:val="00632524"/>
    <w:rsid w:val="0063254A"/>
    <w:rsid w:val="00632663"/>
    <w:rsid w:val="006327F6"/>
    <w:rsid w:val="00632934"/>
    <w:rsid w:val="00632A34"/>
    <w:rsid w:val="00632A6D"/>
    <w:rsid w:val="00632AB2"/>
    <w:rsid w:val="00632C64"/>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5B"/>
    <w:rsid w:val="00642A82"/>
    <w:rsid w:val="00642AA8"/>
    <w:rsid w:val="00642DDF"/>
    <w:rsid w:val="0064308A"/>
    <w:rsid w:val="006431A1"/>
    <w:rsid w:val="0064353C"/>
    <w:rsid w:val="0064372D"/>
    <w:rsid w:val="00643748"/>
    <w:rsid w:val="006438A9"/>
    <w:rsid w:val="006438AF"/>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A72"/>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B40"/>
    <w:rsid w:val="00650F25"/>
    <w:rsid w:val="00650F2F"/>
    <w:rsid w:val="00650F75"/>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A1C"/>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BA"/>
    <w:rsid w:val="006573D5"/>
    <w:rsid w:val="00657413"/>
    <w:rsid w:val="0065751B"/>
    <w:rsid w:val="00657972"/>
    <w:rsid w:val="00657C14"/>
    <w:rsid w:val="00657D74"/>
    <w:rsid w:val="00657E28"/>
    <w:rsid w:val="00657F6D"/>
    <w:rsid w:val="006601BF"/>
    <w:rsid w:val="006602AA"/>
    <w:rsid w:val="0066058C"/>
    <w:rsid w:val="006605F2"/>
    <w:rsid w:val="00660690"/>
    <w:rsid w:val="00660AAD"/>
    <w:rsid w:val="00660C96"/>
    <w:rsid w:val="00660DA6"/>
    <w:rsid w:val="00660DCE"/>
    <w:rsid w:val="00660DE4"/>
    <w:rsid w:val="0066108C"/>
    <w:rsid w:val="006613EF"/>
    <w:rsid w:val="0066140D"/>
    <w:rsid w:val="006616EF"/>
    <w:rsid w:val="0066170D"/>
    <w:rsid w:val="00661987"/>
    <w:rsid w:val="00661A3F"/>
    <w:rsid w:val="00661AF7"/>
    <w:rsid w:val="00661E5F"/>
    <w:rsid w:val="00661F96"/>
    <w:rsid w:val="00662133"/>
    <w:rsid w:val="00662219"/>
    <w:rsid w:val="0066221F"/>
    <w:rsid w:val="006622F1"/>
    <w:rsid w:val="00662311"/>
    <w:rsid w:val="00662592"/>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B3D"/>
    <w:rsid w:val="00673B5C"/>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CAF"/>
    <w:rsid w:val="00676E0D"/>
    <w:rsid w:val="00676F9A"/>
    <w:rsid w:val="0067702B"/>
    <w:rsid w:val="006771EE"/>
    <w:rsid w:val="0067723B"/>
    <w:rsid w:val="00677294"/>
    <w:rsid w:val="006772CE"/>
    <w:rsid w:val="00677A4F"/>
    <w:rsid w:val="00677AD7"/>
    <w:rsid w:val="00677D37"/>
    <w:rsid w:val="00677E75"/>
    <w:rsid w:val="00677F1A"/>
    <w:rsid w:val="00677FD5"/>
    <w:rsid w:val="006801DE"/>
    <w:rsid w:val="0068029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D7"/>
    <w:rsid w:val="006861F4"/>
    <w:rsid w:val="006863B8"/>
    <w:rsid w:val="006863DD"/>
    <w:rsid w:val="006864A4"/>
    <w:rsid w:val="0068660B"/>
    <w:rsid w:val="00686695"/>
    <w:rsid w:val="00686756"/>
    <w:rsid w:val="00686920"/>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DCB"/>
    <w:rsid w:val="00690E37"/>
    <w:rsid w:val="00690EC9"/>
    <w:rsid w:val="006913BE"/>
    <w:rsid w:val="00691493"/>
    <w:rsid w:val="00691582"/>
    <w:rsid w:val="006918D5"/>
    <w:rsid w:val="006919A9"/>
    <w:rsid w:val="00691A1F"/>
    <w:rsid w:val="00691A34"/>
    <w:rsid w:val="00691C57"/>
    <w:rsid w:val="00691DAB"/>
    <w:rsid w:val="00691E14"/>
    <w:rsid w:val="0069211A"/>
    <w:rsid w:val="006923B2"/>
    <w:rsid w:val="006924D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D7"/>
    <w:rsid w:val="00695139"/>
    <w:rsid w:val="00695210"/>
    <w:rsid w:val="006952C1"/>
    <w:rsid w:val="006953AD"/>
    <w:rsid w:val="00695643"/>
    <w:rsid w:val="00695738"/>
    <w:rsid w:val="006957AD"/>
    <w:rsid w:val="0069586A"/>
    <w:rsid w:val="00695941"/>
    <w:rsid w:val="00695A48"/>
    <w:rsid w:val="00695AC7"/>
    <w:rsid w:val="00695DEE"/>
    <w:rsid w:val="006961B3"/>
    <w:rsid w:val="0069624D"/>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F14"/>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6C50"/>
    <w:rsid w:val="006C7001"/>
    <w:rsid w:val="006C701F"/>
    <w:rsid w:val="006C714C"/>
    <w:rsid w:val="006C7450"/>
    <w:rsid w:val="006C7605"/>
    <w:rsid w:val="006C7698"/>
    <w:rsid w:val="006C79E8"/>
    <w:rsid w:val="006C7AAE"/>
    <w:rsid w:val="006C7CD0"/>
    <w:rsid w:val="006C7F52"/>
    <w:rsid w:val="006C7F83"/>
    <w:rsid w:val="006D004F"/>
    <w:rsid w:val="006D082A"/>
    <w:rsid w:val="006D0964"/>
    <w:rsid w:val="006D0A1E"/>
    <w:rsid w:val="006D0A39"/>
    <w:rsid w:val="006D0D38"/>
    <w:rsid w:val="006D11CF"/>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F7"/>
    <w:rsid w:val="006D4630"/>
    <w:rsid w:val="006D49D5"/>
    <w:rsid w:val="006D4EB5"/>
    <w:rsid w:val="006D508C"/>
    <w:rsid w:val="006D5201"/>
    <w:rsid w:val="006D5522"/>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416"/>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5B"/>
    <w:rsid w:val="006E50B6"/>
    <w:rsid w:val="006E5409"/>
    <w:rsid w:val="006E580D"/>
    <w:rsid w:val="006E5938"/>
    <w:rsid w:val="006E5DBB"/>
    <w:rsid w:val="006E62B8"/>
    <w:rsid w:val="006E63CC"/>
    <w:rsid w:val="006E6A0D"/>
    <w:rsid w:val="006E6A17"/>
    <w:rsid w:val="006E6A48"/>
    <w:rsid w:val="006E6DD6"/>
    <w:rsid w:val="006E6EF8"/>
    <w:rsid w:val="006E70C5"/>
    <w:rsid w:val="006E71C3"/>
    <w:rsid w:val="006E7344"/>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9D"/>
    <w:rsid w:val="006F37C5"/>
    <w:rsid w:val="006F3861"/>
    <w:rsid w:val="006F3C54"/>
    <w:rsid w:val="006F3C79"/>
    <w:rsid w:val="006F3DAB"/>
    <w:rsid w:val="006F40FF"/>
    <w:rsid w:val="006F4AEF"/>
    <w:rsid w:val="006F4B3C"/>
    <w:rsid w:val="006F4B48"/>
    <w:rsid w:val="006F4C4C"/>
    <w:rsid w:val="006F4D9F"/>
    <w:rsid w:val="006F4EF4"/>
    <w:rsid w:val="006F503F"/>
    <w:rsid w:val="006F508F"/>
    <w:rsid w:val="006F50A6"/>
    <w:rsid w:val="006F50E6"/>
    <w:rsid w:val="006F524D"/>
    <w:rsid w:val="006F5428"/>
    <w:rsid w:val="006F571B"/>
    <w:rsid w:val="006F5833"/>
    <w:rsid w:val="006F58E3"/>
    <w:rsid w:val="006F5C11"/>
    <w:rsid w:val="006F5CB2"/>
    <w:rsid w:val="006F5D11"/>
    <w:rsid w:val="006F5E3E"/>
    <w:rsid w:val="006F604B"/>
    <w:rsid w:val="006F6250"/>
    <w:rsid w:val="006F642C"/>
    <w:rsid w:val="006F6461"/>
    <w:rsid w:val="006F654F"/>
    <w:rsid w:val="006F6678"/>
    <w:rsid w:val="006F67BB"/>
    <w:rsid w:val="006F6873"/>
    <w:rsid w:val="006F6881"/>
    <w:rsid w:val="006F6D62"/>
    <w:rsid w:val="006F6F84"/>
    <w:rsid w:val="006F71AA"/>
    <w:rsid w:val="006F7358"/>
    <w:rsid w:val="006F7536"/>
    <w:rsid w:val="006F770E"/>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19D"/>
    <w:rsid w:val="00703370"/>
    <w:rsid w:val="00703532"/>
    <w:rsid w:val="00703590"/>
    <w:rsid w:val="00703681"/>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971"/>
    <w:rsid w:val="00713992"/>
    <w:rsid w:val="007139CC"/>
    <w:rsid w:val="00713A21"/>
    <w:rsid w:val="00713BFE"/>
    <w:rsid w:val="00713DB7"/>
    <w:rsid w:val="00713E5C"/>
    <w:rsid w:val="00713F98"/>
    <w:rsid w:val="00714231"/>
    <w:rsid w:val="0071432D"/>
    <w:rsid w:val="007146D9"/>
    <w:rsid w:val="00714B4A"/>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29C"/>
    <w:rsid w:val="0073046D"/>
    <w:rsid w:val="00730655"/>
    <w:rsid w:val="00730722"/>
    <w:rsid w:val="00730877"/>
    <w:rsid w:val="00730B17"/>
    <w:rsid w:val="00730BAC"/>
    <w:rsid w:val="00730FF7"/>
    <w:rsid w:val="0073124D"/>
    <w:rsid w:val="00731672"/>
    <w:rsid w:val="007317AE"/>
    <w:rsid w:val="00731A8D"/>
    <w:rsid w:val="00731C71"/>
    <w:rsid w:val="00731DAA"/>
    <w:rsid w:val="00731E20"/>
    <w:rsid w:val="0073205B"/>
    <w:rsid w:val="007323D2"/>
    <w:rsid w:val="007326AF"/>
    <w:rsid w:val="007327EB"/>
    <w:rsid w:val="007329CD"/>
    <w:rsid w:val="00732B52"/>
    <w:rsid w:val="007331C9"/>
    <w:rsid w:val="007331DD"/>
    <w:rsid w:val="0073332C"/>
    <w:rsid w:val="007334A9"/>
    <w:rsid w:val="007335A5"/>
    <w:rsid w:val="007336AA"/>
    <w:rsid w:val="007336EC"/>
    <w:rsid w:val="007337F8"/>
    <w:rsid w:val="00733874"/>
    <w:rsid w:val="00733883"/>
    <w:rsid w:val="00733892"/>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472"/>
    <w:rsid w:val="007354D3"/>
    <w:rsid w:val="00735503"/>
    <w:rsid w:val="0073552F"/>
    <w:rsid w:val="0073577E"/>
    <w:rsid w:val="007357B3"/>
    <w:rsid w:val="00735874"/>
    <w:rsid w:val="00735AD8"/>
    <w:rsid w:val="00735B18"/>
    <w:rsid w:val="00735F28"/>
    <w:rsid w:val="00736095"/>
    <w:rsid w:val="007360CA"/>
    <w:rsid w:val="007364E1"/>
    <w:rsid w:val="0073684D"/>
    <w:rsid w:val="00736A27"/>
    <w:rsid w:val="00736ABC"/>
    <w:rsid w:val="00736C7C"/>
    <w:rsid w:val="00736EEE"/>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DC0"/>
    <w:rsid w:val="00741E78"/>
    <w:rsid w:val="00742400"/>
    <w:rsid w:val="0074262C"/>
    <w:rsid w:val="00742895"/>
    <w:rsid w:val="00742ACD"/>
    <w:rsid w:val="00742AE1"/>
    <w:rsid w:val="00742B61"/>
    <w:rsid w:val="00742C1F"/>
    <w:rsid w:val="0074332F"/>
    <w:rsid w:val="007439B8"/>
    <w:rsid w:val="00743AF2"/>
    <w:rsid w:val="00743C6A"/>
    <w:rsid w:val="00743CB3"/>
    <w:rsid w:val="00743EDA"/>
    <w:rsid w:val="00744459"/>
    <w:rsid w:val="00744538"/>
    <w:rsid w:val="00744596"/>
    <w:rsid w:val="00744622"/>
    <w:rsid w:val="007446AC"/>
    <w:rsid w:val="007447B2"/>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18A"/>
    <w:rsid w:val="00750288"/>
    <w:rsid w:val="007502DA"/>
    <w:rsid w:val="007503B6"/>
    <w:rsid w:val="007503D5"/>
    <w:rsid w:val="00750A1A"/>
    <w:rsid w:val="00750A93"/>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93A"/>
    <w:rsid w:val="00763B7E"/>
    <w:rsid w:val="00763BB3"/>
    <w:rsid w:val="00763CDA"/>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937"/>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C6"/>
    <w:rsid w:val="0077383F"/>
    <w:rsid w:val="00773855"/>
    <w:rsid w:val="00773DBF"/>
    <w:rsid w:val="007740E7"/>
    <w:rsid w:val="0077410B"/>
    <w:rsid w:val="00774243"/>
    <w:rsid w:val="0077460B"/>
    <w:rsid w:val="007749F1"/>
    <w:rsid w:val="00774A69"/>
    <w:rsid w:val="00774C4E"/>
    <w:rsid w:val="00774CF6"/>
    <w:rsid w:val="00774D22"/>
    <w:rsid w:val="00774E00"/>
    <w:rsid w:val="00774F73"/>
    <w:rsid w:val="0077512D"/>
    <w:rsid w:val="00775804"/>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5E7"/>
    <w:rsid w:val="007778AC"/>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232"/>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B11"/>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AF"/>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AA"/>
    <w:rsid w:val="007A79D3"/>
    <w:rsid w:val="007A7FAE"/>
    <w:rsid w:val="007B00D2"/>
    <w:rsid w:val="007B0144"/>
    <w:rsid w:val="007B065D"/>
    <w:rsid w:val="007B06AE"/>
    <w:rsid w:val="007B07BA"/>
    <w:rsid w:val="007B08ED"/>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90"/>
    <w:rsid w:val="007B3202"/>
    <w:rsid w:val="007B32CC"/>
    <w:rsid w:val="007B33AC"/>
    <w:rsid w:val="007B3AD5"/>
    <w:rsid w:val="007B3DD5"/>
    <w:rsid w:val="007B3DFF"/>
    <w:rsid w:val="007B3E8B"/>
    <w:rsid w:val="007B3EA3"/>
    <w:rsid w:val="007B4048"/>
    <w:rsid w:val="007B4506"/>
    <w:rsid w:val="007B4522"/>
    <w:rsid w:val="007B4B28"/>
    <w:rsid w:val="007B4CB8"/>
    <w:rsid w:val="007B4EDA"/>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73"/>
    <w:rsid w:val="007C7D27"/>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F0B"/>
    <w:rsid w:val="007D114F"/>
    <w:rsid w:val="007D11D2"/>
    <w:rsid w:val="007D1698"/>
    <w:rsid w:val="007D17B9"/>
    <w:rsid w:val="007D1A31"/>
    <w:rsid w:val="007D1BF4"/>
    <w:rsid w:val="007D1C2B"/>
    <w:rsid w:val="007D1CB8"/>
    <w:rsid w:val="007D1E30"/>
    <w:rsid w:val="007D2014"/>
    <w:rsid w:val="007D2048"/>
    <w:rsid w:val="007D23EB"/>
    <w:rsid w:val="007D2AE6"/>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DF8"/>
    <w:rsid w:val="007D6F3D"/>
    <w:rsid w:val="007D6F6E"/>
    <w:rsid w:val="007D731D"/>
    <w:rsid w:val="007D7570"/>
    <w:rsid w:val="007D758F"/>
    <w:rsid w:val="007D7599"/>
    <w:rsid w:val="007D773E"/>
    <w:rsid w:val="007D78B0"/>
    <w:rsid w:val="007D794B"/>
    <w:rsid w:val="007D7C4C"/>
    <w:rsid w:val="007D7DD5"/>
    <w:rsid w:val="007D7E8A"/>
    <w:rsid w:val="007D7F4A"/>
    <w:rsid w:val="007D7F98"/>
    <w:rsid w:val="007D7F9D"/>
    <w:rsid w:val="007E012B"/>
    <w:rsid w:val="007E01E2"/>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C"/>
    <w:rsid w:val="007E31AD"/>
    <w:rsid w:val="007E32F5"/>
    <w:rsid w:val="007E32F8"/>
    <w:rsid w:val="007E33D4"/>
    <w:rsid w:val="007E36D7"/>
    <w:rsid w:val="007E3707"/>
    <w:rsid w:val="007E3795"/>
    <w:rsid w:val="007E3A05"/>
    <w:rsid w:val="007E3C72"/>
    <w:rsid w:val="007E3E96"/>
    <w:rsid w:val="007E3F71"/>
    <w:rsid w:val="007E40D5"/>
    <w:rsid w:val="007E4296"/>
    <w:rsid w:val="007E43B7"/>
    <w:rsid w:val="007E44A1"/>
    <w:rsid w:val="007E4740"/>
    <w:rsid w:val="007E4776"/>
    <w:rsid w:val="007E47A4"/>
    <w:rsid w:val="007E49C3"/>
    <w:rsid w:val="007E49D3"/>
    <w:rsid w:val="007E4AB8"/>
    <w:rsid w:val="007E4F91"/>
    <w:rsid w:val="007E527B"/>
    <w:rsid w:val="007E549D"/>
    <w:rsid w:val="007E55D4"/>
    <w:rsid w:val="007E56B9"/>
    <w:rsid w:val="007E5983"/>
    <w:rsid w:val="007E59C8"/>
    <w:rsid w:val="007E5A28"/>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8C8"/>
    <w:rsid w:val="00827932"/>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DA7"/>
    <w:rsid w:val="00851DB1"/>
    <w:rsid w:val="0085225D"/>
    <w:rsid w:val="0085245F"/>
    <w:rsid w:val="00852530"/>
    <w:rsid w:val="00852722"/>
    <w:rsid w:val="00852B8A"/>
    <w:rsid w:val="00852D18"/>
    <w:rsid w:val="00852FC8"/>
    <w:rsid w:val="008531AD"/>
    <w:rsid w:val="008531D1"/>
    <w:rsid w:val="0085323B"/>
    <w:rsid w:val="00853435"/>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4D8A"/>
    <w:rsid w:val="0086514F"/>
    <w:rsid w:val="008651B9"/>
    <w:rsid w:val="0086532D"/>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D43"/>
    <w:rsid w:val="00874E49"/>
    <w:rsid w:val="00874EA6"/>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0A0"/>
    <w:rsid w:val="0088514E"/>
    <w:rsid w:val="008854DB"/>
    <w:rsid w:val="008855E8"/>
    <w:rsid w:val="008857AC"/>
    <w:rsid w:val="00885867"/>
    <w:rsid w:val="00885ADD"/>
    <w:rsid w:val="00885B91"/>
    <w:rsid w:val="00885BAF"/>
    <w:rsid w:val="00885C51"/>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33F"/>
    <w:rsid w:val="008B24A1"/>
    <w:rsid w:val="008B2544"/>
    <w:rsid w:val="008B25DF"/>
    <w:rsid w:val="008B2950"/>
    <w:rsid w:val="008B2B78"/>
    <w:rsid w:val="008B2C7E"/>
    <w:rsid w:val="008B2CAD"/>
    <w:rsid w:val="008B2CC9"/>
    <w:rsid w:val="008B30E8"/>
    <w:rsid w:val="008B32C4"/>
    <w:rsid w:val="008B3659"/>
    <w:rsid w:val="008B36CE"/>
    <w:rsid w:val="008B36FF"/>
    <w:rsid w:val="008B3970"/>
    <w:rsid w:val="008B3B53"/>
    <w:rsid w:val="008B3CB8"/>
    <w:rsid w:val="008B3CE3"/>
    <w:rsid w:val="008B3D56"/>
    <w:rsid w:val="008B3FD0"/>
    <w:rsid w:val="008B4125"/>
    <w:rsid w:val="008B42D5"/>
    <w:rsid w:val="008B42FB"/>
    <w:rsid w:val="008B4727"/>
    <w:rsid w:val="008B481D"/>
    <w:rsid w:val="008B493B"/>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FC"/>
    <w:rsid w:val="008D2F9A"/>
    <w:rsid w:val="008D3029"/>
    <w:rsid w:val="008D3031"/>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7FC"/>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28"/>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3CE"/>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E6"/>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70D"/>
    <w:rsid w:val="00957A4C"/>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3E0"/>
    <w:rsid w:val="00995403"/>
    <w:rsid w:val="0099541F"/>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F61"/>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DBC"/>
    <w:rsid w:val="009C3DD2"/>
    <w:rsid w:val="009C40DC"/>
    <w:rsid w:val="009C4153"/>
    <w:rsid w:val="009C41AE"/>
    <w:rsid w:val="009C41B0"/>
    <w:rsid w:val="009C41DA"/>
    <w:rsid w:val="009C4210"/>
    <w:rsid w:val="009C42CF"/>
    <w:rsid w:val="009C437C"/>
    <w:rsid w:val="009C43E6"/>
    <w:rsid w:val="009C457D"/>
    <w:rsid w:val="009C4D82"/>
    <w:rsid w:val="009C521F"/>
    <w:rsid w:val="009C522B"/>
    <w:rsid w:val="009C52B9"/>
    <w:rsid w:val="009C535E"/>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CB2"/>
    <w:rsid w:val="009E2D29"/>
    <w:rsid w:val="009E2E58"/>
    <w:rsid w:val="009E2EE3"/>
    <w:rsid w:val="009E3080"/>
    <w:rsid w:val="009E385F"/>
    <w:rsid w:val="009E38E0"/>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80C"/>
    <w:rsid w:val="009F492E"/>
    <w:rsid w:val="009F4A5F"/>
    <w:rsid w:val="009F4BC7"/>
    <w:rsid w:val="009F4E7E"/>
    <w:rsid w:val="009F4ECC"/>
    <w:rsid w:val="009F534D"/>
    <w:rsid w:val="009F557F"/>
    <w:rsid w:val="009F55B8"/>
    <w:rsid w:val="009F55DF"/>
    <w:rsid w:val="009F56A1"/>
    <w:rsid w:val="009F5913"/>
    <w:rsid w:val="009F5AB5"/>
    <w:rsid w:val="009F5CC4"/>
    <w:rsid w:val="009F5DAE"/>
    <w:rsid w:val="009F5F43"/>
    <w:rsid w:val="009F6072"/>
    <w:rsid w:val="009F60AF"/>
    <w:rsid w:val="009F62DA"/>
    <w:rsid w:val="009F635E"/>
    <w:rsid w:val="009F649B"/>
    <w:rsid w:val="009F68FF"/>
    <w:rsid w:val="009F69AF"/>
    <w:rsid w:val="009F6A49"/>
    <w:rsid w:val="009F6C2A"/>
    <w:rsid w:val="009F6CA9"/>
    <w:rsid w:val="009F6EBE"/>
    <w:rsid w:val="009F6EEA"/>
    <w:rsid w:val="009F6F80"/>
    <w:rsid w:val="009F715B"/>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7"/>
    <w:rsid w:val="00A13F85"/>
    <w:rsid w:val="00A140F0"/>
    <w:rsid w:val="00A14158"/>
    <w:rsid w:val="00A142F4"/>
    <w:rsid w:val="00A14716"/>
    <w:rsid w:val="00A1513F"/>
    <w:rsid w:val="00A1524A"/>
    <w:rsid w:val="00A15267"/>
    <w:rsid w:val="00A153B1"/>
    <w:rsid w:val="00A155B3"/>
    <w:rsid w:val="00A155BE"/>
    <w:rsid w:val="00A15826"/>
    <w:rsid w:val="00A15869"/>
    <w:rsid w:val="00A15902"/>
    <w:rsid w:val="00A15ED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2F8D"/>
    <w:rsid w:val="00A33273"/>
    <w:rsid w:val="00A33488"/>
    <w:rsid w:val="00A3353B"/>
    <w:rsid w:val="00A3370E"/>
    <w:rsid w:val="00A33AEE"/>
    <w:rsid w:val="00A33BFB"/>
    <w:rsid w:val="00A33CC4"/>
    <w:rsid w:val="00A34098"/>
    <w:rsid w:val="00A346F4"/>
    <w:rsid w:val="00A3470F"/>
    <w:rsid w:val="00A347A6"/>
    <w:rsid w:val="00A34B33"/>
    <w:rsid w:val="00A34DB1"/>
    <w:rsid w:val="00A34F1E"/>
    <w:rsid w:val="00A35035"/>
    <w:rsid w:val="00A35444"/>
    <w:rsid w:val="00A355D9"/>
    <w:rsid w:val="00A356D9"/>
    <w:rsid w:val="00A3584E"/>
    <w:rsid w:val="00A358A2"/>
    <w:rsid w:val="00A3594A"/>
    <w:rsid w:val="00A35AFB"/>
    <w:rsid w:val="00A35B9B"/>
    <w:rsid w:val="00A366BB"/>
    <w:rsid w:val="00A366F4"/>
    <w:rsid w:val="00A368BB"/>
    <w:rsid w:val="00A36986"/>
    <w:rsid w:val="00A36F00"/>
    <w:rsid w:val="00A36F38"/>
    <w:rsid w:val="00A36F4C"/>
    <w:rsid w:val="00A3707B"/>
    <w:rsid w:val="00A370D3"/>
    <w:rsid w:val="00A372F9"/>
    <w:rsid w:val="00A372FA"/>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C7"/>
    <w:rsid w:val="00A44CF2"/>
    <w:rsid w:val="00A44D60"/>
    <w:rsid w:val="00A451F5"/>
    <w:rsid w:val="00A452D9"/>
    <w:rsid w:val="00A456A5"/>
    <w:rsid w:val="00A4574E"/>
    <w:rsid w:val="00A4584A"/>
    <w:rsid w:val="00A45853"/>
    <w:rsid w:val="00A45A35"/>
    <w:rsid w:val="00A45D35"/>
    <w:rsid w:val="00A460CE"/>
    <w:rsid w:val="00A46183"/>
    <w:rsid w:val="00A4623E"/>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697"/>
    <w:rsid w:val="00A50742"/>
    <w:rsid w:val="00A50980"/>
    <w:rsid w:val="00A50C09"/>
    <w:rsid w:val="00A50D75"/>
    <w:rsid w:val="00A51019"/>
    <w:rsid w:val="00A5103E"/>
    <w:rsid w:val="00A51468"/>
    <w:rsid w:val="00A515A1"/>
    <w:rsid w:val="00A515C6"/>
    <w:rsid w:val="00A515DD"/>
    <w:rsid w:val="00A51904"/>
    <w:rsid w:val="00A5193E"/>
    <w:rsid w:val="00A51948"/>
    <w:rsid w:val="00A519E2"/>
    <w:rsid w:val="00A51ADE"/>
    <w:rsid w:val="00A51DD3"/>
    <w:rsid w:val="00A52033"/>
    <w:rsid w:val="00A520C6"/>
    <w:rsid w:val="00A524B7"/>
    <w:rsid w:val="00A524CF"/>
    <w:rsid w:val="00A526F8"/>
    <w:rsid w:val="00A5292C"/>
    <w:rsid w:val="00A52A01"/>
    <w:rsid w:val="00A52B6B"/>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BB"/>
    <w:rsid w:val="00A62690"/>
    <w:rsid w:val="00A626F2"/>
    <w:rsid w:val="00A627BD"/>
    <w:rsid w:val="00A627CD"/>
    <w:rsid w:val="00A62A1F"/>
    <w:rsid w:val="00A62C85"/>
    <w:rsid w:val="00A62E65"/>
    <w:rsid w:val="00A62FFD"/>
    <w:rsid w:val="00A63006"/>
    <w:rsid w:val="00A6318A"/>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0EB3"/>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25B"/>
    <w:rsid w:val="00A933C7"/>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7D"/>
    <w:rsid w:val="00AA1C93"/>
    <w:rsid w:val="00AA1FAD"/>
    <w:rsid w:val="00AA211E"/>
    <w:rsid w:val="00AA21FF"/>
    <w:rsid w:val="00AA22DA"/>
    <w:rsid w:val="00AA25AA"/>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D6D"/>
    <w:rsid w:val="00AA5DBC"/>
    <w:rsid w:val="00AA5E5D"/>
    <w:rsid w:val="00AA5F28"/>
    <w:rsid w:val="00AA5F7A"/>
    <w:rsid w:val="00AA6031"/>
    <w:rsid w:val="00AA622E"/>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BB4"/>
    <w:rsid w:val="00AB3CF4"/>
    <w:rsid w:val="00AB3D34"/>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98"/>
    <w:rsid w:val="00AC0779"/>
    <w:rsid w:val="00AC0871"/>
    <w:rsid w:val="00AC0B8A"/>
    <w:rsid w:val="00AC0BA7"/>
    <w:rsid w:val="00AC0FBA"/>
    <w:rsid w:val="00AC0FCD"/>
    <w:rsid w:val="00AC1052"/>
    <w:rsid w:val="00AC12EC"/>
    <w:rsid w:val="00AC1722"/>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E97"/>
    <w:rsid w:val="00AD2F62"/>
    <w:rsid w:val="00AD3123"/>
    <w:rsid w:val="00AD33C5"/>
    <w:rsid w:val="00AD37AE"/>
    <w:rsid w:val="00AD37C6"/>
    <w:rsid w:val="00AD39D0"/>
    <w:rsid w:val="00AD39E0"/>
    <w:rsid w:val="00AD3B75"/>
    <w:rsid w:val="00AD3DC5"/>
    <w:rsid w:val="00AD3EC1"/>
    <w:rsid w:val="00AD4123"/>
    <w:rsid w:val="00AD4151"/>
    <w:rsid w:val="00AD4388"/>
    <w:rsid w:val="00AD43AD"/>
    <w:rsid w:val="00AD43D0"/>
    <w:rsid w:val="00AD44CB"/>
    <w:rsid w:val="00AD4587"/>
    <w:rsid w:val="00AD472C"/>
    <w:rsid w:val="00AD4780"/>
    <w:rsid w:val="00AD4825"/>
    <w:rsid w:val="00AD4CD3"/>
    <w:rsid w:val="00AD4D36"/>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6C4"/>
    <w:rsid w:val="00B02801"/>
    <w:rsid w:val="00B028A0"/>
    <w:rsid w:val="00B02A96"/>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832"/>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BE6"/>
    <w:rsid w:val="00B14C57"/>
    <w:rsid w:val="00B14D7D"/>
    <w:rsid w:val="00B14F85"/>
    <w:rsid w:val="00B14FD1"/>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DE"/>
    <w:rsid w:val="00B259F0"/>
    <w:rsid w:val="00B25C7C"/>
    <w:rsid w:val="00B25FAD"/>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56"/>
    <w:rsid w:val="00B303B0"/>
    <w:rsid w:val="00B30460"/>
    <w:rsid w:val="00B30734"/>
    <w:rsid w:val="00B307EA"/>
    <w:rsid w:val="00B3098D"/>
    <w:rsid w:val="00B30CD8"/>
    <w:rsid w:val="00B31106"/>
    <w:rsid w:val="00B31151"/>
    <w:rsid w:val="00B313E8"/>
    <w:rsid w:val="00B31505"/>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1D2"/>
    <w:rsid w:val="00B343AC"/>
    <w:rsid w:val="00B347BE"/>
    <w:rsid w:val="00B34838"/>
    <w:rsid w:val="00B348D8"/>
    <w:rsid w:val="00B348F7"/>
    <w:rsid w:val="00B34AF0"/>
    <w:rsid w:val="00B34E3E"/>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1006"/>
    <w:rsid w:val="00B4113A"/>
    <w:rsid w:val="00B41616"/>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93"/>
    <w:rsid w:val="00B54F26"/>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1E0"/>
    <w:rsid w:val="00B654FE"/>
    <w:rsid w:val="00B655E4"/>
    <w:rsid w:val="00B657DF"/>
    <w:rsid w:val="00B6591C"/>
    <w:rsid w:val="00B6597C"/>
    <w:rsid w:val="00B65E2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500B"/>
    <w:rsid w:val="00B850CF"/>
    <w:rsid w:val="00B853CB"/>
    <w:rsid w:val="00B853FD"/>
    <w:rsid w:val="00B8547D"/>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C86"/>
    <w:rsid w:val="00B92E21"/>
    <w:rsid w:val="00B931A5"/>
    <w:rsid w:val="00B93296"/>
    <w:rsid w:val="00B93368"/>
    <w:rsid w:val="00B9338F"/>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91"/>
    <w:rsid w:val="00BA3C41"/>
    <w:rsid w:val="00BA3E73"/>
    <w:rsid w:val="00BA4309"/>
    <w:rsid w:val="00BA43C6"/>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1D6"/>
    <w:rsid w:val="00BC221B"/>
    <w:rsid w:val="00BC2245"/>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77B"/>
    <w:rsid w:val="00BE07DF"/>
    <w:rsid w:val="00BE087D"/>
    <w:rsid w:val="00BE088B"/>
    <w:rsid w:val="00BE0951"/>
    <w:rsid w:val="00BE0B0A"/>
    <w:rsid w:val="00BE13F1"/>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516D"/>
    <w:rsid w:val="00BE519B"/>
    <w:rsid w:val="00BE536E"/>
    <w:rsid w:val="00BE56FD"/>
    <w:rsid w:val="00BE570D"/>
    <w:rsid w:val="00BE587F"/>
    <w:rsid w:val="00BE58D4"/>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CFD"/>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384"/>
    <w:rsid w:val="00C164B2"/>
    <w:rsid w:val="00C1672D"/>
    <w:rsid w:val="00C1676B"/>
    <w:rsid w:val="00C16AE1"/>
    <w:rsid w:val="00C16D42"/>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6167"/>
    <w:rsid w:val="00C261E6"/>
    <w:rsid w:val="00C262DC"/>
    <w:rsid w:val="00C26619"/>
    <w:rsid w:val="00C268E9"/>
    <w:rsid w:val="00C269C2"/>
    <w:rsid w:val="00C26AB4"/>
    <w:rsid w:val="00C26C0A"/>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C3"/>
    <w:rsid w:val="00C30B00"/>
    <w:rsid w:val="00C30B69"/>
    <w:rsid w:val="00C30D18"/>
    <w:rsid w:val="00C30DFE"/>
    <w:rsid w:val="00C311FD"/>
    <w:rsid w:val="00C31240"/>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EED"/>
    <w:rsid w:val="00C36F6C"/>
    <w:rsid w:val="00C37052"/>
    <w:rsid w:val="00C37286"/>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3D"/>
    <w:rsid w:val="00C40AE9"/>
    <w:rsid w:val="00C40DBE"/>
    <w:rsid w:val="00C4153C"/>
    <w:rsid w:val="00C418A7"/>
    <w:rsid w:val="00C41AFC"/>
    <w:rsid w:val="00C41BD3"/>
    <w:rsid w:val="00C41E87"/>
    <w:rsid w:val="00C41EC0"/>
    <w:rsid w:val="00C41F03"/>
    <w:rsid w:val="00C42401"/>
    <w:rsid w:val="00C42444"/>
    <w:rsid w:val="00C425C7"/>
    <w:rsid w:val="00C42C00"/>
    <w:rsid w:val="00C42E5A"/>
    <w:rsid w:val="00C43019"/>
    <w:rsid w:val="00C43231"/>
    <w:rsid w:val="00C43490"/>
    <w:rsid w:val="00C43617"/>
    <w:rsid w:val="00C43710"/>
    <w:rsid w:val="00C43B78"/>
    <w:rsid w:val="00C43CC2"/>
    <w:rsid w:val="00C43D8E"/>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675"/>
    <w:rsid w:val="00C5679D"/>
    <w:rsid w:val="00C5680C"/>
    <w:rsid w:val="00C568C0"/>
    <w:rsid w:val="00C56B22"/>
    <w:rsid w:val="00C56B3E"/>
    <w:rsid w:val="00C56B95"/>
    <w:rsid w:val="00C56C76"/>
    <w:rsid w:val="00C56C92"/>
    <w:rsid w:val="00C56EA3"/>
    <w:rsid w:val="00C56FDC"/>
    <w:rsid w:val="00C570F9"/>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A8"/>
    <w:rsid w:val="00C737AB"/>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32B"/>
    <w:rsid w:val="00C7547B"/>
    <w:rsid w:val="00C755AB"/>
    <w:rsid w:val="00C756AF"/>
    <w:rsid w:val="00C756FC"/>
    <w:rsid w:val="00C75913"/>
    <w:rsid w:val="00C75938"/>
    <w:rsid w:val="00C75971"/>
    <w:rsid w:val="00C75996"/>
    <w:rsid w:val="00C75A5B"/>
    <w:rsid w:val="00C75A83"/>
    <w:rsid w:val="00C75A98"/>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75"/>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3C"/>
    <w:rsid w:val="00C92623"/>
    <w:rsid w:val="00C92632"/>
    <w:rsid w:val="00C92645"/>
    <w:rsid w:val="00C92688"/>
    <w:rsid w:val="00C92BE5"/>
    <w:rsid w:val="00C92F57"/>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31"/>
    <w:rsid w:val="00C9584B"/>
    <w:rsid w:val="00C95868"/>
    <w:rsid w:val="00C95CD3"/>
    <w:rsid w:val="00C95D76"/>
    <w:rsid w:val="00C95DDC"/>
    <w:rsid w:val="00C960FF"/>
    <w:rsid w:val="00C9657A"/>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74B"/>
    <w:rsid w:val="00CA4761"/>
    <w:rsid w:val="00CA48D6"/>
    <w:rsid w:val="00CA493A"/>
    <w:rsid w:val="00CA4B15"/>
    <w:rsid w:val="00CA4BA7"/>
    <w:rsid w:val="00CA4BD9"/>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B76"/>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A2E"/>
    <w:rsid w:val="00CE1A6A"/>
    <w:rsid w:val="00CE1C2D"/>
    <w:rsid w:val="00CE1CC1"/>
    <w:rsid w:val="00CE22B9"/>
    <w:rsid w:val="00CE22FD"/>
    <w:rsid w:val="00CE23C6"/>
    <w:rsid w:val="00CE247A"/>
    <w:rsid w:val="00CE2518"/>
    <w:rsid w:val="00CE26DB"/>
    <w:rsid w:val="00CE2A2D"/>
    <w:rsid w:val="00CE2D94"/>
    <w:rsid w:val="00CE2DB4"/>
    <w:rsid w:val="00CE3317"/>
    <w:rsid w:val="00CE33DF"/>
    <w:rsid w:val="00CE3574"/>
    <w:rsid w:val="00CE3772"/>
    <w:rsid w:val="00CE396A"/>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02"/>
    <w:rsid w:val="00CE5F38"/>
    <w:rsid w:val="00CE5F6F"/>
    <w:rsid w:val="00CE618A"/>
    <w:rsid w:val="00CE6278"/>
    <w:rsid w:val="00CE6337"/>
    <w:rsid w:val="00CE63A8"/>
    <w:rsid w:val="00CE650C"/>
    <w:rsid w:val="00CE68DA"/>
    <w:rsid w:val="00CE6925"/>
    <w:rsid w:val="00CE6A6A"/>
    <w:rsid w:val="00CE6B7B"/>
    <w:rsid w:val="00CE6D38"/>
    <w:rsid w:val="00CE7050"/>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AD"/>
    <w:rsid w:val="00D2262E"/>
    <w:rsid w:val="00D2268A"/>
    <w:rsid w:val="00D227C0"/>
    <w:rsid w:val="00D22853"/>
    <w:rsid w:val="00D22A56"/>
    <w:rsid w:val="00D22C06"/>
    <w:rsid w:val="00D22C67"/>
    <w:rsid w:val="00D22CB1"/>
    <w:rsid w:val="00D22CC6"/>
    <w:rsid w:val="00D22DFC"/>
    <w:rsid w:val="00D23200"/>
    <w:rsid w:val="00D23327"/>
    <w:rsid w:val="00D234D8"/>
    <w:rsid w:val="00D23509"/>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61C"/>
    <w:rsid w:val="00D3087E"/>
    <w:rsid w:val="00D30B41"/>
    <w:rsid w:val="00D30BA8"/>
    <w:rsid w:val="00D30BE9"/>
    <w:rsid w:val="00D30C7F"/>
    <w:rsid w:val="00D30D73"/>
    <w:rsid w:val="00D30E90"/>
    <w:rsid w:val="00D31085"/>
    <w:rsid w:val="00D3134A"/>
    <w:rsid w:val="00D3178A"/>
    <w:rsid w:val="00D31864"/>
    <w:rsid w:val="00D31A95"/>
    <w:rsid w:val="00D31AD2"/>
    <w:rsid w:val="00D31BA1"/>
    <w:rsid w:val="00D31DC0"/>
    <w:rsid w:val="00D3202E"/>
    <w:rsid w:val="00D320CB"/>
    <w:rsid w:val="00D32110"/>
    <w:rsid w:val="00D32499"/>
    <w:rsid w:val="00D324AC"/>
    <w:rsid w:val="00D32678"/>
    <w:rsid w:val="00D32684"/>
    <w:rsid w:val="00D32943"/>
    <w:rsid w:val="00D32A2C"/>
    <w:rsid w:val="00D32B85"/>
    <w:rsid w:val="00D32BD2"/>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FB"/>
    <w:rsid w:val="00D35763"/>
    <w:rsid w:val="00D3577C"/>
    <w:rsid w:val="00D357A2"/>
    <w:rsid w:val="00D357A7"/>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2AB"/>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EEA"/>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376"/>
    <w:rsid w:val="00D638DA"/>
    <w:rsid w:val="00D63963"/>
    <w:rsid w:val="00D639FD"/>
    <w:rsid w:val="00D63BE7"/>
    <w:rsid w:val="00D63CA5"/>
    <w:rsid w:val="00D63EC5"/>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28D"/>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D0E"/>
    <w:rsid w:val="00D8206D"/>
    <w:rsid w:val="00D8213A"/>
    <w:rsid w:val="00D82681"/>
    <w:rsid w:val="00D826B3"/>
    <w:rsid w:val="00D826CD"/>
    <w:rsid w:val="00D8274D"/>
    <w:rsid w:val="00D829D5"/>
    <w:rsid w:val="00D82B1A"/>
    <w:rsid w:val="00D83112"/>
    <w:rsid w:val="00D8328E"/>
    <w:rsid w:val="00D832D5"/>
    <w:rsid w:val="00D83433"/>
    <w:rsid w:val="00D83567"/>
    <w:rsid w:val="00D8373B"/>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22C2"/>
    <w:rsid w:val="00DA2397"/>
    <w:rsid w:val="00DA23A6"/>
    <w:rsid w:val="00DA2614"/>
    <w:rsid w:val="00DA26F2"/>
    <w:rsid w:val="00DA2C90"/>
    <w:rsid w:val="00DA2D00"/>
    <w:rsid w:val="00DA2E8D"/>
    <w:rsid w:val="00DA317B"/>
    <w:rsid w:val="00DA3383"/>
    <w:rsid w:val="00DA34A8"/>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EDB"/>
    <w:rsid w:val="00DA4FDC"/>
    <w:rsid w:val="00DA5050"/>
    <w:rsid w:val="00DA51EF"/>
    <w:rsid w:val="00DA5319"/>
    <w:rsid w:val="00DA53D0"/>
    <w:rsid w:val="00DA54EC"/>
    <w:rsid w:val="00DA55A8"/>
    <w:rsid w:val="00DA564A"/>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2B1"/>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4A"/>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173"/>
    <w:rsid w:val="00DF6265"/>
    <w:rsid w:val="00DF62C8"/>
    <w:rsid w:val="00DF66DF"/>
    <w:rsid w:val="00DF683B"/>
    <w:rsid w:val="00DF6895"/>
    <w:rsid w:val="00DF6897"/>
    <w:rsid w:val="00DF68D2"/>
    <w:rsid w:val="00DF69EE"/>
    <w:rsid w:val="00DF6D22"/>
    <w:rsid w:val="00DF6D3D"/>
    <w:rsid w:val="00DF6D6F"/>
    <w:rsid w:val="00DF6E44"/>
    <w:rsid w:val="00DF70E7"/>
    <w:rsid w:val="00DF738A"/>
    <w:rsid w:val="00DF757E"/>
    <w:rsid w:val="00DF75C1"/>
    <w:rsid w:val="00DF7E50"/>
    <w:rsid w:val="00DF7F00"/>
    <w:rsid w:val="00DF7F6C"/>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F95"/>
    <w:rsid w:val="00E3507E"/>
    <w:rsid w:val="00E350D0"/>
    <w:rsid w:val="00E350FF"/>
    <w:rsid w:val="00E35122"/>
    <w:rsid w:val="00E35182"/>
    <w:rsid w:val="00E35570"/>
    <w:rsid w:val="00E3567D"/>
    <w:rsid w:val="00E357EB"/>
    <w:rsid w:val="00E35C6E"/>
    <w:rsid w:val="00E35D9A"/>
    <w:rsid w:val="00E3604F"/>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67"/>
    <w:rsid w:val="00E73A8C"/>
    <w:rsid w:val="00E73DA7"/>
    <w:rsid w:val="00E73E0F"/>
    <w:rsid w:val="00E73EEA"/>
    <w:rsid w:val="00E74161"/>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617"/>
    <w:rsid w:val="00E7676D"/>
    <w:rsid w:val="00E767E8"/>
    <w:rsid w:val="00E76A2C"/>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0C96"/>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35B"/>
    <w:rsid w:val="00EC7486"/>
    <w:rsid w:val="00EC74D1"/>
    <w:rsid w:val="00EC76B0"/>
    <w:rsid w:val="00EC7A50"/>
    <w:rsid w:val="00EC7B84"/>
    <w:rsid w:val="00EC7BEC"/>
    <w:rsid w:val="00EC7DB1"/>
    <w:rsid w:val="00EC7DD8"/>
    <w:rsid w:val="00ED009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4E2"/>
    <w:rsid w:val="00ED66B9"/>
    <w:rsid w:val="00ED6795"/>
    <w:rsid w:val="00ED680B"/>
    <w:rsid w:val="00ED6900"/>
    <w:rsid w:val="00ED6937"/>
    <w:rsid w:val="00ED69C1"/>
    <w:rsid w:val="00ED6A9B"/>
    <w:rsid w:val="00ED6FE4"/>
    <w:rsid w:val="00ED700F"/>
    <w:rsid w:val="00ED70F9"/>
    <w:rsid w:val="00ED732E"/>
    <w:rsid w:val="00ED736E"/>
    <w:rsid w:val="00ED73F9"/>
    <w:rsid w:val="00ED74D7"/>
    <w:rsid w:val="00ED7664"/>
    <w:rsid w:val="00ED7B80"/>
    <w:rsid w:val="00ED7BB4"/>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AC"/>
    <w:rsid w:val="00EE4AEA"/>
    <w:rsid w:val="00EE4C10"/>
    <w:rsid w:val="00EE4DEE"/>
    <w:rsid w:val="00EE5028"/>
    <w:rsid w:val="00EE50C2"/>
    <w:rsid w:val="00EE5106"/>
    <w:rsid w:val="00EE51B6"/>
    <w:rsid w:val="00EE53A5"/>
    <w:rsid w:val="00EE5445"/>
    <w:rsid w:val="00EE5477"/>
    <w:rsid w:val="00EE589E"/>
    <w:rsid w:val="00EE5ACC"/>
    <w:rsid w:val="00EE5B6C"/>
    <w:rsid w:val="00EE5C2C"/>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F1C"/>
    <w:rsid w:val="00F02F23"/>
    <w:rsid w:val="00F0321D"/>
    <w:rsid w:val="00F0321F"/>
    <w:rsid w:val="00F033F4"/>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F7D"/>
    <w:rsid w:val="00F15179"/>
    <w:rsid w:val="00F153DB"/>
    <w:rsid w:val="00F15570"/>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5BC"/>
    <w:rsid w:val="00F1790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71"/>
    <w:rsid w:val="00F21BB1"/>
    <w:rsid w:val="00F21E49"/>
    <w:rsid w:val="00F22006"/>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0C5"/>
    <w:rsid w:val="00F2729F"/>
    <w:rsid w:val="00F27379"/>
    <w:rsid w:val="00F274DB"/>
    <w:rsid w:val="00F277D2"/>
    <w:rsid w:val="00F27861"/>
    <w:rsid w:val="00F27997"/>
    <w:rsid w:val="00F279B0"/>
    <w:rsid w:val="00F27AB5"/>
    <w:rsid w:val="00F27AC6"/>
    <w:rsid w:val="00F27C0A"/>
    <w:rsid w:val="00F27FCF"/>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282"/>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37ED0"/>
    <w:rsid w:val="00F40406"/>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39"/>
    <w:rsid w:val="00F52E22"/>
    <w:rsid w:val="00F52EDB"/>
    <w:rsid w:val="00F5318C"/>
    <w:rsid w:val="00F53246"/>
    <w:rsid w:val="00F53608"/>
    <w:rsid w:val="00F53AD8"/>
    <w:rsid w:val="00F53C95"/>
    <w:rsid w:val="00F53FFD"/>
    <w:rsid w:val="00F540F3"/>
    <w:rsid w:val="00F54255"/>
    <w:rsid w:val="00F546A8"/>
    <w:rsid w:val="00F54A5D"/>
    <w:rsid w:val="00F54B62"/>
    <w:rsid w:val="00F54E97"/>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92C"/>
    <w:rsid w:val="00F71ABC"/>
    <w:rsid w:val="00F71DE7"/>
    <w:rsid w:val="00F71E64"/>
    <w:rsid w:val="00F7203B"/>
    <w:rsid w:val="00F7208C"/>
    <w:rsid w:val="00F722A7"/>
    <w:rsid w:val="00F7234F"/>
    <w:rsid w:val="00F7235E"/>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68"/>
    <w:rsid w:val="00F903B2"/>
    <w:rsid w:val="00F90437"/>
    <w:rsid w:val="00F90714"/>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804"/>
    <w:rsid w:val="00F94A19"/>
    <w:rsid w:val="00F94A40"/>
    <w:rsid w:val="00F94A7C"/>
    <w:rsid w:val="00F94AC2"/>
    <w:rsid w:val="00F94F7A"/>
    <w:rsid w:val="00F950DA"/>
    <w:rsid w:val="00F951D5"/>
    <w:rsid w:val="00F954A6"/>
    <w:rsid w:val="00F95698"/>
    <w:rsid w:val="00F95828"/>
    <w:rsid w:val="00F95A69"/>
    <w:rsid w:val="00F95C1B"/>
    <w:rsid w:val="00F95DFB"/>
    <w:rsid w:val="00F96031"/>
    <w:rsid w:val="00F96047"/>
    <w:rsid w:val="00F96A40"/>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3DCC"/>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91"/>
    <w:rsid w:val="00FC6BBD"/>
    <w:rsid w:val="00FC6DD1"/>
    <w:rsid w:val="00FC7013"/>
    <w:rsid w:val="00FC7200"/>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84B"/>
    <w:rsid w:val="00FD1A1B"/>
    <w:rsid w:val="00FD1CBB"/>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A9"/>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7D0"/>
    <w:rsid w:val="00FE483D"/>
    <w:rsid w:val="00FE4929"/>
    <w:rsid w:val="00FE49BB"/>
    <w:rsid w:val="00FE4ABF"/>
    <w:rsid w:val="00FE4C2C"/>
    <w:rsid w:val="00FE4CB9"/>
    <w:rsid w:val="00FE4E5B"/>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1C3F"/>
    <w:rsid w:val="00FF24B2"/>
    <w:rsid w:val="00FF24B3"/>
    <w:rsid w:val="00FF253A"/>
    <w:rsid w:val="00FF25BD"/>
    <w:rsid w:val="00FF2701"/>
    <w:rsid w:val="00FF27B5"/>
    <w:rsid w:val="00FF27CD"/>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3AB"/>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3.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5FFDE2-6F3F-4A95-95B7-A8C3101708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497</Words>
  <Characters>25654</Characters>
  <Application>Microsoft Office Word</Application>
  <DocSecurity>4</DocSecurity>
  <Lines>213</Lines>
  <Paragraphs>60</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3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Bochenek, Annemarie (NDMNRF)</cp:lastModifiedBy>
  <cp:revision>2</cp:revision>
  <cp:lastPrinted>2022-05-25T16:29:00Z</cp:lastPrinted>
  <dcterms:created xsi:type="dcterms:W3CDTF">2022-05-25T16:31:00Z</dcterms:created>
  <dcterms:modified xsi:type="dcterms:W3CDTF">2022-05-2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ies>
</file>